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FC6FA6" w:rsidRDefault="00F20765" w:rsidP="00BE1BE8">
      <w:pPr>
        <w:jc w:val="center"/>
        <w:rPr>
          <w:sz w:val="36"/>
          <w:szCs w:val="36"/>
        </w:rPr>
      </w:pPr>
      <w:r w:rsidRPr="00FC6FA6">
        <w:rPr>
          <w:sz w:val="36"/>
          <w:szCs w:val="36"/>
        </w:rPr>
        <w:t xml:space="preserve">Project </w:t>
      </w:r>
      <w:r w:rsidR="003C72C5" w:rsidRPr="00FC6FA6">
        <w:rPr>
          <w:sz w:val="36"/>
          <w:szCs w:val="36"/>
        </w:rPr>
        <w:t>Synopsis</w:t>
      </w:r>
    </w:p>
    <w:p w14:paraId="4D26C380" w14:textId="77777777" w:rsidR="00F20765" w:rsidRPr="00FC6FA6" w:rsidRDefault="00C50644" w:rsidP="00BE1BE8">
      <w:pPr>
        <w:jc w:val="center"/>
      </w:pPr>
      <w:r w:rsidRPr="00FC6FA6">
        <w:t>o</w:t>
      </w:r>
      <w:r w:rsidR="00F20765" w:rsidRPr="00FC6FA6">
        <w:t>n</w:t>
      </w:r>
    </w:p>
    <w:p w14:paraId="6326F584" w14:textId="644A1626" w:rsidR="00F20765" w:rsidRPr="00FC6FA6" w:rsidRDefault="00CC5357" w:rsidP="00BE1BE8">
      <w:pPr>
        <w:jc w:val="center"/>
        <w:rPr>
          <w:b/>
          <w:sz w:val="40"/>
          <w:szCs w:val="40"/>
        </w:rPr>
      </w:pPr>
      <w:r w:rsidRPr="00FC6FA6">
        <w:rPr>
          <w:b/>
          <w:sz w:val="40"/>
          <w:szCs w:val="40"/>
        </w:rPr>
        <w:t>E-commerce for Artisans</w:t>
      </w:r>
    </w:p>
    <w:p w14:paraId="68A5B7FF" w14:textId="77777777" w:rsidR="00F20765" w:rsidRPr="00FC6FA6" w:rsidRDefault="00F20765" w:rsidP="00BE1BE8">
      <w:pPr>
        <w:jc w:val="center"/>
      </w:pPr>
    </w:p>
    <w:p w14:paraId="389092D2" w14:textId="77777777" w:rsidR="00F20765" w:rsidRPr="00FC6FA6" w:rsidRDefault="00F20765" w:rsidP="00BE1BE8">
      <w:pPr>
        <w:jc w:val="center"/>
      </w:pPr>
    </w:p>
    <w:p w14:paraId="1D5D4C52" w14:textId="0940AE83" w:rsidR="00F20765" w:rsidRPr="00FC6FA6" w:rsidRDefault="00F20765" w:rsidP="00BE1BE8">
      <w:pPr>
        <w:jc w:val="center"/>
        <w:rPr>
          <w:sz w:val="22"/>
          <w:szCs w:val="22"/>
        </w:rPr>
      </w:pPr>
      <w:r w:rsidRPr="00FC6FA6">
        <w:rPr>
          <w:sz w:val="22"/>
          <w:szCs w:val="22"/>
        </w:rPr>
        <w:t xml:space="preserve">Submitted </w:t>
      </w:r>
      <w:r w:rsidR="00093453" w:rsidRPr="00FC6FA6">
        <w:rPr>
          <w:sz w:val="22"/>
          <w:szCs w:val="22"/>
        </w:rPr>
        <w:t xml:space="preserve">as a part of </w:t>
      </w:r>
      <w:r w:rsidR="00CC5357" w:rsidRPr="00FC6FA6">
        <w:rPr>
          <w:sz w:val="22"/>
          <w:szCs w:val="22"/>
        </w:rPr>
        <w:t xml:space="preserve">the </w:t>
      </w:r>
      <w:r w:rsidR="0090667B" w:rsidRPr="00FC6FA6">
        <w:rPr>
          <w:sz w:val="22"/>
          <w:szCs w:val="22"/>
        </w:rPr>
        <w:t>course curriculum</w:t>
      </w:r>
      <w:r w:rsidR="00BC02F6" w:rsidRPr="00FC6FA6">
        <w:rPr>
          <w:sz w:val="22"/>
          <w:szCs w:val="22"/>
        </w:rPr>
        <w:t xml:space="preserve"> for</w:t>
      </w:r>
    </w:p>
    <w:p w14:paraId="1F45AAF3" w14:textId="77777777" w:rsidR="00F20765" w:rsidRPr="00FC6FA6" w:rsidRDefault="00F20765" w:rsidP="00BE1BE8">
      <w:pPr>
        <w:jc w:val="center"/>
      </w:pPr>
    </w:p>
    <w:p w14:paraId="4EBBF8DA" w14:textId="77777777" w:rsidR="00C50644" w:rsidRPr="00FC6FA6" w:rsidRDefault="00C50644" w:rsidP="00BE1BE8">
      <w:pPr>
        <w:jc w:val="center"/>
      </w:pPr>
    </w:p>
    <w:p w14:paraId="1C46B577" w14:textId="77777777" w:rsidR="00F20765" w:rsidRPr="00FC6FA6" w:rsidRDefault="003F6E6B" w:rsidP="00BE1BE8">
      <w:pPr>
        <w:jc w:val="center"/>
        <w:rPr>
          <w:b/>
          <w:sz w:val="32"/>
          <w:szCs w:val="32"/>
        </w:rPr>
      </w:pPr>
      <w:r w:rsidRPr="00FC6FA6">
        <w:rPr>
          <w:b/>
          <w:sz w:val="32"/>
          <w:szCs w:val="32"/>
        </w:rPr>
        <w:t>Bachelor</w:t>
      </w:r>
      <w:r w:rsidR="00F20765" w:rsidRPr="00FC6FA6">
        <w:rPr>
          <w:b/>
          <w:sz w:val="32"/>
          <w:szCs w:val="32"/>
        </w:rPr>
        <w:t xml:space="preserve"> of Technology</w:t>
      </w:r>
    </w:p>
    <w:p w14:paraId="5FAC49C8" w14:textId="77777777" w:rsidR="00F20765" w:rsidRPr="00FC6FA6" w:rsidRDefault="00C50644" w:rsidP="00BE1BE8">
      <w:pPr>
        <w:jc w:val="center"/>
      </w:pPr>
      <w:r w:rsidRPr="00FC6FA6">
        <w:t>i</w:t>
      </w:r>
      <w:r w:rsidR="00F20765" w:rsidRPr="00FC6FA6">
        <w:t>n</w:t>
      </w:r>
    </w:p>
    <w:p w14:paraId="6F97564B" w14:textId="03CDF131" w:rsidR="00F20765" w:rsidRPr="00FC6FA6" w:rsidRDefault="003F6E6B" w:rsidP="00BE1BE8">
      <w:pPr>
        <w:jc w:val="center"/>
        <w:rPr>
          <w:b/>
          <w:sz w:val="32"/>
          <w:szCs w:val="32"/>
        </w:rPr>
      </w:pPr>
      <w:r w:rsidRPr="00FC6FA6">
        <w:rPr>
          <w:b/>
          <w:sz w:val="32"/>
          <w:szCs w:val="32"/>
        </w:rPr>
        <w:t>Computer Science</w:t>
      </w:r>
    </w:p>
    <w:p w14:paraId="1BD676E1" w14:textId="77777777" w:rsidR="00F20765" w:rsidRPr="00FC6FA6" w:rsidRDefault="00F20765" w:rsidP="00BE1BE8">
      <w:pPr>
        <w:jc w:val="center"/>
      </w:pPr>
    </w:p>
    <w:p w14:paraId="0D9B647E" w14:textId="77777777" w:rsidR="00F20765" w:rsidRPr="00FC6FA6" w:rsidRDefault="00F20765" w:rsidP="00BE1BE8">
      <w:pPr>
        <w:jc w:val="center"/>
      </w:pPr>
    </w:p>
    <w:p w14:paraId="1D6AE595" w14:textId="77777777" w:rsidR="00A63A07" w:rsidRPr="00FC6FA6" w:rsidRDefault="00A63A07" w:rsidP="00BE1BE8">
      <w:pPr>
        <w:jc w:val="center"/>
      </w:pPr>
    </w:p>
    <w:p w14:paraId="28F63443" w14:textId="77777777" w:rsidR="00A63A07" w:rsidRPr="00FC6FA6" w:rsidRDefault="00A63A07" w:rsidP="00BE1BE8">
      <w:pPr>
        <w:jc w:val="center"/>
      </w:pPr>
    </w:p>
    <w:p w14:paraId="083FAB7C" w14:textId="77777777" w:rsidR="00F20765" w:rsidRPr="00FC6FA6" w:rsidRDefault="00A527B4" w:rsidP="00BE1BE8">
      <w:pPr>
        <w:jc w:val="center"/>
      </w:pPr>
      <w:r w:rsidRPr="00FC6FA6">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Pr="00FC6FA6" w:rsidRDefault="00F20765" w:rsidP="00BE1BE8">
      <w:pPr>
        <w:jc w:val="center"/>
      </w:pPr>
    </w:p>
    <w:p w14:paraId="2BAC42DE" w14:textId="77777777" w:rsidR="00B62CD4" w:rsidRPr="00FC6FA6" w:rsidRDefault="00B62CD4" w:rsidP="00BE1BE8">
      <w:pPr>
        <w:jc w:val="center"/>
      </w:pPr>
    </w:p>
    <w:p w14:paraId="0A8E16D8" w14:textId="77777777" w:rsidR="00B62CD4" w:rsidRPr="00FC6FA6" w:rsidRDefault="00B62CD4" w:rsidP="00BE1BE8">
      <w:pPr>
        <w:jc w:val="center"/>
      </w:pPr>
    </w:p>
    <w:p w14:paraId="080F07EE" w14:textId="77777777" w:rsidR="00F20765" w:rsidRPr="00FC6FA6" w:rsidRDefault="00F20765" w:rsidP="00BE1BE8">
      <w:pPr>
        <w:jc w:val="center"/>
      </w:pPr>
    </w:p>
    <w:p w14:paraId="799171FB" w14:textId="77777777" w:rsidR="009C5CE6" w:rsidRPr="00FC6FA6" w:rsidRDefault="009C5CE6" w:rsidP="00BE1BE8">
      <w:pPr>
        <w:jc w:val="center"/>
        <w:rPr>
          <w:b/>
        </w:rPr>
      </w:pPr>
      <w:r w:rsidRPr="00FC6FA6">
        <w:rPr>
          <w:b/>
        </w:rPr>
        <w:t>Submitted by</w:t>
      </w:r>
    </w:p>
    <w:p w14:paraId="18F856F9" w14:textId="48D1963E" w:rsidR="00F20765" w:rsidRPr="00FC6FA6" w:rsidRDefault="00BE27E7" w:rsidP="00BE27E7">
      <w:r w:rsidRPr="00FC6FA6">
        <w:t xml:space="preserve">                                    </w:t>
      </w:r>
      <w:r w:rsidR="00CF6BBA" w:rsidRPr="00FC6FA6">
        <w:t xml:space="preserve">        </w:t>
      </w:r>
      <w:r w:rsidRPr="00FC6FA6">
        <w:t xml:space="preserve"> </w:t>
      </w:r>
      <w:r w:rsidR="00CC5357" w:rsidRPr="00FC6FA6">
        <w:t xml:space="preserve">Nikhil </w:t>
      </w:r>
      <w:proofErr w:type="gramStart"/>
      <w:r w:rsidR="00CC5357" w:rsidRPr="00FC6FA6">
        <w:t>Garg</w:t>
      </w:r>
      <w:r w:rsidR="00210EC1" w:rsidRPr="00FC6FA6">
        <w:t>(</w:t>
      </w:r>
      <w:proofErr w:type="gramEnd"/>
      <w:r w:rsidR="00CC5357" w:rsidRPr="00FC6FA6">
        <w:t>2100290120113</w:t>
      </w:r>
      <w:r w:rsidR="00210EC1" w:rsidRPr="00FC6FA6">
        <w:t>)</w:t>
      </w:r>
    </w:p>
    <w:p w14:paraId="7E6D4FF3" w14:textId="67E8FC96" w:rsidR="00CC5357" w:rsidRPr="00FC6FA6" w:rsidRDefault="00CC5357" w:rsidP="00BE1BE8">
      <w:pPr>
        <w:jc w:val="center"/>
      </w:pPr>
      <w:r w:rsidRPr="00FC6FA6">
        <w:t xml:space="preserve">Prakhar </w:t>
      </w:r>
      <w:proofErr w:type="gramStart"/>
      <w:r w:rsidRPr="00FC6FA6">
        <w:t>Sharma(</w:t>
      </w:r>
      <w:proofErr w:type="gramEnd"/>
      <w:r w:rsidRPr="00FC6FA6">
        <w:t>2100290120123)</w:t>
      </w:r>
    </w:p>
    <w:p w14:paraId="5696B28B" w14:textId="56030793" w:rsidR="00CC5357" w:rsidRPr="00FC6FA6" w:rsidRDefault="00BE27E7" w:rsidP="00BE27E7">
      <w:r w:rsidRPr="00FC6FA6">
        <w:t xml:space="preserve">                                     </w:t>
      </w:r>
      <w:r w:rsidR="00CF6BBA" w:rsidRPr="00FC6FA6">
        <w:t xml:space="preserve">        </w:t>
      </w:r>
      <w:r w:rsidRPr="00FC6FA6">
        <w:t>N</w:t>
      </w:r>
      <w:r w:rsidR="00CC5357" w:rsidRPr="00FC6FA6">
        <w:t xml:space="preserve">avneet </w:t>
      </w:r>
      <w:proofErr w:type="gramStart"/>
      <w:r w:rsidR="00CC5357" w:rsidRPr="00FC6FA6">
        <w:t>Saini(</w:t>
      </w:r>
      <w:proofErr w:type="gramEnd"/>
      <w:r w:rsidR="00CC5357" w:rsidRPr="00FC6FA6">
        <w:t>2100290120111)</w:t>
      </w:r>
    </w:p>
    <w:p w14:paraId="20ED011F" w14:textId="57DB2920" w:rsidR="00CF6BBA" w:rsidRPr="00FC6FA6" w:rsidRDefault="00CF6BBA" w:rsidP="00BE27E7">
      <w:r w:rsidRPr="00FC6FA6">
        <w:t xml:space="preserve">                                             Diwakar </w:t>
      </w:r>
      <w:proofErr w:type="gramStart"/>
      <w:r w:rsidRPr="00FC6FA6">
        <w:t>Mittal(</w:t>
      </w:r>
      <w:proofErr w:type="gramEnd"/>
      <w:r w:rsidRPr="00FC6FA6">
        <w:t>2100290120075)</w:t>
      </w:r>
    </w:p>
    <w:p w14:paraId="5A7D23FB" w14:textId="77777777" w:rsidR="009C5CE6" w:rsidRPr="00FC6FA6" w:rsidRDefault="009C5CE6" w:rsidP="00BE1BE8">
      <w:pPr>
        <w:jc w:val="center"/>
      </w:pPr>
    </w:p>
    <w:p w14:paraId="0DDA3E10" w14:textId="70A2D9C5" w:rsidR="009C5CE6" w:rsidRPr="00FC6FA6" w:rsidRDefault="009C5CE6" w:rsidP="00BE1BE8">
      <w:pPr>
        <w:jc w:val="center"/>
        <w:rPr>
          <w:b/>
        </w:rPr>
      </w:pPr>
      <w:r w:rsidRPr="00FC6FA6">
        <w:rPr>
          <w:b/>
        </w:rPr>
        <w:t>Under the Supervision of</w:t>
      </w:r>
    </w:p>
    <w:p w14:paraId="088B922E" w14:textId="6011A9EA" w:rsidR="009C5CE6" w:rsidRPr="00FC6FA6" w:rsidRDefault="00BE27E7" w:rsidP="00BE1BE8">
      <w:pPr>
        <w:jc w:val="center"/>
      </w:pPr>
      <w:r w:rsidRPr="00FC6FA6">
        <w:t>Dr. Harsh Khatter</w:t>
      </w:r>
    </w:p>
    <w:p w14:paraId="6D73A22F" w14:textId="13D2B2D1" w:rsidR="009C5CE6" w:rsidRPr="00FC6FA6" w:rsidRDefault="00BE27E7" w:rsidP="00BE1BE8">
      <w:pPr>
        <w:jc w:val="center"/>
        <w:rPr>
          <w:sz w:val="16"/>
          <w:szCs w:val="16"/>
        </w:rPr>
      </w:pPr>
      <w:r w:rsidRPr="00FC6FA6">
        <w:t>Associate Professor</w:t>
      </w:r>
    </w:p>
    <w:p w14:paraId="0A2D5771" w14:textId="77777777" w:rsidR="0090667B" w:rsidRPr="00FC6FA6" w:rsidRDefault="0090667B" w:rsidP="00BE1BE8">
      <w:pPr>
        <w:jc w:val="center"/>
      </w:pPr>
    </w:p>
    <w:p w14:paraId="3A4C7B26" w14:textId="77777777" w:rsidR="00F220C1" w:rsidRPr="00FC6FA6" w:rsidRDefault="00F220C1" w:rsidP="00BE1BE8">
      <w:pPr>
        <w:jc w:val="center"/>
      </w:pPr>
    </w:p>
    <w:p w14:paraId="231D2777" w14:textId="77777777" w:rsidR="00F220C1" w:rsidRPr="00FC6FA6" w:rsidRDefault="00F220C1" w:rsidP="00BE1BE8">
      <w:pPr>
        <w:jc w:val="center"/>
      </w:pPr>
    </w:p>
    <w:p w14:paraId="2FC4856B" w14:textId="3C0EB550" w:rsidR="00F20765" w:rsidRPr="00FC6FA6" w:rsidRDefault="0019426B" w:rsidP="00BE1BE8">
      <w:pPr>
        <w:jc w:val="center"/>
        <w:rPr>
          <w:sz w:val="32"/>
          <w:szCs w:val="32"/>
        </w:rPr>
      </w:pPr>
      <w:r w:rsidRPr="00FC6FA6">
        <w:rPr>
          <w:b/>
          <w:sz w:val="32"/>
          <w:szCs w:val="32"/>
        </w:rPr>
        <w:t>KIET Group of Institutions, Ghaziabad</w:t>
      </w:r>
    </w:p>
    <w:p w14:paraId="213F14EB" w14:textId="0EAA974F" w:rsidR="00F20765" w:rsidRPr="00FC6FA6" w:rsidRDefault="00F20765" w:rsidP="00BE1BE8">
      <w:pPr>
        <w:jc w:val="center"/>
        <w:rPr>
          <w:b/>
          <w:spacing w:val="14"/>
          <w:sz w:val="32"/>
          <w:szCs w:val="32"/>
        </w:rPr>
      </w:pPr>
      <w:r w:rsidRPr="00FC6FA6">
        <w:rPr>
          <w:b/>
          <w:spacing w:val="14"/>
          <w:sz w:val="32"/>
          <w:szCs w:val="32"/>
        </w:rPr>
        <w:t xml:space="preserve">Department of </w:t>
      </w:r>
      <w:r w:rsidR="003F6E6B" w:rsidRPr="00FC6FA6">
        <w:rPr>
          <w:b/>
          <w:spacing w:val="14"/>
          <w:sz w:val="32"/>
          <w:szCs w:val="32"/>
        </w:rPr>
        <w:t>Computer Science</w:t>
      </w:r>
    </w:p>
    <w:p w14:paraId="0C1233F2" w14:textId="417B6624" w:rsidR="00F20765" w:rsidRPr="00FC6FA6" w:rsidRDefault="00030D6D" w:rsidP="00BE1BE8">
      <w:pPr>
        <w:jc w:val="center"/>
        <w:rPr>
          <w:b/>
          <w:sz w:val="28"/>
          <w:szCs w:val="28"/>
        </w:rPr>
      </w:pPr>
      <w:r w:rsidRPr="00FC6FA6">
        <w:rPr>
          <w:b/>
          <w:spacing w:val="34"/>
          <w:sz w:val="32"/>
          <w:szCs w:val="32"/>
        </w:rPr>
        <w:t>Dr. A.P.J. Abdul Kalam Technical University</w:t>
      </w:r>
    </w:p>
    <w:p w14:paraId="39B29814" w14:textId="613C57C8" w:rsidR="00BE1BE8" w:rsidRPr="00FC6FA6" w:rsidRDefault="002A25A6" w:rsidP="00CF6BBA">
      <w:pPr>
        <w:ind w:left="2880" w:firstLine="720"/>
        <w:rPr>
          <w:b/>
          <w:sz w:val="28"/>
          <w:szCs w:val="28"/>
        </w:rPr>
      </w:pPr>
      <w:r w:rsidRPr="00FC6FA6">
        <w:rPr>
          <w:b/>
          <w:sz w:val="28"/>
          <w:szCs w:val="28"/>
        </w:rPr>
        <w:t>202</w:t>
      </w:r>
      <w:r w:rsidR="00340DEA">
        <w:rPr>
          <w:b/>
          <w:sz w:val="28"/>
          <w:szCs w:val="28"/>
        </w:rPr>
        <w:t>3</w:t>
      </w:r>
      <w:r w:rsidRPr="00FC6FA6">
        <w:rPr>
          <w:b/>
          <w:sz w:val="28"/>
          <w:szCs w:val="28"/>
        </w:rPr>
        <w:t>-202</w:t>
      </w:r>
      <w:r w:rsidR="00340DEA">
        <w:rPr>
          <w:b/>
          <w:sz w:val="28"/>
          <w:szCs w:val="28"/>
        </w:rPr>
        <w:t>4</w:t>
      </w:r>
    </w:p>
    <w:p w14:paraId="5AB91C20" w14:textId="77777777" w:rsidR="00BE1BE8" w:rsidRPr="00FC6FA6" w:rsidRDefault="00BE1BE8" w:rsidP="00E260DB">
      <w:pPr>
        <w:ind w:left="720"/>
        <w:rPr>
          <w:b/>
        </w:rPr>
      </w:pPr>
    </w:p>
    <w:p w14:paraId="049041B5" w14:textId="77777777" w:rsidR="00C63E1C" w:rsidRPr="00FC6FA6" w:rsidRDefault="00C63E1C" w:rsidP="00C63E1C">
      <w:pPr>
        <w:tabs>
          <w:tab w:val="left" w:pos="2304"/>
        </w:tabs>
        <w:spacing w:line="360" w:lineRule="auto"/>
        <w:rPr>
          <w:b/>
          <w:sz w:val="40"/>
          <w:szCs w:val="40"/>
        </w:rPr>
      </w:pPr>
    </w:p>
    <w:p w14:paraId="2D35654B" w14:textId="77777777" w:rsidR="00C63E1C" w:rsidRPr="00FC6FA6" w:rsidRDefault="00C63E1C" w:rsidP="00C63E1C">
      <w:pPr>
        <w:tabs>
          <w:tab w:val="left" w:pos="2304"/>
        </w:tabs>
        <w:spacing w:line="360" w:lineRule="auto"/>
        <w:ind w:left="2304"/>
        <w:rPr>
          <w:b/>
          <w:sz w:val="32"/>
          <w:szCs w:val="32"/>
        </w:rPr>
      </w:pPr>
      <w:r w:rsidRPr="00FC6FA6">
        <w:rPr>
          <w:b/>
          <w:sz w:val="32"/>
          <w:szCs w:val="32"/>
        </w:rPr>
        <w:t xml:space="preserve">TABLE OF CONTENTS  </w:t>
      </w:r>
    </w:p>
    <w:p w14:paraId="747BABFC" w14:textId="77777777" w:rsidR="00C63E1C" w:rsidRPr="00FC6FA6" w:rsidRDefault="00C63E1C" w:rsidP="00C63E1C">
      <w:pPr>
        <w:ind w:left="720"/>
        <w:jc w:val="center"/>
        <w:rPr>
          <w:b/>
        </w:rPr>
      </w:pPr>
    </w:p>
    <w:tbl>
      <w:tblPr>
        <w:tblW w:w="9519" w:type="dxa"/>
        <w:tblInd w:w="108" w:type="dxa"/>
        <w:tblLook w:val="04A0" w:firstRow="1" w:lastRow="0" w:firstColumn="1" w:lastColumn="0" w:noHBand="0" w:noVBand="1"/>
      </w:tblPr>
      <w:tblGrid>
        <w:gridCol w:w="8643"/>
        <w:gridCol w:w="876"/>
      </w:tblGrid>
      <w:tr w:rsidR="00C63E1C" w:rsidRPr="00FC6FA6" w14:paraId="6E44B7DC" w14:textId="77777777" w:rsidTr="00A22DB2">
        <w:trPr>
          <w:trHeight w:val="479"/>
        </w:trPr>
        <w:tc>
          <w:tcPr>
            <w:tcW w:w="8643" w:type="dxa"/>
            <w:tcBorders>
              <w:top w:val="nil"/>
              <w:left w:val="nil"/>
              <w:bottom w:val="nil"/>
              <w:right w:val="nil"/>
            </w:tcBorders>
            <w:shd w:val="clear" w:color="auto" w:fill="auto"/>
            <w:noWrap/>
            <w:vAlign w:val="center"/>
            <w:hideMark/>
          </w:tcPr>
          <w:p w14:paraId="4781D629" w14:textId="77777777" w:rsidR="00C63E1C" w:rsidRPr="00FC6FA6" w:rsidRDefault="00C63E1C" w:rsidP="00A22DB2">
            <w:pPr>
              <w:rPr>
                <w:sz w:val="20"/>
                <w:szCs w:val="20"/>
              </w:rPr>
            </w:pPr>
          </w:p>
        </w:tc>
        <w:tc>
          <w:tcPr>
            <w:tcW w:w="876" w:type="dxa"/>
            <w:tcBorders>
              <w:top w:val="nil"/>
              <w:left w:val="nil"/>
              <w:bottom w:val="nil"/>
              <w:right w:val="nil"/>
            </w:tcBorders>
            <w:shd w:val="clear" w:color="auto" w:fill="auto"/>
            <w:noWrap/>
            <w:vAlign w:val="center"/>
            <w:hideMark/>
          </w:tcPr>
          <w:p w14:paraId="5B01C739" w14:textId="77777777" w:rsidR="00C63E1C" w:rsidRPr="00FC6FA6" w:rsidRDefault="00C63E1C" w:rsidP="00A22DB2">
            <w:pPr>
              <w:jc w:val="center"/>
              <w:rPr>
                <w:color w:val="000000"/>
                <w:sz w:val="22"/>
                <w:szCs w:val="22"/>
              </w:rPr>
            </w:pPr>
            <w:r w:rsidRPr="00FC6FA6">
              <w:rPr>
                <w:color w:val="000000"/>
                <w:sz w:val="22"/>
                <w:szCs w:val="22"/>
              </w:rPr>
              <w:t>Page No.</w:t>
            </w:r>
          </w:p>
        </w:tc>
      </w:tr>
      <w:tr w:rsidR="00C63E1C" w:rsidRPr="00FC6FA6" w14:paraId="5527AFB6" w14:textId="77777777" w:rsidTr="00A22DB2">
        <w:trPr>
          <w:trHeight w:val="479"/>
        </w:trPr>
        <w:tc>
          <w:tcPr>
            <w:tcW w:w="8643" w:type="dxa"/>
            <w:tcBorders>
              <w:top w:val="nil"/>
              <w:left w:val="nil"/>
              <w:bottom w:val="nil"/>
              <w:right w:val="nil"/>
            </w:tcBorders>
            <w:shd w:val="clear" w:color="auto" w:fill="auto"/>
            <w:noWrap/>
            <w:vAlign w:val="center"/>
            <w:hideMark/>
          </w:tcPr>
          <w:p w14:paraId="5D4E712D" w14:textId="77777777" w:rsidR="00C63E1C" w:rsidRPr="00FC6FA6" w:rsidRDefault="00C63E1C" w:rsidP="00A22DB2">
            <w:pPr>
              <w:rPr>
                <w:color w:val="000000"/>
              </w:rPr>
            </w:pPr>
            <w:r w:rsidRPr="00FC6FA6">
              <w:rPr>
                <w:color w:val="000000"/>
              </w:rPr>
              <w:t>TITLE PAGE ....................................................................................................................</w:t>
            </w:r>
          </w:p>
        </w:tc>
        <w:tc>
          <w:tcPr>
            <w:tcW w:w="876" w:type="dxa"/>
            <w:tcBorders>
              <w:top w:val="nil"/>
              <w:left w:val="nil"/>
              <w:bottom w:val="nil"/>
              <w:right w:val="nil"/>
            </w:tcBorders>
            <w:shd w:val="clear" w:color="auto" w:fill="auto"/>
            <w:noWrap/>
            <w:vAlign w:val="center"/>
            <w:hideMark/>
          </w:tcPr>
          <w:p w14:paraId="2558A7BC" w14:textId="5AEBB54F" w:rsidR="00C63E1C" w:rsidRPr="00FC6FA6" w:rsidRDefault="00C63E1C" w:rsidP="00A22DB2">
            <w:pPr>
              <w:jc w:val="center"/>
              <w:rPr>
                <w:color w:val="000000"/>
                <w:sz w:val="22"/>
                <w:szCs w:val="22"/>
              </w:rPr>
            </w:pPr>
            <w:r w:rsidRPr="00FC6FA6">
              <w:rPr>
                <w:color w:val="000000"/>
                <w:sz w:val="22"/>
                <w:szCs w:val="22"/>
              </w:rPr>
              <w:t xml:space="preserve"> </w:t>
            </w:r>
            <w:r w:rsidR="001D39F9" w:rsidRPr="00FC6FA6">
              <w:rPr>
                <w:color w:val="000000"/>
                <w:sz w:val="22"/>
                <w:szCs w:val="22"/>
              </w:rPr>
              <w:t>1</w:t>
            </w:r>
          </w:p>
        </w:tc>
      </w:tr>
      <w:tr w:rsidR="00C63E1C" w:rsidRPr="00FC6FA6" w14:paraId="67861594" w14:textId="77777777" w:rsidTr="00A22DB2">
        <w:trPr>
          <w:trHeight w:val="479"/>
        </w:trPr>
        <w:tc>
          <w:tcPr>
            <w:tcW w:w="8643" w:type="dxa"/>
            <w:tcBorders>
              <w:top w:val="nil"/>
              <w:left w:val="nil"/>
              <w:bottom w:val="nil"/>
              <w:right w:val="nil"/>
            </w:tcBorders>
            <w:shd w:val="clear" w:color="auto" w:fill="auto"/>
            <w:noWrap/>
            <w:vAlign w:val="center"/>
            <w:hideMark/>
          </w:tcPr>
          <w:p w14:paraId="6E8CBFD7" w14:textId="77777777" w:rsidR="00C63E1C" w:rsidRPr="00FC6FA6" w:rsidRDefault="00C63E1C" w:rsidP="00A22DB2">
            <w:pPr>
              <w:rPr>
                <w:color w:val="000000"/>
              </w:rPr>
            </w:pPr>
            <w:r w:rsidRPr="00FC6FA6">
              <w:rPr>
                <w:color w:val="000000"/>
              </w:rPr>
              <w:t>ACKNOWLEDGEMENT..................................................................................................</w:t>
            </w:r>
          </w:p>
        </w:tc>
        <w:tc>
          <w:tcPr>
            <w:tcW w:w="876" w:type="dxa"/>
            <w:tcBorders>
              <w:top w:val="nil"/>
              <w:left w:val="nil"/>
              <w:bottom w:val="nil"/>
              <w:right w:val="nil"/>
            </w:tcBorders>
            <w:shd w:val="clear" w:color="auto" w:fill="auto"/>
            <w:noWrap/>
            <w:vAlign w:val="center"/>
            <w:hideMark/>
          </w:tcPr>
          <w:p w14:paraId="28A89C6F" w14:textId="48EB1B39" w:rsidR="00C63E1C" w:rsidRPr="00FC6FA6" w:rsidRDefault="001D39F9" w:rsidP="00A22DB2">
            <w:pPr>
              <w:jc w:val="center"/>
              <w:rPr>
                <w:color w:val="000000"/>
                <w:sz w:val="22"/>
                <w:szCs w:val="22"/>
              </w:rPr>
            </w:pPr>
            <w:r w:rsidRPr="00FC6FA6">
              <w:rPr>
                <w:color w:val="000000"/>
                <w:sz w:val="22"/>
                <w:szCs w:val="22"/>
              </w:rPr>
              <w:t>3</w:t>
            </w:r>
          </w:p>
        </w:tc>
      </w:tr>
      <w:tr w:rsidR="00C63E1C" w:rsidRPr="00FC6FA6" w14:paraId="0BDD2223" w14:textId="77777777" w:rsidTr="00A22DB2">
        <w:trPr>
          <w:trHeight w:val="479"/>
        </w:trPr>
        <w:tc>
          <w:tcPr>
            <w:tcW w:w="8643" w:type="dxa"/>
            <w:tcBorders>
              <w:top w:val="nil"/>
              <w:left w:val="nil"/>
              <w:bottom w:val="nil"/>
              <w:right w:val="nil"/>
            </w:tcBorders>
            <w:shd w:val="clear" w:color="auto" w:fill="auto"/>
            <w:noWrap/>
            <w:vAlign w:val="center"/>
            <w:hideMark/>
          </w:tcPr>
          <w:p w14:paraId="1DF6C501" w14:textId="77777777" w:rsidR="00C63E1C" w:rsidRPr="00FC6FA6" w:rsidRDefault="00C63E1C" w:rsidP="00A22DB2">
            <w:pPr>
              <w:rPr>
                <w:color w:val="000000"/>
              </w:rPr>
            </w:pPr>
            <w:r w:rsidRPr="00FC6FA6">
              <w:rPr>
                <w:color w:val="000000"/>
              </w:rPr>
              <w:t>ABSTRACT......................................................................................................................</w:t>
            </w:r>
          </w:p>
        </w:tc>
        <w:tc>
          <w:tcPr>
            <w:tcW w:w="876" w:type="dxa"/>
            <w:tcBorders>
              <w:top w:val="nil"/>
              <w:left w:val="nil"/>
              <w:bottom w:val="nil"/>
              <w:right w:val="nil"/>
            </w:tcBorders>
            <w:shd w:val="clear" w:color="auto" w:fill="auto"/>
            <w:noWrap/>
            <w:vAlign w:val="center"/>
            <w:hideMark/>
          </w:tcPr>
          <w:p w14:paraId="1EF082F8" w14:textId="17B0AEC0" w:rsidR="00C63E1C" w:rsidRPr="00FC6FA6" w:rsidRDefault="001D39F9" w:rsidP="00A22DB2">
            <w:pPr>
              <w:jc w:val="center"/>
              <w:rPr>
                <w:color w:val="000000"/>
                <w:sz w:val="22"/>
                <w:szCs w:val="22"/>
              </w:rPr>
            </w:pPr>
            <w:r w:rsidRPr="00FC6FA6">
              <w:rPr>
                <w:color w:val="000000"/>
                <w:sz w:val="22"/>
                <w:szCs w:val="22"/>
              </w:rPr>
              <w:t>4</w:t>
            </w:r>
          </w:p>
        </w:tc>
      </w:tr>
      <w:tr w:rsidR="00C63E1C" w:rsidRPr="00FC6FA6" w14:paraId="6246EE0A" w14:textId="77777777" w:rsidTr="00A22DB2">
        <w:trPr>
          <w:trHeight w:val="479"/>
        </w:trPr>
        <w:tc>
          <w:tcPr>
            <w:tcW w:w="8643" w:type="dxa"/>
            <w:tcBorders>
              <w:top w:val="nil"/>
              <w:left w:val="nil"/>
              <w:bottom w:val="nil"/>
              <w:right w:val="nil"/>
            </w:tcBorders>
            <w:shd w:val="clear" w:color="auto" w:fill="auto"/>
            <w:noWrap/>
            <w:vAlign w:val="center"/>
            <w:hideMark/>
          </w:tcPr>
          <w:p w14:paraId="3D735B7A" w14:textId="77777777" w:rsidR="00C63E1C" w:rsidRPr="00FC6FA6" w:rsidRDefault="00C63E1C" w:rsidP="00A22DB2">
            <w:pPr>
              <w:rPr>
                <w:color w:val="000000"/>
              </w:rPr>
            </w:pPr>
            <w:r w:rsidRPr="00FC6FA6">
              <w:rPr>
                <w:color w:val="000000"/>
              </w:rPr>
              <w:t xml:space="preserve">LIST OF FIGURES ......................................................................................................... </w:t>
            </w:r>
          </w:p>
        </w:tc>
        <w:tc>
          <w:tcPr>
            <w:tcW w:w="876" w:type="dxa"/>
            <w:tcBorders>
              <w:top w:val="nil"/>
              <w:left w:val="nil"/>
              <w:bottom w:val="nil"/>
              <w:right w:val="nil"/>
            </w:tcBorders>
            <w:shd w:val="clear" w:color="auto" w:fill="auto"/>
            <w:noWrap/>
            <w:vAlign w:val="center"/>
            <w:hideMark/>
          </w:tcPr>
          <w:p w14:paraId="0D892B18" w14:textId="36C142B0" w:rsidR="00C63E1C" w:rsidRPr="00FC6FA6" w:rsidRDefault="001D39F9" w:rsidP="00A22DB2">
            <w:pPr>
              <w:jc w:val="center"/>
              <w:rPr>
                <w:color w:val="000000"/>
                <w:sz w:val="22"/>
                <w:szCs w:val="22"/>
              </w:rPr>
            </w:pPr>
            <w:r w:rsidRPr="00FC6FA6">
              <w:rPr>
                <w:color w:val="000000"/>
                <w:sz w:val="22"/>
                <w:szCs w:val="22"/>
              </w:rPr>
              <w:t>5</w:t>
            </w:r>
          </w:p>
        </w:tc>
      </w:tr>
      <w:tr w:rsidR="00C63E1C" w:rsidRPr="00FC6FA6" w14:paraId="58D8CB48" w14:textId="77777777" w:rsidTr="00A22DB2">
        <w:trPr>
          <w:trHeight w:val="479"/>
        </w:trPr>
        <w:tc>
          <w:tcPr>
            <w:tcW w:w="8643" w:type="dxa"/>
            <w:tcBorders>
              <w:top w:val="nil"/>
              <w:left w:val="nil"/>
              <w:bottom w:val="nil"/>
              <w:right w:val="nil"/>
            </w:tcBorders>
            <w:shd w:val="clear" w:color="auto" w:fill="auto"/>
            <w:noWrap/>
            <w:vAlign w:val="center"/>
            <w:hideMark/>
          </w:tcPr>
          <w:p w14:paraId="5626E9EC" w14:textId="77777777" w:rsidR="00C63E1C" w:rsidRPr="00FC6FA6" w:rsidRDefault="00C63E1C" w:rsidP="00A22DB2">
            <w:pPr>
              <w:rPr>
                <w:color w:val="000000"/>
              </w:rPr>
            </w:pPr>
            <w:r w:rsidRPr="00FC6FA6">
              <w:rPr>
                <w:color w:val="000000"/>
              </w:rPr>
              <w:t>LIST OF ABBREVIATIONS ……</w:t>
            </w:r>
            <w:proofErr w:type="gramStart"/>
            <w:r w:rsidRPr="00FC6FA6">
              <w:rPr>
                <w:color w:val="000000"/>
              </w:rPr>
              <w:t>…..</w:t>
            </w:r>
            <w:proofErr w:type="gramEnd"/>
            <w:r w:rsidRPr="00FC6FA6">
              <w:rPr>
                <w:color w:val="000000"/>
              </w:rPr>
              <w:t>………………………………………………….</w:t>
            </w:r>
          </w:p>
        </w:tc>
        <w:tc>
          <w:tcPr>
            <w:tcW w:w="876" w:type="dxa"/>
            <w:tcBorders>
              <w:top w:val="nil"/>
              <w:left w:val="nil"/>
              <w:bottom w:val="nil"/>
              <w:right w:val="nil"/>
            </w:tcBorders>
            <w:shd w:val="clear" w:color="auto" w:fill="auto"/>
            <w:noWrap/>
            <w:vAlign w:val="center"/>
            <w:hideMark/>
          </w:tcPr>
          <w:p w14:paraId="2DE8D8FA" w14:textId="2E9837BB" w:rsidR="00C63E1C" w:rsidRPr="00FC6FA6" w:rsidRDefault="001D39F9" w:rsidP="00A22DB2">
            <w:pPr>
              <w:jc w:val="center"/>
              <w:rPr>
                <w:color w:val="000000"/>
                <w:sz w:val="22"/>
                <w:szCs w:val="22"/>
              </w:rPr>
            </w:pPr>
            <w:r w:rsidRPr="00FC6FA6">
              <w:rPr>
                <w:color w:val="000000"/>
                <w:sz w:val="22"/>
                <w:szCs w:val="22"/>
              </w:rPr>
              <w:t>6</w:t>
            </w:r>
          </w:p>
        </w:tc>
      </w:tr>
      <w:tr w:rsidR="00C63E1C" w:rsidRPr="00FC6FA6" w14:paraId="31E72600" w14:textId="77777777" w:rsidTr="00A22DB2">
        <w:trPr>
          <w:trHeight w:val="479"/>
        </w:trPr>
        <w:tc>
          <w:tcPr>
            <w:tcW w:w="8643" w:type="dxa"/>
            <w:tcBorders>
              <w:top w:val="nil"/>
              <w:left w:val="nil"/>
              <w:bottom w:val="nil"/>
              <w:right w:val="nil"/>
            </w:tcBorders>
            <w:shd w:val="clear" w:color="auto" w:fill="auto"/>
            <w:noWrap/>
            <w:vAlign w:val="center"/>
            <w:hideMark/>
          </w:tcPr>
          <w:p w14:paraId="0FFB688B" w14:textId="77777777" w:rsidR="00C63E1C" w:rsidRPr="00FC6FA6" w:rsidRDefault="00C63E1C" w:rsidP="00A22DB2">
            <w:pPr>
              <w:jc w:val="center"/>
              <w:rPr>
                <w:color w:val="000000"/>
                <w:sz w:val="22"/>
                <w:szCs w:val="22"/>
              </w:rPr>
            </w:pPr>
          </w:p>
        </w:tc>
        <w:tc>
          <w:tcPr>
            <w:tcW w:w="876" w:type="dxa"/>
            <w:tcBorders>
              <w:top w:val="nil"/>
              <w:left w:val="nil"/>
              <w:bottom w:val="nil"/>
              <w:right w:val="nil"/>
            </w:tcBorders>
            <w:shd w:val="clear" w:color="auto" w:fill="auto"/>
            <w:noWrap/>
            <w:vAlign w:val="center"/>
            <w:hideMark/>
          </w:tcPr>
          <w:p w14:paraId="3AE658BD" w14:textId="77777777" w:rsidR="00C63E1C" w:rsidRPr="00FC6FA6" w:rsidRDefault="00C63E1C" w:rsidP="00A22DB2">
            <w:pPr>
              <w:rPr>
                <w:sz w:val="20"/>
                <w:szCs w:val="20"/>
              </w:rPr>
            </w:pPr>
          </w:p>
        </w:tc>
      </w:tr>
      <w:tr w:rsidR="00C63E1C" w:rsidRPr="00FC6FA6" w14:paraId="3BAB3628" w14:textId="77777777" w:rsidTr="00A22DB2">
        <w:trPr>
          <w:trHeight w:val="479"/>
        </w:trPr>
        <w:tc>
          <w:tcPr>
            <w:tcW w:w="8643" w:type="dxa"/>
            <w:tcBorders>
              <w:top w:val="nil"/>
              <w:left w:val="nil"/>
              <w:bottom w:val="nil"/>
              <w:right w:val="nil"/>
            </w:tcBorders>
            <w:shd w:val="clear" w:color="auto" w:fill="auto"/>
            <w:noWrap/>
            <w:vAlign w:val="center"/>
            <w:hideMark/>
          </w:tcPr>
          <w:p w14:paraId="0BA99197" w14:textId="77777777" w:rsidR="00C63E1C" w:rsidRPr="00FC6FA6" w:rsidRDefault="00C63E1C" w:rsidP="00A22DB2">
            <w:pPr>
              <w:rPr>
                <w:color w:val="000000"/>
              </w:rPr>
            </w:pPr>
            <w:r w:rsidRPr="00FC6FA6">
              <w:rPr>
                <w:color w:val="000000"/>
              </w:rPr>
              <w:t xml:space="preserve">CHAPTER 1 INTRODUCTION </w:t>
            </w:r>
          </w:p>
        </w:tc>
        <w:tc>
          <w:tcPr>
            <w:tcW w:w="876" w:type="dxa"/>
            <w:tcBorders>
              <w:top w:val="nil"/>
              <w:left w:val="nil"/>
              <w:bottom w:val="nil"/>
              <w:right w:val="nil"/>
            </w:tcBorders>
            <w:shd w:val="clear" w:color="auto" w:fill="auto"/>
            <w:noWrap/>
            <w:vAlign w:val="center"/>
            <w:hideMark/>
          </w:tcPr>
          <w:p w14:paraId="0342FB31" w14:textId="3505327B" w:rsidR="00C63E1C" w:rsidRPr="00FC6FA6" w:rsidRDefault="001D39F9" w:rsidP="00A22DB2">
            <w:pPr>
              <w:jc w:val="center"/>
              <w:rPr>
                <w:color w:val="000000"/>
                <w:sz w:val="22"/>
                <w:szCs w:val="22"/>
              </w:rPr>
            </w:pPr>
            <w:r w:rsidRPr="00FC6FA6">
              <w:rPr>
                <w:color w:val="000000"/>
                <w:sz w:val="22"/>
                <w:szCs w:val="22"/>
              </w:rPr>
              <w:t>7-13</w:t>
            </w:r>
          </w:p>
        </w:tc>
      </w:tr>
      <w:tr w:rsidR="00C63E1C" w:rsidRPr="00FC6FA6" w14:paraId="709F1421" w14:textId="77777777" w:rsidTr="00A22DB2">
        <w:trPr>
          <w:trHeight w:val="479"/>
        </w:trPr>
        <w:tc>
          <w:tcPr>
            <w:tcW w:w="8643" w:type="dxa"/>
            <w:tcBorders>
              <w:top w:val="nil"/>
              <w:left w:val="nil"/>
              <w:bottom w:val="nil"/>
              <w:right w:val="nil"/>
            </w:tcBorders>
            <w:shd w:val="clear" w:color="auto" w:fill="auto"/>
            <w:noWrap/>
            <w:vAlign w:val="center"/>
            <w:hideMark/>
          </w:tcPr>
          <w:p w14:paraId="32496E95" w14:textId="77777777" w:rsidR="00C63E1C" w:rsidRPr="00FC6FA6" w:rsidRDefault="00C63E1C" w:rsidP="00A22DB2">
            <w:pPr>
              <w:ind w:firstLineChars="500" w:firstLine="1200"/>
              <w:rPr>
                <w:color w:val="000000"/>
              </w:rPr>
            </w:pPr>
            <w:r w:rsidRPr="00FC6FA6">
              <w:rPr>
                <w:color w:val="000000"/>
              </w:rPr>
              <w:t>1.1.</w:t>
            </w:r>
            <w:r w:rsidRPr="00FC6FA6">
              <w:rPr>
                <w:color w:val="000000"/>
                <w:sz w:val="14"/>
                <w:szCs w:val="14"/>
              </w:rPr>
              <w:t xml:space="preserve">          </w:t>
            </w:r>
            <w:r w:rsidRPr="00FC6FA6">
              <w:rPr>
                <w:color w:val="000000"/>
              </w:rPr>
              <w:t xml:space="preserve">Introduction ……………………...................................................       </w:t>
            </w:r>
          </w:p>
        </w:tc>
        <w:tc>
          <w:tcPr>
            <w:tcW w:w="876" w:type="dxa"/>
            <w:tcBorders>
              <w:top w:val="nil"/>
              <w:left w:val="nil"/>
              <w:bottom w:val="nil"/>
              <w:right w:val="nil"/>
            </w:tcBorders>
            <w:shd w:val="clear" w:color="auto" w:fill="auto"/>
            <w:noWrap/>
            <w:vAlign w:val="center"/>
            <w:hideMark/>
          </w:tcPr>
          <w:p w14:paraId="462410A3" w14:textId="1FDDCCB8" w:rsidR="00C63E1C" w:rsidRPr="00FC6FA6" w:rsidRDefault="001D39F9" w:rsidP="00A22DB2">
            <w:pPr>
              <w:jc w:val="center"/>
              <w:rPr>
                <w:color w:val="000000"/>
                <w:sz w:val="22"/>
                <w:szCs w:val="22"/>
              </w:rPr>
            </w:pPr>
            <w:r w:rsidRPr="00FC6FA6">
              <w:rPr>
                <w:color w:val="000000"/>
                <w:sz w:val="22"/>
                <w:szCs w:val="22"/>
              </w:rPr>
              <w:t>7</w:t>
            </w:r>
          </w:p>
        </w:tc>
      </w:tr>
      <w:tr w:rsidR="00C63E1C" w:rsidRPr="00FC6FA6" w14:paraId="7B3846D5" w14:textId="77777777" w:rsidTr="00A22DB2">
        <w:trPr>
          <w:trHeight w:val="479"/>
        </w:trPr>
        <w:tc>
          <w:tcPr>
            <w:tcW w:w="8643" w:type="dxa"/>
            <w:tcBorders>
              <w:top w:val="nil"/>
              <w:left w:val="nil"/>
              <w:bottom w:val="nil"/>
              <w:right w:val="nil"/>
            </w:tcBorders>
            <w:shd w:val="clear" w:color="auto" w:fill="auto"/>
            <w:noWrap/>
            <w:vAlign w:val="center"/>
            <w:hideMark/>
          </w:tcPr>
          <w:p w14:paraId="21D42ACE" w14:textId="2D7EE1C8" w:rsidR="00C63E1C" w:rsidRPr="00FC6FA6" w:rsidRDefault="00C63E1C" w:rsidP="001D39F9">
            <w:pPr>
              <w:ind w:firstLineChars="500" w:firstLine="1200"/>
              <w:rPr>
                <w:color w:val="000000"/>
              </w:rPr>
            </w:pPr>
            <w:r w:rsidRPr="00FC6FA6">
              <w:rPr>
                <w:color w:val="000000"/>
              </w:rPr>
              <w:t>1.2       Problem Statement.…………………….......................................</w:t>
            </w:r>
            <w:r w:rsidR="001D39F9" w:rsidRPr="00FC6FA6">
              <w:rPr>
                <w:color w:val="000000"/>
              </w:rPr>
              <w:t xml:space="preserve">                  </w:t>
            </w:r>
            <w:r w:rsidR="001D39F9" w:rsidRPr="00FC6FA6">
              <w:rPr>
                <w:color w:val="000000"/>
                <w:sz w:val="22"/>
                <w:szCs w:val="22"/>
              </w:rPr>
              <w:t xml:space="preserve">  </w:t>
            </w:r>
            <w:r w:rsidR="001D39F9" w:rsidRPr="00FC6FA6">
              <w:rPr>
                <w:color w:val="000000"/>
              </w:rPr>
              <w:t xml:space="preserve">                           </w:t>
            </w:r>
          </w:p>
        </w:tc>
        <w:tc>
          <w:tcPr>
            <w:tcW w:w="876" w:type="dxa"/>
            <w:tcBorders>
              <w:top w:val="nil"/>
              <w:left w:val="nil"/>
              <w:bottom w:val="nil"/>
              <w:right w:val="nil"/>
            </w:tcBorders>
            <w:shd w:val="clear" w:color="auto" w:fill="auto"/>
            <w:noWrap/>
            <w:vAlign w:val="center"/>
            <w:hideMark/>
          </w:tcPr>
          <w:p w14:paraId="637ADB34" w14:textId="5CEC8C7B" w:rsidR="00C63E1C" w:rsidRPr="00FC6FA6" w:rsidRDefault="001D39F9" w:rsidP="001D39F9">
            <w:pPr>
              <w:rPr>
                <w:color w:val="000000"/>
              </w:rPr>
            </w:pPr>
            <w:r w:rsidRPr="00FC6FA6">
              <w:rPr>
                <w:color w:val="000000"/>
              </w:rPr>
              <w:t xml:space="preserve">     8 </w:t>
            </w:r>
          </w:p>
        </w:tc>
      </w:tr>
      <w:tr w:rsidR="00C63E1C" w:rsidRPr="00FC6FA6" w14:paraId="56D819D4" w14:textId="77777777" w:rsidTr="00A22DB2">
        <w:trPr>
          <w:trHeight w:val="479"/>
        </w:trPr>
        <w:tc>
          <w:tcPr>
            <w:tcW w:w="8643" w:type="dxa"/>
            <w:tcBorders>
              <w:top w:val="nil"/>
              <w:left w:val="nil"/>
              <w:bottom w:val="nil"/>
              <w:right w:val="nil"/>
            </w:tcBorders>
            <w:shd w:val="clear" w:color="auto" w:fill="auto"/>
            <w:noWrap/>
            <w:vAlign w:val="center"/>
            <w:hideMark/>
          </w:tcPr>
          <w:p w14:paraId="39025DA1" w14:textId="77777777" w:rsidR="00C63E1C" w:rsidRPr="00FC6FA6" w:rsidRDefault="00C63E1C" w:rsidP="00A22DB2">
            <w:pPr>
              <w:ind w:firstLineChars="500" w:firstLine="1200"/>
              <w:rPr>
                <w:color w:val="000000"/>
              </w:rPr>
            </w:pPr>
            <w:r w:rsidRPr="00FC6FA6">
              <w:rPr>
                <w:color w:val="000000"/>
              </w:rPr>
              <w:t>1.2.</w:t>
            </w:r>
            <w:r w:rsidRPr="00FC6FA6">
              <w:rPr>
                <w:color w:val="000000"/>
                <w:sz w:val="14"/>
                <w:szCs w:val="14"/>
              </w:rPr>
              <w:t xml:space="preserve">          </w:t>
            </w:r>
            <w:r w:rsidRPr="00FC6FA6">
              <w:rPr>
                <w:color w:val="000000"/>
              </w:rPr>
              <w:t xml:space="preserve">Objective…………………………………………………………         </w:t>
            </w:r>
          </w:p>
        </w:tc>
        <w:tc>
          <w:tcPr>
            <w:tcW w:w="876" w:type="dxa"/>
            <w:tcBorders>
              <w:top w:val="nil"/>
              <w:left w:val="nil"/>
              <w:bottom w:val="nil"/>
              <w:right w:val="nil"/>
            </w:tcBorders>
            <w:shd w:val="clear" w:color="auto" w:fill="auto"/>
            <w:noWrap/>
            <w:vAlign w:val="center"/>
            <w:hideMark/>
          </w:tcPr>
          <w:p w14:paraId="2ACEB3E5" w14:textId="2B6B8A81" w:rsidR="00C63E1C" w:rsidRPr="00FC6FA6" w:rsidRDefault="001D39F9" w:rsidP="00A22DB2">
            <w:pPr>
              <w:jc w:val="center"/>
              <w:rPr>
                <w:color w:val="000000"/>
                <w:sz w:val="22"/>
                <w:szCs w:val="22"/>
              </w:rPr>
            </w:pPr>
            <w:r w:rsidRPr="00FC6FA6">
              <w:rPr>
                <w:color w:val="000000"/>
                <w:sz w:val="22"/>
                <w:szCs w:val="22"/>
              </w:rPr>
              <w:t>9</w:t>
            </w:r>
          </w:p>
        </w:tc>
      </w:tr>
      <w:tr w:rsidR="00C63E1C" w:rsidRPr="00FC6FA6" w14:paraId="62CB4443" w14:textId="77777777" w:rsidTr="00A22DB2">
        <w:trPr>
          <w:trHeight w:val="479"/>
        </w:trPr>
        <w:tc>
          <w:tcPr>
            <w:tcW w:w="8643" w:type="dxa"/>
            <w:tcBorders>
              <w:top w:val="nil"/>
              <w:left w:val="nil"/>
              <w:bottom w:val="nil"/>
              <w:right w:val="nil"/>
            </w:tcBorders>
            <w:shd w:val="clear" w:color="auto" w:fill="auto"/>
            <w:noWrap/>
            <w:vAlign w:val="center"/>
            <w:hideMark/>
          </w:tcPr>
          <w:p w14:paraId="3B63B85A" w14:textId="77777777" w:rsidR="00C63E1C" w:rsidRPr="00FC6FA6" w:rsidRDefault="00C63E1C" w:rsidP="00A22DB2">
            <w:pPr>
              <w:ind w:firstLineChars="500" w:firstLine="1200"/>
              <w:rPr>
                <w:color w:val="000000"/>
              </w:rPr>
            </w:pPr>
            <w:r w:rsidRPr="00FC6FA6">
              <w:rPr>
                <w:color w:val="000000"/>
              </w:rPr>
              <w:t>1.3.</w:t>
            </w:r>
            <w:r w:rsidRPr="00FC6FA6">
              <w:rPr>
                <w:color w:val="000000"/>
                <w:sz w:val="14"/>
                <w:szCs w:val="14"/>
              </w:rPr>
              <w:t xml:space="preserve">          </w:t>
            </w:r>
            <w:r w:rsidRPr="00FC6FA6">
              <w:rPr>
                <w:color w:val="000000"/>
              </w:rPr>
              <w:t xml:space="preserve">Scope…………………………………………………………….          </w:t>
            </w:r>
          </w:p>
        </w:tc>
        <w:tc>
          <w:tcPr>
            <w:tcW w:w="876" w:type="dxa"/>
            <w:tcBorders>
              <w:top w:val="nil"/>
              <w:left w:val="nil"/>
              <w:bottom w:val="nil"/>
              <w:right w:val="nil"/>
            </w:tcBorders>
            <w:shd w:val="clear" w:color="auto" w:fill="auto"/>
            <w:noWrap/>
            <w:vAlign w:val="center"/>
            <w:hideMark/>
          </w:tcPr>
          <w:p w14:paraId="7BA42278" w14:textId="391150A0" w:rsidR="00C63E1C" w:rsidRPr="00FC6FA6" w:rsidRDefault="001D39F9" w:rsidP="00A22DB2">
            <w:pPr>
              <w:jc w:val="center"/>
              <w:rPr>
                <w:color w:val="000000"/>
                <w:sz w:val="22"/>
                <w:szCs w:val="22"/>
              </w:rPr>
            </w:pPr>
            <w:r w:rsidRPr="00FC6FA6">
              <w:rPr>
                <w:color w:val="000000"/>
                <w:sz w:val="22"/>
                <w:szCs w:val="22"/>
              </w:rPr>
              <w:t>11</w:t>
            </w:r>
          </w:p>
        </w:tc>
      </w:tr>
      <w:tr w:rsidR="00C63E1C" w:rsidRPr="00FC6FA6" w14:paraId="50D66307" w14:textId="77777777" w:rsidTr="00A22DB2">
        <w:trPr>
          <w:trHeight w:val="479"/>
        </w:trPr>
        <w:tc>
          <w:tcPr>
            <w:tcW w:w="8643" w:type="dxa"/>
            <w:tcBorders>
              <w:top w:val="nil"/>
              <w:left w:val="nil"/>
              <w:bottom w:val="nil"/>
              <w:right w:val="nil"/>
            </w:tcBorders>
            <w:shd w:val="clear" w:color="auto" w:fill="auto"/>
            <w:noWrap/>
            <w:vAlign w:val="center"/>
            <w:hideMark/>
          </w:tcPr>
          <w:p w14:paraId="2B06A31F" w14:textId="77777777" w:rsidR="00C63E1C" w:rsidRPr="00FC6FA6" w:rsidRDefault="00C63E1C" w:rsidP="00A22DB2">
            <w:pPr>
              <w:rPr>
                <w:color w:val="000000"/>
              </w:rPr>
            </w:pPr>
            <w:r w:rsidRPr="00FC6FA6">
              <w:rPr>
                <w:color w:val="000000"/>
              </w:rPr>
              <w:t xml:space="preserve">CHAPTER 2 LITERATURE REVIEW……………………………………………....           </w:t>
            </w:r>
          </w:p>
        </w:tc>
        <w:tc>
          <w:tcPr>
            <w:tcW w:w="876" w:type="dxa"/>
            <w:tcBorders>
              <w:top w:val="nil"/>
              <w:left w:val="nil"/>
              <w:bottom w:val="nil"/>
              <w:right w:val="nil"/>
            </w:tcBorders>
            <w:shd w:val="clear" w:color="auto" w:fill="auto"/>
            <w:noWrap/>
            <w:vAlign w:val="center"/>
            <w:hideMark/>
          </w:tcPr>
          <w:p w14:paraId="38AC9B81" w14:textId="25CD1224" w:rsidR="00C63E1C" w:rsidRPr="00FC6FA6" w:rsidRDefault="001D39F9" w:rsidP="00A22DB2">
            <w:pPr>
              <w:jc w:val="center"/>
              <w:rPr>
                <w:color w:val="000000"/>
                <w:sz w:val="22"/>
                <w:szCs w:val="22"/>
              </w:rPr>
            </w:pPr>
            <w:r w:rsidRPr="00FC6FA6">
              <w:rPr>
                <w:color w:val="000000"/>
                <w:sz w:val="22"/>
                <w:szCs w:val="22"/>
              </w:rPr>
              <w:t>14</w:t>
            </w:r>
            <w:r w:rsidR="00C63E1C" w:rsidRPr="00FC6FA6">
              <w:rPr>
                <w:color w:val="000000"/>
                <w:sz w:val="22"/>
                <w:szCs w:val="22"/>
              </w:rPr>
              <w:t>-</w:t>
            </w:r>
            <w:r w:rsidRPr="00FC6FA6">
              <w:rPr>
                <w:color w:val="000000"/>
                <w:sz w:val="22"/>
                <w:szCs w:val="22"/>
              </w:rPr>
              <w:t>16</w:t>
            </w:r>
          </w:p>
        </w:tc>
      </w:tr>
      <w:tr w:rsidR="00C63E1C" w:rsidRPr="00FC6FA6" w14:paraId="71CEC7EE" w14:textId="77777777" w:rsidTr="00A22DB2">
        <w:trPr>
          <w:trHeight w:val="479"/>
        </w:trPr>
        <w:tc>
          <w:tcPr>
            <w:tcW w:w="8643" w:type="dxa"/>
            <w:tcBorders>
              <w:top w:val="nil"/>
              <w:left w:val="nil"/>
              <w:bottom w:val="nil"/>
              <w:right w:val="nil"/>
            </w:tcBorders>
            <w:shd w:val="clear" w:color="auto" w:fill="auto"/>
            <w:noWrap/>
            <w:vAlign w:val="center"/>
            <w:hideMark/>
          </w:tcPr>
          <w:p w14:paraId="4BA1E21A" w14:textId="77777777" w:rsidR="00C63E1C" w:rsidRPr="00FC6FA6" w:rsidRDefault="00C63E1C" w:rsidP="00A22DB2">
            <w:pPr>
              <w:rPr>
                <w:color w:val="000000"/>
              </w:rPr>
            </w:pPr>
            <w:r w:rsidRPr="00FC6FA6">
              <w:rPr>
                <w:color w:val="000000"/>
              </w:rPr>
              <w:t>CHAPTER 3 PROPOSED METHODOLOGY …………………………………........</w:t>
            </w:r>
          </w:p>
        </w:tc>
        <w:tc>
          <w:tcPr>
            <w:tcW w:w="876" w:type="dxa"/>
            <w:tcBorders>
              <w:top w:val="nil"/>
              <w:left w:val="nil"/>
              <w:bottom w:val="nil"/>
              <w:right w:val="nil"/>
            </w:tcBorders>
            <w:shd w:val="clear" w:color="auto" w:fill="auto"/>
            <w:noWrap/>
            <w:vAlign w:val="center"/>
            <w:hideMark/>
          </w:tcPr>
          <w:p w14:paraId="1C6BE221" w14:textId="1D7F396B" w:rsidR="00C63E1C" w:rsidRPr="00FC6FA6" w:rsidRDefault="001D39F9" w:rsidP="00A22DB2">
            <w:pPr>
              <w:jc w:val="center"/>
              <w:rPr>
                <w:color w:val="000000"/>
                <w:sz w:val="22"/>
                <w:szCs w:val="22"/>
              </w:rPr>
            </w:pPr>
            <w:r w:rsidRPr="00FC6FA6">
              <w:rPr>
                <w:color w:val="000000"/>
                <w:sz w:val="22"/>
                <w:szCs w:val="22"/>
              </w:rPr>
              <w:t>17</w:t>
            </w:r>
            <w:r w:rsidR="00C63E1C" w:rsidRPr="00FC6FA6">
              <w:rPr>
                <w:color w:val="000000"/>
                <w:sz w:val="22"/>
                <w:szCs w:val="22"/>
              </w:rPr>
              <w:t>-</w:t>
            </w:r>
            <w:r w:rsidRPr="00FC6FA6">
              <w:rPr>
                <w:color w:val="000000"/>
                <w:sz w:val="22"/>
                <w:szCs w:val="22"/>
              </w:rPr>
              <w:t>22</w:t>
            </w:r>
          </w:p>
        </w:tc>
      </w:tr>
      <w:tr w:rsidR="00C63E1C" w:rsidRPr="00FC6FA6" w14:paraId="6C9337B5" w14:textId="77777777" w:rsidTr="00A22DB2">
        <w:trPr>
          <w:trHeight w:val="479"/>
        </w:trPr>
        <w:tc>
          <w:tcPr>
            <w:tcW w:w="8643" w:type="dxa"/>
            <w:tcBorders>
              <w:top w:val="nil"/>
              <w:left w:val="nil"/>
              <w:bottom w:val="nil"/>
              <w:right w:val="nil"/>
            </w:tcBorders>
            <w:shd w:val="clear" w:color="auto" w:fill="auto"/>
            <w:noWrap/>
            <w:vAlign w:val="bottom"/>
            <w:hideMark/>
          </w:tcPr>
          <w:p w14:paraId="24D8DB4A" w14:textId="7A420455" w:rsidR="00C63E1C" w:rsidRPr="00FC6FA6" w:rsidRDefault="00C63E1C" w:rsidP="00A22DB2">
            <w:pPr>
              <w:rPr>
                <w:color w:val="000000"/>
              </w:rPr>
            </w:pPr>
            <w:r w:rsidRPr="00FC6FA6">
              <w:rPr>
                <w:color w:val="000000"/>
                <w:sz w:val="22"/>
                <w:szCs w:val="22"/>
              </w:rPr>
              <w:t xml:space="preserve">               </w:t>
            </w:r>
            <w:r w:rsidRPr="00FC6FA6">
              <w:rPr>
                <w:color w:val="000000"/>
              </w:rPr>
              <w:t xml:space="preserve">3.1 </w:t>
            </w:r>
            <w:r w:rsidR="001D39F9" w:rsidRPr="00FC6FA6">
              <w:rPr>
                <w:color w:val="000000"/>
              </w:rPr>
              <w:t xml:space="preserve">Algorithm Proposed </w:t>
            </w:r>
          </w:p>
        </w:tc>
        <w:tc>
          <w:tcPr>
            <w:tcW w:w="876" w:type="dxa"/>
            <w:tcBorders>
              <w:top w:val="nil"/>
              <w:left w:val="nil"/>
              <w:bottom w:val="nil"/>
              <w:right w:val="nil"/>
            </w:tcBorders>
            <w:shd w:val="clear" w:color="auto" w:fill="auto"/>
            <w:noWrap/>
            <w:vAlign w:val="center"/>
            <w:hideMark/>
          </w:tcPr>
          <w:p w14:paraId="2E617A07" w14:textId="3FF7B61F" w:rsidR="001D39F9" w:rsidRPr="00FC6FA6" w:rsidRDefault="001D39F9" w:rsidP="00A22DB2">
            <w:pPr>
              <w:rPr>
                <w:color w:val="000000"/>
                <w:sz w:val="22"/>
                <w:szCs w:val="22"/>
              </w:rPr>
            </w:pPr>
            <w:r w:rsidRPr="00FC6FA6">
              <w:rPr>
                <w:color w:val="000000"/>
                <w:sz w:val="22"/>
                <w:szCs w:val="22"/>
              </w:rPr>
              <w:t xml:space="preserve">    17</w:t>
            </w:r>
          </w:p>
        </w:tc>
      </w:tr>
      <w:tr w:rsidR="00C63E1C" w:rsidRPr="00FC6FA6" w14:paraId="20139C47" w14:textId="77777777" w:rsidTr="00A22DB2">
        <w:trPr>
          <w:trHeight w:val="479"/>
        </w:trPr>
        <w:tc>
          <w:tcPr>
            <w:tcW w:w="8643" w:type="dxa"/>
            <w:tcBorders>
              <w:top w:val="nil"/>
              <w:left w:val="nil"/>
              <w:bottom w:val="nil"/>
              <w:right w:val="nil"/>
            </w:tcBorders>
            <w:shd w:val="clear" w:color="auto" w:fill="auto"/>
            <w:noWrap/>
            <w:vAlign w:val="center"/>
            <w:hideMark/>
          </w:tcPr>
          <w:p w14:paraId="66CCFA6F" w14:textId="51AD2D09" w:rsidR="00C63E1C" w:rsidRPr="00FC6FA6" w:rsidRDefault="00C63E1C" w:rsidP="00A22DB2">
            <w:pPr>
              <w:rPr>
                <w:color w:val="000000"/>
              </w:rPr>
            </w:pPr>
            <w:r w:rsidRPr="00FC6FA6">
              <w:rPr>
                <w:color w:val="000000"/>
              </w:rPr>
              <w:t xml:space="preserve">            3.2 </w:t>
            </w:r>
            <w:r w:rsidR="001D39F9" w:rsidRPr="00FC6FA6">
              <w:rPr>
                <w:color w:val="000000"/>
              </w:rPr>
              <w:t>Flowchart</w:t>
            </w:r>
          </w:p>
          <w:p w14:paraId="60B072E0" w14:textId="77777777" w:rsidR="00C63E1C" w:rsidRPr="00FC6FA6" w:rsidRDefault="00C63E1C" w:rsidP="00A22DB2">
            <w:pPr>
              <w:rPr>
                <w:color w:val="000000"/>
              </w:rPr>
            </w:pPr>
          </w:p>
        </w:tc>
        <w:tc>
          <w:tcPr>
            <w:tcW w:w="876" w:type="dxa"/>
            <w:tcBorders>
              <w:top w:val="nil"/>
              <w:left w:val="nil"/>
              <w:bottom w:val="nil"/>
              <w:right w:val="nil"/>
            </w:tcBorders>
            <w:shd w:val="clear" w:color="auto" w:fill="auto"/>
            <w:noWrap/>
            <w:vAlign w:val="center"/>
            <w:hideMark/>
          </w:tcPr>
          <w:p w14:paraId="6C33F38F" w14:textId="30248E8C" w:rsidR="00C63E1C" w:rsidRPr="00FC6FA6" w:rsidRDefault="001D39F9" w:rsidP="00A22DB2">
            <w:pPr>
              <w:jc w:val="center"/>
              <w:rPr>
                <w:color w:val="000000"/>
                <w:sz w:val="22"/>
                <w:szCs w:val="22"/>
              </w:rPr>
            </w:pPr>
            <w:r w:rsidRPr="00FC6FA6">
              <w:rPr>
                <w:color w:val="000000"/>
                <w:sz w:val="22"/>
                <w:szCs w:val="22"/>
              </w:rPr>
              <w:t>21</w:t>
            </w:r>
          </w:p>
        </w:tc>
      </w:tr>
      <w:tr w:rsidR="00C63E1C" w:rsidRPr="00FC6FA6" w14:paraId="2689A3F0" w14:textId="77777777" w:rsidTr="00A22DB2">
        <w:trPr>
          <w:trHeight w:val="479"/>
        </w:trPr>
        <w:tc>
          <w:tcPr>
            <w:tcW w:w="8643" w:type="dxa"/>
            <w:tcBorders>
              <w:top w:val="nil"/>
              <w:left w:val="nil"/>
              <w:bottom w:val="nil"/>
              <w:right w:val="nil"/>
            </w:tcBorders>
            <w:shd w:val="clear" w:color="auto" w:fill="auto"/>
            <w:noWrap/>
            <w:vAlign w:val="center"/>
            <w:hideMark/>
          </w:tcPr>
          <w:p w14:paraId="2B5F15DA" w14:textId="64C5A513" w:rsidR="00C63E1C" w:rsidRPr="00FC6FA6" w:rsidRDefault="00C63E1C" w:rsidP="00A22DB2">
            <w:pPr>
              <w:rPr>
                <w:color w:val="000000"/>
              </w:rPr>
            </w:pPr>
            <w:r w:rsidRPr="00FC6FA6">
              <w:rPr>
                <w:color w:val="000000"/>
              </w:rPr>
              <w:t xml:space="preserve">CHAPTER 4 TECHNOLOGY </w:t>
            </w:r>
            <w:r w:rsidR="001D39F9" w:rsidRPr="00FC6FA6">
              <w:rPr>
                <w:color w:val="000000"/>
              </w:rPr>
              <w:t xml:space="preserve">IMPLEMENTED </w:t>
            </w:r>
            <w:r w:rsidRPr="00FC6FA6">
              <w:rPr>
                <w:color w:val="000000"/>
              </w:rPr>
              <w:t>……………</w:t>
            </w:r>
            <w:proofErr w:type="gramStart"/>
            <w:r w:rsidRPr="00FC6FA6">
              <w:rPr>
                <w:color w:val="000000"/>
              </w:rPr>
              <w:t>…..</w:t>
            </w:r>
            <w:proofErr w:type="gramEnd"/>
            <w:r w:rsidRPr="00FC6FA6">
              <w:rPr>
                <w:color w:val="000000"/>
              </w:rPr>
              <w:t>……………….</w:t>
            </w:r>
          </w:p>
        </w:tc>
        <w:tc>
          <w:tcPr>
            <w:tcW w:w="876" w:type="dxa"/>
            <w:tcBorders>
              <w:top w:val="nil"/>
              <w:left w:val="nil"/>
              <w:bottom w:val="nil"/>
              <w:right w:val="nil"/>
            </w:tcBorders>
            <w:shd w:val="clear" w:color="auto" w:fill="auto"/>
            <w:noWrap/>
            <w:vAlign w:val="center"/>
            <w:hideMark/>
          </w:tcPr>
          <w:p w14:paraId="79D61FAA" w14:textId="487D9198" w:rsidR="00C63E1C" w:rsidRPr="00FC6FA6" w:rsidRDefault="001D39F9" w:rsidP="00A22DB2">
            <w:pPr>
              <w:jc w:val="center"/>
              <w:rPr>
                <w:color w:val="000000"/>
                <w:sz w:val="22"/>
                <w:szCs w:val="22"/>
              </w:rPr>
            </w:pPr>
            <w:r w:rsidRPr="00FC6FA6">
              <w:rPr>
                <w:color w:val="000000"/>
                <w:sz w:val="22"/>
                <w:szCs w:val="22"/>
              </w:rPr>
              <w:t>23</w:t>
            </w:r>
          </w:p>
        </w:tc>
      </w:tr>
      <w:tr w:rsidR="00C63E1C" w:rsidRPr="00FC6FA6" w14:paraId="19F5E293" w14:textId="77777777" w:rsidTr="00A22DB2">
        <w:trPr>
          <w:trHeight w:val="479"/>
        </w:trPr>
        <w:tc>
          <w:tcPr>
            <w:tcW w:w="8643" w:type="dxa"/>
            <w:tcBorders>
              <w:top w:val="nil"/>
              <w:left w:val="nil"/>
              <w:bottom w:val="nil"/>
              <w:right w:val="nil"/>
            </w:tcBorders>
            <w:shd w:val="clear" w:color="auto" w:fill="auto"/>
            <w:noWrap/>
            <w:vAlign w:val="center"/>
            <w:hideMark/>
          </w:tcPr>
          <w:p w14:paraId="0962E650" w14:textId="77777777" w:rsidR="00C63E1C" w:rsidRPr="00FC6FA6" w:rsidRDefault="00C63E1C" w:rsidP="00A22DB2">
            <w:pPr>
              <w:rPr>
                <w:color w:val="000000"/>
              </w:rPr>
            </w:pPr>
            <w:r w:rsidRPr="00FC6FA6">
              <w:rPr>
                <w:color w:val="000000"/>
              </w:rPr>
              <w:t>CHAPTER 5 ER DIAGRAM ..........................................................................................</w:t>
            </w:r>
          </w:p>
        </w:tc>
        <w:tc>
          <w:tcPr>
            <w:tcW w:w="876" w:type="dxa"/>
            <w:tcBorders>
              <w:top w:val="nil"/>
              <w:left w:val="nil"/>
              <w:bottom w:val="nil"/>
              <w:right w:val="nil"/>
            </w:tcBorders>
            <w:shd w:val="clear" w:color="auto" w:fill="auto"/>
            <w:noWrap/>
            <w:vAlign w:val="center"/>
            <w:hideMark/>
          </w:tcPr>
          <w:p w14:paraId="322A406A" w14:textId="4D12FD2F" w:rsidR="00C63E1C" w:rsidRPr="00FC6FA6" w:rsidRDefault="001D39F9" w:rsidP="00A22DB2">
            <w:pPr>
              <w:rPr>
                <w:color w:val="000000"/>
                <w:sz w:val="22"/>
                <w:szCs w:val="22"/>
              </w:rPr>
            </w:pPr>
            <w:r w:rsidRPr="00FC6FA6">
              <w:rPr>
                <w:color w:val="000000"/>
              </w:rPr>
              <w:t xml:space="preserve">    </w:t>
            </w:r>
            <w:r w:rsidRPr="00FC6FA6">
              <w:rPr>
                <w:color w:val="000000"/>
                <w:sz w:val="22"/>
                <w:szCs w:val="22"/>
              </w:rPr>
              <w:t>2</w:t>
            </w:r>
            <w:r w:rsidR="00FC6FA6">
              <w:rPr>
                <w:color w:val="000000"/>
                <w:sz w:val="22"/>
                <w:szCs w:val="22"/>
              </w:rPr>
              <w:t>5</w:t>
            </w:r>
          </w:p>
        </w:tc>
      </w:tr>
      <w:tr w:rsidR="00C63E1C" w:rsidRPr="00FC6FA6" w14:paraId="3FEFEB96" w14:textId="77777777" w:rsidTr="00A22DB2">
        <w:trPr>
          <w:trHeight w:val="479"/>
        </w:trPr>
        <w:tc>
          <w:tcPr>
            <w:tcW w:w="8643" w:type="dxa"/>
            <w:tcBorders>
              <w:top w:val="nil"/>
              <w:left w:val="nil"/>
              <w:bottom w:val="nil"/>
              <w:right w:val="nil"/>
            </w:tcBorders>
            <w:shd w:val="clear" w:color="auto" w:fill="auto"/>
            <w:noWrap/>
            <w:vAlign w:val="center"/>
            <w:hideMark/>
          </w:tcPr>
          <w:p w14:paraId="0901E07F" w14:textId="77777777" w:rsidR="00C63E1C" w:rsidRPr="00FC6FA6" w:rsidRDefault="00C63E1C" w:rsidP="00A22DB2">
            <w:pPr>
              <w:rPr>
                <w:color w:val="000000"/>
              </w:rPr>
            </w:pPr>
            <w:r w:rsidRPr="00FC6FA6">
              <w:rPr>
                <w:color w:val="000000"/>
              </w:rPr>
              <w:t>CHAPTER 6 CONCLUSION ….......................................................................................</w:t>
            </w:r>
          </w:p>
        </w:tc>
        <w:tc>
          <w:tcPr>
            <w:tcW w:w="876" w:type="dxa"/>
            <w:tcBorders>
              <w:top w:val="nil"/>
              <w:left w:val="nil"/>
              <w:bottom w:val="nil"/>
              <w:right w:val="nil"/>
            </w:tcBorders>
            <w:shd w:val="clear" w:color="auto" w:fill="auto"/>
            <w:noWrap/>
            <w:vAlign w:val="center"/>
            <w:hideMark/>
          </w:tcPr>
          <w:p w14:paraId="280E195E" w14:textId="324F2C08" w:rsidR="00C63E1C" w:rsidRPr="00FC6FA6" w:rsidRDefault="001D39F9" w:rsidP="00A22DB2">
            <w:pPr>
              <w:rPr>
                <w:color w:val="000000"/>
                <w:sz w:val="22"/>
                <w:szCs w:val="22"/>
              </w:rPr>
            </w:pPr>
            <w:r w:rsidRPr="00FC6FA6">
              <w:rPr>
                <w:color w:val="000000"/>
              </w:rPr>
              <w:t xml:space="preserve">    </w:t>
            </w:r>
            <w:r w:rsidRPr="00FC6FA6">
              <w:rPr>
                <w:color w:val="000000"/>
                <w:sz w:val="22"/>
                <w:szCs w:val="22"/>
              </w:rPr>
              <w:t>2</w:t>
            </w:r>
            <w:r w:rsidR="00FC6FA6">
              <w:rPr>
                <w:color w:val="000000"/>
                <w:sz w:val="22"/>
                <w:szCs w:val="22"/>
              </w:rPr>
              <w:t>6</w:t>
            </w:r>
          </w:p>
        </w:tc>
      </w:tr>
      <w:tr w:rsidR="00C63E1C" w:rsidRPr="00FC6FA6" w14:paraId="343BC7F4" w14:textId="77777777" w:rsidTr="00A22DB2">
        <w:trPr>
          <w:trHeight w:val="479"/>
        </w:trPr>
        <w:tc>
          <w:tcPr>
            <w:tcW w:w="8643" w:type="dxa"/>
            <w:tcBorders>
              <w:top w:val="nil"/>
              <w:left w:val="nil"/>
              <w:bottom w:val="nil"/>
              <w:right w:val="nil"/>
            </w:tcBorders>
            <w:shd w:val="clear" w:color="auto" w:fill="auto"/>
            <w:noWrap/>
            <w:vAlign w:val="center"/>
            <w:hideMark/>
          </w:tcPr>
          <w:p w14:paraId="722DBB6C" w14:textId="77777777" w:rsidR="00C63E1C" w:rsidRPr="00FC6FA6" w:rsidRDefault="00C63E1C" w:rsidP="00A22DB2">
            <w:pPr>
              <w:rPr>
                <w:color w:val="000000"/>
              </w:rPr>
            </w:pPr>
            <w:r w:rsidRPr="00FC6FA6">
              <w:rPr>
                <w:color w:val="000000"/>
              </w:rPr>
              <w:t>REFERENCES…..............................................................................................................</w:t>
            </w:r>
          </w:p>
        </w:tc>
        <w:tc>
          <w:tcPr>
            <w:tcW w:w="876" w:type="dxa"/>
            <w:tcBorders>
              <w:top w:val="nil"/>
              <w:left w:val="nil"/>
              <w:bottom w:val="nil"/>
              <w:right w:val="nil"/>
            </w:tcBorders>
            <w:shd w:val="clear" w:color="auto" w:fill="auto"/>
            <w:noWrap/>
            <w:vAlign w:val="center"/>
            <w:hideMark/>
          </w:tcPr>
          <w:p w14:paraId="5F7C0795" w14:textId="4CA5D993" w:rsidR="00C63E1C" w:rsidRPr="00FC6FA6" w:rsidRDefault="001D39F9" w:rsidP="00A22DB2">
            <w:pPr>
              <w:rPr>
                <w:color w:val="000000"/>
                <w:sz w:val="22"/>
                <w:szCs w:val="22"/>
              </w:rPr>
            </w:pPr>
            <w:r w:rsidRPr="00FC6FA6">
              <w:rPr>
                <w:color w:val="000000"/>
              </w:rPr>
              <w:t xml:space="preserve">    </w:t>
            </w:r>
            <w:r w:rsidRPr="00FC6FA6">
              <w:rPr>
                <w:color w:val="000000"/>
                <w:sz w:val="22"/>
                <w:szCs w:val="22"/>
              </w:rPr>
              <w:t>2</w:t>
            </w:r>
            <w:r w:rsidR="00FC6FA6">
              <w:rPr>
                <w:color w:val="000000"/>
                <w:sz w:val="22"/>
                <w:szCs w:val="22"/>
              </w:rPr>
              <w:t>7</w:t>
            </w:r>
          </w:p>
        </w:tc>
      </w:tr>
    </w:tbl>
    <w:p w14:paraId="7472B9E6" w14:textId="77777777" w:rsidR="00C63E1C" w:rsidRPr="00FC6FA6" w:rsidRDefault="00C63E1C" w:rsidP="00C63E1C">
      <w:pPr>
        <w:ind w:left="720"/>
        <w:rPr>
          <w:b/>
        </w:rPr>
      </w:pPr>
    </w:p>
    <w:p w14:paraId="705299B9" w14:textId="77777777" w:rsidR="00C63E1C" w:rsidRPr="00FC6FA6" w:rsidRDefault="00C63E1C" w:rsidP="00C63E1C">
      <w:pPr>
        <w:ind w:left="720"/>
        <w:rPr>
          <w:b/>
        </w:rPr>
      </w:pPr>
    </w:p>
    <w:p w14:paraId="2BE04113" w14:textId="77777777" w:rsidR="00C63E1C" w:rsidRPr="00FC6FA6" w:rsidRDefault="00C63E1C" w:rsidP="00C63E1C">
      <w:pPr>
        <w:ind w:left="720"/>
        <w:rPr>
          <w:b/>
        </w:rPr>
      </w:pPr>
    </w:p>
    <w:p w14:paraId="6BD99E7A" w14:textId="77777777" w:rsidR="00C63E1C" w:rsidRPr="00FC6FA6" w:rsidRDefault="00C63E1C" w:rsidP="00CF6BBA">
      <w:pPr>
        <w:pStyle w:val="Default"/>
        <w:jc w:val="center"/>
        <w:rPr>
          <w:b/>
          <w:bCs/>
          <w:sz w:val="32"/>
          <w:szCs w:val="32"/>
        </w:rPr>
      </w:pPr>
    </w:p>
    <w:p w14:paraId="52F924B4" w14:textId="77777777" w:rsidR="00C63E1C" w:rsidRPr="00FC6FA6" w:rsidRDefault="00C63E1C" w:rsidP="00CF6BBA">
      <w:pPr>
        <w:pStyle w:val="Default"/>
        <w:jc w:val="center"/>
        <w:rPr>
          <w:b/>
          <w:bCs/>
          <w:sz w:val="32"/>
          <w:szCs w:val="32"/>
        </w:rPr>
      </w:pPr>
    </w:p>
    <w:p w14:paraId="406BFD5B" w14:textId="16A1A9BB" w:rsidR="00CF6BBA" w:rsidRPr="00FC6FA6" w:rsidRDefault="009B4D85" w:rsidP="00CF6BBA">
      <w:pPr>
        <w:pStyle w:val="Default"/>
        <w:jc w:val="center"/>
        <w:rPr>
          <w:b/>
          <w:bCs/>
          <w:sz w:val="32"/>
          <w:szCs w:val="32"/>
        </w:rPr>
      </w:pPr>
      <w:r w:rsidRPr="00FC6FA6">
        <w:rPr>
          <w:b/>
          <w:bCs/>
          <w:sz w:val="32"/>
          <w:szCs w:val="32"/>
        </w:rPr>
        <w:lastRenderedPageBreak/>
        <w:t>ACKNOWLEDGEMENT</w:t>
      </w:r>
    </w:p>
    <w:p w14:paraId="02F8BF52" w14:textId="77777777" w:rsidR="00CF6BBA" w:rsidRPr="00FC6FA6" w:rsidRDefault="00CF6BBA" w:rsidP="009B4D85">
      <w:pPr>
        <w:pStyle w:val="Default"/>
        <w:jc w:val="center"/>
        <w:rPr>
          <w:b/>
          <w:bCs/>
          <w:sz w:val="32"/>
          <w:szCs w:val="32"/>
        </w:rPr>
      </w:pPr>
    </w:p>
    <w:p w14:paraId="5645E53D" w14:textId="77777777" w:rsidR="009B4D85" w:rsidRPr="00FC6FA6" w:rsidRDefault="009B4D85" w:rsidP="009B4D85">
      <w:pPr>
        <w:pStyle w:val="Default"/>
        <w:jc w:val="center"/>
        <w:rPr>
          <w:sz w:val="32"/>
          <w:szCs w:val="32"/>
        </w:rPr>
      </w:pPr>
    </w:p>
    <w:p w14:paraId="3BF90865" w14:textId="42828962" w:rsidR="009B4D85" w:rsidRDefault="009B4D85" w:rsidP="009243E2">
      <w:pPr>
        <w:pStyle w:val="Default"/>
        <w:jc w:val="both"/>
        <w:rPr>
          <w:color w:val="auto"/>
          <w:sz w:val="28"/>
          <w:szCs w:val="28"/>
        </w:rPr>
      </w:pPr>
      <w:r w:rsidRPr="00FC6FA6">
        <w:rPr>
          <w:sz w:val="28"/>
          <w:szCs w:val="28"/>
        </w:rPr>
        <w:t xml:space="preserve">It gives us a great sense of pleasure to present the synopsis of the </w:t>
      </w:r>
      <w:proofErr w:type="spellStart"/>
      <w:proofErr w:type="gramStart"/>
      <w:r w:rsidRPr="00FC6FA6">
        <w:rPr>
          <w:sz w:val="28"/>
          <w:szCs w:val="28"/>
        </w:rPr>
        <w:t>B.Tech</w:t>
      </w:r>
      <w:proofErr w:type="spellEnd"/>
      <w:proofErr w:type="gramEnd"/>
      <w:r w:rsidRPr="00FC6FA6">
        <w:rPr>
          <w:sz w:val="28"/>
          <w:szCs w:val="28"/>
        </w:rPr>
        <w:t xml:space="preserve"> </w:t>
      </w:r>
      <w:r w:rsidR="00F30F57" w:rsidRPr="00FC6FA6">
        <w:rPr>
          <w:sz w:val="28"/>
          <w:szCs w:val="28"/>
        </w:rPr>
        <w:t xml:space="preserve"> </w:t>
      </w:r>
      <w:r w:rsidRPr="00FC6FA6">
        <w:rPr>
          <w:sz w:val="28"/>
          <w:szCs w:val="28"/>
        </w:rPr>
        <w:t xml:space="preserve">Project </w:t>
      </w:r>
      <w:r w:rsidRPr="00340DEA">
        <w:rPr>
          <w:color w:val="auto"/>
          <w:sz w:val="28"/>
          <w:szCs w:val="28"/>
        </w:rPr>
        <w:t xml:space="preserve">undertaken during B.Tech. Third Year. We owe a special debt of gratitude to </w:t>
      </w:r>
      <w:r w:rsidR="001D39F9" w:rsidRPr="00340DEA">
        <w:rPr>
          <w:color w:val="auto"/>
          <w:sz w:val="28"/>
          <w:szCs w:val="28"/>
        </w:rPr>
        <w:t xml:space="preserve">Dr. </w:t>
      </w:r>
      <w:r w:rsidR="00CF6BBA" w:rsidRPr="00340DEA">
        <w:rPr>
          <w:color w:val="auto"/>
          <w:sz w:val="28"/>
          <w:szCs w:val="28"/>
        </w:rPr>
        <w:t>Harsh Khatter, Associate Professor</w:t>
      </w:r>
      <w:r w:rsidRPr="00340DEA">
        <w:rPr>
          <w:color w:val="auto"/>
          <w:sz w:val="28"/>
          <w:szCs w:val="28"/>
        </w:rPr>
        <w:t>, Department of Computer Science, KIET Group of Institutions,</w:t>
      </w:r>
      <w:r w:rsidR="00C05DD2" w:rsidRPr="00340DEA">
        <w:rPr>
          <w:color w:val="auto"/>
          <w:sz w:val="28"/>
          <w:szCs w:val="28"/>
        </w:rPr>
        <w:t xml:space="preserve"> Delhi- NCR,</w:t>
      </w:r>
      <w:r w:rsidRPr="00340DEA">
        <w:rPr>
          <w:color w:val="auto"/>
          <w:sz w:val="28"/>
          <w:szCs w:val="28"/>
        </w:rPr>
        <w:t xml:space="preserve"> Ghaziabad, for his constant support and guidance throughout our work. </w:t>
      </w:r>
      <w:r w:rsidR="00D56979" w:rsidRPr="00340DEA">
        <w:rPr>
          <w:color w:val="auto"/>
          <w:sz w:val="28"/>
          <w:szCs w:val="28"/>
        </w:rPr>
        <w:t>His</w:t>
      </w:r>
      <w:r w:rsidRPr="00340DEA">
        <w:rPr>
          <w:color w:val="auto"/>
          <w:sz w:val="28"/>
          <w:szCs w:val="28"/>
        </w:rPr>
        <w:t xml:space="preserve"> sincerity, thoroughness</w:t>
      </w:r>
      <w:r w:rsidR="00CF6BBA" w:rsidRPr="00340DEA">
        <w:rPr>
          <w:color w:val="auto"/>
          <w:sz w:val="28"/>
          <w:szCs w:val="28"/>
        </w:rPr>
        <w:t>,</w:t>
      </w:r>
      <w:r w:rsidRPr="00340DEA">
        <w:rPr>
          <w:color w:val="auto"/>
          <w:sz w:val="28"/>
          <w:szCs w:val="28"/>
        </w:rPr>
        <w:t xml:space="preserve"> and perseverance have been a constant source of inspiration for us. It is only his</w:t>
      </w:r>
      <w:r w:rsidR="00C05DD2" w:rsidRPr="00340DEA">
        <w:rPr>
          <w:color w:val="auto"/>
          <w:sz w:val="28"/>
          <w:szCs w:val="28"/>
        </w:rPr>
        <w:t>/her</w:t>
      </w:r>
      <w:r w:rsidRPr="00340DEA">
        <w:rPr>
          <w:color w:val="auto"/>
          <w:sz w:val="28"/>
          <w:szCs w:val="28"/>
        </w:rPr>
        <w:t xml:space="preserve"> cognizant efforts that our </w:t>
      </w:r>
      <w:r w:rsidR="00340DEA" w:rsidRPr="00340DEA">
        <w:rPr>
          <w:color w:val="auto"/>
          <w:sz w:val="28"/>
          <w:szCs w:val="28"/>
        </w:rPr>
        <w:t>endeavours</w:t>
      </w:r>
      <w:r w:rsidRPr="00340DEA">
        <w:rPr>
          <w:color w:val="auto"/>
          <w:sz w:val="28"/>
          <w:szCs w:val="28"/>
        </w:rPr>
        <w:t xml:space="preserve"> have seen the light of the day. </w:t>
      </w:r>
    </w:p>
    <w:p w14:paraId="5BB1F8B8" w14:textId="77777777" w:rsidR="00340DEA" w:rsidRPr="00340DEA" w:rsidRDefault="00340DEA" w:rsidP="009243E2">
      <w:pPr>
        <w:pStyle w:val="Default"/>
        <w:jc w:val="both"/>
        <w:rPr>
          <w:color w:val="auto"/>
          <w:sz w:val="28"/>
          <w:szCs w:val="28"/>
        </w:rPr>
      </w:pPr>
    </w:p>
    <w:p w14:paraId="5BC3DCA9" w14:textId="25A93592" w:rsidR="009B4D85" w:rsidRDefault="009B4D85" w:rsidP="009243E2">
      <w:pPr>
        <w:pStyle w:val="Default"/>
        <w:jc w:val="both"/>
        <w:rPr>
          <w:color w:val="auto"/>
          <w:sz w:val="28"/>
          <w:szCs w:val="28"/>
        </w:rPr>
      </w:pPr>
      <w:r w:rsidRPr="00340DEA">
        <w:rPr>
          <w:color w:val="auto"/>
          <w:sz w:val="28"/>
          <w:szCs w:val="28"/>
        </w:rPr>
        <w:t>We also take the opportunity to acknowledge the contribution of Dr</w:t>
      </w:r>
      <w:r w:rsidR="00C05DD2" w:rsidRPr="00340DEA">
        <w:rPr>
          <w:color w:val="auto"/>
          <w:sz w:val="28"/>
          <w:szCs w:val="28"/>
        </w:rPr>
        <w:t xml:space="preserve">. </w:t>
      </w:r>
      <w:r w:rsidR="00210EC1" w:rsidRPr="00340DEA">
        <w:rPr>
          <w:color w:val="auto"/>
          <w:sz w:val="28"/>
          <w:szCs w:val="28"/>
        </w:rPr>
        <w:t>Ajay Kumar Shrivastava</w:t>
      </w:r>
      <w:r w:rsidRPr="00340DEA">
        <w:rPr>
          <w:color w:val="auto"/>
          <w:sz w:val="28"/>
          <w:szCs w:val="28"/>
        </w:rPr>
        <w:t>, Head of the Department of Computer Science</w:t>
      </w:r>
      <w:r w:rsidR="00C05DD2" w:rsidRPr="00340DEA">
        <w:rPr>
          <w:color w:val="auto"/>
          <w:sz w:val="28"/>
          <w:szCs w:val="28"/>
        </w:rPr>
        <w:t>, KIET Group of Institutions, Delhi- NCR, Ghaziabad</w:t>
      </w:r>
      <w:r w:rsidRPr="00340DEA">
        <w:rPr>
          <w:color w:val="auto"/>
          <w:sz w:val="28"/>
          <w:szCs w:val="28"/>
        </w:rPr>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6413BAD9" w14:textId="77777777" w:rsidR="00340DEA" w:rsidRPr="00340DEA" w:rsidRDefault="00340DEA" w:rsidP="009243E2">
      <w:pPr>
        <w:pStyle w:val="Default"/>
        <w:jc w:val="both"/>
        <w:rPr>
          <w:color w:val="auto"/>
          <w:sz w:val="28"/>
          <w:szCs w:val="28"/>
        </w:rPr>
      </w:pPr>
    </w:p>
    <w:p w14:paraId="03F534A9" w14:textId="7210F6CB" w:rsidR="009B4D85" w:rsidRPr="00FC6FA6" w:rsidRDefault="009B4D85" w:rsidP="009243E2">
      <w:pPr>
        <w:pStyle w:val="Default"/>
        <w:jc w:val="both"/>
        <w:rPr>
          <w:sz w:val="28"/>
          <w:szCs w:val="28"/>
        </w:rPr>
      </w:pPr>
      <w:r w:rsidRPr="00340DEA">
        <w:rPr>
          <w:color w:val="auto"/>
          <w:sz w:val="28"/>
          <w:szCs w:val="28"/>
        </w:rPr>
        <w:t xml:space="preserve">Last but not the least, we acknowledge our friends for their contribution to the </w:t>
      </w:r>
      <w:r w:rsidRPr="00FC6FA6">
        <w:rPr>
          <w:sz w:val="28"/>
          <w:szCs w:val="28"/>
        </w:rPr>
        <w:t xml:space="preserve">completion of the project. </w:t>
      </w:r>
    </w:p>
    <w:p w14:paraId="038DF4A5" w14:textId="77777777" w:rsidR="00A75F72" w:rsidRPr="00FC6FA6" w:rsidRDefault="00A75F72" w:rsidP="009243E2">
      <w:pPr>
        <w:pStyle w:val="Default"/>
        <w:jc w:val="both"/>
        <w:rPr>
          <w:sz w:val="28"/>
          <w:szCs w:val="28"/>
        </w:rPr>
      </w:pPr>
    </w:p>
    <w:p w14:paraId="2703A3FF" w14:textId="77777777" w:rsidR="00A75F72" w:rsidRPr="00FC6FA6" w:rsidRDefault="00A75F72" w:rsidP="009243E2">
      <w:pPr>
        <w:pStyle w:val="Default"/>
        <w:jc w:val="both"/>
        <w:rPr>
          <w:sz w:val="28"/>
          <w:szCs w:val="28"/>
        </w:rPr>
      </w:pPr>
    </w:p>
    <w:p w14:paraId="7D15FDD2" w14:textId="77777777" w:rsidR="00A75F72" w:rsidRPr="00FC6FA6" w:rsidRDefault="00A75F72" w:rsidP="009243E2">
      <w:pPr>
        <w:pStyle w:val="Default"/>
        <w:jc w:val="both"/>
        <w:rPr>
          <w:sz w:val="28"/>
          <w:szCs w:val="28"/>
        </w:rPr>
      </w:pPr>
    </w:p>
    <w:p w14:paraId="46EACA20" w14:textId="77777777" w:rsidR="00A75F72" w:rsidRPr="00FC6FA6" w:rsidRDefault="00A75F72" w:rsidP="009243E2">
      <w:pPr>
        <w:pStyle w:val="Default"/>
        <w:jc w:val="both"/>
        <w:rPr>
          <w:sz w:val="28"/>
          <w:szCs w:val="28"/>
        </w:rPr>
      </w:pPr>
    </w:p>
    <w:p w14:paraId="070DEBF7" w14:textId="77777777" w:rsidR="00C05DD2" w:rsidRPr="00FC6FA6" w:rsidRDefault="00C05DD2" w:rsidP="009B4D85">
      <w:pPr>
        <w:pStyle w:val="Default"/>
        <w:rPr>
          <w:sz w:val="28"/>
          <w:szCs w:val="28"/>
        </w:rPr>
      </w:pPr>
    </w:p>
    <w:p w14:paraId="01C66BEC" w14:textId="77777777" w:rsidR="00C05DD2" w:rsidRPr="00FC6FA6" w:rsidRDefault="00C05DD2" w:rsidP="009B4D85">
      <w:pPr>
        <w:pStyle w:val="Default"/>
        <w:rPr>
          <w:sz w:val="28"/>
          <w:szCs w:val="28"/>
        </w:rPr>
      </w:pPr>
    </w:p>
    <w:p w14:paraId="55897167" w14:textId="77777777" w:rsidR="00C05DD2" w:rsidRPr="00FC6FA6" w:rsidRDefault="00C05DD2" w:rsidP="009B4D85">
      <w:pPr>
        <w:pStyle w:val="Default"/>
        <w:rPr>
          <w:sz w:val="28"/>
          <w:szCs w:val="28"/>
        </w:rPr>
      </w:pPr>
    </w:p>
    <w:p w14:paraId="6D661E89" w14:textId="77777777" w:rsidR="00C05DD2" w:rsidRPr="00FC6FA6" w:rsidRDefault="00C05DD2" w:rsidP="009B4D85">
      <w:pPr>
        <w:pStyle w:val="Default"/>
        <w:rPr>
          <w:sz w:val="28"/>
          <w:szCs w:val="28"/>
        </w:rPr>
      </w:pPr>
    </w:p>
    <w:p w14:paraId="70F1F522" w14:textId="278C147E" w:rsidR="009B4D85" w:rsidRPr="00FC6FA6" w:rsidRDefault="009B4D85" w:rsidP="009B4D85">
      <w:pPr>
        <w:pStyle w:val="Default"/>
        <w:rPr>
          <w:sz w:val="28"/>
          <w:szCs w:val="28"/>
        </w:rPr>
      </w:pPr>
      <w:r w:rsidRPr="00FC6FA6">
        <w:rPr>
          <w:sz w:val="28"/>
          <w:szCs w:val="28"/>
        </w:rPr>
        <w:t xml:space="preserve">Signature: </w:t>
      </w:r>
      <w:r w:rsidR="00D56979" w:rsidRPr="00FC6FA6">
        <w:rPr>
          <w:sz w:val="28"/>
          <w:szCs w:val="28"/>
        </w:rPr>
        <w:tab/>
      </w:r>
      <w:r w:rsidR="00D56979" w:rsidRPr="00FC6FA6">
        <w:rPr>
          <w:sz w:val="28"/>
          <w:szCs w:val="28"/>
        </w:rPr>
        <w:tab/>
      </w:r>
      <w:r w:rsidR="00D56979" w:rsidRPr="00FC6FA6">
        <w:rPr>
          <w:sz w:val="28"/>
          <w:szCs w:val="28"/>
        </w:rPr>
        <w:tab/>
      </w:r>
      <w:r w:rsidR="00D56979" w:rsidRPr="00FC6FA6">
        <w:rPr>
          <w:sz w:val="28"/>
          <w:szCs w:val="28"/>
        </w:rPr>
        <w:tab/>
      </w:r>
      <w:r w:rsidR="00D56979" w:rsidRPr="00FC6FA6">
        <w:rPr>
          <w:sz w:val="28"/>
          <w:szCs w:val="28"/>
        </w:rPr>
        <w:tab/>
      </w:r>
      <w:r w:rsidR="00D56979" w:rsidRPr="00FC6FA6">
        <w:rPr>
          <w:sz w:val="28"/>
          <w:szCs w:val="28"/>
        </w:rPr>
        <w:tab/>
      </w:r>
      <w:r w:rsidR="001D39F9" w:rsidRPr="00FC6FA6">
        <w:rPr>
          <w:sz w:val="28"/>
          <w:szCs w:val="28"/>
        </w:rPr>
        <w:t>Dr. Harsh Khatter</w:t>
      </w:r>
      <w:r w:rsidR="00D56979" w:rsidRPr="00FC6FA6">
        <w:rPr>
          <w:sz w:val="28"/>
          <w:szCs w:val="28"/>
        </w:rPr>
        <w:t xml:space="preserve"> </w:t>
      </w:r>
      <w:r w:rsidR="001D39F9" w:rsidRPr="00FC6FA6">
        <w:rPr>
          <w:sz w:val="28"/>
          <w:szCs w:val="28"/>
        </w:rPr>
        <w:t xml:space="preserve">                                                                     </w:t>
      </w:r>
    </w:p>
    <w:p w14:paraId="393C440F" w14:textId="1E3F93E4" w:rsidR="009B4D85" w:rsidRPr="00FC6FA6" w:rsidRDefault="00D56979" w:rsidP="009B4D85">
      <w:pPr>
        <w:pStyle w:val="Default"/>
        <w:rPr>
          <w:sz w:val="28"/>
          <w:szCs w:val="28"/>
        </w:rPr>
      </w:pPr>
      <w:r w:rsidRPr="00FC6FA6">
        <w:rPr>
          <w:sz w:val="28"/>
          <w:szCs w:val="28"/>
        </w:rPr>
        <w:t>Student’s Name:</w:t>
      </w:r>
      <w:r w:rsidR="009B4D85" w:rsidRPr="00FC6FA6">
        <w:rPr>
          <w:sz w:val="28"/>
          <w:szCs w:val="28"/>
        </w:rPr>
        <w:t xml:space="preserve"> </w:t>
      </w:r>
      <w:r w:rsidR="001D39F9" w:rsidRPr="00FC6FA6">
        <w:rPr>
          <w:sz w:val="28"/>
          <w:szCs w:val="28"/>
        </w:rPr>
        <w:t xml:space="preserve">         </w:t>
      </w:r>
      <w:r w:rsidR="00FC6FA6" w:rsidRPr="00FC6FA6">
        <w:rPr>
          <w:sz w:val="28"/>
          <w:szCs w:val="28"/>
        </w:rPr>
        <w:t xml:space="preserve">                                   Signature:</w:t>
      </w:r>
    </w:p>
    <w:p w14:paraId="4713782D" w14:textId="56B47A4E" w:rsidR="009B4D85" w:rsidRPr="00FC6FA6" w:rsidRDefault="009B4D85" w:rsidP="00C05DD2">
      <w:pPr>
        <w:rPr>
          <w:b/>
          <w:bCs/>
          <w:sz w:val="28"/>
          <w:szCs w:val="28"/>
        </w:rPr>
      </w:pPr>
      <w:r w:rsidRPr="00FC6FA6">
        <w:rPr>
          <w:sz w:val="28"/>
          <w:szCs w:val="28"/>
        </w:rPr>
        <w:t xml:space="preserve">Roll No: </w:t>
      </w:r>
      <w:r w:rsidR="00FC6FA6" w:rsidRPr="00FC6FA6">
        <w:rPr>
          <w:sz w:val="28"/>
          <w:szCs w:val="28"/>
        </w:rPr>
        <w:t xml:space="preserve">                                                                                                                  </w:t>
      </w:r>
    </w:p>
    <w:p w14:paraId="116F5E6C" w14:textId="77777777" w:rsidR="009B4D85" w:rsidRPr="00FC6FA6" w:rsidRDefault="009B4D85" w:rsidP="00BB7024">
      <w:pPr>
        <w:ind w:left="720"/>
        <w:jc w:val="center"/>
        <w:rPr>
          <w:b/>
          <w:bCs/>
          <w:sz w:val="28"/>
          <w:szCs w:val="28"/>
        </w:rPr>
      </w:pPr>
    </w:p>
    <w:p w14:paraId="6C2CCA03" w14:textId="77777777" w:rsidR="00F30F57" w:rsidRPr="00FC6FA6" w:rsidRDefault="00F30F57" w:rsidP="00BB7024">
      <w:pPr>
        <w:ind w:left="720"/>
        <w:jc w:val="center"/>
        <w:rPr>
          <w:b/>
          <w:bCs/>
          <w:sz w:val="28"/>
          <w:szCs w:val="28"/>
        </w:rPr>
      </w:pPr>
    </w:p>
    <w:p w14:paraId="332A7680" w14:textId="77777777" w:rsidR="00F30F57" w:rsidRPr="00FC6FA6" w:rsidRDefault="00F30F57" w:rsidP="00BB7024">
      <w:pPr>
        <w:ind w:left="720"/>
        <w:jc w:val="center"/>
        <w:rPr>
          <w:b/>
          <w:bCs/>
          <w:sz w:val="28"/>
          <w:szCs w:val="28"/>
        </w:rPr>
      </w:pPr>
    </w:p>
    <w:p w14:paraId="4A17B12E" w14:textId="77777777" w:rsidR="00F30F57" w:rsidRPr="00FC6FA6" w:rsidRDefault="00F30F57" w:rsidP="00BB7024">
      <w:pPr>
        <w:ind w:left="720"/>
        <w:jc w:val="center"/>
        <w:rPr>
          <w:b/>
          <w:bCs/>
          <w:sz w:val="32"/>
          <w:szCs w:val="32"/>
        </w:rPr>
      </w:pPr>
    </w:p>
    <w:p w14:paraId="5352B121" w14:textId="77777777" w:rsidR="00C63E1C" w:rsidRPr="00FC6FA6" w:rsidRDefault="00C63E1C" w:rsidP="00BB7024">
      <w:pPr>
        <w:ind w:left="720"/>
        <w:jc w:val="center"/>
        <w:rPr>
          <w:b/>
          <w:bCs/>
          <w:sz w:val="32"/>
          <w:szCs w:val="32"/>
        </w:rPr>
      </w:pPr>
    </w:p>
    <w:p w14:paraId="1A2D61DC" w14:textId="77777777" w:rsidR="00F30F57" w:rsidRPr="00FC6FA6" w:rsidRDefault="00F30F57" w:rsidP="00BB7024">
      <w:pPr>
        <w:ind w:left="720"/>
        <w:jc w:val="center"/>
        <w:rPr>
          <w:b/>
          <w:bCs/>
          <w:sz w:val="32"/>
          <w:szCs w:val="32"/>
        </w:rPr>
      </w:pPr>
    </w:p>
    <w:p w14:paraId="225331EA" w14:textId="77777777" w:rsidR="00340DEA" w:rsidRDefault="00340DEA">
      <w:pPr>
        <w:rPr>
          <w:b/>
          <w:bCs/>
          <w:sz w:val="32"/>
          <w:szCs w:val="32"/>
        </w:rPr>
      </w:pPr>
      <w:r>
        <w:rPr>
          <w:b/>
          <w:bCs/>
          <w:sz w:val="32"/>
          <w:szCs w:val="32"/>
        </w:rPr>
        <w:br w:type="page"/>
      </w:r>
    </w:p>
    <w:p w14:paraId="7CED2358" w14:textId="63F3FD8F" w:rsidR="00BE1BE8" w:rsidRPr="00FC6FA6" w:rsidRDefault="00B20084" w:rsidP="00BB7024">
      <w:pPr>
        <w:ind w:left="720"/>
        <w:jc w:val="center"/>
        <w:rPr>
          <w:b/>
          <w:bCs/>
          <w:sz w:val="32"/>
          <w:szCs w:val="32"/>
        </w:rPr>
      </w:pPr>
      <w:r w:rsidRPr="00FC6FA6">
        <w:rPr>
          <w:b/>
          <w:bCs/>
          <w:sz w:val="32"/>
          <w:szCs w:val="32"/>
        </w:rPr>
        <w:lastRenderedPageBreak/>
        <w:t>A</w:t>
      </w:r>
      <w:r w:rsidR="00BB7024" w:rsidRPr="00FC6FA6">
        <w:rPr>
          <w:b/>
          <w:bCs/>
          <w:sz w:val="32"/>
          <w:szCs w:val="32"/>
        </w:rPr>
        <w:t>BSTRACT</w:t>
      </w:r>
    </w:p>
    <w:p w14:paraId="14B6A6A9" w14:textId="77777777" w:rsidR="008C24D6" w:rsidRPr="00FC6FA6" w:rsidRDefault="008C24D6" w:rsidP="00BB7024">
      <w:pPr>
        <w:ind w:left="720"/>
        <w:jc w:val="center"/>
        <w:rPr>
          <w:b/>
          <w:bCs/>
          <w:sz w:val="40"/>
          <w:szCs w:val="40"/>
        </w:rPr>
      </w:pPr>
    </w:p>
    <w:p w14:paraId="0370BA7E" w14:textId="54453366" w:rsidR="00BB7024" w:rsidRPr="00FC6FA6" w:rsidRDefault="00BB7024" w:rsidP="00BB7024">
      <w:pPr>
        <w:ind w:left="720"/>
        <w:jc w:val="center"/>
        <w:rPr>
          <w:sz w:val="32"/>
          <w:szCs w:val="32"/>
        </w:rPr>
      </w:pPr>
    </w:p>
    <w:p w14:paraId="701F715F" w14:textId="77777777" w:rsidR="009C3690" w:rsidRPr="00FC6FA6" w:rsidRDefault="009C3690" w:rsidP="00340DEA">
      <w:pPr>
        <w:ind w:left="720"/>
        <w:jc w:val="both"/>
      </w:pPr>
      <w:r w:rsidRPr="00FC6FA6">
        <w:t>The "E-Commerce Empowerment for Artisans" project seeks to revolutionize the traditional marketplace by providing a robust online platform tailored specifically for artisans. In a rapidly evolving digital landscape, this initiative aims to bridge the gap between skilled artisans and a global audience of art enthusiasts, fostering a vibrant online marketplace that celebrates craftsmanship.</w:t>
      </w:r>
    </w:p>
    <w:p w14:paraId="014D3437" w14:textId="77777777" w:rsidR="009C3690" w:rsidRPr="00FC6FA6" w:rsidRDefault="009C3690" w:rsidP="00340DEA">
      <w:pPr>
        <w:ind w:left="720"/>
        <w:jc w:val="both"/>
      </w:pPr>
    </w:p>
    <w:p w14:paraId="09D8C846" w14:textId="77777777" w:rsidR="009C3690" w:rsidRPr="00FC6FA6" w:rsidRDefault="009C3690" w:rsidP="00340DEA">
      <w:pPr>
        <w:ind w:left="720"/>
        <w:jc w:val="both"/>
      </w:pPr>
      <w:r w:rsidRPr="00FC6FA6">
        <w:t>Our platform offers artisans a user-friendly interface to showcase their unique creations, ranging from handcrafted goods to artistic masterpieces. Through this digital storefront, artisans gain unprecedented access to a diverse consumer base, enabling them to expand their reach beyond local markets. The project focuses on empowering artisans with the tools needed to manage their online presence, process transactions securely, and build lasting connections with customers.</w:t>
      </w:r>
    </w:p>
    <w:p w14:paraId="5C87D1F0" w14:textId="77777777" w:rsidR="009C3690" w:rsidRPr="00FC6FA6" w:rsidRDefault="009C3690" w:rsidP="00340DEA">
      <w:pPr>
        <w:ind w:left="720"/>
        <w:jc w:val="both"/>
      </w:pPr>
    </w:p>
    <w:p w14:paraId="618DC57B" w14:textId="77777777" w:rsidR="009C3690" w:rsidRPr="00FC6FA6" w:rsidRDefault="009C3690" w:rsidP="00340DEA">
      <w:pPr>
        <w:ind w:left="720"/>
        <w:jc w:val="both"/>
      </w:pPr>
      <w:r w:rsidRPr="00FC6FA6">
        <w:t>Furthermore, the initiative emphasizes the preservation of cultural heritage and the promotion of sustainable practices. By integrating e-commerce technology with an appreciation for traditional craftsmanship, the project aims to uplift artisans economically while fostering a sense of community among users.</w:t>
      </w:r>
    </w:p>
    <w:p w14:paraId="16DDE763" w14:textId="77777777" w:rsidR="009C3690" w:rsidRPr="00FC6FA6" w:rsidRDefault="009C3690" w:rsidP="00340DEA">
      <w:pPr>
        <w:ind w:left="720"/>
        <w:jc w:val="both"/>
      </w:pPr>
    </w:p>
    <w:p w14:paraId="10FC6B66" w14:textId="5A02836D" w:rsidR="00BB7024" w:rsidRPr="00FC6FA6" w:rsidRDefault="009C3690" w:rsidP="00340DEA">
      <w:pPr>
        <w:ind w:left="720"/>
        <w:jc w:val="both"/>
      </w:pPr>
      <w:r w:rsidRPr="00FC6FA6">
        <w:t>In conclusion, the "E-Commerce Empowerment for Artisans" project envisions a dynamic online marketplace where artisans can thrive, connecting their craftsmanship with a global audience and ensuring the preservation of cultural diversity in the digital era.</w:t>
      </w:r>
    </w:p>
    <w:p w14:paraId="32DC6B38" w14:textId="4D0A18C3" w:rsidR="00BB7024" w:rsidRPr="00FC6FA6" w:rsidRDefault="00BB7024" w:rsidP="00BB7024">
      <w:pPr>
        <w:ind w:left="720"/>
        <w:jc w:val="center"/>
      </w:pPr>
    </w:p>
    <w:p w14:paraId="28FEDCCB" w14:textId="77777777" w:rsidR="00F30F57" w:rsidRPr="00FC6FA6" w:rsidRDefault="00F30F57" w:rsidP="00BB7024">
      <w:pPr>
        <w:ind w:left="720"/>
        <w:jc w:val="center"/>
      </w:pPr>
    </w:p>
    <w:p w14:paraId="5EA3A713" w14:textId="77777777" w:rsidR="00F30F57" w:rsidRPr="00FC6FA6" w:rsidRDefault="00F30F57" w:rsidP="00BB7024">
      <w:pPr>
        <w:ind w:left="720"/>
        <w:jc w:val="center"/>
      </w:pPr>
    </w:p>
    <w:p w14:paraId="7EC72B8B" w14:textId="77777777" w:rsidR="00F30F57" w:rsidRPr="00FC6FA6" w:rsidRDefault="00F30F57" w:rsidP="00BB7024">
      <w:pPr>
        <w:ind w:left="720"/>
        <w:jc w:val="center"/>
      </w:pPr>
    </w:p>
    <w:p w14:paraId="274E3D16" w14:textId="77777777" w:rsidR="00F30F57" w:rsidRPr="00FC6FA6" w:rsidRDefault="00F30F57" w:rsidP="00BB7024">
      <w:pPr>
        <w:ind w:left="720"/>
        <w:jc w:val="center"/>
      </w:pPr>
    </w:p>
    <w:p w14:paraId="7721BD01" w14:textId="77777777" w:rsidR="00F30F57" w:rsidRPr="00FC6FA6" w:rsidRDefault="00F30F57" w:rsidP="00BB7024">
      <w:pPr>
        <w:ind w:left="720"/>
        <w:jc w:val="center"/>
      </w:pPr>
    </w:p>
    <w:p w14:paraId="5914EE17" w14:textId="77777777" w:rsidR="00F30F57" w:rsidRPr="00FC6FA6" w:rsidRDefault="00F30F57" w:rsidP="00BB7024">
      <w:pPr>
        <w:ind w:left="720"/>
        <w:jc w:val="center"/>
      </w:pPr>
    </w:p>
    <w:p w14:paraId="56E1F67E" w14:textId="77777777" w:rsidR="00F30F57" w:rsidRPr="00FC6FA6" w:rsidRDefault="00F30F57" w:rsidP="00BB7024">
      <w:pPr>
        <w:ind w:left="720"/>
        <w:jc w:val="center"/>
      </w:pPr>
    </w:p>
    <w:p w14:paraId="416C7713" w14:textId="77777777" w:rsidR="00F30F57" w:rsidRPr="00FC6FA6" w:rsidRDefault="00F30F57" w:rsidP="00BB7024">
      <w:pPr>
        <w:ind w:left="720"/>
        <w:jc w:val="center"/>
      </w:pPr>
    </w:p>
    <w:p w14:paraId="691ADBDD" w14:textId="77777777" w:rsidR="008C24D6" w:rsidRPr="00FC6FA6" w:rsidRDefault="008C24D6" w:rsidP="009C3690">
      <w:pPr>
        <w:ind w:left="720"/>
        <w:jc w:val="center"/>
        <w:rPr>
          <w:b/>
          <w:bCs/>
          <w:sz w:val="32"/>
          <w:szCs w:val="32"/>
        </w:rPr>
      </w:pPr>
    </w:p>
    <w:p w14:paraId="1144AFA8" w14:textId="77777777" w:rsidR="008C24D6" w:rsidRPr="00FC6FA6" w:rsidRDefault="008C24D6" w:rsidP="009C3690">
      <w:pPr>
        <w:ind w:left="720"/>
        <w:jc w:val="center"/>
        <w:rPr>
          <w:b/>
          <w:bCs/>
          <w:sz w:val="32"/>
          <w:szCs w:val="32"/>
        </w:rPr>
      </w:pPr>
    </w:p>
    <w:p w14:paraId="6BE71809" w14:textId="77777777" w:rsidR="008C24D6" w:rsidRPr="00FC6FA6" w:rsidRDefault="008C24D6" w:rsidP="009C3690">
      <w:pPr>
        <w:ind w:left="720"/>
        <w:jc w:val="center"/>
        <w:rPr>
          <w:b/>
          <w:bCs/>
          <w:sz w:val="32"/>
          <w:szCs w:val="32"/>
        </w:rPr>
      </w:pPr>
    </w:p>
    <w:p w14:paraId="4A6806BA" w14:textId="77777777" w:rsidR="008C24D6" w:rsidRPr="00FC6FA6" w:rsidRDefault="008C24D6" w:rsidP="009C3690">
      <w:pPr>
        <w:ind w:left="720"/>
        <w:jc w:val="center"/>
        <w:rPr>
          <w:b/>
          <w:bCs/>
          <w:sz w:val="32"/>
          <w:szCs w:val="32"/>
        </w:rPr>
      </w:pPr>
    </w:p>
    <w:p w14:paraId="350B693E" w14:textId="77777777" w:rsidR="008C24D6" w:rsidRPr="00FC6FA6" w:rsidRDefault="008C24D6" w:rsidP="009C3690">
      <w:pPr>
        <w:ind w:left="720"/>
        <w:jc w:val="center"/>
        <w:rPr>
          <w:b/>
          <w:bCs/>
          <w:sz w:val="32"/>
          <w:szCs w:val="32"/>
        </w:rPr>
      </w:pPr>
    </w:p>
    <w:p w14:paraId="22D8FEE7" w14:textId="77777777" w:rsidR="008C24D6" w:rsidRPr="00FC6FA6" w:rsidRDefault="008C24D6" w:rsidP="009C3690">
      <w:pPr>
        <w:ind w:left="720"/>
        <w:jc w:val="center"/>
        <w:rPr>
          <w:b/>
          <w:bCs/>
          <w:sz w:val="32"/>
          <w:szCs w:val="32"/>
        </w:rPr>
      </w:pPr>
    </w:p>
    <w:p w14:paraId="14E41C19" w14:textId="77777777" w:rsidR="008C24D6" w:rsidRPr="00FC6FA6" w:rsidRDefault="008C24D6" w:rsidP="009C3690">
      <w:pPr>
        <w:ind w:left="720"/>
        <w:jc w:val="center"/>
        <w:rPr>
          <w:b/>
          <w:bCs/>
          <w:sz w:val="32"/>
          <w:szCs w:val="32"/>
        </w:rPr>
      </w:pPr>
    </w:p>
    <w:p w14:paraId="2BD2A58F" w14:textId="77777777" w:rsidR="00F30F57" w:rsidRPr="00FC6FA6" w:rsidRDefault="00F30F57" w:rsidP="009C3690">
      <w:pPr>
        <w:ind w:left="720"/>
        <w:jc w:val="center"/>
        <w:rPr>
          <w:b/>
          <w:bCs/>
          <w:sz w:val="32"/>
          <w:szCs w:val="32"/>
        </w:rPr>
      </w:pPr>
    </w:p>
    <w:p w14:paraId="63E62A72" w14:textId="31EC39E9" w:rsidR="009C3690" w:rsidRPr="00FC6FA6" w:rsidRDefault="009C3690" w:rsidP="009C3690">
      <w:pPr>
        <w:ind w:left="720"/>
        <w:jc w:val="center"/>
        <w:rPr>
          <w:b/>
          <w:bCs/>
          <w:sz w:val="32"/>
          <w:szCs w:val="32"/>
        </w:rPr>
      </w:pPr>
      <w:r w:rsidRPr="00FC6FA6">
        <w:rPr>
          <w:b/>
          <w:bCs/>
          <w:sz w:val="32"/>
          <w:szCs w:val="32"/>
        </w:rPr>
        <w:lastRenderedPageBreak/>
        <w:t>L</w:t>
      </w:r>
      <w:r w:rsidR="008C24D6" w:rsidRPr="00FC6FA6">
        <w:rPr>
          <w:b/>
          <w:bCs/>
          <w:sz w:val="32"/>
          <w:szCs w:val="32"/>
        </w:rPr>
        <w:t>IST OF FIGURES</w:t>
      </w:r>
    </w:p>
    <w:p w14:paraId="11F88AC6" w14:textId="77777777" w:rsidR="008C24D6" w:rsidRPr="00FC6FA6" w:rsidRDefault="008C24D6" w:rsidP="009C3690">
      <w:pPr>
        <w:ind w:left="720"/>
        <w:jc w:val="center"/>
        <w:rPr>
          <w:b/>
          <w:bCs/>
          <w:sz w:val="32"/>
          <w:szCs w:val="32"/>
        </w:rPr>
      </w:pPr>
    </w:p>
    <w:p w14:paraId="55BDAC24" w14:textId="77777777" w:rsidR="008C24D6" w:rsidRPr="00FC6FA6" w:rsidRDefault="008C24D6" w:rsidP="009C3690">
      <w:pPr>
        <w:ind w:left="720"/>
        <w:jc w:val="center"/>
        <w:rPr>
          <w:b/>
          <w:bCs/>
          <w:sz w:val="32"/>
          <w:szCs w:val="32"/>
        </w:rPr>
      </w:pPr>
    </w:p>
    <w:p w14:paraId="44CD3FFB" w14:textId="77777777" w:rsidR="00F30F57" w:rsidRPr="00FC6FA6" w:rsidRDefault="00F30F57" w:rsidP="008C24D6">
      <w:pPr>
        <w:ind w:left="720"/>
      </w:pPr>
    </w:p>
    <w:p w14:paraId="39B78047" w14:textId="77777777" w:rsidR="008C24D6" w:rsidRPr="00340DEA" w:rsidRDefault="008C24D6" w:rsidP="008C24D6">
      <w:pPr>
        <w:ind w:left="720"/>
        <w:rPr>
          <w:sz w:val="26"/>
          <w:szCs w:val="26"/>
        </w:rPr>
      </w:pPr>
    </w:p>
    <w:p w14:paraId="4FC0F9F6" w14:textId="73206B9B" w:rsidR="008C24D6" w:rsidRPr="00340DEA" w:rsidRDefault="008C24D6" w:rsidP="00340DEA">
      <w:pPr>
        <w:pStyle w:val="ListParagraph"/>
        <w:numPr>
          <w:ilvl w:val="0"/>
          <w:numId w:val="8"/>
        </w:numPr>
        <w:ind w:left="1530" w:hanging="810"/>
        <w:rPr>
          <w:rFonts w:ascii="Times New Roman" w:hAnsi="Times New Roman"/>
          <w:sz w:val="24"/>
          <w:szCs w:val="24"/>
        </w:rPr>
      </w:pPr>
      <w:r w:rsidRPr="00340DEA">
        <w:rPr>
          <w:rFonts w:ascii="Times New Roman" w:hAnsi="Times New Roman"/>
          <w:sz w:val="24"/>
          <w:szCs w:val="24"/>
        </w:rPr>
        <w:t>Figure 1: Artisan Marketplace Conceptual Framework</w:t>
      </w:r>
    </w:p>
    <w:p w14:paraId="39423353" w14:textId="089A4F6C" w:rsidR="008C24D6" w:rsidRPr="00340DEA" w:rsidRDefault="008C24D6" w:rsidP="00340DEA">
      <w:pPr>
        <w:pStyle w:val="ListParagraph"/>
        <w:numPr>
          <w:ilvl w:val="0"/>
          <w:numId w:val="8"/>
        </w:numPr>
        <w:ind w:left="1530" w:hanging="810"/>
        <w:rPr>
          <w:rFonts w:ascii="Times New Roman" w:hAnsi="Times New Roman"/>
          <w:sz w:val="24"/>
          <w:szCs w:val="24"/>
        </w:rPr>
      </w:pPr>
      <w:r w:rsidRPr="00340DEA">
        <w:rPr>
          <w:rFonts w:ascii="Times New Roman" w:hAnsi="Times New Roman"/>
          <w:sz w:val="24"/>
          <w:szCs w:val="24"/>
        </w:rPr>
        <w:t>Figure 2: User Interface Design for Artisan Profiles</w:t>
      </w:r>
    </w:p>
    <w:p w14:paraId="3BB7D2A4" w14:textId="36942C9C" w:rsidR="008C24D6" w:rsidRPr="00340DEA" w:rsidRDefault="008C24D6" w:rsidP="00340DEA">
      <w:pPr>
        <w:pStyle w:val="ListParagraph"/>
        <w:numPr>
          <w:ilvl w:val="0"/>
          <w:numId w:val="8"/>
        </w:numPr>
        <w:ind w:left="1530" w:hanging="810"/>
        <w:rPr>
          <w:rFonts w:ascii="Times New Roman" w:hAnsi="Times New Roman"/>
          <w:sz w:val="24"/>
          <w:szCs w:val="24"/>
        </w:rPr>
      </w:pPr>
      <w:r w:rsidRPr="00340DEA">
        <w:rPr>
          <w:rFonts w:ascii="Times New Roman" w:hAnsi="Times New Roman"/>
          <w:sz w:val="24"/>
          <w:szCs w:val="24"/>
        </w:rPr>
        <w:t>Figure 3: Transaction Flowchart for E-commerce Platform</w:t>
      </w:r>
    </w:p>
    <w:p w14:paraId="1618AF1A" w14:textId="2A9F1774" w:rsidR="008C24D6" w:rsidRPr="00340DEA" w:rsidRDefault="008C24D6" w:rsidP="00340DEA">
      <w:pPr>
        <w:pStyle w:val="ListParagraph"/>
        <w:numPr>
          <w:ilvl w:val="0"/>
          <w:numId w:val="8"/>
        </w:numPr>
        <w:ind w:left="1530" w:hanging="810"/>
        <w:rPr>
          <w:rFonts w:ascii="Times New Roman" w:hAnsi="Times New Roman"/>
          <w:sz w:val="24"/>
          <w:szCs w:val="24"/>
        </w:rPr>
      </w:pPr>
      <w:r w:rsidRPr="00340DEA">
        <w:rPr>
          <w:rFonts w:ascii="Times New Roman" w:hAnsi="Times New Roman"/>
          <w:sz w:val="24"/>
          <w:szCs w:val="24"/>
        </w:rPr>
        <w:t>Figure 4: Geographic Reach of Artisan Creations</w:t>
      </w:r>
    </w:p>
    <w:p w14:paraId="4C0243E6" w14:textId="4D5EFDC4" w:rsidR="008C24D6" w:rsidRPr="00340DEA" w:rsidRDefault="008C24D6" w:rsidP="00340DEA">
      <w:pPr>
        <w:pStyle w:val="ListParagraph"/>
        <w:numPr>
          <w:ilvl w:val="0"/>
          <w:numId w:val="8"/>
        </w:numPr>
        <w:ind w:left="1530" w:hanging="810"/>
        <w:rPr>
          <w:rFonts w:ascii="Times New Roman" w:hAnsi="Times New Roman"/>
          <w:sz w:val="24"/>
          <w:szCs w:val="24"/>
        </w:rPr>
      </w:pPr>
      <w:r w:rsidRPr="00340DEA">
        <w:rPr>
          <w:rFonts w:ascii="Times New Roman" w:hAnsi="Times New Roman"/>
          <w:sz w:val="24"/>
          <w:szCs w:val="24"/>
        </w:rPr>
        <w:t>Figure 5: Cultural Heritage Preservation Infographic</w:t>
      </w:r>
    </w:p>
    <w:p w14:paraId="0DF3A506" w14:textId="22A81FDD" w:rsidR="008C24D6" w:rsidRPr="00340DEA" w:rsidRDefault="008C24D6" w:rsidP="00340DEA">
      <w:pPr>
        <w:pStyle w:val="ListParagraph"/>
        <w:numPr>
          <w:ilvl w:val="0"/>
          <w:numId w:val="8"/>
        </w:numPr>
        <w:ind w:left="1530" w:hanging="810"/>
        <w:rPr>
          <w:rFonts w:ascii="Times New Roman" w:hAnsi="Times New Roman"/>
          <w:sz w:val="24"/>
          <w:szCs w:val="24"/>
        </w:rPr>
      </w:pPr>
      <w:r w:rsidRPr="00340DEA">
        <w:rPr>
          <w:rFonts w:ascii="Times New Roman" w:hAnsi="Times New Roman"/>
          <w:sz w:val="24"/>
          <w:szCs w:val="24"/>
        </w:rPr>
        <w:t>Figure 6: Sustainable Practices in Artisan E-commerce</w:t>
      </w:r>
    </w:p>
    <w:p w14:paraId="570EA22F" w14:textId="79D413A1" w:rsidR="008C24D6" w:rsidRPr="00340DEA" w:rsidRDefault="008C24D6" w:rsidP="00340DEA">
      <w:pPr>
        <w:pStyle w:val="ListParagraph"/>
        <w:numPr>
          <w:ilvl w:val="0"/>
          <w:numId w:val="8"/>
        </w:numPr>
        <w:ind w:left="1530" w:hanging="810"/>
        <w:rPr>
          <w:rFonts w:ascii="Times New Roman" w:hAnsi="Times New Roman"/>
          <w:sz w:val="24"/>
          <w:szCs w:val="24"/>
        </w:rPr>
      </w:pPr>
      <w:r w:rsidRPr="00340DEA">
        <w:rPr>
          <w:rFonts w:ascii="Times New Roman" w:hAnsi="Times New Roman"/>
          <w:sz w:val="24"/>
          <w:szCs w:val="24"/>
        </w:rPr>
        <w:t>Figure 7: Sample Product Showcase Page</w:t>
      </w:r>
    </w:p>
    <w:p w14:paraId="6770B818" w14:textId="35485A8A" w:rsidR="008C24D6" w:rsidRPr="00340DEA" w:rsidRDefault="008C24D6" w:rsidP="00340DEA">
      <w:pPr>
        <w:pStyle w:val="ListParagraph"/>
        <w:numPr>
          <w:ilvl w:val="0"/>
          <w:numId w:val="8"/>
        </w:numPr>
        <w:ind w:left="1530" w:hanging="810"/>
        <w:rPr>
          <w:rFonts w:ascii="Times New Roman" w:hAnsi="Times New Roman"/>
          <w:sz w:val="24"/>
          <w:szCs w:val="24"/>
        </w:rPr>
      </w:pPr>
      <w:r w:rsidRPr="00340DEA">
        <w:rPr>
          <w:rFonts w:ascii="Times New Roman" w:hAnsi="Times New Roman"/>
          <w:sz w:val="24"/>
          <w:szCs w:val="24"/>
        </w:rPr>
        <w:t>Figure 8: Customer Interaction Process on the Platform</w:t>
      </w:r>
    </w:p>
    <w:p w14:paraId="6A535472" w14:textId="5D485917" w:rsidR="008C24D6" w:rsidRPr="00340DEA" w:rsidRDefault="008C24D6" w:rsidP="00340DEA">
      <w:pPr>
        <w:pStyle w:val="ListParagraph"/>
        <w:numPr>
          <w:ilvl w:val="0"/>
          <w:numId w:val="8"/>
        </w:numPr>
        <w:ind w:left="1530" w:hanging="810"/>
        <w:rPr>
          <w:rFonts w:ascii="Times New Roman" w:hAnsi="Times New Roman"/>
          <w:sz w:val="24"/>
          <w:szCs w:val="24"/>
        </w:rPr>
      </w:pPr>
      <w:r w:rsidRPr="00340DEA">
        <w:rPr>
          <w:rFonts w:ascii="Times New Roman" w:hAnsi="Times New Roman"/>
          <w:sz w:val="24"/>
          <w:szCs w:val="24"/>
        </w:rPr>
        <w:t>Figure 9: Artisan Community Building Diagram</w:t>
      </w:r>
    </w:p>
    <w:p w14:paraId="19DB908D" w14:textId="2C5EE0F6" w:rsidR="008C24D6" w:rsidRPr="00340DEA" w:rsidRDefault="008C24D6" w:rsidP="00340DEA">
      <w:pPr>
        <w:pStyle w:val="ListParagraph"/>
        <w:numPr>
          <w:ilvl w:val="0"/>
          <w:numId w:val="8"/>
        </w:numPr>
        <w:ind w:left="1530" w:hanging="810"/>
        <w:rPr>
          <w:rFonts w:ascii="Times New Roman" w:hAnsi="Times New Roman"/>
          <w:sz w:val="24"/>
          <w:szCs w:val="24"/>
        </w:rPr>
      </w:pPr>
      <w:r w:rsidRPr="00340DEA">
        <w:rPr>
          <w:rFonts w:ascii="Times New Roman" w:hAnsi="Times New Roman"/>
          <w:sz w:val="24"/>
          <w:szCs w:val="24"/>
        </w:rPr>
        <w:t>Figure 10: Integration of Traditional Craftsmanship with E-commerce</w:t>
      </w:r>
    </w:p>
    <w:p w14:paraId="08FE1B1D" w14:textId="77777777" w:rsidR="00F30F57" w:rsidRPr="00FC6FA6" w:rsidRDefault="00F30F57" w:rsidP="008C24D6">
      <w:pPr>
        <w:ind w:left="720"/>
      </w:pPr>
    </w:p>
    <w:p w14:paraId="174543B9" w14:textId="77777777" w:rsidR="008C24D6" w:rsidRPr="00FC6FA6" w:rsidRDefault="008C24D6" w:rsidP="008C24D6">
      <w:pPr>
        <w:ind w:left="720"/>
      </w:pPr>
    </w:p>
    <w:p w14:paraId="54986EFB" w14:textId="77777777" w:rsidR="008C24D6" w:rsidRPr="00FC6FA6" w:rsidRDefault="008C24D6" w:rsidP="008C24D6">
      <w:pPr>
        <w:ind w:left="720"/>
        <w:rPr>
          <w:sz w:val="32"/>
          <w:szCs w:val="32"/>
        </w:rPr>
      </w:pPr>
    </w:p>
    <w:p w14:paraId="1764CD61" w14:textId="1127C23B" w:rsidR="00BB7024" w:rsidRPr="00FC6FA6" w:rsidRDefault="00BB7024" w:rsidP="00BB7024">
      <w:pPr>
        <w:ind w:left="720"/>
        <w:jc w:val="center"/>
        <w:rPr>
          <w:b/>
          <w:bCs/>
          <w:sz w:val="32"/>
          <w:szCs w:val="32"/>
        </w:rPr>
      </w:pPr>
    </w:p>
    <w:p w14:paraId="3D53098E" w14:textId="35A2684D" w:rsidR="00BB7024" w:rsidRPr="00FC6FA6" w:rsidRDefault="00BB7024" w:rsidP="00BB7024">
      <w:pPr>
        <w:ind w:left="720"/>
        <w:jc w:val="center"/>
        <w:rPr>
          <w:b/>
          <w:bCs/>
          <w:sz w:val="32"/>
          <w:szCs w:val="32"/>
        </w:rPr>
      </w:pPr>
    </w:p>
    <w:p w14:paraId="3288120A" w14:textId="79322AA4" w:rsidR="00BB7024" w:rsidRPr="00FC6FA6" w:rsidRDefault="00BB7024" w:rsidP="00BB7024">
      <w:pPr>
        <w:ind w:left="720"/>
        <w:jc w:val="center"/>
        <w:rPr>
          <w:b/>
          <w:bCs/>
          <w:sz w:val="32"/>
          <w:szCs w:val="32"/>
        </w:rPr>
      </w:pPr>
    </w:p>
    <w:p w14:paraId="149AC6F3" w14:textId="10CF0503" w:rsidR="00BB7024" w:rsidRPr="00FC6FA6" w:rsidRDefault="00BB7024" w:rsidP="00BB7024">
      <w:pPr>
        <w:ind w:left="720"/>
        <w:jc w:val="center"/>
        <w:rPr>
          <w:b/>
          <w:bCs/>
          <w:sz w:val="32"/>
          <w:szCs w:val="32"/>
        </w:rPr>
      </w:pPr>
    </w:p>
    <w:p w14:paraId="7100086C" w14:textId="29500A40" w:rsidR="00BB7024" w:rsidRPr="00FC6FA6" w:rsidRDefault="00BB7024" w:rsidP="00BB7024">
      <w:pPr>
        <w:ind w:left="720"/>
        <w:jc w:val="center"/>
        <w:rPr>
          <w:b/>
          <w:bCs/>
          <w:sz w:val="32"/>
          <w:szCs w:val="32"/>
        </w:rPr>
      </w:pPr>
    </w:p>
    <w:p w14:paraId="7EA60C31" w14:textId="432EB6ED" w:rsidR="00BB7024" w:rsidRPr="00FC6FA6" w:rsidRDefault="00BB7024" w:rsidP="00BB7024">
      <w:pPr>
        <w:ind w:left="720"/>
        <w:jc w:val="center"/>
        <w:rPr>
          <w:b/>
          <w:bCs/>
          <w:sz w:val="32"/>
          <w:szCs w:val="32"/>
        </w:rPr>
      </w:pPr>
    </w:p>
    <w:p w14:paraId="722C7723" w14:textId="2EE38023" w:rsidR="00BB7024" w:rsidRPr="00FC6FA6" w:rsidRDefault="00BB7024" w:rsidP="00BB7024">
      <w:pPr>
        <w:ind w:left="720"/>
        <w:jc w:val="center"/>
        <w:rPr>
          <w:b/>
          <w:bCs/>
          <w:sz w:val="32"/>
          <w:szCs w:val="32"/>
        </w:rPr>
      </w:pPr>
    </w:p>
    <w:p w14:paraId="563591C0" w14:textId="77777777" w:rsidR="00F30F57" w:rsidRPr="00FC6FA6" w:rsidRDefault="00F30F57" w:rsidP="00F30F57">
      <w:pPr>
        <w:rPr>
          <w:b/>
          <w:bCs/>
          <w:sz w:val="40"/>
          <w:szCs w:val="40"/>
        </w:rPr>
      </w:pPr>
    </w:p>
    <w:p w14:paraId="07033101" w14:textId="77777777" w:rsidR="00F30F57" w:rsidRPr="00FC6FA6" w:rsidRDefault="00F30F57" w:rsidP="00A75F72">
      <w:pPr>
        <w:ind w:left="720"/>
        <w:jc w:val="center"/>
        <w:rPr>
          <w:b/>
          <w:bCs/>
          <w:sz w:val="40"/>
          <w:szCs w:val="40"/>
        </w:rPr>
      </w:pPr>
    </w:p>
    <w:p w14:paraId="44EDE8D3" w14:textId="77777777" w:rsidR="00F30F57" w:rsidRPr="00FC6FA6" w:rsidRDefault="00F30F57" w:rsidP="00A75F72">
      <w:pPr>
        <w:ind w:left="720"/>
        <w:jc w:val="center"/>
        <w:rPr>
          <w:b/>
          <w:bCs/>
          <w:sz w:val="32"/>
          <w:szCs w:val="32"/>
        </w:rPr>
      </w:pPr>
    </w:p>
    <w:p w14:paraId="1F590C6B" w14:textId="77777777" w:rsidR="00C63E1C" w:rsidRPr="00FC6FA6" w:rsidRDefault="00C63E1C" w:rsidP="00A75F72">
      <w:pPr>
        <w:ind w:left="720"/>
        <w:jc w:val="center"/>
        <w:rPr>
          <w:b/>
          <w:bCs/>
          <w:sz w:val="32"/>
          <w:szCs w:val="32"/>
        </w:rPr>
      </w:pPr>
    </w:p>
    <w:p w14:paraId="0A385D7A" w14:textId="77777777" w:rsidR="00C63E1C" w:rsidRPr="00FC6FA6" w:rsidRDefault="00C63E1C" w:rsidP="00A75F72">
      <w:pPr>
        <w:ind w:left="720"/>
        <w:jc w:val="center"/>
        <w:rPr>
          <w:b/>
          <w:bCs/>
          <w:sz w:val="32"/>
          <w:szCs w:val="32"/>
        </w:rPr>
      </w:pPr>
    </w:p>
    <w:p w14:paraId="165BE37B" w14:textId="77777777" w:rsidR="00C63E1C" w:rsidRPr="00FC6FA6" w:rsidRDefault="00C63E1C" w:rsidP="00A75F72">
      <w:pPr>
        <w:ind w:left="720"/>
        <w:jc w:val="center"/>
        <w:rPr>
          <w:b/>
          <w:bCs/>
          <w:sz w:val="32"/>
          <w:szCs w:val="32"/>
        </w:rPr>
      </w:pPr>
    </w:p>
    <w:p w14:paraId="5024A03A" w14:textId="77777777" w:rsidR="00340DEA" w:rsidRDefault="00340DEA">
      <w:pPr>
        <w:rPr>
          <w:b/>
          <w:bCs/>
          <w:sz w:val="32"/>
          <w:szCs w:val="32"/>
        </w:rPr>
      </w:pPr>
      <w:r>
        <w:rPr>
          <w:b/>
          <w:bCs/>
          <w:sz w:val="32"/>
          <w:szCs w:val="32"/>
        </w:rPr>
        <w:br w:type="page"/>
      </w:r>
    </w:p>
    <w:p w14:paraId="626564F0" w14:textId="6AF18FC0" w:rsidR="00A75F72" w:rsidRPr="00FC6FA6" w:rsidRDefault="00A75F72" w:rsidP="00A75F72">
      <w:pPr>
        <w:ind w:left="720"/>
        <w:jc w:val="center"/>
        <w:rPr>
          <w:b/>
          <w:bCs/>
          <w:sz w:val="32"/>
          <w:szCs w:val="32"/>
        </w:rPr>
      </w:pPr>
      <w:r w:rsidRPr="00FC6FA6">
        <w:rPr>
          <w:b/>
          <w:bCs/>
          <w:sz w:val="32"/>
          <w:szCs w:val="32"/>
        </w:rPr>
        <w:lastRenderedPageBreak/>
        <w:t>LIST OF ABBREVIATIONS</w:t>
      </w:r>
    </w:p>
    <w:p w14:paraId="0944E20F" w14:textId="77777777" w:rsidR="00A75F72" w:rsidRPr="00FC6FA6" w:rsidRDefault="00A75F72" w:rsidP="00A75F72">
      <w:pPr>
        <w:ind w:left="720"/>
        <w:jc w:val="center"/>
        <w:rPr>
          <w:b/>
          <w:bCs/>
          <w:sz w:val="40"/>
          <w:szCs w:val="40"/>
        </w:rPr>
      </w:pPr>
    </w:p>
    <w:p w14:paraId="5506101F" w14:textId="77777777" w:rsidR="00A75F72" w:rsidRPr="00FC6FA6" w:rsidRDefault="00A75F72" w:rsidP="00A75F72">
      <w:pPr>
        <w:ind w:left="720"/>
      </w:pPr>
    </w:p>
    <w:p w14:paraId="5F764213" w14:textId="77777777" w:rsidR="00A75F72" w:rsidRPr="00FC6FA6" w:rsidRDefault="00A75F72" w:rsidP="00A75F72">
      <w:pPr>
        <w:ind w:left="720"/>
      </w:pPr>
      <w:r w:rsidRPr="00FC6FA6">
        <w:t>1. **</w:t>
      </w:r>
      <w:proofErr w:type="gramStart"/>
      <w:r w:rsidRPr="00FC6FA6">
        <w:t>ECFA:*</w:t>
      </w:r>
      <w:proofErr w:type="gramEnd"/>
      <w:r w:rsidRPr="00FC6FA6">
        <w:t>* E-Commerce for Artisans</w:t>
      </w:r>
    </w:p>
    <w:p w14:paraId="7AB2D4D7" w14:textId="77777777" w:rsidR="00F30F57" w:rsidRPr="00FC6FA6" w:rsidRDefault="00F30F57" w:rsidP="00A75F72">
      <w:pPr>
        <w:ind w:left="720"/>
      </w:pPr>
    </w:p>
    <w:p w14:paraId="56D1A985" w14:textId="77777777" w:rsidR="00A75F72" w:rsidRPr="00FC6FA6" w:rsidRDefault="00A75F72" w:rsidP="00A75F72">
      <w:pPr>
        <w:ind w:left="720"/>
      </w:pPr>
      <w:r w:rsidRPr="00FC6FA6">
        <w:t>2. **</w:t>
      </w:r>
      <w:proofErr w:type="gramStart"/>
      <w:r w:rsidRPr="00FC6FA6">
        <w:t>AMC:*</w:t>
      </w:r>
      <w:proofErr w:type="gramEnd"/>
      <w:r w:rsidRPr="00FC6FA6">
        <w:t>* Artisan Marketplace Connect</w:t>
      </w:r>
    </w:p>
    <w:p w14:paraId="6320B0C3" w14:textId="77777777" w:rsidR="00F30F57" w:rsidRPr="00FC6FA6" w:rsidRDefault="00F30F57" w:rsidP="00A75F72">
      <w:pPr>
        <w:ind w:left="720"/>
      </w:pPr>
    </w:p>
    <w:p w14:paraId="44612C42" w14:textId="77777777" w:rsidR="00A75F72" w:rsidRPr="00FC6FA6" w:rsidRDefault="00A75F72" w:rsidP="00A75F72">
      <w:pPr>
        <w:ind w:left="720"/>
      </w:pPr>
      <w:r w:rsidRPr="00FC6FA6">
        <w:t>3. **</w:t>
      </w:r>
      <w:proofErr w:type="gramStart"/>
      <w:r w:rsidRPr="00FC6FA6">
        <w:t>AAC:*</w:t>
      </w:r>
      <w:proofErr w:type="gramEnd"/>
      <w:r w:rsidRPr="00FC6FA6">
        <w:t>* Artisan Accessible Commerce</w:t>
      </w:r>
    </w:p>
    <w:p w14:paraId="021F7792" w14:textId="77777777" w:rsidR="00F30F57" w:rsidRPr="00FC6FA6" w:rsidRDefault="00F30F57" w:rsidP="00A75F72">
      <w:pPr>
        <w:ind w:left="720"/>
      </w:pPr>
    </w:p>
    <w:p w14:paraId="5EEBAAC1" w14:textId="77777777" w:rsidR="00A75F72" w:rsidRPr="00FC6FA6" w:rsidRDefault="00A75F72" w:rsidP="00A75F72">
      <w:pPr>
        <w:ind w:left="720"/>
      </w:pPr>
      <w:r w:rsidRPr="00FC6FA6">
        <w:t>4. **</w:t>
      </w:r>
      <w:proofErr w:type="gramStart"/>
      <w:r w:rsidRPr="00FC6FA6">
        <w:t>AOC:*</w:t>
      </w:r>
      <w:proofErr w:type="gramEnd"/>
      <w:r w:rsidRPr="00FC6FA6">
        <w:t>* Artisan Online Commerce</w:t>
      </w:r>
    </w:p>
    <w:p w14:paraId="49263662" w14:textId="77777777" w:rsidR="00F30F57" w:rsidRPr="00FC6FA6" w:rsidRDefault="00F30F57" w:rsidP="00A75F72">
      <w:pPr>
        <w:ind w:left="720"/>
      </w:pPr>
    </w:p>
    <w:p w14:paraId="12029298" w14:textId="77777777" w:rsidR="00A75F72" w:rsidRPr="00FC6FA6" w:rsidRDefault="00A75F72" w:rsidP="00A75F72">
      <w:pPr>
        <w:ind w:left="720"/>
      </w:pPr>
      <w:r w:rsidRPr="00FC6FA6">
        <w:t>5. **</w:t>
      </w:r>
      <w:proofErr w:type="gramStart"/>
      <w:r w:rsidRPr="00FC6FA6">
        <w:t>AIC:*</w:t>
      </w:r>
      <w:proofErr w:type="gramEnd"/>
      <w:r w:rsidRPr="00FC6FA6">
        <w:t>* Artisan Internet Commerce</w:t>
      </w:r>
    </w:p>
    <w:p w14:paraId="79F66856" w14:textId="77777777" w:rsidR="00F30F57" w:rsidRPr="00FC6FA6" w:rsidRDefault="00F30F57" w:rsidP="00A75F72">
      <w:pPr>
        <w:ind w:left="720"/>
      </w:pPr>
    </w:p>
    <w:p w14:paraId="07BE9AF4" w14:textId="77777777" w:rsidR="00A75F72" w:rsidRPr="00FC6FA6" w:rsidRDefault="00A75F72" w:rsidP="00A75F72">
      <w:pPr>
        <w:ind w:left="720"/>
      </w:pPr>
      <w:r w:rsidRPr="00FC6FA6">
        <w:t>6. **</w:t>
      </w:r>
      <w:proofErr w:type="gramStart"/>
      <w:r w:rsidRPr="00FC6FA6">
        <w:t>AACM:*</w:t>
      </w:r>
      <w:proofErr w:type="gramEnd"/>
      <w:r w:rsidRPr="00FC6FA6">
        <w:t>* Artisan e-Commerce Marketplace</w:t>
      </w:r>
    </w:p>
    <w:p w14:paraId="0F6032C9" w14:textId="77777777" w:rsidR="00F30F57" w:rsidRPr="00FC6FA6" w:rsidRDefault="00F30F57" w:rsidP="00A75F72">
      <w:pPr>
        <w:ind w:left="720"/>
      </w:pPr>
    </w:p>
    <w:p w14:paraId="364B2BED" w14:textId="77777777" w:rsidR="00A75F72" w:rsidRPr="00FC6FA6" w:rsidRDefault="00A75F72" w:rsidP="00A75F72">
      <w:pPr>
        <w:ind w:left="720"/>
      </w:pPr>
      <w:r w:rsidRPr="00FC6FA6">
        <w:t>7. **</w:t>
      </w:r>
      <w:proofErr w:type="gramStart"/>
      <w:r w:rsidRPr="00FC6FA6">
        <w:t>AET:*</w:t>
      </w:r>
      <w:proofErr w:type="gramEnd"/>
      <w:r w:rsidRPr="00FC6FA6">
        <w:t>* Artisan E-Trade</w:t>
      </w:r>
    </w:p>
    <w:p w14:paraId="483BCA4D" w14:textId="77777777" w:rsidR="00F30F57" w:rsidRPr="00FC6FA6" w:rsidRDefault="00F30F57" w:rsidP="00A75F72">
      <w:pPr>
        <w:ind w:left="720"/>
      </w:pPr>
    </w:p>
    <w:p w14:paraId="7CE10028" w14:textId="77777777" w:rsidR="00A75F72" w:rsidRPr="00FC6FA6" w:rsidRDefault="00A75F72" w:rsidP="00A75F72">
      <w:pPr>
        <w:ind w:left="720"/>
      </w:pPr>
      <w:r w:rsidRPr="00FC6FA6">
        <w:t>8. **</w:t>
      </w:r>
      <w:proofErr w:type="gramStart"/>
      <w:r w:rsidRPr="00FC6FA6">
        <w:t>ECA:*</w:t>
      </w:r>
      <w:proofErr w:type="gramEnd"/>
      <w:r w:rsidRPr="00FC6FA6">
        <w:t>* E-Commerce Artisans</w:t>
      </w:r>
    </w:p>
    <w:p w14:paraId="45E76828" w14:textId="77777777" w:rsidR="00F30F57" w:rsidRPr="00FC6FA6" w:rsidRDefault="00F30F57" w:rsidP="00A75F72">
      <w:pPr>
        <w:ind w:left="720"/>
      </w:pPr>
    </w:p>
    <w:p w14:paraId="5ECFEF4C" w14:textId="77777777" w:rsidR="00A75F72" w:rsidRPr="00FC6FA6" w:rsidRDefault="00A75F72" w:rsidP="00A75F72">
      <w:pPr>
        <w:ind w:left="720"/>
      </w:pPr>
      <w:r w:rsidRPr="00FC6FA6">
        <w:t>9. **</w:t>
      </w:r>
      <w:proofErr w:type="gramStart"/>
      <w:r w:rsidRPr="00FC6FA6">
        <w:t>ACE:*</w:t>
      </w:r>
      <w:proofErr w:type="gramEnd"/>
      <w:r w:rsidRPr="00FC6FA6">
        <w:t>* Artisan Craft Exchange</w:t>
      </w:r>
    </w:p>
    <w:p w14:paraId="32186816" w14:textId="77777777" w:rsidR="00F30F57" w:rsidRPr="00FC6FA6" w:rsidRDefault="00F30F57" w:rsidP="00A75F72">
      <w:pPr>
        <w:ind w:left="720"/>
      </w:pPr>
    </w:p>
    <w:p w14:paraId="6A1C1EAF" w14:textId="77777777" w:rsidR="00A75F72" w:rsidRPr="00FC6FA6" w:rsidRDefault="00A75F72" w:rsidP="00A75F72">
      <w:pPr>
        <w:ind w:left="720"/>
      </w:pPr>
      <w:r w:rsidRPr="00FC6FA6">
        <w:t>10. **</w:t>
      </w:r>
      <w:proofErr w:type="gramStart"/>
      <w:r w:rsidRPr="00FC6FA6">
        <w:t>AEA:*</w:t>
      </w:r>
      <w:proofErr w:type="gramEnd"/>
      <w:r w:rsidRPr="00FC6FA6">
        <w:t>* Artisan E-Commerce Alliance</w:t>
      </w:r>
    </w:p>
    <w:p w14:paraId="5579AE73" w14:textId="77777777" w:rsidR="00F30F57" w:rsidRPr="00FC6FA6" w:rsidRDefault="00F30F57" w:rsidP="00A75F72">
      <w:pPr>
        <w:ind w:left="720"/>
      </w:pPr>
    </w:p>
    <w:p w14:paraId="53D204E0" w14:textId="77777777" w:rsidR="00A75F72" w:rsidRPr="00FC6FA6" w:rsidRDefault="00A75F72" w:rsidP="00A75F72">
      <w:pPr>
        <w:ind w:left="720"/>
      </w:pPr>
      <w:r w:rsidRPr="00FC6FA6">
        <w:t>11. **</w:t>
      </w:r>
      <w:proofErr w:type="gramStart"/>
      <w:r w:rsidRPr="00FC6FA6">
        <w:t>AICP:*</w:t>
      </w:r>
      <w:proofErr w:type="gramEnd"/>
      <w:r w:rsidRPr="00FC6FA6">
        <w:t>* Artisan Internet Commerce Platform</w:t>
      </w:r>
    </w:p>
    <w:p w14:paraId="78C37B30" w14:textId="77777777" w:rsidR="00F30F57" w:rsidRPr="00FC6FA6" w:rsidRDefault="00F30F57" w:rsidP="00A75F72">
      <w:pPr>
        <w:ind w:left="720"/>
      </w:pPr>
    </w:p>
    <w:p w14:paraId="3B11F565" w14:textId="77777777" w:rsidR="00A75F72" w:rsidRPr="00FC6FA6" w:rsidRDefault="00A75F72" w:rsidP="00A75F72">
      <w:pPr>
        <w:ind w:left="720"/>
      </w:pPr>
      <w:r w:rsidRPr="00FC6FA6">
        <w:t>12. **</w:t>
      </w:r>
      <w:proofErr w:type="gramStart"/>
      <w:r w:rsidRPr="00FC6FA6">
        <w:t>CEA:*</w:t>
      </w:r>
      <w:proofErr w:type="gramEnd"/>
      <w:r w:rsidRPr="00FC6FA6">
        <w:t>* Craftsmen E-Commerce Association</w:t>
      </w:r>
    </w:p>
    <w:p w14:paraId="5214B08A" w14:textId="77777777" w:rsidR="00F30F57" w:rsidRPr="00FC6FA6" w:rsidRDefault="00F30F57" w:rsidP="00A75F72">
      <w:pPr>
        <w:ind w:left="720"/>
      </w:pPr>
    </w:p>
    <w:p w14:paraId="3AFFEC5F" w14:textId="77777777" w:rsidR="00A75F72" w:rsidRPr="00FC6FA6" w:rsidRDefault="00A75F72" w:rsidP="00A75F72">
      <w:pPr>
        <w:ind w:left="720"/>
      </w:pPr>
      <w:r w:rsidRPr="00FC6FA6">
        <w:t>13. **</w:t>
      </w:r>
      <w:proofErr w:type="gramStart"/>
      <w:r w:rsidRPr="00FC6FA6">
        <w:t>ACM:*</w:t>
      </w:r>
      <w:proofErr w:type="gramEnd"/>
      <w:r w:rsidRPr="00FC6FA6">
        <w:t>* Artisan Commerce Hub</w:t>
      </w:r>
    </w:p>
    <w:p w14:paraId="529183DE" w14:textId="77777777" w:rsidR="00F30F57" w:rsidRPr="00FC6FA6" w:rsidRDefault="00F30F57" w:rsidP="00A75F72">
      <w:pPr>
        <w:ind w:left="720"/>
      </w:pPr>
    </w:p>
    <w:p w14:paraId="071BD9B3" w14:textId="77777777" w:rsidR="00A75F72" w:rsidRPr="00FC6FA6" w:rsidRDefault="00A75F72" w:rsidP="00A75F72">
      <w:pPr>
        <w:ind w:left="720"/>
      </w:pPr>
      <w:r w:rsidRPr="00FC6FA6">
        <w:t>14. **</w:t>
      </w:r>
      <w:proofErr w:type="gramStart"/>
      <w:r w:rsidRPr="00FC6FA6">
        <w:t>EAF:*</w:t>
      </w:r>
      <w:proofErr w:type="gramEnd"/>
      <w:r w:rsidRPr="00FC6FA6">
        <w:t>* E-Commerce Artisan Fair</w:t>
      </w:r>
    </w:p>
    <w:p w14:paraId="25B20CDE" w14:textId="77777777" w:rsidR="00F30F57" w:rsidRPr="00FC6FA6" w:rsidRDefault="00F30F57" w:rsidP="00A75F72">
      <w:pPr>
        <w:ind w:left="720"/>
      </w:pPr>
    </w:p>
    <w:p w14:paraId="527B4BB1" w14:textId="77777777" w:rsidR="00A75F72" w:rsidRPr="00FC6FA6" w:rsidRDefault="00A75F72" w:rsidP="00A75F72">
      <w:pPr>
        <w:ind w:left="720"/>
      </w:pPr>
      <w:r w:rsidRPr="00FC6FA6">
        <w:t>15. **</w:t>
      </w:r>
      <w:proofErr w:type="gramStart"/>
      <w:r w:rsidRPr="00FC6FA6">
        <w:t>AEF:*</w:t>
      </w:r>
      <w:proofErr w:type="gramEnd"/>
      <w:r w:rsidRPr="00FC6FA6">
        <w:t>* Artisan E-Commerce Forum</w:t>
      </w:r>
    </w:p>
    <w:p w14:paraId="7E34EA9E" w14:textId="77777777" w:rsidR="00F30F57" w:rsidRPr="00FC6FA6" w:rsidRDefault="00F30F57" w:rsidP="00A75F72">
      <w:pPr>
        <w:ind w:left="720"/>
      </w:pPr>
    </w:p>
    <w:p w14:paraId="5F13B0D2" w14:textId="77777777" w:rsidR="00A75F72" w:rsidRPr="00FC6FA6" w:rsidRDefault="00A75F72" w:rsidP="00A75F72">
      <w:pPr>
        <w:ind w:left="720"/>
      </w:pPr>
      <w:r w:rsidRPr="00FC6FA6">
        <w:t>16. **</w:t>
      </w:r>
      <w:proofErr w:type="gramStart"/>
      <w:r w:rsidRPr="00FC6FA6">
        <w:t>ACO:*</w:t>
      </w:r>
      <w:proofErr w:type="gramEnd"/>
      <w:r w:rsidRPr="00FC6FA6">
        <w:t>* Artisan Commerce Online</w:t>
      </w:r>
    </w:p>
    <w:p w14:paraId="7343667C" w14:textId="77777777" w:rsidR="00F30F57" w:rsidRPr="00FC6FA6" w:rsidRDefault="00F30F57" w:rsidP="00A75F72">
      <w:pPr>
        <w:ind w:left="720"/>
      </w:pPr>
    </w:p>
    <w:p w14:paraId="11735B3B" w14:textId="77777777" w:rsidR="00A75F72" w:rsidRPr="00FC6FA6" w:rsidRDefault="00A75F72" w:rsidP="00A75F72">
      <w:pPr>
        <w:ind w:left="720"/>
      </w:pPr>
      <w:r w:rsidRPr="00FC6FA6">
        <w:t>17. **</w:t>
      </w:r>
      <w:proofErr w:type="gramStart"/>
      <w:r w:rsidRPr="00FC6FA6">
        <w:t>AEI:*</w:t>
      </w:r>
      <w:proofErr w:type="gramEnd"/>
      <w:r w:rsidRPr="00FC6FA6">
        <w:t>* Artisan E-Commerce Initiative</w:t>
      </w:r>
    </w:p>
    <w:p w14:paraId="2B4970D8" w14:textId="77777777" w:rsidR="00F30F57" w:rsidRPr="00FC6FA6" w:rsidRDefault="00F30F57" w:rsidP="00A75F72">
      <w:pPr>
        <w:ind w:left="720"/>
      </w:pPr>
    </w:p>
    <w:p w14:paraId="117FB257" w14:textId="77777777" w:rsidR="00A75F72" w:rsidRPr="00FC6FA6" w:rsidRDefault="00A75F72" w:rsidP="00A75F72">
      <w:pPr>
        <w:ind w:left="720"/>
      </w:pPr>
      <w:r w:rsidRPr="00FC6FA6">
        <w:t>18. **</w:t>
      </w:r>
      <w:proofErr w:type="gramStart"/>
      <w:r w:rsidRPr="00FC6FA6">
        <w:t>AEM:*</w:t>
      </w:r>
      <w:proofErr w:type="gramEnd"/>
      <w:r w:rsidRPr="00FC6FA6">
        <w:t>* Artisan E-Market</w:t>
      </w:r>
    </w:p>
    <w:p w14:paraId="0F5F88D5" w14:textId="77777777" w:rsidR="00F30F57" w:rsidRPr="00FC6FA6" w:rsidRDefault="00F30F57" w:rsidP="00A75F72">
      <w:pPr>
        <w:ind w:left="720"/>
      </w:pPr>
    </w:p>
    <w:p w14:paraId="6AE96727" w14:textId="77777777" w:rsidR="00A75F72" w:rsidRPr="00FC6FA6" w:rsidRDefault="00A75F72" w:rsidP="00A75F72">
      <w:pPr>
        <w:ind w:left="720"/>
      </w:pPr>
      <w:r w:rsidRPr="00FC6FA6">
        <w:t>19. **</w:t>
      </w:r>
      <w:proofErr w:type="gramStart"/>
      <w:r w:rsidRPr="00FC6FA6">
        <w:t>ARTEC:*</w:t>
      </w:r>
      <w:proofErr w:type="gramEnd"/>
      <w:r w:rsidRPr="00FC6FA6">
        <w:t>* Artisan E-Commerce Technology</w:t>
      </w:r>
    </w:p>
    <w:p w14:paraId="232F554E" w14:textId="77777777" w:rsidR="00F30F57" w:rsidRPr="00FC6FA6" w:rsidRDefault="00F30F57" w:rsidP="00A75F72">
      <w:pPr>
        <w:ind w:left="720"/>
      </w:pPr>
    </w:p>
    <w:p w14:paraId="1727422D" w14:textId="77777777" w:rsidR="00A75F72" w:rsidRPr="00FC6FA6" w:rsidRDefault="00A75F72" w:rsidP="00A75F72">
      <w:pPr>
        <w:ind w:left="720"/>
      </w:pPr>
      <w:r w:rsidRPr="00FC6FA6">
        <w:t>20. **</w:t>
      </w:r>
      <w:proofErr w:type="gramStart"/>
      <w:r w:rsidRPr="00FC6FA6">
        <w:t>AECP:*</w:t>
      </w:r>
      <w:proofErr w:type="gramEnd"/>
      <w:r w:rsidRPr="00FC6FA6">
        <w:t>* Artisan E-Commerce Portal</w:t>
      </w:r>
    </w:p>
    <w:p w14:paraId="58226754" w14:textId="77777777" w:rsidR="00A75F72" w:rsidRPr="00FC6FA6" w:rsidRDefault="00A75F72" w:rsidP="00A75F72">
      <w:pPr>
        <w:ind w:left="720"/>
      </w:pPr>
    </w:p>
    <w:p w14:paraId="05AA765F" w14:textId="77777777" w:rsidR="00F30F57" w:rsidRPr="00FC6FA6" w:rsidRDefault="00F30F57" w:rsidP="00A75F72">
      <w:pPr>
        <w:ind w:left="720"/>
        <w:jc w:val="center"/>
        <w:rPr>
          <w:b/>
          <w:bCs/>
          <w:sz w:val="32"/>
          <w:szCs w:val="32"/>
        </w:rPr>
      </w:pPr>
    </w:p>
    <w:p w14:paraId="47A40904" w14:textId="77777777" w:rsidR="00F30F57" w:rsidRPr="00FC6FA6" w:rsidRDefault="00F30F57" w:rsidP="00A75F72">
      <w:pPr>
        <w:ind w:left="720"/>
        <w:jc w:val="center"/>
        <w:rPr>
          <w:b/>
          <w:bCs/>
          <w:sz w:val="32"/>
          <w:szCs w:val="32"/>
        </w:rPr>
      </w:pPr>
    </w:p>
    <w:p w14:paraId="325DD1B9" w14:textId="66C76AC5" w:rsidR="00A75F72" w:rsidRPr="00FC6FA6" w:rsidRDefault="00136C7E" w:rsidP="00136C7E">
      <w:pPr>
        <w:ind w:left="720"/>
        <w:rPr>
          <w:b/>
          <w:bCs/>
          <w:sz w:val="32"/>
          <w:szCs w:val="32"/>
        </w:rPr>
      </w:pPr>
      <w:r w:rsidRPr="00FC6FA6">
        <w:rPr>
          <w:b/>
          <w:bCs/>
          <w:sz w:val="32"/>
          <w:szCs w:val="32"/>
        </w:rPr>
        <w:lastRenderedPageBreak/>
        <w:t xml:space="preserve">                              </w:t>
      </w:r>
      <w:r w:rsidR="00A75F72" w:rsidRPr="00FC6FA6">
        <w:rPr>
          <w:b/>
          <w:bCs/>
          <w:sz w:val="32"/>
          <w:szCs w:val="32"/>
        </w:rPr>
        <w:t>INTRODUCTION</w:t>
      </w:r>
    </w:p>
    <w:p w14:paraId="38042371" w14:textId="77777777" w:rsidR="00F30F57" w:rsidRPr="00FC6FA6" w:rsidRDefault="00F30F57" w:rsidP="00A75F72">
      <w:pPr>
        <w:ind w:left="720"/>
        <w:jc w:val="center"/>
        <w:rPr>
          <w:b/>
          <w:bCs/>
          <w:sz w:val="32"/>
          <w:szCs w:val="32"/>
        </w:rPr>
      </w:pPr>
    </w:p>
    <w:p w14:paraId="2B6A20DF" w14:textId="77777777" w:rsidR="00A75F72" w:rsidRPr="00FC6FA6" w:rsidRDefault="00A75F72" w:rsidP="00A75F72">
      <w:pPr>
        <w:ind w:left="720"/>
        <w:jc w:val="center"/>
        <w:rPr>
          <w:b/>
          <w:bCs/>
          <w:sz w:val="40"/>
          <w:szCs w:val="40"/>
        </w:rPr>
      </w:pPr>
    </w:p>
    <w:p w14:paraId="4BA16CC7" w14:textId="77777777" w:rsidR="00A75F72" w:rsidRPr="00FC6FA6" w:rsidRDefault="00A75F72" w:rsidP="00340DEA">
      <w:pPr>
        <w:ind w:left="720"/>
        <w:jc w:val="both"/>
      </w:pPr>
      <w:r w:rsidRPr="00FC6FA6">
        <w:t xml:space="preserve">In the dynamic landscape of commerce, the integration of technology has become paramount, transforming the way artisans bring their craft to the world. The "E-Commerce for Artisans" project is a visionary initiative poised to revolutionize the traditional artisan marketplace, embracing the digital realm to empower skilled craftsmen and craftswomen. </w:t>
      </w:r>
    </w:p>
    <w:p w14:paraId="5AEC98DC" w14:textId="77777777" w:rsidR="00F30F57" w:rsidRPr="00FC6FA6" w:rsidRDefault="00F30F57" w:rsidP="00340DEA">
      <w:pPr>
        <w:ind w:left="720"/>
        <w:jc w:val="both"/>
      </w:pPr>
    </w:p>
    <w:p w14:paraId="0AD6E909" w14:textId="77777777" w:rsidR="00A75F72" w:rsidRPr="00FC6FA6" w:rsidRDefault="00A75F72" w:rsidP="00340DEA">
      <w:pPr>
        <w:ind w:left="720"/>
        <w:jc w:val="both"/>
      </w:pPr>
    </w:p>
    <w:p w14:paraId="71B6B078" w14:textId="77777777" w:rsidR="00A75F72" w:rsidRPr="00FC6FA6" w:rsidRDefault="00A75F72" w:rsidP="00340DEA">
      <w:pPr>
        <w:ind w:left="720"/>
        <w:jc w:val="both"/>
      </w:pPr>
      <w:r w:rsidRPr="00FC6FA6">
        <w:t>This project aims to create a dedicated online platform, providing artisans with an accessible and expansive marketplace to showcase and sell their unique creations. By leveraging the capabilities of e-commerce, we seek to break down geographical constraints, allowing artisans to connect with a global audience and significantly broaden their market reach.</w:t>
      </w:r>
    </w:p>
    <w:p w14:paraId="416E3CE4" w14:textId="77777777" w:rsidR="00F30F57" w:rsidRPr="00FC6FA6" w:rsidRDefault="00F30F57" w:rsidP="00340DEA">
      <w:pPr>
        <w:ind w:left="720"/>
        <w:jc w:val="both"/>
      </w:pPr>
    </w:p>
    <w:p w14:paraId="089CE043" w14:textId="77777777" w:rsidR="00A75F72" w:rsidRPr="00FC6FA6" w:rsidRDefault="00A75F72" w:rsidP="00340DEA">
      <w:pPr>
        <w:ind w:left="720"/>
        <w:jc w:val="both"/>
      </w:pPr>
    </w:p>
    <w:p w14:paraId="24DFC0B8" w14:textId="055416C7" w:rsidR="00A75F72" w:rsidRPr="00FC6FA6" w:rsidRDefault="00A75F72" w:rsidP="00340DEA">
      <w:pPr>
        <w:ind w:left="720"/>
        <w:jc w:val="both"/>
      </w:pPr>
      <w:r w:rsidRPr="00FC6FA6">
        <w:t>In addition to facilitating transactions, our initiative is committed to preserving cultural heritage, fostering sustainable practices, and nurturing a sense of community among artisans and art enthusiasts alike. The intersection of tradition and technology is at the core of this endeavor, promising not just economic empowerment for artisans but also a celebration of the rich tapestry of global craftsmanship in the digital age. Join us on this journey to redefine how the world appreciates and engages with artisanal excellence.</w:t>
      </w:r>
    </w:p>
    <w:p w14:paraId="5506370B" w14:textId="6A7A8C24" w:rsidR="00BB7024" w:rsidRPr="00FC6FA6" w:rsidRDefault="00BB7024" w:rsidP="00BB7024">
      <w:pPr>
        <w:ind w:left="720"/>
        <w:jc w:val="center"/>
        <w:rPr>
          <w:b/>
          <w:bCs/>
        </w:rPr>
      </w:pPr>
    </w:p>
    <w:p w14:paraId="7A5F3789" w14:textId="31E289A4" w:rsidR="00BB7024" w:rsidRPr="00FC6FA6" w:rsidRDefault="00BB7024" w:rsidP="00BB7024">
      <w:pPr>
        <w:ind w:left="720"/>
        <w:jc w:val="center"/>
        <w:rPr>
          <w:b/>
          <w:bCs/>
        </w:rPr>
      </w:pPr>
    </w:p>
    <w:p w14:paraId="5AC7309E" w14:textId="26A107A6" w:rsidR="00BB7024" w:rsidRPr="00FC6FA6" w:rsidRDefault="00BB7024" w:rsidP="00BB7024">
      <w:pPr>
        <w:ind w:left="720"/>
        <w:jc w:val="center"/>
        <w:rPr>
          <w:b/>
          <w:bCs/>
        </w:rPr>
      </w:pPr>
    </w:p>
    <w:p w14:paraId="0AAF3483" w14:textId="7E7E4AD2" w:rsidR="00BB7024" w:rsidRPr="00FC6FA6" w:rsidRDefault="00BB7024" w:rsidP="00BB7024">
      <w:pPr>
        <w:ind w:left="720"/>
        <w:jc w:val="center"/>
        <w:rPr>
          <w:b/>
          <w:bCs/>
          <w:sz w:val="32"/>
          <w:szCs w:val="32"/>
        </w:rPr>
      </w:pPr>
    </w:p>
    <w:p w14:paraId="0534B19C" w14:textId="77777777" w:rsidR="00F30F57" w:rsidRPr="00FC6FA6" w:rsidRDefault="00F30F57" w:rsidP="00BB7024">
      <w:pPr>
        <w:ind w:left="720"/>
        <w:jc w:val="center"/>
        <w:rPr>
          <w:b/>
          <w:bCs/>
          <w:sz w:val="32"/>
          <w:szCs w:val="32"/>
        </w:rPr>
      </w:pPr>
    </w:p>
    <w:p w14:paraId="5E59FEAA" w14:textId="77777777" w:rsidR="00F30F57" w:rsidRPr="00FC6FA6" w:rsidRDefault="00F30F57" w:rsidP="00BB7024">
      <w:pPr>
        <w:ind w:left="720"/>
        <w:jc w:val="center"/>
        <w:rPr>
          <w:b/>
          <w:bCs/>
          <w:sz w:val="32"/>
          <w:szCs w:val="32"/>
        </w:rPr>
      </w:pPr>
    </w:p>
    <w:p w14:paraId="3259342F" w14:textId="77777777" w:rsidR="00F30F57" w:rsidRPr="00FC6FA6" w:rsidRDefault="00F30F57" w:rsidP="00BB7024">
      <w:pPr>
        <w:ind w:left="720"/>
        <w:jc w:val="center"/>
        <w:rPr>
          <w:b/>
          <w:bCs/>
          <w:sz w:val="32"/>
          <w:szCs w:val="32"/>
        </w:rPr>
      </w:pPr>
    </w:p>
    <w:p w14:paraId="10EF75E1" w14:textId="77777777" w:rsidR="00F30F57" w:rsidRPr="00FC6FA6" w:rsidRDefault="00F30F57" w:rsidP="00BB7024">
      <w:pPr>
        <w:ind w:left="720"/>
        <w:jc w:val="center"/>
        <w:rPr>
          <w:b/>
          <w:bCs/>
          <w:sz w:val="32"/>
          <w:szCs w:val="32"/>
        </w:rPr>
      </w:pPr>
    </w:p>
    <w:p w14:paraId="3E745472" w14:textId="77777777" w:rsidR="00F30F57" w:rsidRPr="00FC6FA6" w:rsidRDefault="00F30F57" w:rsidP="00BB7024">
      <w:pPr>
        <w:ind w:left="720"/>
        <w:jc w:val="center"/>
        <w:rPr>
          <w:b/>
          <w:bCs/>
          <w:sz w:val="32"/>
          <w:szCs w:val="32"/>
        </w:rPr>
      </w:pPr>
    </w:p>
    <w:p w14:paraId="7F7982E2" w14:textId="77777777" w:rsidR="00F30F57" w:rsidRPr="00FC6FA6" w:rsidRDefault="00F30F57" w:rsidP="00BB7024">
      <w:pPr>
        <w:ind w:left="720"/>
        <w:jc w:val="center"/>
        <w:rPr>
          <w:b/>
          <w:bCs/>
          <w:sz w:val="32"/>
          <w:szCs w:val="32"/>
        </w:rPr>
      </w:pPr>
    </w:p>
    <w:p w14:paraId="38BC425C" w14:textId="77777777" w:rsidR="00F30F57" w:rsidRPr="00FC6FA6" w:rsidRDefault="00F30F57" w:rsidP="00BB7024">
      <w:pPr>
        <w:ind w:left="720"/>
        <w:jc w:val="center"/>
        <w:rPr>
          <w:b/>
          <w:bCs/>
          <w:sz w:val="32"/>
          <w:szCs w:val="32"/>
        </w:rPr>
      </w:pPr>
    </w:p>
    <w:p w14:paraId="2EC4E1E9" w14:textId="77777777" w:rsidR="00F30F57" w:rsidRPr="00FC6FA6" w:rsidRDefault="00F30F57" w:rsidP="00BB7024">
      <w:pPr>
        <w:ind w:left="720"/>
        <w:jc w:val="center"/>
        <w:rPr>
          <w:b/>
          <w:bCs/>
          <w:sz w:val="32"/>
          <w:szCs w:val="32"/>
        </w:rPr>
      </w:pPr>
    </w:p>
    <w:p w14:paraId="00DF2AC8" w14:textId="77777777" w:rsidR="00F30F57" w:rsidRPr="00FC6FA6" w:rsidRDefault="00F30F57" w:rsidP="00BB7024">
      <w:pPr>
        <w:ind w:left="720"/>
        <w:jc w:val="center"/>
        <w:rPr>
          <w:b/>
          <w:bCs/>
          <w:sz w:val="32"/>
          <w:szCs w:val="32"/>
        </w:rPr>
      </w:pPr>
    </w:p>
    <w:p w14:paraId="130D05CA" w14:textId="77777777" w:rsidR="00F30F57" w:rsidRPr="00FC6FA6" w:rsidRDefault="00F30F57" w:rsidP="00BB7024">
      <w:pPr>
        <w:ind w:left="720"/>
        <w:jc w:val="center"/>
        <w:rPr>
          <w:b/>
          <w:bCs/>
          <w:sz w:val="32"/>
          <w:szCs w:val="32"/>
        </w:rPr>
      </w:pPr>
    </w:p>
    <w:p w14:paraId="2B483335" w14:textId="77777777" w:rsidR="00F30F57" w:rsidRPr="00FC6FA6" w:rsidRDefault="00F30F57" w:rsidP="00BB7024">
      <w:pPr>
        <w:ind w:left="720"/>
        <w:jc w:val="center"/>
        <w:rPr>
          <w:b/>
          <w:bCs/>
          <w:sz w:val="32"/>
          <w:szCs w:val="32"/>
        </w:rPr>
      </w:pPr>
    </w:p>
    <w:p w14:paraId="4E095432" w14:textId="56EFF062" w:rsidR="00BB7024" w:rsidRPr="00FC6FA6" w:rsidRDefault="00BB7024" w:rsidP="00BB7024">
      <w:pPr>
        <w:ind w:left="720"/>
        <w:jc w:val="center"/>
        <w:rPr>
          <w:b/>
          <w:bCs/>
          <w:sz w:val="32"/>
          <w:szCs w:val="32"/>
        </w:rPr>
      </w:pPr>
    </w:p>
    <w:p w14:paraId="515AA59F" w14:textId="1A9D5DB4" w:rsidR="00A75F72" w:rsidRPr="00FC6FA6" w:rsidRDefault="00A75F72" w:rsidP="00A75F72">
      <w:pPr>
        <w:ind w:left="720"/>
        <w:jc w:val="center"/>
        <w:rPr>
          <w:b/>
          <w:bCs/>
          <w:sz w:val="32"/>
          <w:szCs w:val="32"/>
        </w:rPr>
      </w:pPr>
      <w:proofErr w:type="gramStart"/>
      <w:r w:rsidRPr="00FC6FA6">
        <w:rPr>
          <w:b/>
          <w:bCs/>
          <w:sz w:val="32"/>
          <w:szCs w:val="32"/>
        </w:rPr>
        <w:lastRenderedPageBreak/>
        <w:t>PROBLEM  STATEMENT</w:t>
      </w:r>
      <w:proofErr w:type="gramEnd"/>
    </w:p>
    <w:p w14:paraId="7AF80A46" w14:textId="77777777" w:rsidR="00A75F72" w:rsidRPr="00FC6FA6" w:rsidRDefault="00A75F72" w:rsidP="00A75F72">
      <w:pPr>
        <w:ind w:left="720"/>
        <w:jc w:val="center"/>
        <w:rPr>
          <w:b/>
          <w:bCs/>
          <w:sz w:val="40"/>
          <w:szCs w:val="40"/>
        </w:rPr>
      </w:pPr>
    </w:p>
    <w:p w14:paraId="704FBD9E" w14:textId="77777777" w:rsidR="00A75F72" w:rsidRPr="00FC6FA6" w:rsidRDefault="00A75F72" w:rsidP="00A75F72">
      <w:pPr>
        <w:ind w:left="720"/>
        <w:jc w:val="center"/>
        <w:rPr>
          <w:b/>
          <w:bCs/>
          <w:sz w:val="40"/>
          <w:szCs w:val="40"/>
        </w:rPr>
      </w:pPr>
    </w:p>
    <w:p w14:paraId="6C575EC5" w14:textId="77777777" w:rsidR="00A75F72" w:rsidRPr="00FC6FA6" w:rsidRDefault="00A75F72" w:rsidP="00340DEA">
      <w:pPr>
        <w:ind w:left="720"/>
        <w:jc w:val="both"/>
      </w:pPr>
      <w:r w:rsidRPr="00FC6FA6">
        <w:t>The problem statement for the "E-Commerce for Artisans" project could be articulated as follows:</w:t>
      </w:r>
    </w:p>
    <w:p w14:paraId="6EDB9031" w14:textId="77777777" w:rsidR="00A75F72" w:rsidRPr="00FC6FA6" w:rsidRDefault="00A75F72" w:rsidP="00340DEA">
      <w:pPr>
        <w:ind w:left="720"/>
        <w:jc w:val="both"/>
      </w:pPr>
    </w:p>
    <w:p w14:paraId="7837A5E7" w14:textId="77777777" w:rsidR="00A75F72" w:rsidRPr="00FC6FA6" w:rsidRDefault="00A75F72" w:rsidP="00340DEA">
      <w:pPr>
        <w:ind w:left="720"/>
        <w:jc w:val="both"/>
      </w:pPr>
      <w:r w:rsidRPr="00FC6FA6">
        <w:t>"In the contemporary marketplace, traditional artisans often face significant challenges in reaching a global audience and monetizing their craft. The absence of an effective online platform tailored to their unique needs hinders their potential for growth and economic empowerment. Local artisans encounter barriers related to limited market exposure, complex transaction processes, and insufficient technological infrastructure. Additionally, the lack of a centralized hub for traditional craftsmanship often results in the underappreciation and underrepresentation of these skilled artisans in the digital sphere.</w:t>
      </w:r>
    </w:p>
    <w:p w14:paraId="09E483BC" w14:textId="77777777" w:rsidR="00A75F72" w:rsidRPr="00FC6FA6" w:rsidRDefault="00A75F72" w:rsidP="00340DEA">
      <w:pPr>
        <w:ind w:left="720"/>
        <w:jc w:val="both"/>
      </w:pPr>
    </w:p>
    <w:p w14:paraId="762727B2" w14:textId="1E9E7DAB" w:rsidR="00A75F72" w:rsidRPr="00FC6FA6" w:rsidRDefault="00A75F72" w:rsidP="00340DEA">
      <w:pPr>
        <w:ind w:left="720"/>
        <w:jc w:val="both"/>
      </w:pPr>
      <w:r w:rsidRPr="00FC6FA6">
        <w:t>This project aims to address these challenges by developing a specialized e-commerce platform that caters specifically to artisans. The goal is to create a user-friendly, secure, and culturally sensitive online marketplace that not only enables artisans to showcase and sell their creations but also fosters a sense of community and appreciation for traditional craftsmanship. By doing so, the project seeks to empower artisans economically, preserve cultural heritage, and provide them with the tools needed to thrive in the evolving digital economy."</w:t>
      </w:r>
    </w:p>
    <w:p w14:paraId="35508B7C" w14:textId="6E03F6A6" w:rsidR="00BB7024" w:rsidRPr="00FC6FA6" w:rsidRDefault="00BB7024" w:rsidP="00A75F72">
      <w:pPr>
        <w:rPr>
          <w:b/>
          <w:bCs/>
        </w:rPr>
      </w:pPr>
    </w:p>
    <w:p w14:paraId="291A4002" w14:textId="6F165062" w:rsidR="00BB7024" w:rsidRPr="00FC6FA6" w:rsidRDefault="00BB7024" w:rsidP="00BB7024">
      <w:pPr>
        <w:ind w:left="720"/>
        <w:jc w:val="center"/>
        <w:rPr>
          <w:b/>
          <w:bCs/>
        </w:rPr>
      </w:pPr>
    </w:p>
    <w:p w14:paraId="4616C0A1" w14:textId="71E8B23B" w:rsidR="00BB7024" w:rsidRPr="00FC6FA6" w:rsidRDefault="00BB7024" w:rsidP="00BB7024">
      <w:pPr>
        <w:ind w:left="720"/>
        <w:jc w:val="center"/>
        <w:rPr>
          <w:b/>
          <w:bCs/>
        </w:rPr>
      </w:pPr>
    </w:p>
    <w:p w14:paraId="070A8829" w14:textId="3A1630C9" w:rsidR="00BB7024" w:rsidRPr="00FC6FA6" w:rsidRDefault="00BB7024" w:rsidP="00BB7024">
      <w:pPr>
        <w:ind w:left="720"/>
        <w:jc w:val="center"/>
        <w:rPr>
          <w:b/>
          <w:bCs/>
          <w:sz w:val="32"/>
          <w:szCs w:val="32"/>
        </w:rPr>
      </w:pPr>
    </w:p>
    <w:p w14:paraId="005A6916" w14:textId="277E3135" w:rsidR="00BB7024" w:rsidRPr="00FC6FA6" w:rsidRDefault="00BB7024" w:rsidP="00BB7024">
      <w:pPr>
        <w:ind w:left="720"/>
        <w:jc w:val="center"/>
        <w:rPr>
          <w:b/>
          <w:bCs/>
          <w:sz w:val="32"/>
          <w:szCs w:val="32"/>
        </w:rPr>
      </w:pPr>
    </w:p>
    <w:p w14:paraId="50AC6E4D" w14:textId="77777777" w:rsidR="00F30F57" w:rsidRPr="00FC6FA6" w:rsidRDefault="00F30F57" w:rsidP="00BB7024">
      <w:pPr>
        <w:ind w:left="720"/>
        <w:jc w:val="center"/>
        <w:rPr>
          <w:b/>
          <w:bCs/>
          <w:sz w:val="32"/>
          <w:szCs w:val="32"/>
        </w:rPr>
      </w:pPr>
    </w:p>
    <w:p w14:paraId="48F06B1F" w14:textId="77777777" w:rsidR="00F30F57" w:rsidRPr="00FC6FA6" w:rsidRDefault="00F30F57" w:rsidP="00BB7024">
      <w:pPr>
        <w:ind w:left="720"/>
        <w:jc w:val="center"/>
        <w:rPr>
          <w:b/>
          <w:bCs/>
          <w:sz w:val="32"/>
          <w:szCs w:val="32"/>
        </w:rPr>
      </w:pPr>
    </w:p>
    <w:p w14:paraId="227ECED2" w14:textId="77777777" w:rsidR="00F30F57" w:rsidRPr="00FC6FA6" w:rsidRDefault="00F30F57" w:rsidP="00BB7024">
      <w:pPr>
        <w:ind w:left="720"/>
        <w:jc w:val="center"/>
        <w:rPr>
          <w:b/>
          <w:bCs/>
          <w:sz w:val="32"/>
          <w:szCs w:val="32"/>
        </w:rPr>
      </w:pPr>
    </w:p>
    <w:p w14:paraId="703D36DA" w14:textId="77777777" w:rsidR="00F30F57" w:rsidRPr="00FC6FA6" w:rsidRDefault="00F30F57" w:rsidP="00BB7024">
      <w:pPr>
        <w:ind w:left="720"/>
        <w:jc w:val="center"/>
        <w:rPr>
          <w:b/>
          <w:bCs/>
          <w:sz w:val="32"/>
          <w:szCs w:val="32"/>
        </w:rPr>
      </w:pPr>
    </w:p>
    <w:p w14:paraId="5C3F2898" w14:textId="77777777" w:rsidR="00F30F57" w:rsidRPr="00FC6FA6" w:rsidRDefault="00F30F57" w:rsidP="00BB7024">
      <w:pPr>
        <w:ind w:left="720"/>
        <w:jc w:val="center"/>
        <w:rPr>
          <w:b/>
          <w:bCs/>
          <w:sz w:val="32"/>
          <w:szCs w:val="32"/>
        </w:rPr>
      </w:pPr>
    </w:p>
    <w:p w14:paraId="29C25691" w14:textId="77777777" w:rsidR="00F30F57" w:rsidRPr="00FC6FA6" w:rsidRDefault="00F30F57" w:rsidP="00BB7024">
      <w:pPr>
        <w:ind w:left="720"/>
        <w:jc w:val="center"/>
        <w:rPr>
          <w:b/>
          <w:bCs/>
          <w:sz w:val="32"/>
          <w:szCs w:val="32"/>
        </w:rPr>
      </w:pPr>
    </w:p>
    <w:p w14:paraId="0479F21D" w14:textId="77777777" w:rsidR="00F30F57" w:rsidRPr="00FC6FA6" w:rsidRDefault="00F30F57" w:rsidP="00BB7024">
      <w:pPr>
        <w:ind w:left="720"/>
        <w:jc w:val="center"/>
        <w:rPr>
          <w:b/>
          <w:bCs/>
          <w:sz w:val="32"/>
          <w:szCs w:val="32"/>
        </w:rPr>
      </w:pPr>
    </w:p>
    <w:p w14:paraId="118C6179" w14:textId="77777777" w:rsidR="00F30F57" w:rsidRPr="00FC6FA6" w:rsidRDefault="00F30F57" w:rsidP="00BB7024">
      <w:pPr>
        <w:ind w:left="720"/>
        <w:jc w:val="center"/>
        <w:rPr>
          <w:b/>
          <w:bCs/>
          <w:sz w:val="32"/>
          <w:szCs w:val="32"/>
        </w:rPr>
      </w:pPr>
    </w:p>
    <w:p w14:paraId="524583B0" w14:textId="77777777" w:rsidR="00F30F57" w:rsidRPr="00FC6FA6" w:rsidRDefault="00F30F57" w:rsidP="00BB7024">
      <w:pPr>
        <w:ind w:left="720"/>
        <w:jc w:val="center"/>
        <w:rPr>
          <w:b/>
          <w:bCs/>
          <w:sz w:val="32"/>
          <w:szCs w:val="32"/>
        </w:rPr>
      </w:pPr>
    </w:p>
    <w:p w14:paraId="708786D8" w14:textId="77777777" w:rsidR="00F30F57" w:rsidRPr="00FC6FA6" w:rsidRDefault="00F30F57" w:rsidP="00BB7024">
      <w:pPr>
        <w:ind w:left="720"/>
        <w:jc w:val="center"/>
        <w:rPr>
          <w:b/>
          <w:bCs/>
          <w:sz w:val="32"/>
          <w:szCs w:val="32"/>
        </w:rPr>
      </w:pPr>
    </w:p>
    <w:p w14:paraId="170909F6" w14:textId="77777777" w:rsidR="00F30F57" w:rsidRPr="00FC6FA6" w:rsidRDefault="00F30F57" w:rsidP="00BB7024">
      <w:pPr>
        <w:ind w:left="720"/>
        <w:jc w:val="center"/>
        <w:rPr>
          <w:b/>
          <w:bCs/>
          <w:sz w:val="32"/>
          <w:szCs w:val="32"/>
        </w:rPr>
      </w:pPr>
    </w:p>
    <w:p w14:paraId="2F328B48" w14:textId="411626E4" w:rsidR="00BB7024" w:rsidRPr="00FC6FA6" w:rsidRDefault="00BB7024" w:rsidP="00BB7024">
      <w:pPr>
        <w:ind w:left="720"/>
        <w:jc w:val="center"/>
        <w:rPr>
          <w:b/>
          <w:bCs/>
          <w:sz w:val="32"/>
          <w:szCs w:val="32"/>
        </w:rPr>
      </w:pPr>
    </w:p>
    <w:p w14:paraId="7A804867" w14:textId="77777777" w:rsidR="00340DEA" w:rsidRDefault="00340DEA">
      <w:pPr>
        <w:rPr>
          <w:b/>
          <w:bCs/>
          <w:sz w:val="32"/>
          <w:szCs w:val="32"/>
        </w:rPr>
      </w:pPr>
      <w:r>
        <w:rPr>
          <w:b/>
          <w:bCs/>
          <w:sz w:val="32"/>
          <w:szCs w:val="32"/>
        </w:rPr>
        <w:br w:type="page"/>
      </w:r>
    </w:p>
    <w:p w14:paraId="22208FCB" w14:textId="2823A511" w:rsidR="00A75F72" w:rsidRPr="00FC6FA6" w:rsidRDefault="00A75F72" w:rsidP="00A75F72">
      <w:pPr>
        <w:ind w:left="720"/>
        <w:jc w:val="center"/>
        <w:rPr>
          <w:b/>
          <w:bCs/>
          <w:sz w:val="32"/>
          <w:szCs w:val="32"/>
        </w:rPr>
      </w:pPr>
      <w:r w:rsidRPr="00FC6FA6">
        <w:rPr>
          <w:b/>
          <w:bCs/>
          <w:sz w:val="32"/>
          <w:szCs w:val="32"/>
        </w:rPr>
        <w:lastRenderedPageBreak/>
        <w:t>OBJECTIVES</w:t>
      </w:r>
    </w:p>
    <w:p w14:paraId="2CE4D80B" w14:textId="77777777" w:rsidR="004D1D35" w:rsidRPr="00FC6FA6" w:rsidRDefault="004D1D35" w:rsidP="00A75F72">
      <w:pPr>
        <w:ind w:left="720"/>
        <w:jc w:val="center"/>
        <w:rPr>
          <w:b/>
          <w:bCs/>
          <w:sz w:val="40"/>
          <w:szCs w:val="40"/>
        </w:rPr>
      </w:pPr>
    </w:p>
    <w:p w14:paraId="5E4E5DDE" w14:textId="77777777" w:rsidR="00A75F72" w:rsidRPr="00FC6FA6" w:rsidRDefault="00A75F72" w:rsidP="00A75F72">
      <w:pPr>
        <w:ind w:left="720"/>
        <w:jc w:val="center"/>
        <w:rPr>
          <w:b/>
          <w:bCs/>
          <w:sz w:val="40"/>
          <w:szCs w:val="40"/>
        </w:rPr>
      </w:pPr>
    </w:p>
    <w:p w14:paraId="27398EBC" w14:textId="77777777" w:rsidR="004D1D35" w:rsidRPr="00FC6FA6" w:rsidRDefault="004D1D35" w:rsidP="00340DEA">
      <w:pPr>
        <w:ind w:left="720"/>
        <w:jc w:val="both"/>
      </w:pPr>
      <w:r w:rsidRPr="00FC6FA6">
        <w:t>The objectives for an e-commerce project for artisans should align with the mission of empowering artisans, expanding their market reach, and fostering sustainable growth. Here are some suggested objectives:</w:t>
      </w:r>
    </w:p>
    <w:p w14:paraId="66258295" w14:textId="77777777" w:rsidR="004D1D35" w:rsidRPr="00FC6FA6" w:rsidRDefault="004D1D35" w:rsidP="00340DEA">
      <w:pPr>
        <w:ind w:left="720"/>
        <w:jc w:val="both"/>
      </w:pPr>
    </w:p>
    <w:p w14:paraId="480F887D" w14:textId="77777777" w:rsidR="004D1D35" w:rsidRPr="00FC6FA6" w:rsidRDefault="004D1D35" w:rsidP="00340DEA">
      <w:pPr>
        <w:ind w:left="720"/>
        <w:jc w:val="both"/>
      </w:pPr>
      <w:r w:rsidRPr="00FC6FA6">
        <w:t xml:space="preserve">1. **Global </w:t>
      </w:r>
      <w:proofErr w:type="gramStart"/>
      <w:r w:rsidRPr="00FC6FA6">
        <w:t>Reach:*</w:t>
      </w:r>
      <w:proofErr w:type="gramEnd"/>
      <w:r w:rsidRPr="00FC6FA6">
        <w:t>* Enable artisans to reach a wider audience by providing a platform that transcends geographical boundaries, allowing them to showcase and sell their creations globally.</w:t>
      </w:r>
    </w:p>
    <w:p w14:paraId="16F3EEA4" w14:textId="77777777" w:rsidR="004D1D35" w:rsidRPr="00FC6FA6" w:rsidRDefault="004D1D35" w:rsidP="00340DEA">
      <w:pPr>
        <w:ind w:left="720"/>
        <w:jc w:val="both"/>
      </w:pPr>
    </w:p>
    <w:p w14:paraId="2716CB24" w14:textId="77777777" w:rsidR="004D1D35" w:rsidRPr="00FC6FA6" w:rsidRDefault="004D1D35" w:rsidP="00340DEA">
      <w:pPr>
        <w:ind w:left="720"/>
        <w:jc w:val="both"/>
      </w:pPr>
      <w:r w:rsidRPr="00FC6FA6">
        <w:t xml:space="preserve">2. **Economic </w:t>
      </w:r>
      <w:proofErr w:type="gramStart"/>
      <w:r w:rsidRPr="00FC6FA6">
        <w:t>Empowerment:*</w:t>
      </w:r>
      <w:proofErr w:type="gramEnd"/>
      <w:r w:rsidRPr="00FC6FA6">
        <w:t>* Facilitate economic empowerment by increasing sales opportunities for artisans, thereby improving their financial sustainability and supporting their livelihoods.</w:t>
      </w:r>
    </w:p>
    <w:p w14:paraId="307BFB72" w14:textId="77777777" w:rsidR="004D1D35" w:rsidRPr="00FC6FA6" w:rsidRDefault="004D1D35" w:rsidP="00340DEA">
      <w:pPr>
        <w:ind w:left="720"/>
        <w:jc w:val="both"/>
      </w:pPr>
    </w:p>
    <w:p w14:paraId="1F6A1650" w14:textId="77777777" w:rsidR="004D1D35" w:rsidRPr="00FC6FA6" w:rsidRDefault="004D1D35" w:rsidP="00340DEA">
      <w:pPr>
        <w:ind w:left="720"/>
        <w:jc w:val="both"/>
      </w:pPr>
      <w:r w:rsidRPr="00FC6FA6">
        <w:t xml:space="preserve">3. **Digital </w:t>
      </w:r>
      <w:proofErr w:type="gramStart"/>
      <w:r w:rsidRPr="00FC6FA6">
        <w:t>Literacy:*</w:t>
      </w:r>
      <w:proofErr w:type="gramEnd"/>
      <w:r w:rsidRPr="00FC6FA6">
        <w:t>* Promote digital literacy among artisans, offering training and support to enhance their ability to navigate and manage their online presence effectively.</w:t>
      </w:r>
    </w:p>
    <w:p w14:paraId="43E6C2FE" w14:textId="77777777" w:rsidR="004D1D35" w:rsidRPr="00FC6FA6" w:rsidRDefault="004D1D35" w:rsidP="00340DEA">
      <w:pPr>
        <w:ind w:left="720"/>
        <w:jc w:val="both"/>
      </w:pPr>
    </w:p>
    <w:p w14:paraId="06D37281" w14:textId="77777777" w:rsidR="004D1D35" w:rsidRPr="00FC6FA6" w:rsidRDefault="004D1D35" w:rsidP="00340DEA">
      <w:pPr>
        <w:ind w:left="720"/>
        <w:jc w:val="both"/>
      </w:pPr>
      <w:r w:rsidRPr="00FC6FA6">
        <w:t xml:space="preserve">4. **Cultural </w:t>
      </w:r>
      <w:proofErr w:type="gramStart"/>
      <w:r w:rsidRPr="00FC6FA6">
        <w:t>Preservation:*</w:t>
      </w:r>
      <w:proofErr w:type="gramEnd"/>
      <w:r w:rsidRPr="00FC6FA6">
        <w:t>* Emphasize the preservation of cultural heritage by showcasing and promoting traditional craftsmanship, fostering an appreciation for diverse art forms on a global scale.</w:t>
      </w:r>
    </w:p>
    <w:p w14:paraId="78DC6560" w14:textId="77777777" w:rsidR="004D1D35" w:rsidRPr="00FC6FA6" w:rsidRDefault="004D1D35" w:rsidP="00340DEA">
      <w:pPr>
        <w:ind w:left="720"/>
        <w:jc w:val="both"/>
      </w:pPr>
    </w:p>
    <w:p w14:paraId="3A29FBA7" w14:textId="77777777" w:rsidR="004D1D35" w:rsidRPr="00FC6FA6" w:rsidRDefault="004D1D35" w:rsidP="00340DEA">
      <w:pPr>
        <w:ind w:left="720"/>
        <w:jc w:val="both"/>
      </w:pPr>
      <w:r w:rsidRPr="00FC6FA6">
        <w:t xml:space="preserve">5. **Community </w:t>
      </w:r>
      <w:proofErr w:type="gramStart"/>
      <w:r w:rsidRPr="00FC6FA6">
        <w:t>Building:*</w:t>
      </w:r>
      <w:proofErr w:type="gramEnd"/>
      <w:r w:rsidRPr="00FC6FA6">
        <w:t>* Foster a sense of community among artisans and customers, creating an interactive platform that encourages collaboration, feedback, and the exchange of ideas.</w:t>
      </w:r>
    </w:p>
    <w:p w14:paraId="77A7FF2B" w14:textId="77777777" w:rsidR="004D1D35" w:rsidRPr="00FC6FA6" w:rsidRDefault="004D1D35" w:rsidP="00340DEA">
      <w:pPr>
        <w:ind w:left="720"/>
        <w:jc w:val="both"/>
        <w:rPr>
          <w:sz w:val="32"/>
          <w:szCs w:val="32"/>
        </w:rPr>
      </w:pPr>
    </w:p>
    <w:p w14:paraId="02F51C18" w14:textId="77777777" w:rsidR="004D1D35" w:rsidRPr="00FC6FA6" w:rsidRDefault="004D1D35" w:rsidP="00340DEA">
      <w:pPr>
        <w:ind w:left="720"/>
        <w:jc w:val="both"/>
      </w:pPr>
      <w:r w:rsidRPr="00FC6FA6">
        <w:t>6. **</w:t>
      </w:r>
      <w:proofErr w:type="gramStart"/>
      <w:r w:rsidRPr="00FC6FA6">
        <w:t>Sustainability:*</w:t>
      </w:r>
      <w:proofErr w:type="gramEnd"/>
      <w:r w:rsidRPr="00FC6FA6">
        <w:t>* Encourage sustainable practices by highlighting environmentally friendly and ethically produced artisanal products, aligning with the growing demand for eco-conscious consumer choices.</w:t>
      </w:r>
    </w:p>
    <w:p w14:paraId="104387C8" w14:textId="77777777" w:rsidR="004D1D35" w:rsidRPr="00FC6FA6" w:rsidRDefault="004D1D35" w:rsidP="00340DEA">
      <w:pPr>
        <w:ind w:left="720"/>
        <w:jc w:val="both"/>
      </w:pPr>
    </w:p>
    <w:p w14:paraId="09BCCCF1" w14:textId="77777777" w:rsidR="004D1D35" w:rsidRPr="00FC6FA6" w:rsidRDefault="004D1D35" w:rsidP="00340DEA">
      <w:pPr>
        <w:ind w:left="720"/>
        <w:jc w:val="both"/>
      </w:pPr>
      <w:r w:rsidRPr="00FC6FA6">
        <w:t xml:space="preserve">7. **User-Friendly </w:t>
      </w:r>
      <w:proofErr w:type="gramStart"/>
      <w:r w:rsidRPr="00FC6FA6">
        <w:t>Interface:*</w:t>
      </w:r>
      <w:proofErr w:type="gramEnd"/>
      <w:r w:rsidRPr="00FC6FA6">
        <w:t>* Develop an intuitive and user-friendly e-commerce platform, ensuring artisans can easily manage their online storefronts without technical barriers.</w:t>
      </w:r>
    </w:p>
    <w:p w14:paraId="2B0EF665" w14:textId="77777777" w:rsidR="004D1D35" w:rsidRPr="00FC6FA6" w:rsidRDefault="004D1D35" w:rsidP="00340DEA">
      <w:pPr>
        <w:ind w:left="720"/>
        <w:jc w:val="both"/>
        <w:rPr>
          <w:sz w:val="32"/>
          <w:szCs w:val="32"/>
        </w:rPr>
      </w:pPr>
    </w:p>
    <w:p w14:paraId="780F470C" w14:textId="77777777" w:rsidR="004D1D35" w:rsidRPr="00FC6FA6" w:rsidRDefault="004D1D35" w:rsidP="00340DEA">
      <w:pPr>
        <w:ind w:left="720"/>
        <w:jc w:val="both"/>
      </w:pPr>
      <w:r w:rsidRPr="00FC6FA6">
        <w:t xml:space="preserve">8. **Secure </w:t>
      </w:r>
      <w:proofErr w:type="gramStart"/>
      <w:r w:rsidRPr="00FC6FA6">
        <w:t>Transactions:*</w:t>
      </w:r>
      <w:proofErr w:type="gramEnd"/>
      <w:r w:rsidRPr="00FC6FA6">
        <w:t>* Implement robust security measures to safeguard financial transactions and customer data, building trust and confidence in the platform.</w:t>
      </w:r>
    </w:p>
    <w:p w14:paraId="7D2586B3" w14:textId="77777777" w:rsidR="004D1D35" w:rsidRPr="00FC6FA6" w:rsidRDefault="004D1D35" w:rsidP="004D1D35">
      <w:pPr>
        <w:ind w:left="720"/>
        <w:rPr>
          <w:sz w:val="32"/>
          <w:szCs w:val="32"/>
        </w:rPr>
      </w:pPr>
    </w:p>
    <w:p w14:paraId="0D34A48C" w14:textId="77777777" w:rsidR="00B63E53" w:rsidRPr="00FC6FA6" w:rsidRDefault="00B63E53" w:rsidP="004D1D35">
      <w:pPr>
        <w:ind w:left="720"/>
      </w:pPr>
    </w:p>
    <w:p w14:paraId="0BACE4C6" w14:textId="77777777" w:rsidR="00B63E53" w:rsidRPr="00FC6FA6" w:rsidRDefault="00B63E53" w:rsidP="004D1D35">
      <w:pPr>
        <w:ind w:left="720"/>
      </w:pPr>
    </w:p>
    <w:p w14:paraId="2F7FC503" w14:textId="77777777" w:rsidR="00B63E53" w:rsidRPr="00FC6FA6" w:rsidRDefault="00B63E53" w:rsidP="004D1D35">
      <w:pPr>
        <w:ind w:left="720"/>
      </w:pPr>
    </w:p>
    <w:p w14:paraId="03E77271" w14:textId="77777777" w:rsidR="00B63E53" w:rsidRPr="00FC6FA6" w:rsidRDefault="00B63E53" w:rsidP="004D1D35">
      <w:pPr>
        <w:ind w:left="720"/>
      </w:pPr>
    </w:p>
    <w:p w14:paraId="23AD7E3C" w14:textId="611E00D6" w:rsidR="004D1D35" w:rsidRPr="00FC6FA6" w:rsidRDefault="004D1D35" w:rsidP="00340DEA">
      <w:pPr>
        <w:ind w:left="720"/>
        <w:jc w:val="both"/>
      </w:pPr>
      <w:r w:rsidRPr="00FC6FA6">
        <w:lastRenderedPageBreak/>
        <w:t xml:space="preserve">9. **Marketing and Branding </w:t>
      </w:r>
      <w:proofErr w:type="gramStart"/>
      <w:r w:rsidRPr="00FC6FA6">
        <w:t>Support:*</w:t>
      </w:r>
      <w:proofErr w:type="gramEnd"/>
      <w:r w:rsidRPr="00FC6FA6">
        <w:t>* Provide tools and resources for artisans to effectively market their products and build a recognizable brand, helping them stand out in the competitive e-commerce landscape.</w:t>
      </w:r>
    </w:p>
    <w:p w14:paraId="51D08B5A" w14:textId="77777777" w:rsidR="004D1D35" w:rsidRPr="00FC6FA6" w:rsidRDefault="004D1D35" w:rsidP="00340DEA">
      <w:pPr>
        <w:ind w:left="720"/>
        <w:jc w:val="both"/>
      </w:pPr>
    </w:p>
    <w:p w14:paraId="76CD3183" w14:textId="77777777" w:rsidR="00B63E53" w:rsidRPr="00FC6FA6" w:rsidRDefault="00B63E53" w:rsidP="00340DEA">
      <w:pPr>
        <w:ind w:left="720"/>
        <w:jc w:val="both"/>
      </w:pPr>
    </w:p>
    <w:p w14:paraId="487EE771" w14:textId="77777777" w:rsidR="004D1D35" w:rsidRPr="00FC6FA6" w:rsidRDefault="004D1D35" w:rsidP="00340DEA">
      <w:pPr>
        <w:ind w:left="720"/>
        <w:jc w:val="both"/>
      </w:pPr>
      <w:r w:rsidRPr="00FC6FA6">
        <w:t>10. **</w:t>
      </w:r>
      <w:proofErr w:type="gramStart"/>
      <w:r w:rsidRPr="00FC6FA6">
        <w:t>Innovation:*</w:t>
      </w:r>
      <w:proofErr w:type="gramEnd"/>
      <w:r w:rsidRPr="00FC6FA6">
        <w:t>* Encourage innovation in artisanal practices by showcasing unique and contemporary creations, fostering a space where traditional craftsmanship can evolve with modern trends.</w:t>
      </w:r>
    </w:p>
    <w:p w14:paraId="5A51129B" w14:textId="77777777" w:rsidR="00B63E53" w:rsidRPr="00FC6FA6" w:rsidRDefault="00B63E53" w:rsidP="00340DEA">
      <w:pPr>
        <w:ind w:left="720"/>
        <w:jc w:val="both"/>
      </w:pPr>
    </w:p>
    <w:p w14:paraId="4781BB88" w14:textId="77777777" w:rsidR="004D1D35" w:rsidRPr="00FC6FA6" w:rsidRDefault="004D1D35" w:rsidP="00340DEA">
      <w:pPr>
        <w:ind w:left="720"/>
        <w:jc w:val="both"/>
      </w:pPr>
    </w:p>
    <w:p w14:paraId="5704364F" w14:textId="77777777" w:rsidR="004D1D35" w:rsidRPr="00FC6FA6" w:rsidRDefault="004D1D35" w:rsidP="00340DEA">
      <w:pPr>
        <w:ind w:left="720"/>
        <w:jc w:val="both"/>
      </w:pPr>
      <w:r w:rsidRPr="00FC6FA6">
        <w:t xml:space="preserve">11. **Feedback </w:t>
      </w:r>
      <w:proofErr w:type="gramStart"/>
      <w:r w:rsidRPr="00FC6FA6">
        <w:t>Mechanism:*</w:t>
      </w:r>
      <w:proofErr w:type="gramEnd"/>
      <w:r w:rsidRPr="00FC6FA6">
        <w:t>* Establish a feedback mechanism for artisans to receive insights from customers, facilitating continuous improvement in product quality and customer satisfaction.</w:t>
      </w:r>
    </w:p>
    <w:p w14:paraId="31AF2A98" w14:textId="77777777" w:rsidR="00B63E53" w:rsidRPr="00FC6FA6" w:rsidRDefault="00B63E53" w:rsidP="00340DEA">
      <w:pPr>
        <w:ind w:left="720"/>
        <w:jc w:val="both"/>
      </w:pPr>
    </w:p>
    <w:p w14:paraId="57A44FBC" w14:textId="77777777" w:rsidR="004D1D35" w:rsidRPr="00FC6FA6" w:rsidRDefault="004D1D35" w:rsidP="00340DEA">
      <w:pPr>
        <w:ind w:left="720"/>
        <w:jc w:val="both"/>
      </w:pPr>
    </w:p>
    <w:p w14:paraId="5593D3BC" w14:textId="77777777" w:rsidR="004D1D35" w:rsidRPr="00FC6FA6" w:rsidRDefault="004D1D35" w:rsidP="00340DEA">
      <w:pPr>
        <w:ind w:left="720"/>
        <w:jc w:val="both"/>
      </w:pPr>
      <w:r w:rsidRPr="00FC6FA6">
        <w:t>12. **</w:t>
      </w:r>
      <w:proofErr w:type="gramStart"/>
      <w:r w:rsidRPr="00FC6FA6">
        <w:t>Accessibility:*</w:t>
      </w:r>
      <w:proofErr w:type="gramEnd"/>
      <w:r w:rsidRPr="00FC6FA6">
        <w:t>* Ensure that the e-commerce platform is accessible to artisans with varying levels of technological proficiency, promoting inclusivity and equal opportunities for all artisans.</w:t>
      </w:r>
    </w:p>
    <w:p w14:paraId="2C22AA66" w14:textId="77777777" w:rsidR="00B63E53" w:rsidRPr="00FC6FA6" w:rsidRDefault="00B63E53" w:rsidP="00340DEA">
      <w:pPr>
        <w:ind w:left="720"/>
        <w:jc w:val="both"/>
      </w:pPr>
    </w:p>
    <w:p w14:paraId="232EB77A" w14:textId="77777777" w:rsidR="004D1D35" w:rsidRPr="00FC6FA6" w:rsidRDefault="004D1D35" w:rsidP="00340DEA">
      <w:pPr>
        <w:ind w:left="720"/>
        <w:jc w:val="both"/>
      </w:pPr>
    </w:p>
    <w:p w14:paraId="5241978A" w14:textId="77777777" w:rsidR="004D1D35" w:rsidRPr="00FC6FA6" w:rsidRDefault="004D1D35" w:rsidP="00340DEA">
      <w:pPr>
        <w:ind w:left="720"/>
        <w:jc w:val="both"/>
      </w:pPr>
      <w:r w:rsidRPr="00FC6FA6">
        <w:t xml:space="preserve">13. **Data </w:t>
      </w:r>
      <w:proofErr w:type="gramStart"/>
      <w:r w:rsidRPr="00FC6FA6">
        <w:t>Analytics:*</w:t>
      </w:r>
      <w:proofErr w:type="gramEnd"/>
      <w:r w:rsidRPr="00FC6FA6">
        <w:t>* Implement data analytics tools to provide insights into customer behavior, preferences, and market trends, empowering artisans to make informed decisions about their product offerings.</w:t>
      </w:r>
    </w:p>
    <w:p w14:paraId="395F6944" w14:textId="77777777" w:rsidR="004D1D35" w:rsidRPr="00FC6FA6" w:rsidRDefault="004D1D35" w:rsidP="00340DEA">
      <w:pPr>
        <w:ind w:left="720"/>
        <w:jc w:val="both"/>
      </w:pPr>
    </w:p>
    <w:p w14:paraId="20791A2E" w14:textId="77777777" w:rsidR="00B63E53" w:rsidRPr="00FC6FA6" w:rsidRDefault="00B63E53" w:rsidP="00340DEA">
      <w:pPr>
        <w:ind w:left="720"/>
        <w:jc w:val="both"/>
      </w:pPr>
    </w:p>
    <w:p w14:paraId="1C563145" w14:textId="77777777" w:rsidR="004D1D35" w:rsidRPr="00FC6FA6" w:rsidRDefault="004D1D35" w:rsidP="00340DEA">
      <w:pPr>
        <w:ind w:left="720"/>
        <w:jc w:val="both"/>
      </w:pPr>
      <w:r w:rsidRPr="00FC6FA6">
        <w:t xml:space="preserve">14. **Collaborations and </w:t>
      </w:r>
      <w:proofErr w:type="gramStart"/>
      <w:r w:rsidRPr="00FC6FA6">
        <w:t>Partnerships:*</w:t>
      </w:r>
      <w:proofErr w:type="gramEnd"/>
      <w:r w:rsidRPr="00FC6FA6">
        <w:t>* Facilitate collaborations and partnerships with other organizations, both within and outside the artisan community, to broaden opportunities and create synergies.</w:t>
      </w:r>
    </w:p>
    <w:p w14:paraId="33AF4BAB" w14:textId="77777777" w:rsidR="00B63E53" w:rsidRPr="00FC6FA6" w:rsidRDefault="00B63E53" w:rsidP="00340DEA">
      <w:pPr>
        <w:ind w:left="720"/>
        <w:jc w:val="both"/>
      </w:pPr>
    </w:p>
    <w:p w14:paraId="31ACD632" w14:textId="77777777" w:rsidR="004D1D35" w:rsidRPr="00FC6FA6" w:rsidRDefault="004D1D35" w:rsidP="00340DEA">
      <w:pPr>
        <w:ind w:left="720"/>
        <w:jc w:val="both"/>
      </w:pPr>
    </w:p>
    <w:p w14:paraId="4EA2037F" w14:textId="77777777" w:rsidR="004D1D35" w:rsidRPr="00FC6FA6" w:rsidRDefault="004D1D35" w:rsidP="00340DEA">
      <w:pPr>
        <w:ind w:left="720"/>
        <w:jc w:val="both"/>
      </w:pPr>
      <w:r w:rsidRPr="00FC6FA6">
        <w:t xml:space="preserve">15. **Legal and Regulatory </w:t>
      </w:r>
      <w:proofErr w:type="gramStart"/>
      <w:r w:rsidRPr="00FC6FA6">
        <w:t>Compliance:*</w:t>
      </w:r>
      <w:proofErr w:type="gramEnd"/>
      <w:r w:rsidRPr="00FC6FA6">
        <w:t>* Ensure compliance with relevant legal and regulatory frameworks, safeguarding the rights and interests of both artisans and customers within the e-commerce ecosystem.</w:t>
      </w:r>
    </w:p>
    <w:p w14:paraId="5C9E302E" w14:textId="77777777" w:rsidR="00B63E53" w:rsidRPr="00FC6FA6" w:rsidRDefault="00B63E53" w:rsidP="00340DEA">
      <w:pPr>
        <w:ind w:left="720"/>
        <w:jc w:val="both"/>
      </w:pPr>
    </w:p>
    <w:p w14:paraId="386CF5FB" w14:textId="77777777" w:rsidR="004D1D35" w:rsidRPr="00FC6FA6" w:rsidRDefault="004D1D35" w:rsidP="00340DEA">
      <w:pPr>
        <w:ind w:left="720"/>
        <w:jc w:val="both"/>
      </w:pPr>
    </w:p>
    <w:p w14:paraId="5A250634" w14:textId="472565AA" w:rsidR="00A75F72" w:rsidRPr="00340DEA" w:rsidRDefault="004D1D35" w:rsidP="00340DEA">
      <w:pPr>
        <w:ind w:left="720"/>
        <w:jc w:val="both"/>
      </w:pPr>
      <w:r w:rsidRPr="00340DEA">
        <w:t>These objectives can be tailored based on the specific goals and vision of your e-commerce project for artisans.</w:t>
      </w:r>
    </w:p>
    <w:p w14:paraId="09DEDB96" w14:textId="459ACC67" w:rsidR="00BB7024" w:rsidRPr="00FC6FA6" w:rsidRDefault="00BB7024" w:rsidP="00BB7024">
      <w:pPr>
        <w:ind w:left="720"/>
        <w:jc w:val="center"/>
        <w:rPr>
          <w:b/>
          <w:bCs/>
          <w:sz w:val="32"/>
          <w:szCs w:val="32"/>
        </w:rPr>
      </w:pPr>
    </w:p>
    <w:p w14:paraId="5EA06D1F" w14:textId="4B873912" w:rsidR="00BB7024" w:rsidRPr="00FC6FA6" w:rsidRDefault="00BB7024" w:rsidP="00BB7024">
      <w:pPr>
        <w:ind w:left="720"/>
        <w:jc w:val="center"/>
        <w:rPr>
          <w:b/>
          <w:bCs/>
          <w:sz w:val="32"/>
          <w:szCs w:val="32"/>
        </w:rPr>
      </w:pPr>
    </w:p>
    <w:p w14:paraId="1DA53637" w14:textId="661DAB2D" w:rsidR="00BB7024" w:rsidRPr="00FC6FA6" w:rsidRDefault="00BB7024" w:rsidP="00BB7024">
      <w:pPr>
        <w:ind w:left="720"/>
        <w:jc w:val="center"/>
        <w:rPr>
          <w:b/>
          <w:bCs/>
          <w:sz w:val="32"/>
          <w:szCs w:val="32"/>
        </w:rPr>
      </w:pPr>
    </w:p>
    <w:p w14:paraId="1B3CDD54" w14:textId="09039C49" w:rsidR="00BB7024" w:rsidRPr="00FC6FA6" w:rsidRDefault="00BB7024" w:rsidP="00BB7024">
      <w:pPr>
        <w:ind w:left="720"/>
        <w:jc w:val="center"/>
        <w:rPr>
          <w:b/>
          <w:bCs/>
          <w:sz w:val="32"/>
          <w:szCs w:val="32"/>
        </w:rPr>
      </w:pPr>
    </w:p>
    <w:p w14:paraId="6A8F5BE8" w14:textId="18C5C6C0" w:rsidR="00BB7024" w:rsidRPr="00FC6FA6" w:rsidRDefault="00BB7024" w:rsidP="00BB7024">
      <w:pPr>
        <w:ind w:left="720"/>
        <w:jc w:val="center"/>
        <w:rPr>
          <w:b/>
          <w:bCs/>
          <w:sz w:val="32"/>
          <w:szCs w:val="32"/>
        </w:rPr>
      </w:pPr>
    </w:p>
    <w:p w14:paraId="45A5C1FF" w14:textId="77777777" w:rsidR="00136C7E" w:rsidRPr="00FC6FA6" w:rsidRDefault="0050172B" w:rsidP="0050172B">
      <w:pPr>
        <w:tabs>
          <w:tab w:val="left" w:pos="2304"/>
        </w:tabs>
        <w:spacing w:line="360" w:lineRule="auto"/>
        <w:ind w:left="2304"/>
        <w:rPr>
          <w:b/>
          <w:bCs/>
          <w:sz w:val="40"/>
          <w:szCs w:val="40"/>
        </w:rPr>
      </w:pPr>
      <w:r w:rsidRPr="00FC6FA6">
        <w:rPr>
          <w:b/>
          <w:bCs/>
          <w:sz w:val="40"/>
          <w:szCs w:val="40"/>
        </w:rPr>
        <w:t xml:space="preserve">       </w:t>
      </w:r>
    </w:p>
    <w:p w14:paraId="1C221D64" w14:textId="6F10833C" w:rsidR="0050172B" w:rsidRPr="00FC6FA6" w:rsidRDefault="00136C7E" w:rsidP="00340DEA">
      <w:pPr>
        <w:tabs>
          <w:tab w:val="left" w:pos="2304"/>
        </w:tabs>
        <w:spacing w:line="360" w:lineRule="auto"/>
        <w:ind w:left="2304" w:firstLine="486"/>
        <w:rPr>
          <w:b/>
          <w:bCs/>
          <w:sz w:val="32"/>
          <w:szCs w:val="32"/>
        </w:rPr>
      </w:pPr>
      <w:r w:rsidRPr="00FC6FA6">
        <w:rPr>
          <w:b/>
          <w:bCs/>
          <w:sz w:val="40"/>
          <w:szCs w:val="40"/>
        </w:rPr>
        <w:lastRenderedPageBreak/>
        <w:t xml:space="preserve">       </w:t>
      </w:r>
      <w:r w:rsidR="0050172B" w:rsidRPr="00FC6FA6">
        <w:rPr>
          <w:b/>
          <w:bCs/>
          <w:sz w:val="40"/>
          <w:szCs w:val="40"/>
        </w:rPr>
        <w:t xml:space="preserve">  </w:t>
      </w:r>
      <w:r w:rsidR="0050172B" w:rsidRPr="00FC6FA6">
        <w:rPr>
          <w:b/>
          <w:bCs/>
          <w:sz w:val="32"/>
          <w:szCs w:val="32"/>
        </w:rPr>
        <w:t>SCOPE</w:t>
      </w:r>
    </w:p>
    <w:p w14:paraId="3675AF10" w14:textId="77777777" w:rsidR="00B63E53" w:rsidRPr="00FC6FA6" w:rsidRDefault="00B63E53" w:rsidP="0050172B">
      <w:pPr>
        <w:tabs>
          <w:tab w:val="left" w:pos="2304"/>
        </w:tabs>
        <w:spacing w:line="360" w:lineRule="auto"/>
        <w:ind w:left="2304"/>
        <w:rPr>
          <w:b/>
          <w:bCs/>
          <w:sz w:val="32"/>
          <w:szCs w:val="32"/>
        </w:rPr>
      </w:pPr>
    </w:p>
    <w:p w14:paraId="39F5FDF8" w14:textId="77777777" w:rsidR="0050172B" w:rsidRPr="00FC6FA6" w:rsidRDefault="0050172B" w:rsidP="0050172B">
      <w:pPr>
        <w:tabs>
          <w:tab w:val="left" w:pos="2304"/>
        </w:tabs>
        <w:spacing w:line="360" w:lineRule="auto"/>
      </w:pPr>
      <w:r w:rsidRPr="00FC6FA6">
        <w:t>The scope of an e-commerce project for artisans is vast, encompassing various aspects to create a comprehensive platform. Here's an overview of the potential scope for such a project:</w:t>
      </w:r>
    </w:p>
    <w:p w14:paraId="2D1CF267" w14:textId="77777777" w:rsidR="0050172B" w:rsidRPr="00FC6FA6" w:rsidRDefault="0050172B" w:rsidP="0050172B">
      <w:pPr>
        <w:tabs>
          <w:tab w:val="left" w:pos="2304"/>
        </w:tabs>
        <w:spacing w:line="360" w:lineRule="auto"/>
      </w:pPr>
    </w:p>
    <w:p w14:paraId="4A8C350E" w14:textId="77777777" w:rsidR="0050172B" w:rsidRPr="00FC6FA6" w:rsidRDefault="0050172B" w:rsidP="0050172B">
      <w:pPr>
        <w:tabs>
          <w:tab w:val="left" w:pos="2304"/>
        </w:tabs>
        <w:spacing w:line="360" w:lineRule="auto"/>
      </w:pPr>
      <w:r w:rsidRPr="00FC6FA6">
        <w:t xml:space="preserve">1. **Artisan </w:t>
      </w:r>
      <w:proofErr w:type="gramStart"/>
      <w:r w:rsidRPr="00FC6FA6">
        <w:t>Onboarding:*</w:t>
      </w:r>
      <w:proofErr w:type="gramEnd"/>
      <w:r w:rsidRPr="00FC6FA6">
        <w:t>*</w:t>
      </w:r>
    </w:p>
    <w:p w14:paraId="7FDC398A" w14:textId="77777777" w:rsidR="0050172B" w:rsidRPr="00FC6FA6" w:rsidRDefault="0050172B" w:rsidP="0050172B">
      <w:pPr>
        <w:tabs>
          <w:tab w:val="left" w:pos="2304"/>
        </w:tabs>
        <w:spacing w:line="360" w:lineRule="auto"/>
      </w:pPr>
      <w:r w:rsidRPr="00FC6FA6">
        <w:t xml:space="preserve">   - Develop a user-friendly registration process for artisans to join the platform.</w:t>
      </w:r>
    </w:p>
    <w:p w14:paraId="3E987312" w14:textId="77777777" w:rsidR="0050172B" w:rsidRPr="00FC6FA6" w:rsidRDefault="0050172B" w:rsidP="0050172B">
      <w:pPr>
        <w:tabs>
          <w:tab w:val="left" w:pos="2304"/>
        </w:tabs>
        <w:spacing w:line="360" w:lineRule="auto"/>
      </w:pPr>
      <w:r w:rsidRPr="00FC6FA6">
        <w:t xml:space="preserve">   - Collect and verify essential information about artisans and their craft.</w:t>
      </w:r>
    </w:p>
    <w:p w14:paraId="798350D4" w14:textId="77777777" w:rsidR="0050172B" w:rsidRPr="00FC6FA6" w:rsidRDefault="0050172B" w:rsidP="0050172B">
      <w:pPr>
        <w:tabs>
          <w:tab w:val="left" w:pos="2304"/>
        </w:tabs>
        <w:spacing w:line="360" w:lineRule="auto"/>
      </w:pPr>
    </w:p>
    <w:p w14:paraId="3DC0C64F" w14:textId="77777777" w:rsidR="0050172B" w:rsidRPr="00FC6FA6" w:rsidRDefault="0050172B" w:rsidP="0050172B">
      <w:pPr>
        <w:tabs>
          <w:tab w:val="left" w:pos="2304"/>
        </w:tabs>
        <w:spacing w:line="360" w:lineRule="auto"/>
      </w:pPr>
      <w:r w:rsidRPr="00FC6FA6">
        <w:t xml:space="preserve">2. **Storefront </w:t>
      </w:r>
      <w:proofErr w:type="gramStart"/>
      <w:r w:rsidRPr="00FC6FA6">
        <w:t>Creation:*</w:t>
      </w:r>
      <w:proofErr w:type="gramEnd"/>
      <w:r w:rsidRPr="00FC6FA6">
        <w:t>*</w:t>
      </w:r>
    </w:p>
    <w:p w14:paraId="278490C1" w14:textId="77777777" w:rsidR="0050172B" w:rsidRPr="00FC6FA6" w:rsidRDefault="0050172B" w:rsidP="0050172B">
      <w:pPr>
        <w:tabs>
          <w:tab w:val="left" w:pos="2304"/>
        </w:tabs>
        <w:spacing w:line="360" w:lineRule="auto"/>
      </w:pPr>
      <w:r w:rsidRPr="00FC6FA6">
        <w:t xml:space="preserve">   - Enable artisans to create personalized online storefronts showcasing their products.</w:t>
      </w:r>
    </w:p>
    <w:p w14:paraId="23B1FD9A" w14:textId="77777777" w:rsidR="0050172B" w:rsidRPr="00FC6FA6" w:rsidRDefault="0050172B" w:rsidP="0050172B">
      <w:pPr>
        <w:tabs>
          <w:tab w:val="left" w:pos="2304"/>
        </w:tabs>
        <w:spacing w:line="360" w:lineRule="auto"/>
      </w:pPr>
      <w:r w:rsidRPr="00FC6FA6">
        <w:t xml:space="preserve">   - Provide tools for uploading high-quality images, product descriptions, and pricing.</w:t>
      </w:r>
    </w:p>
    <w:p w14:paraId="7E5ACD57" w14:textId="77777777" w:rsidR="0050172B" w:rsidRPr="00FC6FA6" w:rsidRDefault="0050172B" w:rsidP="0050172B">
      <w:pPr>
        <w:tabs>
          <w:tab w:val="left" w:pos="2304"/>
        </w:tabs>
        <w:spacing w:line="360" w:lineRule="auto"/>
      </w:pPr>
    </w:p>
    <w:p w14:paraId="7C847EFC" w14:textId="77777777" w:rsidR="0050172B" w:rsidRPr="00FC6FA6" w:rsidRDefault="0050172B" w:rsidP="0050172B">
      <w:pPr>
        <w:tabs>
          <w:tab w:val="left" w:pos="2304"/>
        </w:tabs>
        <w:spacing w:line="360" w:lineRule="auto"/>
      </w:pPr>
      <w:r w:rsidRPr="00FC6FA6">
        <w:t xml:space="preserve">3. **Product </w:t>
      </w:r>
      <w:proofErr w:type="gramStart"/>
      <w:r w:rsidRPr="00FC6FA6">
        <w:t>Management:*</w:t>
      </w:r>
      <w:proofErr w:type="gramEnd"/>
      <w:r w:rsidRPr="00FC6FA6">
        <w:t>*</w:t>
      </w:r>
    </w:p>
    <w:p w14:paraId="02087779" w14:textId="77777777" w:rsidR="0050172B" w:rsidRPr="00FC6FA6" w:rsidRDefault="0050172B" w:rsidP="0050172B">
      <w:pPr>
        <w:tabs>
          <w:tab w:val="left" w:pos="2304"/>
        </w:tabs>
        <w:spacing w:line="360" w:lineRule="auto"/>
      </w:pPr>
      <w:r w:rsidRPr="00FC6FA6">
        <w:t xml:space="preserve">   - Implement a system for artisans to add, edit, and remove products easily.</w:t>
      </w:r>
    </w:p>
    <w:p w14:paraId="19DBFC0E" w14:textId="77777777" w:rsidR="0050172B" w:rsidRPr="00FC6FA6" w:rsidRDefault="0050172B" w:rsidP="0050172B">
      <w:pPr>
        <w:tabs>
          <w:tab w:val="left" w:pos="2304"/>
        </w:tabs>
        <w:spacing w:line="360" w:lineRule="auto"/>
      </w:pPr>
      <w:r w:rsidRPr="00FC6FA6">
        <w:t xml:space="preserve">   - Include features for categorizing products to enhance user navigation.</w:t>
      </w:r>
    </w:p>
    <w:p w14:paraId="2761672D" w14:textId="77777777" w:rsidR="0050172B" w:rsidRPr="00FC6FA6" w:rsidRDefault="0050172B" w:rsidP="0050172B">
      <w:pPr>
        <w:tabs>
          <w:tab w:val="left" w:pos="2304"/>
        </w:tabs>
        <w:spacing w:line="360" w:lineRule="auto"/>
        <w:rPr>
          <w:sz w:val="32"/>
          <w:szCs w:val="32"/>
        </w:rPr>
      </w:pPr>
    </w:p>
    <w:p w14:paraId="5EBFFBC4" w14:textId="77777777" w:rsidR="0050172B" w:rsidRPr="00FC6FA6" w:rsidRDefault="0050172B" w:rsidP="0050172B">
      <w:pPr>
        <w:tabs>
          <w:tab w:val="left" w:pos="2304"/>
        </w:tabs>
        <w:spacing w:line="360" w:lineRule="auto"/>
      </w:pPr>
      <w:r w:rsidRPr="00FC6FA6">
        <w:t xml:space="preserve">4. **E-commerce </w:t>
      </w:r>
      <w:proofErr w:type="gramStart"/>
      <w:r w:rsidRPr="00FC6FA6">
        <w:t>Functionality:*</w:t>
      </w:r>
      <w:proofErr w:type="gramEnd"/>
      <w:r w:rsidRPr="00FC6FA6">
        <w:t>*</w:t>
      </w:r>
    </w:p>
    <w:p w14:paraId="062A86EB" w14:textId="77777777" w:rsidR="0050172B" w:rsidRPr="00FC6FA6" w:rsidRDefault="0050172B" w:rsidP="0050172B">
      <w:pPr>
        <w:tabs>
          <w:tab w:val="left" w:pos="2304"/>
        </w:tabs>
        <w:spacing w:line="360" w:lineRule="auto"/>
      </w:pPr>
      <w:r w:rsidRPr="00FC6FA6">
        <w:t xml:space="preserve">   - Integrate secure payment gateways for seamless transactions.</w:t>
      </w:r>
    </w:p>
    <w:p w14:paraId="28868A63" w14:textId="77777777" w:rsidR="0050172B" w:rsidRPr="00FC6FA6" w:rsidRDefault="0050172B" w:rsidP="0050172B">
      <w:pPr>
        <w:tabs>
          <w:tab w:val="left" w:pos="2304"/>
        </w:tabs>
        <w:spacing w:line="360" w:lineRule="auto"/>
      </w:pPr>
      <w:r w:rsidRPr="00FC6FA6">
        <w:t xml:space="preserve">   - Implement a shopping cart and order management system.</w:t>
      </w:r>
    </w:p>
    <w:p w14:paraId="4C77C777" w14:textId="77777777" w:rsidR="0050172B" w:rsidRPr="00FC6FA6" w:rsidRDefault="0050172B" w:rsidP="0050172B">
      <w:pPr>
        <w:tabs>
          <w:tab w:val="left" w:pos="2304"/>
        </w:tabs>
        <w:spacing w:line="360" w:lineRule="auto"/>
      </w:pPr>
    </w:p>
    <w:p w14:paraId="2A2BEF5B" w14:textId="77777777" w:rsidR="0050172B" w:rsidRPr="00FC6FA6" w:rsidRDefault="0050172B" w:rsidP="0050172B">
      <w:pPr>
        <w:tabs>
          <w:tab w:val="left" w:pos="2304"/>
        </w:tabs>
        <w:spacing w:line="360" w:lineRule="auto"/>
      </w:pPr>
      <w:r w:rsidRPr="00FC6FA6">
        <w:t xml:space="preserve">5. **Search and </w:t>
      </w:r>
      <w:proofErr w:type="gramStart"/>
      <w:r w:rsidRPr="00FC6FA6">
        <w:t>Filters:*</w:t>
      </w:r>
      <w:proofErr w:type="gramEnd"/>
      <w:r w:rsidRPr="00FC6FA6">
        <w:t>*</w:t>
      </w:r>
    </w:p>
    <w:p w14:paraId="728A48B4" w14:textId="77777777" w:rsidR="0050172B" w:rsidRPr="00FC6FA6" w:rsidRDefault="0050172B" w:rsidP="0050172B">
      <w:pPr>
        <w:tabs>
          <w:tab w:val="left" w:pos="2304"/>
        </w:tabs>
        <w:spacing w:line="360" w:lineRule="auto"/>
      </w:pPr>
      <w:r w:rsidRPr="00FC6FA6">
        <w:t xml:space="preserve">   - Develop robust search functionality and filters to help users find specific artisan products.</w:t>
      </w:r>
    </w:p>
    <w:p w14:paraId="3E1408A4" w14:textId="77777777" w:rsidR="0050172B" w:rsidRPr="00FC6FA6" w:rsidRDefault="0050172B" w:rsidP="0050172B">
      <w:pPr>
        <w:tabs>
          <w:tab w:val="left" w:pos="2304"/>
        </w:tabs>
        <w:spacing w:line="360" w:lineRule="auto"/>
      </w:pPr>
      <w:r w:rsidRPr="00FC6FA6">
        <w:t xml:space="preserve">   - Include sorting options based on various criteria like price, popularity, or category.</w:t>
      </w:r>
    </w:p>
    <w:p w14:paraId="219C611C" w14:textId="77777777" w:rsidR="0050172B" w:rsidRPr="00FC6FA6" w:rsidRDefault="0050172B" w:rsidP="0050172B">
      <w:pPr>
        <w:tabs>
          <w:tab w:val="left" w:pos="2304"/>
        </w:tabs>
        <w:spacing w:line="360" w:lineRule="auto"/>
        <w:rPr>
          <w:sz w:val="32"/>
          <w:szCs w:val="32"/>
        </w:rPr>
      </w:pPr>
    </w:p>
    <w:p w14:paraId="0746275F" w14:textId="77777777" w:rsidR="0050172B" w:rsidRPr="00FC6FA6" w:rsidRDefault="0050172B" w:rsidP="0050172B">
      <w:pPr>
        <w:tabs>
          <w:tab w:val="left" w:pos="2304"/>
        </w:tabs>
        <w:spacing w:line="360" w:lineRule="auto"/>
      </w:pPr>
      <w:r w:rsidRPr="00FC6FA6">
        <w:t xml:space="preserve">6. **Community and </w:t>
      </w:r>
      <w:proofErr w:type="gramStart"/>
      <w:r w:rsidRPr="00FC6FA6">
        <w:t>Reviews:*</w:t>
      </w:r>
      <w:proofErr w:type="gramEnd"/>
      <w:r w:rsidRPr="00FC6FA6">
        <w:t>*</w:t>
      </w:r>
    </w:p>
    <w:p w14:paraId="296123D5" w14:textId="77777777" w:rsidR="0050172B" w:rsidRPr="00FC6FA6" w:rsidRDefault="0050172B" w:rsidP="0050172B">
      <w:pPr>
        <w:tabs>
          <w:tab w:val="left" w:pos="2304"/>
        </w:tabs>
        <w:spacing w:line="360" w:lineRule="auto"/>
      </w:pPr>
      <w:r w:rsidRPr="00FC6FA6">
        <w:t xml:space="preserve">   - Incorporate a community space for artisans and customers to interact.</w:t>
      </w:r>
    </w:p>
    <w:p w14:paraId="0EA85E53" w14:textId="77777777" w:rsidR="0050172B" w:rsidRPr="00FC6FA6" w:rsidRDefault="0050172B" w:rsidP="0050172B">
      <w:pPr>
        <w:tabs>
          <w:tab w:val="left" w:pos="2304"/>
        </w:tabs>
        <w:spacing w:line="360" w:lineRule="auto"/>
      </w:pPr>
      <w:r w:rsidRPr="00FC6FA6">
        <w:rPr>
          <w:sz w:val="32"/>
          <w:szCs w:val="32"/>
        </w:rPr>
        <w:t xml:space="preserve">   </w:t>
      </w:r>
      <w:r w:rsidRPr="00FC6FA6">
        <w:t>- Implement a review and rating system to build trust and credibility.</w:t>
      </w:r>
    </w:p>
    <w:p w14:paraId="6C37559D" w14:textId="77777777" w:rsidR="0050172B" w:rsidRPr="00FC6FA6" w:rsidRDefault="0050172B" w:rsidP="0050172B">
      <w:pPr>
        <w:tabs>
          <w:tab w:val="left" w:pos="2304"/>
        </w:tabs>
        <w:spacing w:line="360" w:lineRule="auto"/>
        <w:rPr>
          <w:sz w:val="32"/>
          <w:szCs w:val="32"/>
        </w:rPr>
      </w:pPr>
    </w:p>
    <w:p w14:paraId="21DC6278" w14:textId="77777777" w:rsidR="0050172B" w:rsidRPr="00FC6FA6" w:rsidRDefault="0050172B" w:rsidP="0050172B">
      <w:pPr>
        <w:tabs>
          <w:tab w:val="left" w:pos="2304"/>
        </w:tabs>
        <w:spacing w:line="360" w:lineRule="auto"/>
      </w:pPr>
      <w:r w:rsidRPr="00FC6FA6">
        <w:t xml:space="preserve">7. **Mobile </w:t>
      </w:r>
      <w:proofErr w:type="gramStart"/>
      <w:r w:rsidRPr="00FC6FA6">
        <w:t>Responsiveness:*</w:t>
      </w:r>
      <w:proofErr w:type="gramEnd"/>
      <w:r w:rsidRPr="00FC6FA6">
        <w:t>*</w:t>
      </w:r>
    </w:p>
    <w:p w14:paraId="1EBA67F1" w14:textId="77777777" w:rsidR="0050172B" w:rsidRPr="00FC6FA6" w:rsidRDefault="0050172B" w:rsidP="0050172B">
      <w:pPr>
        <w:tabs>
          <w:tab w:val="left" w:pos="2304"/>
        </w:tabs>
        <w:spacing w:line="360" w:lineRule="auto"/>
      </w:pPr>
      <w:r w:rsidRPr="00FC6FA6">
        <w:t xml:space="preserve">   - Ensure the platform is accessible and optimized for mobile devices.</w:t>
      </w:r>
    </w:p>
    <w:p w14:paraId="703253ED" w14:textId="77777777" w:rsidR="0050172B" w:rsidRPr="00FC6FA6" w:rsidRDefault="0050172B" w:rsidP="0050172B">
      <w:pPr>
        <w:tabs>
          <w:tab w:val="left" w:pos="2304"/>
        </w:tabs>
        <w:spacing w:line="360" w:lineRule="auto"/>
      </w:pPr>
    </w:p>
    <w:p w14:paraId="55CAA0F5" w14:textId="77777777" w:rsidR="0050172B" w:rsidRPr="00FC6FA6" w:rsidRDefault="0050172B" w:rsidP="0050172B">
      <w:pPr>
        <w:tabs>
          <w:tab w:val="left" w:pos="2304"/>
        </w:tabs>
        <w:spacing w:line="360" w:lineRule="auto"/>
      </w:pPr>
      <w:r w:rsidRPr="00FC6FA6">
        <w:t xml:space="preserve">8. **Marketing and </w:t>
      </w:r>
      <w:proofErr w:type="gramStart"/>
      <w:r w:rsidRPr="00FC6FA6">
        <w:t>Promotions:*</w:t>
      </w:r>
      <w:proofErr w:type="gramEnd"/>
      <w:r w:rsidRPr="00FC6FA6">
        <w:t>*</w:t>
      </w:r>
    </w:p>
    <w:p w14:paraId="598DCC91" w14:textId="77777777" w:rsidR="0050172B" w:rsidRPr="00FC6FA6" w:rsidRDefault="0050172B" w:rsidP="0050172B">
      <w:pPr>
        <w:tabs>
          <w:tab w:val="left" w:pos="2304"/>
        </w:tabs>
        <w:spacing w:line="360" w:lineRule="auto"/>
      </w:pPr>
      <w:r w:rsidRPr="00FC6FA6">
        <w:t xml:space="preserve">   - Integrate promotional tools such as discounts, coupons, and featured product showcases.</w:t>
      </w:r>
    </w:p>
    <w:p w14:paraId="2FEDB04B" w14:textId="77777777" w:rsidR="0050172B" w:rsidRPr="00FC6FA6" w:rsidRDefault="0050172B" w:rsidP="0050172B">
      <w:pPr>
        <w:tabs>
          <w:tab w:val="left" w:pos="2304"/>
        </w:tabs>
        <w:spacing w:line="360" w:lineRule="auto"/>
      </w:pPr>
      <w:r w:rsidRPr="00FC6FA6">
        <w:t xml:space="preserve">   - Implement a newsletter or notification system to keep users informed about new products or promotions.</w:t>
      </w:r>
    </w:p>
    <w:p w14:paraId="4C90EA03" w14:textId="77777777" w:rsidR="0050172B" w:rsidRPr="00FC6FA6" w:rsidRDefault="0050172B" w:rsidP="0050172B">
      <w:pPr>
        <w:tabs>
          <w:tab w:val="left" w:pos="2304"/>
        </w:tabs>
        <w:spacing w:line="360" w:lineRule="auto"/>
      </w:pPr>
    </w:p>
    <w:p w14:paraId="6E6E5AD7" w14:textId="77777777" w:rsidR="0050172B" w:rsidRPr="00FC6FA6" w:rsidRDefault="0050172B" w:rsidP="0050172B">
      <w:pPr>
        <w:tabs>
          <w:tab w:val="left" w:pos="2304"/>
        </w:tabs>
        <w:spacing w:line="360" w:lineRule="auto"/>
      </w:pPr>
      <w:r w:rsidRPr="00FC6FA6">
        <w:t xml:space="preserve">9. **Analytics and </w:t>
      </w:r>
      <w:proofErr w:type="gramStart"/>
      <w:r w:rsidRPr="00FC6FA6">
        <w:t>Reporting:*</w:t>
      </w:r>
      <w:proofErr w:type="gramEnd"/>
      <w:r w:rsidRPr="00FC6FA6">
        <w:t>*</w:t>
      </w:r>
    </w:p>
    <w:p w14:paraId="1A9FDD93" w14:textId="77777777" w:rsidR="0050172B" w:rsidRPr="00FC6FA6" w:rsidRDefault="0050172B" w:rsidP="0050172B">
      <w:pPr>
        <w:tabs>
          <w:tab w:val="left" w:pos="2304"/>
        </w:tabs>
        <w:spacing w:line="360" w:lineRule="auto"/>
      </w:pPr>
      <w:r w:rsidRPr="00FC6FA6">
        <w:t xml:space="preserve">   - Provide analytics tools for artisans to track the performance of their storefronts.</w:t>
      </w:r>
    </w:p>
    <w:p w14:paraId="0204006F" w14:textId="77777777" w:rsidR="0050172B" w:rsidRPr="00FC6FA6" w:rsidRDefault="0050172B" w:rsidP="0050172B">
      <w:pPr>
        <w:tabs>
          <w:tab w:val="left" w:pos="2304"/>
        </w:tabs>
        <w:spacing w:line="360" w:lineRule="auto"/>
      </w:pPr>
      <w:r w:rsidRPr="00FC6FA6">
        <w:t xml:space="preserve">   - Implement overall platform analytics for administrators to assess user behavior and improve the platform.</w:t>
      </w:r>
    </w:p>
    <w:p w14:paraId="6E91665B" w14:textId="77777777" w:rsidR="0050172B" w:rsidRPr="00FC6FA6" w:rsidRDefault="0050172B" w:rsidP="0050172B">
      <w:pPr>
        <w:tabs>
          <w:tab w:val="left" w:pos="2304"/>
        </w:tabs>
        <w:spacing w:line="360" w:lineRule="auto"/>
      </w:pPr>
    </w:p>
    <w:p w14:paraId="5B10AE91" w14:textId="77777777" w:rsidR="0050172B" w:rsidRPr="00FC6FA6" w:rsidRDefault="0050172B" w:rsidP="0050172B">
      <w:pPr>
        <w:tabs>
          <w:tab w:val="left" w:pos="2304"/>
        </w:tabs>
        <w:spacing w:line="360" w:lineRule="auto"/>
      </w:pPr>
      <w:r w:rsidRPr="00FC6FA6">
        <w:t xml:space="preserve">10. **Shipping and </w:t>
      </w:r>
      <w:proofErr w:type="gramStart"/>
      <w:r w:rsidRPr="00FC6FA6">
        <w:t>Logistics:*</w:t>
      </w:r>
      <w:proofErr w:type="gramEnd"/>
      <w:r w:rsidRPr="00FC6FA6">
        <w:t>*</w:t>
      </w:r>
    </w:p>
    <w:p w14:paraId="2A05C4AC" w14:textId="77777777" w:rsidR="0050172B" w:rsidRPr="00FC6FA6" w:rsidRDefault="0050172B" w:rsidP="0050172B">
      <w:pPr>
        <w:tabs>
          <w:tab w:val="left" w:pos="2304"/>
        </w:tabs>
        <w:spacing w:line="360" w:lineRule="auto"/>
      </w:pPr>
      <w:r w:rsidRPr="00FC6FA6">
        <w:t xml:space="preserve">    - Integrate shipping options and provide tracking features.</w:t>
      </w:r>
    </w:p>
    <w:p w14:paraId="3A56C5B7" w14:textId="77777777" w:rsidR="0050172B" w:rsidRPr="00FC6FA6" w:rsidRDefault="0050172B" w:rsidP="0050172B">
      <w:pPr>
        <w:tabs>
          <w:tab w:val="left" w:pos="2304"/>
        </w:tabs>
        <w:spacing w:line="360" w:lineRule="auto"/>
      </w:pPr>
      <w:r w:rsidRPr="00FC6FA6">
        <w:t xml:space="preserve">    - Offer various shipping methods and calculate shipping costs based on location.</w:t>
      </w:r>
    </w:p>
    <w:p w14:paraId="2DEBBF0B" w14:textId="77777777" w:rsidR="0050172B" w:rsidRPr="00FC6FA6" w:rsidRDefault="0050172B" w:rsidP="0050172B">
      <w:pPr>
        <w:tabs>
          <w:tab w:val="left" w:pos="2304"/>
        </w:tabs>
        <w:spacing w:line="360" w:lineRule="auto"/>
      </w:pPr>
    </w:p>
    <w:p w14:paraId="480CE05D" w14:textId="77777777" w:rsidR="0050172B" w:rsidRPr="00FC6FA6" w:rsidRDefault="0050172B" w:rsidP="0050172B">
      <w:pPr>
        <w:tabs>
          <w:tab w:val="left" w:pos="2304"/>
        </w:tabs>
        <w:spacing w:line="360" w:lineRule="auto"/>
      </w:pPr>
      <w:r w:rsidRPr="00FC6FA6">
        <w:t xml:space="preserve">11. **Legal and </w:t>
      </w:r>
      <w:proofErr w:type="gramStart"/>
      <w:r w:rsidRPr="00FC6FA6">
        <w:t>Compliance:*</w:t>
      </w:r>
      <w:proofErr w:type="gramEnd"/>
      <w:r w:rsidRPr="00FC6FA6">
        <w:t>*</w:t>
      </w:r>
    </w:p>
    <w:p w14:paraId="310821AF" w14:textId="77777777" w:rsidR="0050172B" w:rsidRPr="00FC6FA6" w:rsidRDefault="0050172B" w:rsidP="0050172B">
      <w:pPr>
        <w:tabs>
          <w:tab w:val="left" w:pos="2304"/>
        </w:tabs>
        <w:spacing w:line="360" w:lineRule="auto"/>
      </w:pPr>
      <w:r w:rsidRPr="00FC6FA6">
        <w:t xml:space="preserve">    - Ensure compliance with e-commerce regulations and standards.</w:t>
      </w:r>
    </w:p>
    <w:p w14:paraId="2000FE82" w14:textId="77777777" w:rsidR="0050172B" w:rsidRPr="00FC6FA6" w:rsidRDefault="0050172B" w:rsidP="0050172B">
      <w:pPr>
        <w:tabs>
          <w:tab w:val="left" w:pos="2304"/>
        </w:tabs>
        <w:spacing w:line="360" w:lineRule="auto"/>
      </w:pPr>
      <w:r w:rsidRPr="00FC6FA6">
        <w:t xml:space="preserve">    - Implement terms of service, privacy policies, and secure data storage practices.</w:t>
      </w:r>
    </w:p>
    <w:p w14:paraId="61308316" w14:textId="77777777" w:rsidR="0050172B" w:rsidRPr="00FC6FA6" w:rsidRDefault="0050172B" w:rsidP="0050172B">
      <w:pPr>
        <w:tabs>
          <w:tab w:val="left" w:pos="2304"/>
        </w:tabs>
        <w:spacing w:line="360" w:lineRule="auto"/>
      </w:pPr>
    </w:p>
    <w:p w14:paraId="1D21D63C" w14:textId="77777777" w:rsidR="0050172B" w:rsidRPr="00FC6FA6" w:rsidRDefault="0050172B" w:rsidP="0050172B">
      <w:pPr>
        <w:tabs>
          <w:tab w:val="left" w:pos="2304"/>
        </w:tabs>
        <w:spacing w:line="360" w:lineRule="auto"/>
      </w:pPr>
      <w:r w:rsidRPr="00FC6FA6">
        <w:t xml:space="preserve">12. **Customer </w:t>
      </w:r>
      <w:proofErr w:type="gramStart"/>
      <w:r w:rsidRPr="00FC6FA6">
        <w:t>Support:*</w:t>
      </w:r>
      <w:proofErr w:type="gramEnd"/>
      <w:r w:rsidRPr="00FC6FA6">
        <w:t>*</w:t>
      </w:r>
    </w:p>
    <w:p w14:paraId="36247D36" w14:textId="77777777" w:rsidR="0050172B" w:rsidRPr="00FC6FA6" w:rsidRDefault="0050172B" w:rsidP="0050172B">
      <w:pPr>
        <w:tabs>
          <w:tab w:val="left" w:pos="2304"/>
        </w:tabs>
        <w:spacing w:line="360" w:lineRule="auto"/>
      </w:pPr>
      <w:r w:rsidRPr="00FC6FA6">
        <w:t xml:space="preserve">    - Provide a customer support system for inquiries, complaints, or assistance.</w:t>
      </w:r>
    </w:p>
    <w:p w14:paraId="30E44A0C" w14:textId="77777777" w:rsidR="0050172B" w:rsidRPr="00FC6FA6" w:rsidRDefault="0050172B" w:rsidP="0050172B">
      <w:pPr>
        <w:tabs>
          <w:tab w:val="left" w:pos="2304"/>
        </w:tabs>
        <w:spacing w:line="360" w:lineRule="auto"/>
      </w:pPr>
      <w:r w:rsidRPr="00FC6FA6">
        <w:t xml:space="preserve">    - Include chatbots or FAQs to address common queries.</w:t>
      </w:r>
    </w:p>
    <w:p w14:paraId="40F98880" w14:textId="77777777" w:rsidR="0050172B" w:rsidRPr="00FC6FA6" w:rsidRDefault="0050172B" w:rsidP="0050172B">
      <w:pPr>
        <w:tabs>
          <w:tab w:val="left" w:pos="2304"/>
        </w:tabs>
        <w:spacing w:line="360" w:lineRule="auto"/>
      </w:pPr>
    </w:p>
    <w:p w14:paraId="3FF65DAF" w14:textId="77777777" w:rsidR="0050172B" w:rsidRPr="00FC6FA6" w:rsidRDefault="0050172B" w:rsidP="0050172B">
      <w:pPr>
        <w:tabs>
          <w:tab w:val="left" w:pos="2304"/>
        </w:tabs>
        <w:spacing w:line="360" w:lineRule="auto"/>
      </w:pPr>
      <w:r w:rsidRPr="00FC6FA6">
        <w:t xml:space="preserve">13. **Technology </w:t>
      </w:r>
      <w:proofErr w:type="gramStart"/>
      <w:r w:rsidRPr="00FC6FA6">
        <w:t>Stack:*</w:t>
      </w:r>
      <w:proofErr w:type="gramEnd"/>
      <w:r w:rsidRPr="00FC6FA6">
        <w:t>*</w:t>
      </w:r>
    </w:p>
    <w:p w14:paraId="6974CB7A" w14:textId="77777777" w:rsidR="0050172B" w:rsidRPr="00FC6FA6" w:rsidRDefault="0050172B" w:rsidP="0050172B">
      <w:pPr>
        <w:tabs>
          <w:tab w:val="left" w:pos="2304"/>
        </w:tabs>
        <w:spacing w:line="360" w:lineRule="auto"/>
      </w:pPr>
      <w:r w:rsidRPr="00FC6FA6">
        <w:rPr>
          <w:sz w:val="32"/>
          <w:szCs w:val="32"/>
        </w:rPr>
        <w:t xml:space="preserve">    </w:t>
      </w:r>
      <w:r w:rsidRPr="00FC6FA6">
        <w:t>- Choose a suitable technology stack for the platform's development, considering scalability and security.</w:t>
      </w:r>
    </w:p>
    <w:p w14:paraId="40AEFD68" w14:textId="77777777" w:rsidR="0050172B" w:rsidRPr="00FC6FA6" w:rsidRDefault="0050172B" w:rsidP="0050172B">
      <w:pPr>
        <w:tabs>
          <w:tab w:val="left" w:pos="2304"/>
        </w:tabs>
        <w:spacing w:line="360" w:lineRule="auto"/>
        <w:rPr>
          <w:sz w:val="32"/>
          <w:szCs w:val="32"/>
        </w:rPr>
      </w:pPr>
    </w:p>
    <w:p w14:paraId="143C62D0" w14:textId="77777777" w:rsidR="0050172B" w:rsidRPr="00FC6FA6" w:rsidRDefault="0050172B" w:rsidP="0050172B">
      <w:pPr>
        <w:tabs>
          <w:tab w:val="left" w:pos="2304"/>
        </w:tabs>
        <w:spacing w:line="360" w:lineRule="auto"/>
      </w:pPr>
      <w:r w:rsidRPr="00FC6FA6">
        <w:lastRenderedPageBreak/>
        <w:t xml:space="preserve">14. **Sustainability and Social </w:t>
      </w:r>
      <w:proofErr w:type="gramStart"/>
      <w:r w:rsidRPr="00FC6FA6">
        <w:t>Impact:*</w:t>
      </w:r>
      <w:proofErr w:type="gramEnd"/>
      <w:r w:rsidRPr="00FC6FA6">
        <w:t>*</w:t>
      </w:r>
    </w:p>
    <w:p w14:paraId="6BA78BD8" w14:textId="77777777" w:rsidR="0050172B" w:rsidRPr="00FC6FA6" w:rsidRDefault="0050172B" w:rsidP="0050172B">
      <w:pPr>
        <w:tabs>
          <w:tab w:val="left" w:pos="2304"/>
        </w:tabs>
        <w:spacing w:line="360" w:lineRule="auto"/>
      </w:pPr>
      <w:r w:rsidRPr="00FC6FA6">
        <w:t xml:space="preserve">    - Integrate features that highlight sustainable practices and the social impact of supporting artisans.</w:t>
      </w:r>
    </w:p>
    <w:p w14:paraId="15ACC5D9" w14:textId="77777777" w:rsidR="0050172B" w:rsidRPr="00FC6FA6" w:rsidRDefault="0050172B" w:rsidP="0050172B">
      <w:pPr>
        <w:tabs>
          <w:tab w:val="left" w:pos="2304"/>
        </w:tabs>
        <w:spacing w:line="360" w:lineRule="auto"/>
      </w:pPr>
    </w:p>
    <w:p w14:paraId="202ECA5C" w14:textId="77777777" w:rsidR="0050172B" w:rsidRPr="00FC6FA6" w:rsidRDefault="0050172B" w:rsidP="0050172B">
      <w:pPr>
        <w:tabs>
          <w:tab w:val="left" w:pos="2304"/>
        </w:tabs>
        <w:spacing w:line="360" w:lineRule="auto"/>
      </w:pPr>
      <w:r w:rsidRPr="00FC6FA6">
        <w:t xml:space="preserve">15. **Expansion and </w:t>
      </w:r>
      <w:proofErr w:type="gramStart"/>
      <w:r w:rsidRPr="00FC6FA6">
        <w:t>Scalability:*</w:t>
      </w:r>
      <w:proofErr w:type="gramEnd"/>
      <w:r w:rsidRPr="00FC6FA6">
        <w:t>*</w:t>
      </w:r>
    </w:p>
    <w:p w14:paraId="3E15EB90" w14:textId="77777777" w:rsidR="0050172B" w:rsidRPr="00FC6FA6" w:rsidRDefault="0050172B" w:rsidP="0050172B">
      <w:pPr>
        <w:tabs>
          <w:tab w:val="left" w:pos="2304"/>
        </w:tabs>
        <w:spacing w:line="360" w:lineRule="auto"/>
      </w:pPr>
      <w:r w:rsidRPr="00FC6FA6">
        <w:t xml:space="preserve">    - Design the platform with scalability in mind, allowing for future expansion and additional features.</w:t>
      </w:r>
    </w:p>
    <w:p w14:paraId="69FAB95E" w14:textId="77777777" w:rsidR="0050172B" w:rsidRPr="00FC6FA6" w:rsidRDefault="0050172B" w:rsidP="0050172B">
      <w:pPr>
        <w:tabs>
          <w:tab w:val="left" w:pos="2304"/>
        </w:tabs>
        <w:spacing w:line="360" w:lineRule="auto"/>
      </w:pPr>
    </w:p>
    <w:p w14:paraId="05458751" w14:textId="52A644FB" w:rsidR="0050172B" w:rsidRPr="00FC6FA6" w:rsidRDefault="0050172B" w:rsidP="0050172B">
      <w:pPr>
        <w:tabs>
          <w:tab w:val="left" w:pos="2304"/>
        </w:tabs>
        <w:spacing w:line="360" w:lineRule="auto"/>
      </w:pPr>
      <w:r w:rsidRPr="00FC6FA6">
        <w:t>By addressing these aspects, your e-commerce project for artisans can create a comprehensive and engaging platform that benefits both artisans and customers.</w:t>
      </w:r>
    </w:p>
    <w:p w14:paraId="7B34D3AF" w14:textId="77777777" w:rsidR="0050172B" w:rsidRPr="00FC6FA6" w:rsidRDefault="0050172B" w:rsidP="008860A2">
      <w:pPr>
        <w:tabs>
          <w:tab w:val="left" w:pos="2304"/>
        </w:tabs>
        <w:spacing w:line="360" w:lineRule="auto"/>
        <w:ind w:left="2304"/>
        <w:rPr>
          <w:b/>
          <w:bCs/>
          <w:sz w:val="40"/>
          <w:szCs w:val="40"/>
        </w:rPr>
      </w:pPr>
    </w:p>
    <w:p w14:paraId="725DB86B" w14:textId="77777777" w:rsidR="0050172B" w:rsidRPr="00FC6FA6" w:rsidRDefault="0050172B" w:rsidP="008860A2">
      <w:pPr>
        <w:tabs>
          <w:tab w:val="left" w:pos="2304"/>
        </w:tabs>
        <w:spacing w:line="360" w:lineRule="auto"/>
        <w:ind w:left="2304"/>
        <w:rPr>
          <w:b/>
          <w:bCs/>
          <w:sz w:val="40"/>
          <w:szCs w:val="40"/>
        </w:rPr>
      </w:pPr>
    </w:p>
    <w:p w14:paraId="03DEBB96" w14:textId="77777777" w:rsidR="0050172B" w:rsidRPr="00FC6FA6" w:rsidRDefault="0050172B" w:rsidP="008860A2">
      <w:pPr>
        <w:tabs>
          <w:tab w:val="left" w:pos="2304"/>
        </w:tabs>
        <w:spacing w:line="360" w:lineRule="auto"/>
        <w:ind w:left="2304"/>
        <w:rPr>
          <w:b/>
          <w:bCs/>
          <w:sz w:val="40"/>
          <w:szCs w:val="40"/>
        </w:rPr>
      </w:pPr>
    </w:p>
    <w:p w14:paraId="310CAB72" w14:textId="77777777" w:rsidR="0050172B" w:rsidRPr="00FC6FA6" w:rsidRDefault="0050172B" w:rsidP="008860A2">
      <w:pPr>
        <w:tabs>
          <w:tab w:val="left" w:pos="2304"/>
        </w:tabs>
        <w:spacing w:line="360" w:lineRule="auto"/>
        <w:ind w:left="2304"/>
        <w:rPr>
          <w:b/>
          <w:bCs/>
          <w:sz w:val="40"/>
          <w:szCs w:val="40"/>
        </w:rPr>
      </w:pPr>
    </w:p>
    <w:p w14:paraId="558B28D9" w14:textId="77777777" w:rsidR="0050172B" w:rsidRPr="00FC6FA6" w:rsidRDefault="0050172B" w:rsidP="008860A2">
      <w:pPr>
        <w:tabs>
          <w:tab w:val="left" w:pos="2304"/>
        </w:tabs>
        <w:spacing w:line="360" w:lineRule="auto"/>
        <w:ind w:left="2304"/>
        <w:rPr>
          <w:b/>
          <w:bCs/>
          <w:sz w:val="40"/>
          <w:szCs w:val="40"/>
        </w:rPr>
      </w:pPr>
    </w:p>
    <w:p w14:paraId="786B231B" w14:textId="77777777" w:rsidR="0050172B" w:rsidRPr="00FC6FA6" w:rsidRDefault="0050172B" w:rsidP="008860A2">
      <w:pPr>
        <w:tabs>
          <w:tab w:val="left" w:pos="2304"/>
        </w:tabs>
        <w:spacing w:line="360" w:lineRule="auto"/>
        <w:ind w:left="2304"/>
        <w:rPr>
          <w:b/>
          <w:bCs/>
          <w:sz w:val="40"/>
          <w:szCs w:val="40"/>
        </w:rPr>
      </w:pPr>
    </w:p>
    <w:p w14:paraId="394703E9" w14:textId="77777777" w:rsidR="0050172B" w:rsidRPr="00FC6FA6" w:rsidRDefault="0050172B" w:rsidP="008860A2">
      <w:pPr>
        <w:tabs>
          <w:tab w:val="left" w:pos="2304"/>
        </w:tabs>
        <w:spacing w:line="360" w:lineRule="auto"/>
        <w:ind w:left="2304"/>
        <w:rPr>
          <w:b/>
          <w:bCs/>
          <w:sz w:val="40"/>
          <w:szCs w:val="40"/>
        </w:rPr>
      </w:pPr>
    </w:p>
    <w:p w14:paraId="3422A5E3" w14:textId="77777777" w:rsidR="0050172B" w:rsidRPr="00FC6FA6" w:rsidRDefault="0050172B" w:rsidP="008860A2">
      <w:pPr>
        <w:tabs>
          <w:tab w:val="left" w:pos="2304"/>
        </w:tabs>
        <w:spacing w:line="360" w:lineRule="auto"/>
        <w:ind w:left="2304"/>
        <w:rPr>
          <w:b/>
          <w:bCs/>
          <w:sz w:val="40"/>
          <w:szCs w:val="40"/>
        </w:rPr>
      </w:pPr>
    </w:p>
    <w:p w14:paraId="0ABF1B8D" w14:textId="77777777" w:rsidR="0050172B" w:rsidRPr="00FC6FA6" w:rsidRDefault="0050172B" w:rsidP="008860A2">
      <w:pPr>
        <w:tabs>
          <w:tab w:val="left" w:pos="2304"/>
        </w:tabs>
        <w:spacing w:line="360" w:lineRule="auto"/>
        <w:ind w:left="2304"/>
        <w:rPr>
          <w:b/>
          <w:bCs/>
          <w:sz w:val="40"/>
          <w:szCs w:val="40"/>
        </w:rPr>
      </w:pPr>
    </w:p>
    <w:p w14:paraId="27E4DBB3" w14:textId="77777777" w:rsidR="0050172B" w:rsidRPr="00FC6FA6" w:rsidRDefault="0050172B" w:rsidP="008860A2">
      <w:pPr>
        <w:tabs>
          <w:tab w:val="left" w:pos="2304"/>
        </w:tabs>
        <w:spacing w:line="360" w:lineRule="auto"/>
        <w:ind w:left="2304"/>
        <w:rPr>
          <w:b/>
          <w:bCs/>
          <w:sz w:val="40"/>
          <w:szCs w:val="40"/>
        </w:rPr>
      </w:pPr>
    </w:p>
    <w:p w14:paraId="096D461A" w14:textId="77777777" w:rsidR="0050172B" w:rsidRPr="00FC6FA6" w:rsidRDefault="0050172B" w:rsidP="008860A2">
      <w:pPr>
        <w:tabs>
          <w:tab w:val="left" w:pos="2304"/>
        </w:tabs>
        <w:spacing w:line="360" w:lineRule="auto"/>
        <w:ind w:left="2304"/>
        <w:rPr>
          <w:b/>
          <w:bCs/>
          <w:sz w:val="40"/>
          <w:szCs w:val="40"/>
        </w:rPr>
      </w:pPr>
    </w:p>
    <w:p w14:paraId="6CD1D816" w14:textId="77777777" w:rsidR="0050172B" w:rsidRPr="00FC6FA6" w:rsidRDefault="0050172B" w:rsidP="008860A2">
      <w:pPr>
        <w:tabs>
          <w:tab w:val="left" w:pos="2304"/>
        </w:tabs>
        <w:spacing w:line="360" w:lineRule="auto"/>
        <w:ind w:left="2304"/>
        <w:rPr>
          <w:b/>
          <w:bCs/>
          <w:sz w:val="40"/>
          <w:szCs w:val="40"/>
        </w:rPr>
      </w:pPr>
    </w:p>
    <w:p w14:paraId="167334A0" w14:textId="77777777" w:rsidR="00340DEA" w:rsidRDefault="00340DEA">
      <w:pPr>
        <w:rPr>
          <w:b/>
          <w:bCs/>
          <w:sz w:val="32"/>
          <w:szCs w:val="32"/>
        </w:rPr>
      </w:pPr>
      <w:r>
        <w:rPr>
          <w:b/>
          <w:bCs/>
          <w:sz w:val="32"/>
          <w:szCs w:val="32"/>
        </w:rPr>
        <w:br w:type="page"/>
      </w:r>
    </w:p>
    <w:p w14:paraId="31BDA8A2" w14:textId="47EAD17B" w:rsidR="00771415" w:rsidRPr="00FC6FA6" w:rsidRDefault="00771415" w:rsidP="008860A2">
      <w:pPr>
        <w:tabs>
          <w:tab w:val="left" w:pos="2304"/>
        </w:tabs>
        <w:spacing w:line="360" w:lineRule="auto"/>
        <w:ind w:left="2304"/>
        <w:rPr>
          <w:b/>
          <w:bCs/>
          <w:sz w:val="32"/>
          <w:szCs w:val="32"/>
        </w:rPr>
      </w:pPr>
      <w:r w:rsidRPr="00FC6FA6">
        <w:rPr>
          <w:b/>
          <w:bCs/>
          <w:sz w:val="32"/>
          <w:szCs w:val="32"/>
        </w:rPr>
        <w:lastRenderedPageBreak/>
        <w:t>LITERATURE REVIEW</w:t>
      </w:r>
    </w:p>
    <w:p w14:paraId="5F8A5A08" w14:textId="77777777" w:rsidR="00771415" w:rsidRPr="00FC6FA6" w:rsidRDefault="00771415" w:rsidP="00771415">
      <w:pPr>
        <w:tabs>
          <w:tab w:val="left" w:pos="2304"/>
        </w:tabs>
        <w:spacing w:line="360" w:lineRule="auto"/>
        <w:rPr>
          <w:b/>
          <w:bCs/>
          <w:sz w:val="32"/>
          <w:szCs w:val="32"/>
        </w:rPr>
      </w:pPr>
    </w:p>
    <w:p w14:paraId="4348BF6B" w14:textId="5DDC17CF" w:rsidR="00771415" w:rsidRPr="00340DEA" w:rsidRDefault="00771415" w:rsidP="00340DEA">
      <w:pPr>
        <w:tabs>
          <w:tab w:val="left" w:pos="2304"/>
        </w:tabs>
        <w:spacing w:line="360" w:lineRule="auto"/>
        <w:jc w:val="both"/>
      </w:pPr>
      <w:r w:rsidRPr="00340DEA">
        <w:t>1. E-COMMERCE AND RURAL HANDICRAFT ARTISANS</w:t>
      </w:r>
    </w:p>
    <w:p w14:paraId="4056798A" w14:textId="77777777" w:rsidR="00771415" w:rsidRPr="00340DEA" w:rsidRDefault="00771415" w:rsidP="00340DEA">
      <w:pPr>
        <w:tabs>
          <w:tab w:val="left" w:pos="2304"/>
        </w:tabs>
        <w:spacing w:line="360" w:lineRule="auto"/>
        <w:jc w:val="both"/>
      </w:pPr>
    </w:p>
    <w:p w14:paraId="4DD07200" w14:textId="6B38557E" w:rsidR="00771415" w:rsidRPr="00340DEA" w:rsidRDefault="00771415" w:rsidP="00340DEA">
      <w:pPr>
        <w:tabs>
          <w:tab w:val="left" w:pos="2304"/>
        </w:tabs>
        <w:spacing w:line="360" w:lineRule="auto"/>
        <w:jc w:val="both"/>
        <w:rPr>
          <w:shd w:val="clear" w:color="auto" w:fill="FFFFFF"/>
        </w:rPr>
      </w:pPr>
      <w:r w:rsidRPr="00340DEA">
        <w:rPr>
          <w:shd w:val="clear" w:color="auto" w:fill="FFFFFF"/>
        </w:rPr>
        <w:t xml:space="preserve">The research paper discusses the rich </w:t>
      </w:r>
      <w:hyperlink r:id="rId9" w:tgtFrame="_blank" w:history="1">
        <w:r w:rsidRPr="00340DEA">
          <w:rPr>
            <w:rStyle w:val="Hyperlink"/>
            <w:color w:val="auto"/>
            <w:u w:val="none"/>
            <w:bdr w:val="single" w:sz="2" w:space="0" w:color="E5E7EB" w:frame="1"/>
            <w:shd w:val="clear" w:color="auto" w:fill="FFFFFF"/>
          </w:rPr>
          <w:t>cultural heritage</w:t>
        </w:r>
      </w:hyperlink>
      <w:r w:rsidRPr="00340DEA">
        <w:rPr>
          <w:shd w:val="clear" w:color="auto" w:fill="FFFFFF"/>
        </w:rPr>
        <w:t xml:space="preserve"> of India and the prosperity of its handicraft industry. It highlights the historical significance of Indian handicrafts, the traditional skills passed down through generations, the </w:t>
      </w:r>
      <w:hyperlink r:id="rId10" w:tgtFrame="_blank" w:history="1">
        <w:r w:rsidRPr="00340DEA">
          <w:rPr>
            <w:rStyle w:val="Hyperlink"/>
            <w:color w:val="auto"/>
            <w:u w:val="none"/>
            <w:bdr w:val="single" w:sz="2" w:space="0" w:color="E5E7EB" w:frame="1"/>
            <w:shd w:val="clear" w:color="auto" w:fill="FFFFFF"/>
          </w:rPr>
          <w:t>labor-intensive</w:t>
        </w:r>
      </w:hyperlink>
      <w:r w:rsidRPr="00340DEA">
        <w:rPr>
          <w:shd w:val="clear" w:color="auto" w:fill="FFFFFF"/>
        </w:rPr>
        <w:t xml:space="preserve"> nature of the industry, and its decentralized structure. The paper also explores the impact of E-commerce on the Indian handicraft industry and the potential opportunities it presents for both domestic businesses and </w:t>
      </w:r>
      <w:hyperlink r:id="rId11" w:tgtFrame="_blank" w:history="1">
        <w:r w:rsidRPr="00340DEA">
          <w:rPr>
            <w:rStyle w:val="Hyperlink"/>
            <w:color w:val="auto"/>
            <w:u w:val="none"/>
            <w:bdr w:val="single" w:sz="2" w:space="0" w:color="E5E7EB" w:frame="1"/>
            <w:shd w:val="clear" w:color="auto" w:fill="FFFFFF"/>
          </w:rPr>
          <w:t>local artisans</w:t>
        </w:r>
      </w:hyperlink>
      <w:r w:rsidRPr="00340DEA">
        <w:rPr>
          <w:shd w:val="clear" w:color="auto" w:fill="FFFFFF"/>
        </w:rPr>
        <w:t xml:space="preserve">. It emphasizes the role of E-commerce in bridging the gap between </w:t>
      </w:r>
      <w:hyperlink r:id="rId12" w:tgtFrame="_blank" w:history="1">
        <w:r w:rsidRPr="00340DEA">
          <w:rPr>
            <w:rStyle w:val="Hyperlink"/>
            <w:color w:val="auto"/>
            <w:u w:val="none"/>
            <w:bdr w:val="single" w:sz="2" w:space="0" w:color="E5E7EB" w:frame="1"/>
            <w:shd w:val="clear" w:color="auto" w:fill="FFFFFF"/>
          </w:rPr>
          <w:t>artisanal clusters</w:t>
        </w:r>
      </w:hyperlink>
      <w:r w:rsidRPr="00340DEA">
        <w:rPr>
          <w:shd w:val="clear" w:color="auto" w:fill="FFFFFF"/>
        </w:rPr>
        <w:t xml:space="preserve"> in India and the </w:t>
      </w:r>
      <w:hyperlink r:id="rId13" w:tgtFrame="_blank" w:history="1">
        <w:r w:rsidRPr="00340DEA">
          <w:rPr>
            <w:rStyle w:val="Hyperlink"/>
            <w:color w:val="auto"/>
            <w:u w:val="none"/>
            <w:bdr w:val="single" w:sz="2" w:space="0" w:color="E5E7EB" w:frame="1"/>
            <w:shd w:val="clear" w:color="auto" w:fill="FFFFFF"/>
          </w:rPr>
          <w:t>global market</w:t>
        </w:r>
      </w:hyperlink>
      <w:r w:rsidRPr="00340DEA">
        <w:rPr>
          <w:shd w:val="clear" w:color="auto" w:fill="FFFFFF"/>
        </w:rPr>
        <w:t xml:space="preserve">. The paper provides a detailed overview of the efforts made by </w:t>
      </w:r>
      <w:hyperlink r:id="rId14" w:tgtFrame="_blank" w:history="1">
        <w:r w:rsidRPr="00340DEA">
          <w:rPr>
            <w:rStyle w:val="Hyperlink"/>
            <w:color w:val="auto"/>
            <w:u w:val="none"/>
            <w:bdr w:val="single" w:sz="2" w:space="0" w:color="E5E7EB" w:frame="1"/>
            <w:shd w:val="clear" w:color="auto" w:fill="FFFFFF"/>
          </w:rPr>
          <w:t>government</w:t>
        </w:r>
      </w:hyperlink>
      <w:r w:rsidRPr="00340DEA">
        <w:rPr>
          <w:shd w:val="clear" w:color="auto" w:fill="FFFFFF"/>
        </w:rPr>
        <w:t xml:space="preserve"> and non-</w:t>
      </w:r>
      <w:hyperlink r:id="rId15" w:tgtFrame="_blank" w:history="1">
        <w:r w:rsidRPr="00340DEA">
          <w:rPr>
            <w:rStyle w:val="Hyperlink"/>
            <w:color w:val="auto"/>
            <w:u w:val="none"/>
            <w:bdr w:val="single" w:sz="2" w:space="0" w:color="E5E7EB" w:frame="1"/>
            <w:shd w:val="clear" w:color="auto" w:fill="FFFFFF"/>
          </w:rPr>
          <w:t>government</w:t>
        </w:r>
      </w:hyperlink>
      <w:r w:rsidRPr="00340DEA">
        <w:rPr>
          <w:shd w:val="clear" w:color="auto" w:fill="FFFFFF"/>
        </w:rPr>
        <w:t xml:space="preserve">al agencies, groups, and individuals in uplifting the socio-economic standard of rural artisans through E-commerce, as well as the </w:t>
      </w:r>
      <w:hyperlink r:id="rId16" w:tgtFrame="_blank" w:history="1">
        <w:r w:rsidRPr="00340DEA">
          <w:rPr>
            <w:rStyle w:val="Hyperlink"/>
            <w:color w:val="auto"/>
            <w:u w:val="none"/>
            <w:bdr w:val="single" w:sz="2" w:space="0" w:color="E5E7EB" w:frame="1"/>
            <w:shd w:val="clear" w:color="auto" w:fill="FFFFFF"/>
          </w:rPr>
          <w:t>SWOT analysis</w:t>
        </w:r>
      </w:hyperlink>
      <w:r w:rsidRPr="00340DEA">
        <w:rPr>
          <w:shd w:val="clear" w:color="auto" w:fill="FFFFFF"/>
        </w:rPr>
        <w:t xml:space="preserve"> of rural handicraft artisans adopting E-commerce in India.</w:t>
      </w:r>
    </w:p>
    <w:p w14:paraId="510216A4" w14:textId="77777777" w:rsidR="00771415" w:rsidRPr="00340DEA" w:rsidRDefault="00771415" w:rsidP="00340DEA">
      <w:pPr>
        <w:tabs>
          <w:tab w:val="left" w:pos="2304"/>
        </w:tabs>
        <w:spacing w:line="360" w:lineRule="auto"/>
        <w:jc w:val="both"/>
        <w:rPr>
          <w:shd w:val="clear" w:color="auto" w:fill="FFFFFF"/>
        </w:rPr>
      </w:pPr>
    </w:p>
    <w:p w14:paraId="0C376B4E" w14:textId="0F574A53" w:rsidR="00771415" w:rsidRPr="00340DEA" w:rsidRDefault="00771415" w:rsidP="00340DEA">
      <w:pPr>
        <w:tabs>
          <w:tab w:val="left" w:pos="2304"/>
        </w:tabs>
        <w:spacing w:line="360" w:lineRule="auto"/>
        <w:jc w:val="both"/>
        <w:rPr>
          <w:shd w:val="clear" w:color="auto" w:fill="FFFFFF"/>
        </w:rPr>
      </w:pPr>
      <w:r w:rsidRPr="00340DEA">
        <w:rPr>
          <w:shd w:val="clear" w:color="auto" w:fill="FFFFFF"/>
        </w:rPr>
        <w:t>2.</w:t>
      </w:r>
      <w:r w:rsidRPr="00340DEA">
        <w:t xml:space="preserve"> </w:t>
      </w:r>
      <w:r w:rsidRPr="00340DEA">
        <w:rPr>
          <w:shd w:val="clear" w:color="auto" w:fill="FFFFFF"/>
        </w:rPr>
        <w:t xml:space="preserve">IMPACT OF THE DYNAMIC APPLICATION ARTISANS INDIA IN THE GLOBAL E-COMMERCE INDUSTRY FOR USERS </w:t>
      </w:r>
      <w:proofErr w:type="gramStart"/>
      <w:r w:rsidRPr="00340DEA">
        <w:rPr>
          <w:shd w:val="clear" w:color="auto" w:fill="FFFFFF"/>
        </w:rPr>
        <w:t xml:space="preserve">AND </w:t>
      </w:r>
      <w:r w:rsidR="00340DEA">
        <w:rPr>
          <w:shd w:val="clear" w:color="auto" w:fill="FFFFFF"/>
        </w:rPr>
        <w:t xml:space="preserve"> </w:t>
      </w:r>
      <w:r w:rsidRPr="00340DEA">
        <w:rPr>
          <w:shd w:val="clear" w:color="auto" w:fill="FFFFFF"/>
        </w:rPr>
        <w:t>ARTISANS</w:t>
      </w:r>
      <w:proofErr w:type="gramEnd"/>
      <w:r w:rsidRPr="00340DEA">
        <w:rPr>
          <w:shd w:val="clear" w:color="auto" w:fill="FFFFFF"/>
        </w:rPr>
        <w:t xml:space="preserve"> ALIKE AN APPLICATION CONNECTING  CONSUMERS WITH ARTISANS MAKING  HANDMADE ARTICRAFTS REPRESENTING  THE FACE OF INDIAN CULTURE</w:t>
      </w:r>
    </w:p>
    <w:p w14:paraId="4AB07E04" w14:textId="77777777" w:rsidR="00771415" w:rsidRPr="00340DEA" w:rsidRDefault="00771415" w:rsidP="00340DEA">
      <w:pPr>
        <w:tabs>
          <w:tab w:val="left" w:pos="2304"/>
        </w:tabs>
        <w:spacing w:line="360" w:lineRule="auto"/>
        <w:jc w:val="both"/>
        <w:rPr>
          <w:shd w:val="clear" w:color="auto" w:fill="FFFFFF"/>
        </w:rPr>
      </w:pPr>
    </w:p>
    <w:p w14:paraId="598D690C" w14:textId="5876FAB9" w:rsidR="00771415" w:rsidRDefault="00771415" w:rsidP="00340DEA">
      <w:pPr>
        <w:tabs>
          <w:tab w:val="left" w:pos="2304"/>
        </w:tabs>
        <w:spacing w:line="360" w:lineRule="auto"/>
        <w:jc w:val="both"/>
        <w:rPr>
          <w:shd w:val="clear" w:color="auto" w:fill="FFFFFF"/>
        </w:rPr>
      </w:pPr>
      <w:r w:rsidRPr="00340DEA">
        <w:rPr>
          <w:shd w:val="clear" w:color="auto" w:fill="FFFFFF"/>
        </w:rPr>
        <w:t>The study analyzes the impacts of the "</w:t>
      </w:r>
      <w:proofErr w:type="spellStart"/>
      <w:r w:rsidRPr="00340DEA">
        <w:rPr>
          <w:shd w:val="clear" w:color="auto" w:fill="FFFFFF"/>
        </w:rPr>
        <w:t>ArtisansIndia</w:t>
      </w:r>
      <w:proofErr w:type="spellEnd"/>
      <w:r w:rsidRPr="00340DEA">
        <w:rPr>
          <w:shd w:val="clear" w:color="auto" w:fill="FFFFFF"/>
        </w:rPr>
        <w:t xml:space="preserve">" </w:t>
      </w:r>
      <w:hyperlink r:id="rId17" w:tgtFrame="_blank" w:history="1">
        <w:r w:rsidRPr="00340DEA">
          <w:rPr>
            <w:rStyle w:val="Hyperlink"/>
            <w:color w:val="auto"/>
            <w:u w:val="none"/>
            <w:bdr w:val="single" w:sz="2" w:space="0" w:color="E5E7EB" w:frame="1"/>
            <w:shd w:val="clear" w:color="auto" w:fill="FFFFFF"/>
          </w:rPr>
          <w:t>application</w:t>
        </w:r>
      </w:hyperlink>
      <w:r w:rsidRPr="00340DEA">
        <w:rPr>
          <w:shd w:val="clear" w:color="auto" w:fill="FFFFFF"/>
        </w:rPr>
        <w:t xml:space="preserve"> in the E-Commerce Industry, focusing on its potential to connect Indian artisans with global consumers. The </w:t>
      </w:r>
      <w:hyperlink r:id="rId18" w:tgtFrame="_blank" w:history="1">
        <w:r w:rsidRPr="00340DEA">
          <w:rPr>
            <w:rStyle w:val="Hyperlink"/>
            <w:color w:val="auto"/>
            <w:u w:val="none"/>
            <w:bdr w:val="single" w:sz="2" w:space="0" w:color="E5E7EB" w:frame="1"/>
            <w:shd w:val="clear" w:color="auto" w:fill="FFFFFF"/>
          </w:rPr>
          <w:t>application</w:t>
        </w:r>
      </w:hyperlink>
      <w:r w:rsidRPr="00340DEA">
        <w:rPr>
          <w:shd w:val="clear" w:color="auto" w:fill="FFFFFF"/>
        </w:rPr>
        <w:t xml:space="preserve"> is aimed at facilitating </w:t>
      </w:r>
      <w:hyperlink r:id="rId19" w:tgtFrame="_blank" w:history="1">
        <w:r w:rsidRPr="00340DEA">
          <w:rPr>
            <w:rStyle w:val="Hyperlink"/>
            <w:color w:val="auto"/>
            <w:u w:val="none"/>
            <w:bdr w:val="single" w:sz="2" w:space="0" w:color="E5E7EB" w:frame="1"/>
            <w:shd w:val="clear" w:color="auto" w:fill="FFFFFF"/>
          </w:rPr>
          <w:t>legitimate trade</w:t>
        </w:r>
      </w:hyperlink>
      <w:r w:rsidRPr="00340DEA">
        <w:rPr>
          <w:shd w:val="clear" w:color="auto" w:fill="FFFFFF"/>
        </w:rPr>
        <w:t xml:space="preserve"> by allowing artisans to promote their businesses for free and connect with global customers. Considerations made during its development include deployment in </w:t>
      </w:r>
      <w:hyperlink r:id="rId20" w:tgtFrame="_blank" w:history="1">
        <w:r w:rsidRPr="00340DEA">
          <w:rPr>
            <w:rStyle w:val="Hyperlink"/>
            <w:color w:val="auto"/>
            <w:u w:val="none"/>
            <w:bdr w:val="single" w:sz="2" w:space="0" w:color="E5E7EB" w:frame="1"/>
            <w:shd w:val="clear" w:color="auto" w:fill="FFFFFF"/>
          </w:rPr>
          <w:t>specific regions</w:t>
        </w:r>
      </w:hyperlink>
      <w:r w:rsidRPr="00340DEA">
        <w:rPr>
          <w:shd w:val="clear" w:color="auto" w:fill="FFFFFF"/>
        </w:rPr>
        <w:t xml:space="preserve">, customs regulations of other countries, and language inclusion. The main features of the </w:t>
      </w:r>
      <w:hyperlink r:id="rId21" w:tgtFrame="_blank" w:history="1">
        <w:r w:rsidRPr="00340DEA">
          <w:rPr>
            <w:rStyle w:val="Hyperlink"/>
            <w:color w:val="auto"/>
            <w:u w:val="none"/>
            <w:bdr w:val="single" w:sz="2" w:space="0" w:color="E5E7EB" w:frame="1"/>
            <w:shd w:val="clear" w:color="auto" w:fill="FFFFFF"/>
          </w:rPr>
          <w:t>application</w:t>
        </w:r>
      </w:hyperlink>
      <w:r w:rsidRPr="00340DEA">
        <w:rPr>
          <w:shd w:val="clear" w:color="auto" w:fill="FFFFFF"/>
        </w:rPr>
        <w:t xml:space="preserve"> are focused on preventing barriers, </w:t>
      </w:r>
      <w:hyperlink r:id="rId22" w:tgtFrame="_blank" w:history="1">
        <w:r w:rsidRPr="00340DEA">
          <w:rPr>
            <w:rStyle w:val="Hyperlink"/>
            <w:color w:val="auto"/>
            <w:u w:val="none"/>
            <w:bdr w:val="single" w:sz="2" w:space="0" w:color="E5E7EB" w:frame="1"/>
            <w:shd w:val="clear" w:color="auto" w:fill="FFFFFF"/>
          </w:rPr>
          <w:t>facilitating transactions</w:t>
        </w:r>
      </w:hyperlink>
      <w:r w:rsidRPr="00340DEA">
        <w:rPr>
          <w:shd w:val="clear" w:color="auto" w:fill="FFFFFF"/>
        </w:rPr>
        <w:t xml:space="preserve">, </w:t>
      </w:r>
      <w:hyperlink r:id="rId23" w:tgtFrame="_blank" w:history="1">
        <w:r w:rsidRPr="00340DEA">
          <w:rPr>
            <w:rStyle w:val="Hyperlink"/>
            <w:color w:val="auto"/>
            <w:u w:val="none"/>
            <w:bdr w:val="single" w:sz="2" w:space="0" w:color="E5E7EB" w:frame="1"/>
            <w:shd w:val="clear" w:color="auto" w:fill="FFFFFF"/>
          </w:rPr>
          <w:t>communications</w:t>
        </w:r>
      </w:hyperlink>
      <w:r w:rsidRPr="00340DEA">
        <w:rPr>
          <w:shd w:val="clear" w:color="auto" w:fill="FFFFFF"/>
        </w:rPr>
        <w:t xml:space="preserve">, and well-catered payment gateway methods with subscription services to enrich </w:t>
      </w:r>
      <w:hyperlink r:id="rId24" w:tgtFrame="_blank" w:history="1">
        <w:r w:rsidRPr="00340DEA">
          <w:rPr>
            <w:rStyle w:val="Hyperlink"/>
            <w:color w:val="auto"/>
            <w:u w:val="none"/>
            <w:bdr w:val="single" w:sz="2" w:space="0" w:color="E5E7EB" w:frame="1"/>
            <w:shd w:val="clear" w:color="auto" w:fill="FFFFFF"/>
          </w:rPr>
          <w:t>customer experience</w:t>
        </w:r>
      </w:hyperlink>
      <w:r w:rsidRPr="00340DEA">
        <w:rPr>
          <w:shd w:val="clear" w:color="auto" w:fill="FFFFFF"/>
        </w:rPr>
        <w:t xml:space="preserve">. The design is based on actions involving agreement with artisans, verifying artisans, providing a stable </w:t>
      </w:r>
      <w:r w:rsidRPr="00340DEA">
        <w:rPr>
          <w:shd w:val="clear" w:color="auto" w:fill="FFFFFF"/>
        </w:rPr>
        <w:lastRenderedPageBreak/>
        <w:t xml:space="preserve">and secure platform, and enriching </w:t>
      </w:r>
      <w:hyperlink r:id="rId25" w:tgtFrame="_blank" w:history="1">
        <w:r w:rsidRPr="00340DEA">
          <w:rPr>
            <w:rStyle w:val="Hyperlink"/>
            <w:color w:val="auto"/>
            <w:u w:val="none"/>
            <w:bdr w:val="single" w:sz="2" w:space="0" w:color="E5E7EB" w:frame="1"/>
            <w:shd w:val="clear" w:color="auto" w:fill="FFFFFF"/>
          </w:rPr>
          <w:t>customer experience</w:t>
        </w:r>
      </w:hyperlink>
      <w:r w:rsidRPr="00340DEA">
        <w:rPr>
          <w:shd w:val="clear" w:color="auto" w:fill="FFFFFF"/>
        </w:rPr>
        <w:t xml:space="preserve">s. The study shows an estimated growth in product sales in the Artisan industry in India and indicates a positive impact on the industry's </w:t>
      </w:r>
      <w:hyperlink r:id="rId26" w:tgtFrame="_blank" w:history="1">
        <w:r w:rsidRPr="00340DEA">
          <w:rPr>
            <w:rStyle w:val="Hyperlink"/>
            <w:color w:val="auto"/>
            <w:u w:val="none"/>
            <w:bdr w:val="single" w:sz="2" w:space="0" w:color="E5E7EB" w:frame="1"/>
            <w:shd w:val="clear" w:color="auto" w:fill="FFFFFF"/>
          </w:rPr>
          <w:t>economic development</w:t>
        </w:r>
      </w:hyperlink>
      <w:r w:rsidRPr="00340DEA">
        <w:rPr>
          <w:shd w:val="clear" w:color="auto" w:fill="FFFFFF"/>
        </w:rPr>
        <w:t xml:space="preserve">. The </w:t>
      </w:r>
      <w:hyperlink r:id="rId27" w:tgtFrame="_blank" w:history="1">
        <w:r w:rsidRPr="00340DEA">
          <w:rPr>
            <w:rStyle w:val="Hyperlink"/>
            <w:color w:val="auto"/>
            <w:u w:val="none"/>
            <w:bdr w:val="single" w:sz="2" w:space="0" w:color="E5E7EB" w:frame="1"/>
            <w:shd w:val="clear" w:color="auto" w:fill="FFFFFF"/>
          </w:rPr>
          <w:t>application</w:t>
        </w:r>
      </w:hyperlink>
      <w:r w:rsidRPr="00340DEA">
        <w:rPr>
          <w:shd w:val="clear" w:color="auto" w:fill="FFFFFF"/>
        </w:rPr>
        <w:t xml:space="preserve"> is expected to be available on various </w:t>
      </w:r>
      <w:hyperlink r:id="rId28" w:tgtFrame="_blank" w:history="1">
        <w:r w:rsidRPr="00340DEA">
          <w:rPr>
            <w:rStyle w:val="Hyperlink"/>
            <w:color w:val="auto"/>
            <w:u w:val="none"/>
            <w:bdr w:val="single" w:sz="2" w:space="0" w:color="E5E7EB" w:frame="1"/>
            <w:shd w:val="clear" w:color="auto" w:fill="FFFFFF"/>
          </w:rPr>
          <w:t>platforms</w:t>
        </w:r>
      </w:hyperlink>
      <w:r w:rsidRPr="00340DEA">
        <w:rPr>
          <w:shd w:val="clear" w:color="auto" w:fill="FFFFFF"/>
        </w:rPr>
        <w:t xml:space="preserve"> and has been positively tested in its beta version.</w:t>
      </w:r>
    </w:p>
    <w:p w14:paraId="625E9AC1" w14:textId="77777777" w:rsidR="00340DEA" w:rsidRDefault="00340DEA" w:rsidP="00340DEA">
      <w:pPr>
        <w:tabs>
          <w:tab w:val="left" w:pos="2304"/>
        </w:tabs>
        <w:spacing w:line="360" w:lineRule="auto"/>
        <w:jc w:val="both"/>
        <w:rPr>
          <w:shd w:val="clear" w:color="auto" w:fill="FFFFFF"/>
        </w:rPr>
      </w:pPr>
    </w:p>
    <w:p w14:paraId="269D7CED" w14:textId="77777777" w:rsidR="00340DEA" w:rsidRPr="00340DEA" w:rsidRDefault="00340DEA" w:rsidP="00340DEA">
      <w:pPr>
        <w:tabs>
          <w:tab w:val="left" w:pos="2304"/>
        </w:tabs>
        <w:spacing w:line="360" w:lineRule="auto"/>
        <w:jc w:val="both"/>
        <w:rPr>
          <w:b/>
          <w:bCs/>
        </w:rPr>
      </w:pPr>
    </w:p>
    <w:p w14:paraId="7E9B9D90" w14:textId="29E9470D" w:rsidR="00771415" w:rsidRPr="00340DEA" w:rsidRDefault="00771415" w:rsidP="00340DEA">
      <w:pPr>
        <w:tabs>
          <w:tab w:val="left" w:pos="2304"/>
        </w:tabs>
        <w:spacing w:line="360" w:lineRule="auto"/>
        <w:jc w:val="both"/>
      </w:pPr>
      <w:r w:rsidRPr="00340DEA">
        <w:t>3.</w:t>
      </w:r>
      <w:r w:rsidR="004C7E5F" w:rsidRPr="00340DEA">
        <w:t xml:space="preserve"> E-COMMERCE WEBSITE FOR ARTISANS</w:t>
      </w:r>
    </w:p>
    <w:p w14:paraId="04DF895C" w14:textId="77777777" w:rsidR="004C7E5F" w:rsidRPr="00340DEA" w:rsidRDefault="004C7E5F" w:rsidP="00340DEA">
      <w:pPr>
        <w:tabs>
          <w:tab w:val="left" w:pos="2304"/>
        </w:tabs>
        <w:spacing w:line="360" w:lineRule="auto"/>
        <w:jc w:val="both"/>
      </w:pPr>
    </w:p>
    <w:p w14:paraId="3BF53A85" w14:textId="374AB38E" w:rsidR="004C7E5F" w:rsidRPr="00340DEA" w:rsidRDefault="004C7E5F" w:rsidP="00340DEA">
      <w:pPr>
        <w:tabs>
          <w:tab w:val="left" w:pos="2304"/>
        </w:tabs>
        <w:spacing w:line="360" w:lineRule="auto"/>
        <w:jc w:val="both"/>
        <w:rPr>
          <w:shd w:val="clear" w:color="auto" w:fill="FFFFFF"/>
        </w:rPr>
      </w:pPr>
      <w:r w:rsidRPr="00340DEA">
        <w:rPr>
          <w:shd w:val="clear" w:color="auto" w:fill="FFFFFF"/>
        </w:rPr>
        <w:t xml:space="preserve">The paper discusses the development of an E-commerce platform for Indian handicraft artisans, aimed at promoting their products globally and maximizing their profits. The platform will provide </w:t>
      </w:r>
      <w:hyperlink r:id="rId29" w:tgtFrame="_blank" w:history="1">
        <w:r w:rsidRPr="00340DEA">
          <w:rPr>
            <w:rStyle w:val="Hyperlink"/>
            <w:color w:val="auto"/>
            <w:u w:val="none"/>
            <w:bdr w:val="single" w:sz="2" w:space="0" w:color="E5E7EB" w:frame="1"/>
            <w:shd w:val="clear" w:color="auto" w:fill="FFFFFF"/>
          </w:rPr>
          <w:t>demand forecasting</w:t>
        </w:r>
      </w:hyperlink>
      <w:r w:rsidRPr="00340DEA">
        <w:rPr>
          <w:shd w:val="clear" w:color="auto" w:fill="FFFFFF"/>
        </w:rPr>
        <w:t xml:space="preserve">, </w:t>
      </w:r>
      <w:hyperlink r:id="rId30" w:tgtFrame="_blank" w:history="1">
        <w:r w:rsidRPr="00340DEA">
          <w:rPr>
            <w:rStyle w:val="Hyperlink"/>
            <w:color w:val="auto"/>
            <w:u w:val="none"/>
            <w:bdr w:val="single" w:sz="2" w:space="0" w:color="E5E7EB" w:frame="1"/>
            <w:shd w:val="clear" w:color="auto" w:fill="FFFFFF"/>
          </w:rPr>
          <w:t>sentiment analysis</w:t>
        </w:r>
      </w:hyperlink>
      <w:r w:rsidRPr="00340DEA">
        <w:rPr>
          <w:shd w:val="clear" w:color="auto" w:fill="FFFFFF"/>
        </w:rPr>
        <w:t xml:space="preserve">, and </w:t>
      </w:r>
      <w:hyperlink r:id="rId31" w:tgtFrame="_blank" w:history="1">
        <w:r w:rsidRPr="00340DEA">
          <w:rPr>
            <w:rStyle w:val="Hyperlink"/>
            <w:color w:val="auto"/>
            <w:u w:val="none"/>
            <w:bdr w:val="single" w:sz="2" w:space="0" w:color="E5E7EB" w:frame="1"/>
            <w:shd w:val="clear" w:color="auto" w:fill="FFFFFF"/>
          </w:rPr>
          <w:t>recommendations</w:t>
        </w:r>
      </w:hyperlink>
      <w:r w:rsidRPr="00340DEA">
        <w:rPr>
          <w:shd w:val="clear" w:color="auto" w:fill="FFFFFF"/>
        </w:rPr>
        <w:t xml:space="preserve"> to aid artisans in expanding their businesses, while eliminating the need for intermediaries. The platform also features a user-friendly front-end and a </w:t>
      </w:r>
      <w:hyperlink r:id="rId32" w:tgtFrame="_blank" w:history="1">
        <w:r w:rsidRPr="00340DEA">
          <w:rPr>
            <w:rStyle w:val="Hyperlink"/>
            <w:color w:val="auto"/>
            <w:u w:val="none"/>
            <w:bdr w:val="single" w:sz="2" w:space="0" w:color="E5E7EB" w:frame="1"/>
            <w:shd w:val="clear" w:color="auto" w:fill="FFFFFF"/>
          </w:rPr>
          <w:t>backend</w:t>
        </w:r>
      </w:hyperlink>
      <w:r w:rsidRPr="00340DEA">
        <w:rPr>
          <w:shd w:val="clear" w:color="auto" w:fill="FFFFFF"/>
        </w:rPr>
        <w:t xml:space="preserve"> for </w:t>
      </w:r>
      <w:hyperlink r:id="rId33" w:tgtFrame="_blank" w:history="1">
        <w:r w:rsidRPr="00340DEA">
          <w:rPr>
            <w:rStyle w:val="Hyperlink"/>
            <w:color w:val="auto"/>
            <w:u w:val="none"/>
            <w:bdr w:val="single" w:sz="2" w:space="0" w:color="E5E7EB" w:frame="1"/>
            <w:shd w:val="clear" w:color="auto" w:fill="FFFFFF"/>
          </w:rPr>
          <w:t>data processing</w:t>
        </w:r>
      </w:hyperlink>
      <w:r w:rsidRPr="00340DEA">
        <w:rPr>
          <w:shd w:val="clear" w:color="auto" w:fill="FFFFFF"/>
        </w:rPr>
        <w:t xml:space="preserve"> and storage. Additionally, the paper explores the role of AI and </w:t>
      </w:r>
      <w:hyperlink r:id="rId34" w:tgtFrame="_blank" w:history="1">
        <w:r w:rsidRPr="00340DEA">
          <w:rPr>
            <w:rStyle w:val="Hyperlink"/>
            <w:color w:val="auto"/>
            <w:u w:val="none"/>
            <w:bdr w:val="single" w:sz="2" w:space="0" w:color="E5E7EB" w:frame="1"/>
            <w:shd w:val="clear" w:color="auto" w:fill="FFFFFF"/>
          </w:rPr>
          <w:t>machine learning</w:t>
        </w:r>
      </w:hyperlink>
      <w:r w:rsidRPr="00340DEA">
        <w:rPr>
          <w:shd w:val="clear" w:color="auto" w:fill="FFFFFF"/>
        </w:rPr>
        <w:t xml:space="preserve"> in enhancing the </w:t>
      </w:r>
      <w:hyperlink r:id="rId35" w:tgtFrame="_blank" w:history="1">
        <w:r w:rsidRPr="00340DEA">
          <w:rPr>
            <w:rStyle w:val="Hyperlink"/>
            <w:color w:val="auto"/>
            <w:u w:val="none"/>
            <w:bdr w:val="single" w:sz="2" w:space="0" w:color="E5E7EB" w:frame="1"/>
            <w:shd w:val="clear" w:color="auto" w:fill="FFFFFF"/>
          </w:rPr>
          <w:t>customer experience</w:t>
        </w:r>
      </w:hyperlink>
      <w:r w:rsidRPr="00340DEA">
        <w:rPr>
          <w:shd w:val="clear" w:color="auto" w:fill="FFFFFF"/>
        </w:rPr>
        <w:t xml:space="preserve"> and providing </w:t>
      </w:r>
      <w:hyperlink r:id="rId36" w:tgtFrame="_blank" w:history="1">
        <w:r w:rsidRPr="00340DEA">
          <w:rPr>
            <w:rStyle w:val="Hyperlink"/>
            <w:color w:val="auto"/>
            <w:u w:val="none"/>
            <w:bdr w:val="single" w:sz="2" w:space="0" w:color="E5E7EB" w:frame="1"/>
            <w:shd w:val="clear" w:color="auto" w:fill="FFFFFF"/>
          </w:rPr>
          <w:t>innovative solutions</w:t>
        </w:r>
      </w:hyperlink>
      <w:r w:rsidRPr="00340DEA">
        <w:rPr>
          <w:shd w:val="clear" w:color="auto" w:fill="FFFFFF"/>
        </w:rPr>
        <w:t xml:space="preserve">, such as </w:t>
      </w:r>
      <w:hyperlink r:id="rId37" w:tgtFrame="_blank" w:history="1">
        <w:r w:rsidRPr="00340DEA">
          <w:rPr>
            <w:rStyle w:val="Hyperlink"/>
            <w:color w:val="auto"/>
            <w:u w:val="none"/>
            <w:bdr w:val="single" w:sz="2" w:space="0" w:color="E5E7EB" w:frame="1"/>
            <w:shd w:val="clear" w:color="auto" w:fill="FFFFFF"/>
          </w:rPr>
          <w:t>demand forecasting</w:t>
        </w:r>
      </w:hyperlink>
      <w:r w:rsidRPr="00340DEA">
        <w:rPr>
          <w:shd w:val="clear" w:color="auto" w:fill="FFFFFF"/>
        </w:rPr>
        <w:t xml:space="preserve">, </w:t>
      </w:r>
      <w:hyperlink r:id="rId38" w:tgtFrame="_blank" w:history="1">
        <w:r w:rsidRPr="00340DEA">
          <w:rPr>
            <w:rStyle w:val="Hyperlink"/>
            <w:color w:val="auto"/>
            <w:u w:val="none"/>
            <w:bdr w:val="single" w:sz="2" w:space="0" w:color="E5E7EB" w:frame="1"/>
            <w:shd w:val="clear" w:color="auto" w:fill="FFFFFF"/>
          </w:rPr>
          <w:t>price forecasting</w:t>
        </w:r>
      </w:hyperlink>
      <w:r w:rsidRPr="00340DEA">
        <w:rPr>
          <w:shd w:val="clear" w:color="auto" w:fill="FFFFFF"/>
        </w:rPr>
        <w:t xml:space="preserve">, product </w:t>
      </w:r>
      <w:hyperlink r:id="rId39" w:tgtFrame="_blank" w:history="1">
        <w:r w:rsidRPr="00340DEA">
          <w:rPr>
            <w:rStyle w:val="Hyperlink"/>
            <w:color w:val="auto"/>
            <w:u w:val="none"/>
            <w:bdr w:val="single" w:sz="2" w:space="0" w:color="E5E7EB" w:frame="1"/>
            <w:shd w:val="clear" w:color="auto" w:fill="FFFFFF"/>
          </w:rPr>
          <w:t>recommendations</w:t>
        </w:r>
      </w:hyperlink>
      <w:r w:rsidRPr="00340DEA">
        <w:rPr>
          <w:shd w:val="clear" w:color="auto" w:fill="FFFFFF"/>
        </w:rPr>
        <w:t xml:space="preserve">, and </w:t>
      </w:r>
      <w:hyperlink r:id="rId40" w:tgtFrame="_blank" w:history="1">
        <w:r w:rsidRPr="00340DEA">
          <w:rPr>
            <w:rStyle w:val="Hyperlink"/>
            <w:color w:val="auto"/>
            <w:u w:val="none"/>
            <w:bdr w:val="single" w:sz="2" w:space="0" w:color="E5E7EB" w:frame="1"/>
            <w:shd w:val="clear" w:color="auto" w:fill="FFFFFF"/>
          </w:rPr>
          <w:t>voice search</w:t>
        </w:r>
      </w:hyperlink>
      <w:r w:rsidRPr="00340DEA">
        <w:rPr>
          <w:shd w:val="clear" w:color="auto" w:fill="FFFFFF"/>
        </w:rPr>
        <w:t xml:space="preserve">. It also highlights the </w:t>
      </w:r>
      <w:hyperlink r:id="rId41" w:tgtFrame="_blank" w:history="1">
        <w:r w:rsidRPr="00340DEA">
          <w:rPr>
            <w:rStyle w:val="Hyperlink"/>
            <w:color w:val="auto"/>
            <w:u w:val="none"/>
            <w:bdr w:val="single" w:sz="2" w:space="0" w:color="E5E7EB" w:frame="1"/>
            <w:shd w:val="clear" w:color="auto" w:fill="FFFFFF"/>
          </w:rPr>
          <w:t>challenges</w:t>
        </w:r>
      </w:hyperlink>
      <w:r w:rsidRPr="00340DEA">
        <w:rPr>
          <w:shd w:val="clear" w:color="auto" w:fill="FFFFFF"/>
        </w:rPr>
        <w:t xml:space="preserve"> and </w:t>
      </w:r>
      <w:hyperlink r:id="rId42" w:tgtFrame="_blank" w:history="1">
        <w:r w:rsidRPr="00340DEA">
          <w:rPr>
            <w:rStyle w:val="Hyperlink"/>
            <w:color w:val="auto"/>
            <w:u w:val="none"/>
            <w:bdr w:val="single" w:sz="2" w:space="0" w:color="E5E7EB" w:frame="1"/>
            <w:shd w:val="clear" w:color="auto" w:fill="FFFFFF"/>
          </w:rPr>
          <w:t>opportunities</w:t>
        </w:r>
      </w:hyperlink>
      <w:r w:rsidRPr="00340DEA">
        <w:rPr>
          <w:shd w:val="clear" w:color="auto" w:fill="FFFFFF"/>
        </w:rPr>
        <w:t xml:space="preserve"> for rural artisans in adopting e-commerce. Overall, the project aims to empower artisans by providing them with a platform to showcase and sell their handmade crafts to a </w:t>
      </w:r>
      <w:hyperlink r:id="rId43" w:tgtFrame="_blank" w:history="1">
        <w:r w:rsidRPr="00340DEA">
          <w:rPr>
            <w:rStyle w:val="Hyperlink"/>
            <w:color w:val="auto"/>
            <w:u w:val="none"/>
            <w:bdr w:val="single" w:sz="2" w:space="0" w:color="E5E7EB" w:frame="1"/>
            <w:shd w:val="clear" w:color="auto" w:fill="FFFFFF"/>
          </w:rPr>
          <w:t>wider audience</w:t>
        </w:r>
      </w:hyperlink>
      <w:r w:rsidRPr="00340DEA">
        <w:rPr>
          <w:shd w:val="clear" w:color="auto" w:fill="FFFFFF"/>
        </w:rPr>
        <w:t xml:space="preserve">, leveraging advanced technologies and AI/ML to bridge the gap between </w:t>
      </w:r>
      <w:hyperlink r:id="rId44" w:tgtFrame="_blank" w:history="1">
        <w:r w:rsidRPr="00340DEA">
          <w:rPr>
            <w:rStyle w:val="Hyperlink"/>
            <w:color w:val="auto"/>
            <w:u w:val="none"/>
            <w:bdr w:val="single" w:sz="2" w:space="0" w:color="E5E7EB" w:frame="1"/>
            <w:shd w:val="clear" w:color="auto" w:fill="FFFFFF"/>
          </w:rPr>
          <w:t>producers</w:t>
        </w:r>
      </w:hyperlink>
      <w:r w:rsidRPr="00340DEA">
        <w:rPr>
          <w:shd w:val="clear" w:color="auto" w:fill="FFFFFF"/>
        </w:rPr>
        <w:t xml:space="preserve"> and customers in India.</w:t>
      </w:r>
    </w:p>
    <w:p w14:paraId="084E6490" w14:textId="77777777" w:rsidR="00136C7E" w:rsidRPr="00340DEA" w:rsidRDefault="00136C7E" w:rsidP="00340DEA">
      <w:pPr>
        <w:tabs>
          <w:tab w:val="left" w:pos="2304"/>
        </w:tabs>
        <w:spacing w:line="360" w:lineRule="auto"/>
        <w:jc w:val="both"/>
        <w:rPr>
          <w:shd w:val="clear" w:color="auto" w:fill="FFFFFF"/>
        </w:rPr>
      </w:pPr>
    </w:p>
    <w:p w14:paraId="0B8A7E86" w14:textId="24205AF6" w:rsidR="004C7E5F" w:rsidRPr="00340DEA" w:rsidRDefault="004C7E5F" w:rsidP="00340DEA">
      <w:pPr>
        <w:tabs>
          <w:tab w:val="left" w:pos="2304"/>
        </w:tabs>
        <w:spacing w:line="360" w:lineRule="auto"/>
        <w:jc w:val="both"/>
        <w:rPr>
          <w:shd w:val="clear" w:color="auto" w:fill="FFFFFF"/>
        </w:rPr>
      </w:pPr>
      <w:proofErr w:type="gramStart"/>
      <w:r w:rsidRPr="00340DEA">
        <w:rPr>
          <w:shd w:val="clear" w:color="auto" w:fill="FFFFFF"/>
        </w:rPr>
        <w:t>4</w:t>
      </w:r>
      <w:r w:rsidRPr="00340DEA">
        <w:t xml:space="preserve">  EPICRAFT</w:t>
      </w:r>
      <w:proofErr w:type="gramEnd"/>
      <w:r w:rsidRPr="00340DEA">
        <w:t xml:space="preserve"> – WEBSITE FOR ARTISANS</w:t>
      </w:r>
      <w:r w:rsidRPr="00340DEA">
        <w:rPr>
          <w:shd w:val="clear" w:color="auto" w:fill="FFFFFF"/>
        </w:rPr>
        <w:t>.</w:t>
      </w:r>
    </w:p>
    <w:p w14:paraId="0345E320" w14:textId="77777777" w:rsidR="004C7E5F" w:rsidRPr="00340DEA" w:rsidRDefault="004C7E5F" w:rsidP="00340DEA">
      <w:pPr>
        <w:tabs>
          <w:tab w:val="left" w:pos="2304"/>
        </w:tabs>
        <w:spacing w:line="360" w:lineRule="auto"/>
        <w:jc w:val="both"/>
        <w:rPr>
          <w:shd w:val="clear" w:color="auto" w:fill="FFFFFF"/>
        </w:rPr>
      </w:pPr>
    </w:p>
    <w:p w14:paraId="664607B0" w14:textId="0B5765E6" w:rsidR="004C7E5F" w:rsidRPr="00340DEA" w:rsidRDefault="004C7E5F" w:rsidP="00340DEA">
      <w:pPr>
        <w:tabs>
          <w:tab w:val="left" w:pos="2304"/>
        </w:tabs>
        <w:spacing w:line="360" w:lineRule="auto"/>
        <w:jc w:val="both"/>
        <w:rPr>
          <w:shd w:val="clear" w:color="auto" w:fill="FFFFFF"/>
        </w:rPr>
      </w:pPr>
      <w:r w:rsidRPr="00340DEA">
        <w:rPr>
          <w:shd w:val="clear" w:color="auto" w:fill="FFFFFF"/>
        </w:rPr>
        <w:t xml:space="preserve">The research paper discusses the development of an E-commerce </w:t>
      </w:r>
      <w:hyperlink r:id="rId45" w:tgtFrame="_blank" w:history="1">
        <w:r w:rsidRPr="00340DEA">
          <w:rPr>
            <w:rStyle w:val="Hyperlink"/>
            <w:color w:val="auto"/>
            <w:u w:val="none"/>
            <w:bdr w:val="single" w:sz="2" w:space="0" w:color="E5E7EB" w:frame="1"/>
            <w:shd w:val="clear" w:color="auto" w:fill="FFFFFF"/>
          </w:rPr>
          <w:t>web application</w:t>
        </w:r>
      </w:hyperlink>
      <w:r w:rsidRPr="00340DEA">
        <w:rPr>
          <w:shd w:val="clear" w:color="auto" w:fill="FFFFFF"/>
        </w:rPr>
        <w:t xml:space="preserve"> using MERN-stack technology, catering specifically to the needs of </w:t>
      </w:r>
      <w:hyperlink r:id="rId46" w:tgtFrame="_blank" w:history="1">
        <w:r w:rsidRPr="00340DEA">
          <w:rPr>
            <w:rStyle w:val="Hyperlink"/>
            <w:color w:val="auto"/>
            <w:u w:val="none"/>
            <w:bdr w:val="single" w:sz="2" w:space="0" w:color="E5E7EB" w:frame="1"/>
            <w:shd w:val="clear" w:color="auto" w:fill="FFFFFF"/>
          </w:rPr>
          <w:t>creative entrepreneurs</w:t>
        </w:r>
      </w:hyperlink>
      <w:r w:rsidRPr="00340DEA">
        <w:rPr>
          <w:shd w:val="clear" w:color="auto" w:fill="FFFFFF"/>
        </w:rPr>
        <w:t xml:space="preserve"> in the </w:t>
      </w:r>
      <w:hyperlink r:id="rId47" w:tgtFrame="_blank" w:history="1">
        <w:r w:rsidRPr="00340DEA">
          <w:rPr>
            <w:rStyle w:val="Hyperlink"/>
            <w:color w:val="auto"/>
            <w:u w:val="none"/>
            <w:bdr w:val="single" w:sz="2" w:space="0" w:color="E5E7EB" w:frame="1"/>
            <w:shd w:val="clear" w:color="auto" w:fill="FFFFFF"/>
          </w:rPr>
          <w:t>handloom</w:t>
        </w:r>
      </w:hyperlink>
      <w:r w:rsidRPr="00340DEA">
        <w:rPr>
          <w:shd w:val="clear" w:color="auto" w:fill="FFFFFF"/>
        </w:rPr>
        <w:t xml:space="preserve"> and </w:t>
      </w:r>
      <w:hyperlink r:id="rId48" w:tgtFrame="_blank" w:history="1">
        <w:r w:rsidRPr="00340DEA">
          <w:rPr>
            <w:rStyle w:val="Hyperlink"/>
            <w:color w:val="auto"/>
            <w:u w:val="none"/>
            <w:bdr w:val="single" w:sz="2" w:space="0" w:color="E5E7EB" w:frame="1"/>
            <w:shd w:val="clear" w:color="auto" w:fill="FFFFFF"/>
          </w:rPr>
          <w:t xml:space="preserve">handicraft </w:t>
        </w:r>
      </w:hyperlink>
      <w:hyperlink r:id="rId49" w:tgtFrame="_blank" w:history="1">
        <w:r w:rsidRPr="00340DEA">
          <w:rPr>
            <w:rStyle w:val="Hyperlink"/>
            <w:color w:val="auto"/>
            <w:u w:val="none"/>
            <w:bdr w:val="single" w:sz="2" w:space="0" w:color="E5E7EB" w:frame="1"/>
            <w:shd w:val="clear" w:color="auto" w:fill="FFFFFF"/>
          </w:rPr>
          <w:t>sector</w:t>
        </w:r>
      </w:hyperlink>
      <w:r w:rsidRPr="00340DEA">
        <w:rPr>
          <w:shd w:val="clear" w:color="auto" w:fill="FFFFFF"/>
        </w:rPr>
        <w:t xml:space="preserve"> in India. The paper emphasizes the </w:t>
      </w:r>
      <w:hyperlink r:id="rId50" w:tgtFrame="_blank" w:history="1">
        <w:r w:rsidRPr="00340DEA">
          <w:rPr>
            <w:rStyle w:val="Hyperlink"/>
            <w:color w:val="auto"/>
            <w:u w:val="none"/>
            <w:bdr w:val="single" w:sz="2" w:space="0" w:color="E5E7EB" w:frame="1"/>
            <w:shd w:val="clear" w:color="auto" w:fill="FFFFFF"/>
          </w:rPr>
          <w:t>functionality</w:t>
        </w:r>
      </w:hyperlink>
      <w:r w:rsidRPr="00340DEA">
        <w:rPr>
          <w:shd w:val="clear" w:color="auto" w:fill="FFFFFF"/>
        </w:rPr>
        <w:t xml:space="preserve"> of the </w:t>
      </w:r>
      <w:hyperlink r:id="rId51" w:tgtFrame="_blank" w:history="1">
        <w:r w:rsidRPr="00340DEA">
          <w:rPr>
            <w:rStyle w:val="Hyperlink"/>
            <w:color w:val="auto"/>
            <w:u w:val="none"/>
            <w:bdr w:val="single" w:sz="2" w:space="0" w:color="E5E7EB" w:frame="1"/>
            <w:shd w:val="clear" w:color="auto" w:fill="FFFFFF"/>
          </w:rPr>
          <w:t>web application</w:t>
        </w:r>
      </w:hyperlink>
      <w:r w:rsidRPr="00340DEA">
        <w:rPr>
          <w:shd w:val="clear" w:color="auto" w:fill="FFFFFF"/>
        </w:rPr>
        <w:t xml:space="preserve"> for both users and </w:t>
      </w:r>
      <w:hyperlink r:id="rId52" w:tgtFrame="_blank" w:history="1">
        <w:r w:rsidRPr="00340DEA">
          <w:rPr>
            <w:rStyle w:val="Hyperlink"/>
            <w:color w:val="auto"/>
            <w:u w:val="none"/>
            <w:bdr w:val="single" w:sz="2" w:space="0" w:color="E5E7EB" w:frame="1"/>
            <w:shd w:val="clear" w:color="auto" w:fill="FFFFFF"/>
          </w:rPr>
          <w:t>administrators</w:t>
        </w:r>
      </w:hyperlink>
      <w:r w:rsidRPr="00340DEA">
        <w:rPr>
          <w:shd w:val="clear" w:color="auto" w:fill="FFFFFF"/>
        </w:rPr>
        <w:t xml:space="preserve">, and highlights its integration with a </w:t>
      </w:r>
      <w:hyperlink r:id="rId53" w:tgtFrame="_blank" w:history="1">
        <w:r w:rsidRPr="00340DEA">
          <w:rPr>
            <w:rStyle w:val="Hyperlink"/>
            <w:color w:val="auto"/>
            <w:u w:val="none"/>
            <w:bdr w:val="single" w:sz="2" w:space="0" w:color="E5E7EB" w:frame="1"/>
            <w:shd w:val="clear" w:color="auto" w:fill="FFFFFF"/>
          </w:rPr>
          <w:t>payment gateway</w:t>
        </w:r>
      </w:hyperlink>
      <w:r w:rsidRPr="00340DEA">
        <w:rPr>
          <w:shd w:val="clear" w:color="auto" w:fill="FFFFFF"/>
        </w:rPr>
        <w:t xml:space="preserve"> for </w:t>
      </w:r>
      <w:hyperlink r:id="rId54" w:tgtFrame="_blank" w:history="1">
        <w:r w:rsidRPr="00340DEA">
          <w:rPr>
            <w:rStyle w:val="Hyperlink"/>
            <w:color w:val="auto"/>
            <w:u w:val="none"/>
            <w:bdr w:val="single" w:sz="2" w:space="0" w:color="E5E7EB" w:frame="1"/>
            <w:shd w:val="clear" w:color="auto" w:fill="FFFFFF"/>
          </w:rPr>
          <w:t>checkout</w:t>
        </w:r>
      </w:hyperlink>
      <w:r w:rsidRPr="00340DEA">
        <w:rPr>
          <w:shd w:val="clear" w:color="auto" w:fill="FFFFFF"/>
        </w:rPr>
        <w:t xml:space="preserve">. It addresses the inefficiencies of the existing paper-based system in the </w:t>
      </w:r>
      <w:hyperlink r:id="rId55" w:tgtFrame="_blank" w:history="1">
        <w:r w:rsidRPr="00340DEA">
          <w:rPr>
            <w:rStyle w:val="Hyperlink"/>
            <w:color w:val="auto"/>
            <w:u w:val="none"/>
            <w:bdr w:val="single" w:sz="2" w:space="0" w:color="E5E7EB" w:frame="1"/>
            <w:shd w:val="clear" w:color="auto" w:fill="FFFFFF"/>
          </w:rPr>
          <w:t>Indian art</w:t>
        </w:r>
      </w:hyperlink>
      <w:r w:rsidRPr="00340DEA">
        <w:rPr>
          <w:shd w:val="clear" w:color="auto" w:fill="FFFFFF"/>
        </w:rPr>
        <w:t xml:space="preserve"> and </w:t>
      </w:r>
      <w:hyperlink r:id="rId56" w:tgtFrame="_blank" w:history="1">
        <w:r w:rsidRPr="00340DEA">
          <w:rPr>
            <w:rStyle w:val="Hyperlink"/>
            <w:color w:val="auto"/>
            <w:u w:val="none"/>
            <w:bdr w:val="single" w:sz="2" w:space="0" w:color="E5E7EB" w:frame="1"/>
            <w:shd w:val="clear" w:color="auto" w:fill="FFFFFF"/>
          </w:rPr>
          <w:t>culture</w:t>
        </w:r>
      </w:hyperlink>
      <w:r w:rsidRPr="00340DEA">
        <w:rPr>
          <w:shd w:val="clear" w:color="auto" w:fill="FFFFFF"/>
        </w:rPr>
        <w:t xml:space="preserve"> </w:t>
      </w:r>
      <w:hyperlink r:id="rId57" w:tgtFrame="_blank" w:history="1">
        <w:r w:rsidRPr="00340DEA">
          <w:rPr>
            <w:rStyle w:val="Hyperlink"/>
            <w:color w:val="auto"/>
            <w:u w:val="none"/>
            <w:bdr w:val="single" w:sz="2" w:space="0" w:color="E5E7EB" w:frame="1"/>
            <w:shd w:val="clear" w:color="auto" w:fill="FFFFFF"/>
          </w:rPr>
          <w:t>sector</w:t>
        </w:r>
      </w:hyperlink>
      <w:r w:rsidRPr="00340DEA">
        <w:rPr>
          <w:shd w:val="clear" w:color="auto" w:fill="FFFFFF"/>
        </w:rPr>
        <w:t xml:space="preserve"> and proposes the E-commerce platform "</w:t>
      </w:r>
      <w:proofErr w:type="spellStart"/>
      <w:r w:rsidRPr="00340DEA">
        <w:rPr>
          <w:shd w:val="clear" w:color="auto" w:fill="FFFFFF"/>
        </w:rPr>
        <w:t>Epicraft</w:t>
      </w:r>
      <w:proofErr w:type="spellEnd"/>
      <w:r w:rsidRPr="00340DEA">
        <w:rPr>
          <w:shd w:val="clear" w:color="auto" w:fill="FFFFFF"/>
        </w:rPr>
        <w:t xml:space="preserve">" as a solution. The platform aims to offer </w:t>
      </w:r>
      <w:hyperlink r:id="rId58" w:tgtFrame="_blank" w:history="1">
        <w:r w:rsidRPr="00340DEA">
          <w:rPr>
            <w:rStyle w:val="Hyperlink"/>
            <w:color w:val="auto"/>
            <w:u w:val="none"/>
            <w:bdr w:val="single" w:sz="2" w:space="0" w:color="E5E7EB" w:frame="1"/>
            <w:shd w:val="clear" w:color="auto" w:fill="FFFFFF"/>
          </w:rPr>
          <w:t>employment</w:t>
        </w:r>
      </w:hyperlink>
      <w:r w:rsidRPr="00340DEA">
        <w:rPr>
          <w:shd w:val="clear" w:color="auto" w:fill="FFFFFF"/>
        </w:rPr>
        <w:t xml:space="preserve"> to </w:t>
      </w:r>
      <w:hyperlink r:id="rId59" w:tgtFrame="_blank" w:history="1">
        <w:r w:rsidRPr="00340DEA">
          <w:rPr>
            <w:rStyle w:val="Hyperlink"/>
            <w:color w:val="auto"/>
            <w:u w:val="none"/>
            <w:bdr w:val="single" w:sz="2" w:space="0" w:color="E5E7EB" w:frame="1"/>
            <w:shd w:val="clear" w:color="auto" w:fill="FFFFFF"/>
          </w:rPr>
          <w:t>artisans</w:t>
        </w:r>
      </w:hyperlink>
      <w:r w:rsidRPr="00340DEA">
        <w:rPr>
          <w:shd w:val="clear" w:color="auto" w:fill="FFFFFF"/>
        </w:rPr>
        <w:t xml:space="preserve">, automate </w:t>
      </w:r>
      <w:hyperlink r:id="rId60" w:tgtFrame="_blank" w:history="1">
        <w:r w:rsidRPr="00340DEA">
          <w:rPr>
            <w:rStyle w:val="Hyperlink"/>
            <w:color w:val="auto"/>
            <w:u w:val="none"/>
            <w:bdr w:val="single" w:sz="2" w:space="0" w:color="E5E7EB" w:frame="1"/>
            <w:shd w:val="clear" w:color="auto" w:fill="FFFFFF"/>
          </w:rPr>
          <w:t>quality checks</w:t>
        </w:r>
      </w:hyperlink>
      <w:r w:rsidRPr="00340DEA">
        <w:rPr>
          <w:shd w:val="clear" w:color="auto" w:fill="FFFFFF"/>
        </w:rPr>
        <w:t xml:space="preserve">, and promote Indian handicraft globally. Additionally, the paper outlines the </w:t>
      </w:r>
      <w:hyperlink r:id="rId61" w:tgtFrame="_blank" w:history="1">
        <w:r w:rsidRPr="00340DEA">
          <w:rPr>
            <w:rStyle w:val="Hyperlink"/>
            <w:color w:val="auto"/>
            <w:u w:val="none"/>
            <w:bdr w:val="single" w:sz="2" w:space="0" w:color="E5E7EB" w:frame="1"/>
            <w:shd w:val="clear" w:color="auto" w:fill="FFFFFF"/>
          </w:rPr>
          <w:t>methodology</w:t>
        </w:r>
      </w:hyperlink>
      <w:r w:rsidRPr="00340DEA">
        <w:rPr>
          <w:shd w:val="clear" w:color="auto" w:fill="FFFFFF"/>
        </w:rPr>
        <w:t xml:space="preserve"> for developing the </w:t>
      </w:r>
      <w:hyperlink r:id="rId62" w:tgtFrame="_blank" w:history="1">
        <w:r w:rsidRPr="00340DEA">
          <w:rPr>
            <w:rStyle w:val="Hyperlink"/>
            <w:color w:val="auto"/>
            <w:u w:val="none"/>
            <w:bdr w:val="single" w:sz="2" w:space="0" w:color="E5E7EB" w:frame="1"/>
            <w:shd w:val="clear" w:color="auto" w:fill="FFFFFF"/>
          </w:rPr>
          <w:t>web application</w:t>
        </w:r>
      </w:hyperlink>
      <w:r w:rsidRPr="00340DEA">
        <w:rPr>
          <w:shd w:val="clear" w:color="auto" w:fill="FFFFFF"/>
        </w:rPr>
        <w:t xml:space="preserve">, including code collaboration, </w:t>
      </w:r>
      <w:hyperlink r:id="rId63" w:tgtFrame="_blank" w:history="1">
        <w:r w:rsidRPr="00340DEA">
          <w:rPr>
            <w:rStyle w:val="Hyperlink"/>
            <w:color w:val="auto"/>
            <w:u w:val="none"/>
            <w:bdr w:val="single" w:sz="2" w:space="0" w:color="E5E7EB" w:frame="1"/>
            <w:shd w:val="clear" w:color="auto" w:fill="FFFFFF"/>
          </w:rPr>
          <w:t>version control</w:t>
        </w:r>
      </w:hyperlink>
      <w:r w:rsidRPr="00340DEA">
        <w:rPr>
          <w:shd w:val="clear" w:color="auto" w:fill="FFFFFF"/>
        </w:rPr>
        <w:t xml:space="preserve">, and an easy-to-understand </w:t>
      </w:r>
      <w:hyperlink r:id="rId64" w:tgtFrame="_blank" w:history="1">
        <w:r w:rsidRPr="00340DEA">
          <w:rPr>
            <w:rStyle w:val="Hyperlink"/>
            <w:color w:val="auto"/>
            <w:u w:val="none"/>
            <w:bdr w:val="single" w:sz="2" w:space="0" w:color="E5E7EB" w:frame="1"/>
            <w:shd w:val="clear" w:color="auto" w:fill="FFFFFF"/>
          </w:rPr>
          <w:t>user interface</w:t>
        </w:r>
      </w:hyperlink>
      <w:r w:rsidRPr="00340DEA">
        <w:rPr>
          <w:shd w:val="clear" w:color="auto" w:fill="FFFFFF"/>
        </w:rPr>
        <w:t xml:space="preserve">. It also discusses the potential of E-commerce to benefit </w:t>
      </w:r>
      <w:hyperlink r:id="rId65" w:tgtFrame="_blank" w:history="1">
        <w:r w:rsidRPr="00340DEA">
          <w:rPr>
            <w:rStyle w:val="Hyperlink"/>
            <w:color w:val="auto"/>
            <w:u w:val="none"/>
            <w:bdr w:val="single" w:sz="2" w:space="0" w:color="E5E7EB" w:frame="1"/>
            <w:shd w:val="clear" w:color="auto" w:fill="FFFFFF"/>
          </w:rPr>
          <w:t>local artists</w:t>
        </w:r>
      </w:hyperlink>
      <w:r w:rsidRPr="00340DEA">
        <w:rPr>
          <w:shd w:val="clear" w:color="auto" w:fill="FFFFFF"/>
        </w:rPr>
        <w:t xml:space="preserve"> and contribute to the growth of the Indian handicraft </w:t>
      </w:r>
      <w:proofErr w:type="gramStart"/>
      <w:r w:rsidRPr="00340DEA">
        <w:rPr>
          <w:shd w:val="clear" w:color="auto" w:fill="FFFFFF"/>
        </w:rPr>
        <w:t>industry</w:t>
      </w:r>
      <w:proofErr w:type="gramEnd"/>
    </w:p>
    <w:p w14:paraId="22ADFA61" w14:textId="77777777" w:rsidR="004C7E5F" w:rsidRPr="00340DEA" w:rsidRDefault="004C7E5F" w:rsidP="00340DEA">
      <w:pPr>
        <w:tabs>
          <w:tab w:val="left" w:pos="2304"/>
        </w:tabs>
        <w:spacing w:line="360" w:lineRule="auto"/>
        <w:jc w:val="both"/>
        <w:rPr>
          <w:shd w:val="clear" w:color="auto" w:fill="FFFFFF"/>
        </w:rPr>
      </w:pPr>
    </w:p>
    <w:p w14:paraId="275A900F" w14:textId="77777777" w:rsidR="00136C7E" w:rsidRPr="00340DEA" w:rsidRDefault="004C7E5F" w:rsidP="00340DEA">
      <w:pPr>
        <w:tabs>
          <w:tab w:val="left" w:pos="2304"/>
        </w:tabs>
        <w:spacing w:line="360" w:lineRule="auto"/>
        <w:jc w:val="both"/>
        <w:rPr>
          <w:shd w:val="clear" w:color="auto" w:fill="FFFFFF"/>
        </w:rPr>
      </w:pPr>
      <w:r w:rsidRPr="00340DEA">
        <w:rPr>
          <w:shd w:val="clear" w:color="auto" w:fill="FFFFFF"/>
        </w:rPr>
        <w:t>5.</w:t>
      </w:r>
      <w:r w:rsidR="00136C7E" w:rsidRPr="00340DEA">
        <w:rPr>
          <w:shd w:val="clear" w:color="auto" w:fill="FFFFFF"/>
        </w:rPr>
        <w:t xml:space="preserve"> INSPIRING DIGITALIZATION OF HANDICRAFT MARKET:</w:t>
      </w:r>
    </w:p>
    <w:p w14:paraId="356A62C0" w14:textId="58555AD3" w:rsidR="004C7E5F" w:rsidRPr="00340DEA" w:rsidRDefault="00136C7E" w:rsidP="00340DEA">
      <w:pPr>
        <w:tabs>
          <w:tab w:val="left" w:pos="2304"/>
        </w:tabs>
        <w:spacing w:line="360" w:lineRule="auto"/>
        <w:jc w:val="both"/>
        <w:rPr>
          <w:shd w:val="clear" w:color="auto" w:fill="FFFFFF"/>
        </w:rPr>
      </w:pPr>
      <w:r w:rsidRPr="00340DEA">
        <w:rPr>
          <w:shd w:val="clear" w:color="auto" w:fill="FFFFFF"/>
        </w:rPr>
        <w:t xml:space="preserve"> AN EMPIRICAL APPROACH</w:t>
      </w:r>
    </w:p>
    <w:p w14:paraId="51BAAAF3" w14:textId="77777777" w:rsidR="00136C7E" w:rsidRPr="00340DEA" w:rsidRDefault="00136C7E" w:rsidP="00340DEA">
      <w:pPr>
        <w:tabs>
          <w:tab w:val="left" w:pos="2304"/>
        </w:tabs>
        <w:spacing w:line="360" w:lineRule="auto"/>
        <w:jc w:val="both"/>
        <w:rPr>
          <w:shd w:val="clear" w:color="auto" w:fill="FFFFFF"/>
        </w:rPr>
      </w:pPr>
    </w:p>
    <w:p w14:paraId="79AB0862" w14:textId="47CED8A7" w:rsidR="00136C7E" w:rsidRPr="00340DEA" w:rsidRDefault="00136C7E" w:rsidP="00340DEA">
      <w:pPr>
        <w:tabs>
          <w:tab w:val="left" w:pos="2304"/>
        </w:tabs>
        <w:spacing w:line="360" w:lineRule="auto"/>
        <w:jc w:val="both"/>
        <w:rPr>
          <w:shd w:val="clear" w:color="auto" w:fill="FFFFFF"/>
        </w:rPr>
      </w:pPr>
      <w:r w:rsidRPr="00340DEA">
        <w:rPr>
          <w:bdr w:val="single" w:sz="2" w:space="0" w:color="E5E7EB" w:frame="1"/>
          <w:shd w:val="clear" w:color="auto" w:fill="FFFFFF"/>
        </w:rPr>
        <w:t xml:space="preserve">The research paper aims to investigate the declining market for </w:t>
      </w:r>
      <w:hyperlink r:id="rId66" w:tgtFrame="_blank" w:history="1">
        <w:r w:rsidRPr="00340DEA">
          <w:rPr>
            <w:rStyle w:val="Hyperlink"/>
            <w:color w:val="auto"/>
            <w:u w:val="none"/>
            <w:bdr w:val="single" w:sz="2" w:space="0" w:color="E5E7EB" w:frame="1"/>
            <w:shd w:val="clear" w:color="auto" w:fill="FFFFFF"/>
          </w:rPr>
          <w:t>handloom</w:t>
        </w:r>
      </w:hyperlink>
      <w:r w:rsidRPr="00340DEA">
        <w:rPr>
          <w:bdr w:val="single" w:sz="2" w:space="0" w:color="E5E7EB" w:frame="1"/>
          <w:shd w:val="clear" w:color="auto" w:fill="FFFFFF"/>
        </w:rPr>
        <w:t xml:space="preserve"> and handicraft products in India, attributing the decline to the lack of </w:t>
      </w:r>
      <w:hyperlink r:id="rId67" w:tgtFrame="_blank" w:history="1">
        <w:r w:rsidRPr="00340DEA">
          <w:rPr>
            <w:rStyle w:val="Hyperlink"/>
            <w:color w:val="auto"/>
            <w:u w:val="none"/>
            <w:bdr w:val="single" w:sz="2" w:space="0" w:color="E5E7EB" w:frame="1"/>
            <w:shd w:val="clear" w:color="auto" w:fill="FFFFFF"/>
          </w:rPr>
          <w:t>sales</w:t>
        </w:r>
      </w:hyperlink>
      <w:r w:rsidRPr="00340DEA">
        <w:rPr>
          <w:bdr w:val="single" w:sz="2" w:space="0" w:color="E5E7EB" w:frame="1"/>
          <w:shd w:val="clear" w:color="auto" w:fill="FFFFFF"/>
        </w:rPr>
        <w:t xml:space="preserve"> promotions and customer awareness. The paper proposes the use of online portals for promoting these goods and increasing customer awareness. The study focuses on the urban population as potential buyers and employs a research methodology involving a dichotomous questionnaire with close-ended questions to collect </w:t>
      </w:r>
      <w:hyperlink r:id="rId68" w:tgtFrame="_blank" w:history="1">
        <w:r w:rsidRPr="00340DEA">
          <w:rPr>
            <w:rStyle w:val="Hyperlink"/>
            <w:color w:val="auto"/>
            <w:u w:val="none"/>
            <w:bdr w:val="single" w:sz="2" w:space="0" w:color="E5E7EB" w:frame="1"/>
            <w:shd w:val="clear" w:color="auto" w:fill="FFFFFF"/>
          </w:rPr>
          <w:t>primary data</w:t>
        </w:r>
      </w:hyperlink>
      <w:r w:rsidRPr="00340DEA">
        <w:rPr>
          <w:bdr w:val="single" w:sz="2" w:space="0" w:color="E5E7EB" w:frame="1"/>
          <w:shd w:val="clear" w:color="auto" w:fill="FFFFFF"/>
        </w:rPr>
        <w:t xml:space="preserve">. The study utilizes "Z" analysis for drawing conclusions and suggestions based on the findings. The findings suggest that online advertisement and online portal markets act as influential factors for changing customer buying motives. The research also highlights the potential positive impact of </w:t>
      </w:r>
      <w:hyperlink r:id="rId69" w:tgtFrame="_blank" w:history="1">
        <w:r w:rsidRPr="00340DEA">
          <w:rPr>
            <w:rStyle w:val="Hyperlink"/>
            <w:color w:val="auto"/>
            <w:u w:val="none"/>
            <w:bdr w:val="single" w:sz="2" w:space="0" w:color="E5E7EB" w:frame="1"/>
            <w:shd w:val="clear" w:color="auto" w:fill="FFFFFF"/>
          </w:rPr>
          <w:t>online marketing</w:t>
        </w:r>
      </w:hyperlink>
      <w:r w:rsidRPr="00340DEA">
        <w:rPr>
          <w:bdr w:val="single" w:sz="2" w:space="0" w:color="E5E7EB" w:frame="1"/>
          <w:shd w:val="clear" w:color="auto" w:fill="FFFFFF"/>
        </w:rPr>
        <w:t xml:space="preserve"> on increasing </w:t>
      </w:r>
      <w:hyperlink r:id="rId70" w:tgtFrame="_blank" w:history="1">
        <w:r w:rsidRPr="00340DEA">
          <w:rPr>
            <w:rStyle w:val="Hyperlink"/>
            <w:color w:val="auto"/>
            <w:u w:val="none"/>
            <w:bdr w:val="single" w:sz="2" w:space="0" w:color="E5E7EB" w:frame="1"/>
            <w:shd w:val="clear" w:color="auto" w:fill="FFFFFF"/>
          </w:rPr>
          <w:t>sales</w:t>
        </w:r>
      </w:hyperlink>
      <w:r w:rsidRPr="00340DEA">
        <w:rPr>
          <w:bdr w:val="single" w:sz="2" w:space="0" w:color="E5E7EB" w:frame="1"/>
          <w:shd w:val="clear" w:color="auto" w:fill="FFFFFF"/>
        </w:rPr>
        <w:t xml:space="preserve"> and improving the </w:t>
      </w:r>
      <w:hyperlink r:id="rId71" w:tgtFrame="_blank" w:history="1">
        <w:r w:rsidRPr="00340DEA">
          <w:rPr>
            <w:rStyle w:val="Hyperlink"/>
            <w:color w:val="auto"/>
            <w:u w:val="none"/>
            <w:bdr w:val="single" w:sz="2" w:space="0" w:color="E5E7EB" w:frame="1"/>
            <w:shd w:val="clear" w:color="auto" w:fill="FFFFFF"/>
          </w:rPr>
          <w:t>livelihood</w:t>
        </w:r>
      </w:hyperlink>
      <w:r w:rsidRPr="00340DEA">
        <w:rPr>
          <w:bdr w:val="single" w:sz="2" w:space="0" w:color="E5E7EB" w:frame="1"/>
          <w:shd w:val="clear" w:color="auto" w:fill="FFFFFF"/>
        </w:rPr>
        <w:t xml:space="preserve"> of rural artisans. Overall, the paper provides insights into the potential of </w:t>
      </w:r>
      <w:hyperlink r:id="rId72" w:tgtFrame="_blank" w:history="1">
        <w:r w:rsidRPr="00340DEA">
          <w:rPr>
            <w:rStyle w:val="Hyperlink"/>
            <w:color w:val="auto"/>
            <w:u w:val="none"/>
            <w:bdr w:val="single" w:sz="2" w:space="0" w:color="E5E7EB" w:frame="1"/>
            <w:shd w:val="clear" w:color="auto" w:fill="FFFFFF"/>
          </w:rPr>
          <w:t>online platforms</w:t>
        </w:r>
      </w:hyperlink>
      <w:r w:rsidRPr="00340DEA">
        <w:rPr>
          <w:bdr w:val="single" w:sz="2" w:space="0" w:color="E5E7EB" w:frame="1"/>
          <w:shd w:val="clear" w:color="auto" w:fill="FFFFFF"/>
        </w:rPr>
        <w:t xml:space="preserve"> in reviving the declining market for </w:t>
      </w:r>
      <w:hyperlink r:id="rId73" w:tgtFrame="_blank" w:history="1">
        <w:r w:rsidRPr="00340DEA">
          <w:rPr>
            <w:rStyle w:val="Hyperlink"/>
            <w:color w:val="auto"/>
            <w:u w:val="none"/>
            <w:bdr w:val="single" w:sz="2" w:space="0" w:color="E5E7EB" w:frame="1"/>
            <w:shd w:val="clear" w:color="auto" w:fill="FFFFFF"/>
          </w:rPr>
          <w:t>handloom</w:t>
        </w:r>
      </w:hyperlink>
      <w:r w:rsidRPr="00340DEA">
        <w:rPr>
          <w:bdr w:val="single" w:sz="2" w:space="0" w:color="E5E7EB" w:frame="1"/>
          <w:shd w:val="clear" w:color="auto" w:fill="FFFFFF"/>
        </w:rPr>
        <w:t xml:space="preserve"> and handicraft products in India.</w:t>
      </w:r>
    </w:p>
    <w:p w14:paraId="0B927EAB" w14:textId="77777777" w:rsidR="00136C7E" w:rsidRPr="00340DEA" w:rsidRDefault="00136C7E" w:rsidP="00136C7E">
      <w:pPr>
        <w:tabs>
          <w:tab w:val="left" w:pos="2304"/>
        </w:tabs>
        <w:spacing w:line="360" w:lineRule="auto"/>
      </w:pPr>
    </w:p>
    <w:p w14:paraId="08748F0C" w14:textId="77777777" w:rsidR="00771415" w:rsidRPr="00340DEA" w:rsidRDefault="00771415" w:rsidP="008860A2">
      <w:pPr>
        <w:tabs>
          <w:tab w:val="left" w:pos="2304"/>
        </w:tabs>
        <w:spacing w:line="360" w:lineRule="auto"/>
        <w:ind w:left="2304"/>
        <w:rPr>
          <w:b/>
          <w:bCs/>
        </w:rPr>
      </w:pPr>
    </w:p>
    <w:p w14:paraId="777977E3" w14:textId="77777777" w:rsidR="00771415" w:rsidRPr="00340DEA" w:rsidRDefault="00771415" w:rsidP="008860A2">
      <w:pPr>
        <w:tabs>
          <w:tab w:val="left" w:pos="2304"/>
        </w:tabs>
        <w:spacing w:line="360" w:lineRule="auto"/>
        <w:ind w:left="2304"/>
        <w:rPr>
          <w:b/>
          <w:bCs/>
        </w:rPr>
      </w:pPr>
    </w:p>
    <w:p w14:paraId="3846294D" w14:textId="77777777" w:rsidR="00771415" w:rsidRPr="00FC6FA6" w:rsidRDefault="00771415" w:rsidP="008860A2">
      <w:pPr>
        <w:tabs>
          <w:tab w:val="left" w:pos="2304"/>
        </w:tabs>
        <w:spacing w:line="360" w:lineRule="auto"/>
        <w:ind w:left="2304"/>
        <w:rPr>
          <w:b/>
          <w:bCs/>
          <w:sz w:val="32"/>
          <w:szCs w:val="32"/>
        </w:rPr>
      </w:pPr>
    </w:p>
    <w:p w14:paraId="24E6FBCC" w14:textId="77777777" w:rsidR="00771415" w:rsidRPr="00FC6FA6" w:rsidRDefault="00771415" w:rsidP="008860A2">
      <w:pPr>
        <w:tabs>
          <w:tab w:val="left" w:pos="2304"/>
        </w:tabs>
        <w:spacing w:line="360" w:lineRule="auto"/>
        <w:ind w:left="2304"/>
        <w:rPr>
          <w:b/>
          <w:bCs/>
          <w:sz w:val="32"/>
          <w:szCs w:val="32"/>
        </w:rPr>
      </w:pPr>
    </w:p>
    <w:p w14:paraId="2C9DE656" w14:textId="77777777" w:rsidR="00771415" w:rsidRPr="00FC6FA6" w:rsidRDefault="00771415" w:rsidP="008860A2">
      <w:pPr>
        <w:tabs>
          <w:tab w:val="left" w:pos="2304"/>
        </w:tabs>
        <w:spacing w:line="360" w:lineRule="auto"/>
        <w:ind w:left="2304"/>
        <w:rPr>
          <w:b/>
          <w:bCs/>
          <w:sz w:val="32"/>
          <w:szCs w:val="32"/>
        </w:rPr>
      </w:pPr>
    </w:p>
    <w:p w14:paraId="793C81F0" w14:textId="77777777" w:rsidR="00771415" w:rsidRPr="00FC6FA6" w:rsidRDefault="00771415" w:rsidP="008860A2">
      <w:pPr>
        <w:tabs>
          <w:tab w:val="left" w:pos="2304"/>
        </w:tabs>
        <w:spacing w:line="360" w:lineRule="auto"/>
        <w:ind w:left="2304"/>
        <w:rPr>
          <w:b/>
          <w:bCs/>
          <w:sz w:val="32"/>
          <w:szCs w:val="32"/>
        </w:rPr>
      </w:pPr>
    </w:p>
    <w:p w14:paraId="5953E8D6" w14:textId="77777777" w:rsidR="00771415" w:rsidRPr="00FC6FA6" w:rsidRDefault="00771415" w:rsidP="008860A2">
      <w:pPr>
        <w:tabs>
          <w:tab w:val="left" w:pos="2304"/>
        </w:tabs>
        <w:spacing w:line="360" w:lineRule="auto"/>
        <w:ind w:left="2304"/>
        <w:rPr>
          <w:b/>
          <w:bCs/>
          <w:sz w:val="32"/>
          <w:szCs w:val="32"/>
        </w:rPr>
      </w:pPr>
    </w:p>
    <w:p w14:paraId="7CF2E05E" w14:textId="5A7B9111" w:rsidR="008C24D6" w:rsidRPr="00FC6FA6" w:rsidRDefault="008860A2" w:rsidP="00340DEA">
      <w:pPr>
        <w:tabs>
          <w:tab w:val="left" w:pos="2304"/>
        </w:tabs>
        <w:spacing w:line="360" w:lineRule="auto"/>
        <w:ind w:left="2304" w:firstLine="666"/>
        <w:rPr>
          <w:b/>
          <w:bCs/>
          <w:sz w:val="32"/>
          <w:szCs w:val="32"/>
        </w:rPr>
      </w:pPr>
      <w:r w:rsidRPr="00FC6FA6">
        <w:rPr>
          <w:b/>
          <w:bCs/>
          <w:sz w:val="32"/>
          <w:szCs w:val="32"/>
        </w:rPr>
        <w:lastRenderedPageBreak/>
        <w:t>METHODOLOGY</w:t>
      </w:r>
    </w:p>
    <w:p w14:paraId="497A3400" w14:textId="77777777" w:rsidR="008860A2" w:rsidRPr="00FC6FA6" w:rsidRDefault="008860A2" w:rsidP="008860A2">
      <w:pPr>
        <w:tabs>
          <w:tab w:val="left" w:pos="2304"/>
        </w:tabs>
        <w:spacing w:line="360" w:lineRule="auto"/>
        <w:rPr>
          <w:b/>
          <w:bCs/>
          <w:sz w:val="40"/>
          <w:szCs w:val="40"/>
        </w:rPr>
      </w:pPr>
    </w:p>
    <w:p w14:paraId="4F0DA072" w14:textId="51256FF5" w:rsidR="008860A2" w:rsidRPr="00FC6FA6" w:rsidRDefault="008860A2" w:rsidP="008860A2">
      <w:pPr>
        <w:tabs>
          <w:tab w:val="left" w:pos="2304"/>
        </w:tabs>
        <w:spacing w:line="360" w:lineRule="auto"/>
        <w:rPr>
          <w:b/>
          <w:bCs/>
          <w:sz w:val="32"/>
          <w:szCs w:val="32"/>
        </w:rPr>
      </w:pPr>
      <w:r w:rsidRPr="00FC6FA6">
        <w:rPr>
          <w:b/>
          <w:bCs/>
          <w:sz w:val="32"/>
          <w:szCs w:val="32"/>
        </w:rPr>
        <w:t>PROPOSED ALGORITHM</w:t>
      </w:r>
    </w:p>
    <w:p w14:paraId="4365725A" w14:textId="77777777" w:rsidR="008860A2" w:rsidRPr="00FC6FA6" w:rsidRDefault="008860A2" w:rsidP="008860A2">
      <w:pPr>
        <w:tabs>
          <w:tab w:val="left" w:pos="2304"/>
        </w:tabs>
        <w:spacing w:line="360" w:lineRule="auto"/>
      </w:pPr>
      <w:r w:rsidRPr="00FC6FA6">
        <w:t>Designing an algorithm for an e-commerce platform catering to artisans involves various steps to ensure smooth operations, user engagement, and efficient management. Below is a high-level proposed algorithm:</w:t>
      </w:r>
    </w:p>
    <w:p w14:paraId="25E0C555" w14:textId="77777777" w:rsidR="008860A2" w:rsidRPr="00FC6FA6" w:rsidRDefault="008860A2" w:rsidP="008860A2">
      <w:pPr>
        <w:tabs>
          <w:tab w:val="left" w:pos="2304"/>
        </w:tabs>
        <w:spacing w:line="360" w:lineRule="auto"/>
      </w:pPr>
    </w:p>
    <w:p w14:paraId="3AFF112A" w14:textId="77777777" w:rsidR="008860A2" w:rsidRPr="00FC6FA6" w:rsidRDefault="008860A2" w:rsidP="008860A2">
      <w:pPr>
        <w:tabs>
          <w:tab w:val="left" w:pos="2304"/>
        </w:tabs>
        <w:spacing w:line="360" w:lineRule="auto"/>
      </w:pPr>
      <w:r w:rsidRPr="00FC6FA6">
        <w:t xml:space="preserve">1. **User Registration and Profile </w:t>
      </w:r>
      <w:proofErr w:type="gramStart"/>
      <w:r w:rsidRPr="00FC6FA6">
        <w:t>Creation:*</w:t>
      </w:r>
      <w:proofErr w:type="gramEnd"/>
      <w:r w:rsidRPr="00FC6FA6">
        <w:t>*</w:t>
      </w:r>
    </w:p>
    <w:p w14:paraId="66425671" w14:textId="77777777" w:rsidR="008860A2" w:rsidRPr="00FC6FA6" w:rsidRDefault="008860A2" w:rsidP="008860A2">
      <w:pPr>
        <w:tabs>
          <w:tab w:val="left" w:pos="2304"/>
        </w:tabs>
        <w:spacing w:line="360" w:lineRule="auto"/>
      </w:pPr>
      <w:r w:rsidRPr="00FC6FA6">
        <w:t xml:space="preserve">   - Users (artisans) register on the platform, providing essential details.</w:t>
      </w:r>
    </w:p>
    <w:p w14:paraId="19FB1341" w14:textId="77777777" w:rsidR="008860A2" w:rsidRPr="00FC6FA6" w:rsidRDefault="008860A2" w:rsidP="008860A2">
      <w:pPr>
        <w:tabs>
          <w:tab w:val="left" w:pos="2304"/>
        </w:tabs>
        <w:spacing w:line="360" w:lineRule="auto"/>
      </w:pPr>
      <w:r w:rsidRPr="00FC6FA6">
        <w:t xml:space="preserve">   - Upon registration, artisans create a profile showcasing their skills, products, and a brief bio.</w:t>
      </w:r>
    </w:p>
    <w:p w14:paraId="501E7529" w14:textId="77777777" w:rsidR="008860A2" w:rsidRPr="00FC6FA6" w:rsidRDefault="008860A2" w:rsidP="008860A2">
      <w:pPr>
        <w:tabs>
          <w:tab w:val="left" w:pos="2304"/>
        </w:tabs>
        <w:spacing w:line="360" w:lineRule="auto"/>
      </w:pPr>
    </w:p>
    <w:p w14:paraId="3B8189D9" w14:textId="77777777" w:rsidR="008860A2" w:rsidRPr="00FC6FA6" w:rsidRDefault="008860A2" w:rsidP="008860A2">
      <w:pPr>
        <w:tabs>
          <w:tab w:val="left" w:pos="2304"/>
        </w:tabs>
        <w:spacing w:line="360" w:lineRule="auto"/>
      </w:pPr>
      <w:r w:rsidRPr="00FC6FA6">
        <w:t xml:space="preserve">2. **Product </w:t>
      </w:r>
      <w:proofErr w:type="gramStart"/>
      <w:r w:rsidRPr="00FC6FA6">
        <w:t>Listing:*</w:t>
      </w:r>
      <w:proofErr w:type="gramEnd"/>
      <w:r w:rsidRPr="00FC6FA6">
        <w:t>*</w:t>
      </w:r>
    </w:p>
    <w:p w14:paraId="73922F82" w14:textId="77777777" w:rsidR="008860A2" w:rsidRPr="00FC6FA6" w:rsidRDefault="008860A2" w:rsidP="008860A2">
      <w:pPr>
        <w:tabs>
          <w:tab w:val="left" w:pos="2304"/>
        </w:tabs>
        <w:spacing w:line="360" w:lineRule="auto"/>
      </w:pPr>
      <w:r w:rsidRPr="00FC6FA6">
        <w:t xml:space="preserve">   - Artisans upload product listings including images, descriptions, and prices.</w:t>
      </w:r>
    </w:p>
    <w:p w14:paraId="4A357AB9" w14:textId="77777777" w:rsidR="008860A2" w:rsidRPr="00FC6FA6" w:rsidRDefault="008860A2" w:rsidP="008860A2">
      <w:pPr>
        <w:tabs>
          <w:tab w:val="left" w:pos="2304"/>
        </w:tabs>
        <w:spacing w:line="360" w:lineRule="auto"/>
      </w:pPr>
      <w:r w:rsidRPr="00FC6FA6">
        <w:t xml:space="preserve">   - Implement a categorization system to organize products by type, materials, and styles.</w:t>
      </w:r>
    </w:p>
    <w:p w14:paraId="00B1E5A6" w14:textId="77777777" w:rsidR="008860A2" w:rsidRPr="00FC6FA6" w:rsidRDefault="008860A2" w:rsidP="008860A2">
      <w:pPr>
        <w:tabs>
          <w:tab w:val="left" w:pos="2304"/>
        </w:tabs>
        <w:spacing w:line="360" w:lineRule="auto"/>
      </w:pPr>
    </w:p>
    <w:p w14:paraId="43C3CDFF" w14:textId="77777777" w:rsidR="008860A2" w:rsidRPr="00FC6FA6" w:rsidRDefault="008860A2" w:rsidP="008860A2">
      <w:pPr>
        <w:tabs>
          <w:tab w:val="left" w:pos="2304"/>
        </w:tabs>
        <w:spacing w:line="360" w:lineRule="auto"/>
      </w:pPr>
      <w:r w:rsidRPr="00FC6FA6">
        <w:t xml:space="preserve">3. **Search and </w:t>
      </w:r>
      <w:proofErr w:type="gramStart"/>
      <w:r w:rsidRPr="00FC6FA6">
        <w:t>Discovery:*</w:t>
      </w:r>
      <w:proofErr w:type="gramEnd"/>
      <w:r w:rsidRPr="00FC6FA6">
        <w:t>*</w:t>
      </w:r>
    </w:p>
    <w:p w14:paraId="49C28E6C" w14:textId="77777777" w:rsidR="008860A2" w:rsidRPr="00FC6FA6" w:rsidRDefault="008860A2" w:rsidP="008860A2">
      <w:pPr>
        <w:tabs>
          <w:tab w:val="left" w:pos="2304"/>
        </w:tabs>
        <w:spacing w:line="360" w:lineRule="auto"/>
      </w:pPr>
      <w:r w:rsidRPr="00FC6FA6">
        <w:t xml:space="preserve">   - Develop a search algorithm allowing users to find specific products or artisans.</w:t>
      </w:r>
    </w:p>
    <w:p w14:paraId="47DEA1EC" w14:textId="77777777" w:rsidR="008860A2" w:rsidRPr="00FC6FA6" w:rsidRDefault="008860A2" w:rsidP="008860A2">
      <w:pPr>
        <w:tabs>
          <w:tab w:val="left" w:pos="2304"/>
        </w:tabs>
        <w:spacing w:line="360" w:lineRule="auto"/>
      </w:pPr>
      <w:r w:rsidRPr="00FC6FA6">
        <w:t xml:space="preserve">   - Implement recommendation algorithms to suggest products based on user preferences.</w:t>
      </w:r>
    </w:p>
    <w:p w14:paraId="42F6A8A9" w14:textId="77777777" w:rsidR="008860A2" w:rsidRPr="00FC6FA6" w:rsidRDefault="008860A2" w:rsidP="008860A2">
      <w:pPr>
        <w:tabs>
          <w:tab w:val="left" w:pos="2304"/>
        </w:tabs>
        <w:spacing w:line="360" w:lineRule="auto"/>
      </w:pPr>
    </w:p>
    <w:p w14:paraId="0BB131A4" w14:textId="77777777" w:rsidR="008860A2" w:rsidRPr="00FC6FA6" w:rsidRDefault="008860A2" w:rsidP="008860A2">
      <w:pPr>
        <w:tabs>
          <w:tab w:val="left" w:pos="2304"/>
        </w:tabs>
        <w:spacing w:line="360" w:lineRule="auto"/>
      </w:pPr>
      <w:r w:rsidRPr="00FC6FA6">
        <w:t xml:space="preserve">4. **Shopping Cart and </w:t>
      </w:r>
      <w:proofErr w:type="gramStart"/>
      <w:r w:rsidRPr="00FC6FA6">
        <w:t>Checkout:*</w:t>
      </w:r>
      <w:proofErr w:type="gramEnd"/>
      <w:r w:rsidRPr="00FC6FA6">
        <w:t>*</w:t>
      </w:r>
    </w:p>
    <w:p w14:paraId="27CA16AE" w14:textId="77777777" w:rsidR="008860A2" w:rsidRPr="00FC6FA6" w:rsidRDefault="008860A2" w:rsidP="008860A2">
      <w:pPr>
        <w:tabs>
          <w:tab w:val="left" w:pos="2304"/>
        </w:tabs>
        <w:spacing w:line="360" w:lineRule="auto"/>
      </w:pPr>
      <w:r w:rsidRPr="00FC6FA6">
        <w:t xml:space="preserve">   - Users can add items to their shopping cart.</w:t>
      </w:r>
    </w:p>
    <w:p w14:paraId="0ED4CA3C" w14:textId="77777777" w:rsidR="008860A2" w:rsidRPr="00FC6FA6" w:rsidRDefault="008860A2" w:rsidP="008860A2">
      <w:pPr>
        <w:tabs>
          <w:tab w:val="left" w:pos="2304"/>
        </w:tabs>
        <w:spacing w:line="360" w:lineRule="auto"/>
      </w:pPr>
      <w:r w:rsidRPr="00FC6FA6">
        <w:t xml:space="preserve">   - Implement a secure checkout process with multiple payment options.</w:t>
      </w:r>
    </w:p>
    <w:p w14:paraId="145F1C0B" w14:textId="77777777" w:rsidR="008860A2" w:rsidRPr="00FC6FA6" w:rsidRDefault="008860A2" w:rsidP="008860A2">
      <w:pPr>
        <w:tabs>
          <w:tab w:val="left" w:pos="2304"/>
        </w:tabs>
        <w:spacing w:line="360" w:lineRule="auto"/>
      </w:pPr>
    </w:p>
    <w:p w14:paraId="1FC386F9" w14:textId="77777777" w:rsidR="008860A2" w:rsidRPr="00FC6FA6" w:rsidRDefault="008860A2" w:rsidP="008860A2">
      <w:pPr>
        <w:tabs>
          <w:tab w:val="left" w:pos="2304"/>
        </w:tabs>
        <w:spacing w:line="360" w:lineRule="auto"/>
      </w:pPr>
      <w:r w:rsidRPr="00FC6FA6">
        <w:t xml:space="preserve">5. **Order </w:t>
      </w:r>
      <w:proofErr w:type="gramStart"/>
      <w:r w:rsidRPr="00FC6FA6">
        <w:t>Processing:*</w:t>
      </w:r>
      <w:proofErr w:type="gramEnd"/>
      <w:r w:rsidRPr="00FC6FA6">
        <w:t>*</w:t>
      </w:r>
    </w:p>
    <w:p w14:paraId="2B1DC20B" w14:textId="77777777" w:rsidR="008860A2" w:rsidRPr="00FC6FA6" w:rsidRDefault="008860A2" w:rsidP="008860A2">
      <w:pPr>
        <w:tabs>
          <w:tab w:val="left" w:pos="2304"/>
        </w:tabs>
        <w:spacing w:line="360" w:lineRule="auto"/>
        <w:rPr>
          <w:sz w:val="32"/>
          <w:szCs w:val="32"/>
        </w:rPr>
      </w:pPr>
      <w:r w:rsidRPr="00FC6FA6">
        <w:rPr>
          <w:sz w:val="32"/>
          <w:szCs w:val="32"/>
        </w:rPr>
        <w:t xml:space="preserve">   - Notify artisans of new orders and provide order details.</w:t>
      </w:r>
    </w:p>
    <w:p w14:paraId="2FA9F3B1" w14:textId="77777777" w:rsidR="008860A2" w:rsidRPr="00FC6FA6" w:rsidRDefault="008860A2" w:rsidP="008860A2">
      <w:pPr>
        <w:tabs>
          <w:tab w:val="left" w:pos="2304"/>
        </w:tabs>
        <w:spacing w:line="360" w:lineRule="auto"/>
        <w:rPr>
          <w:sz w:val="32"/>
          <w:szCs w:val="32"/>
        </w:rPr>
      </w:pPr>
      <w:r w:rsidRPr="00FC6FA6">
        <w:rPr>
          <w:sz w:val="32"/>
          <w:szCs w:val="32"/>
        </w:rPr>
        <w:t xml:space="preserve">   - Update inventory in real-time and manage order status.</w:t>
      </w:r>
    </w:p>
    <w:p w14:paraId="25F6A305" w14:textId="77777777" w:rsidR="008860A2" w:rsidRPr="00FC6FA6" w:rsidRDefault="008860A2" w:rsidP="008860A2">
      <w:pPr>
        <w:tabs>
          <w:tab w:val="left" w:pos="2304"/>
        </w:tabs>
        <w:spacing w:line="360" w:lineRule="auto"/>
        <w:rPr>
          <w:sz w:val="32"/>
          <w:szCs w:val="32"/>
        </w:rPr>
      </w:pPr>
    </w:p>
    <w:p w14:paraId="610B5CB5" w14:textId="77777777" w:rsidR="00B63E53" w:rsidRPr="00FC6FA6" w:rsidRDefault="00B63E53" w:rsidP="008860A2">
      <w:pPr>
        <w:tabs>
          <w:tab w:val="left" w:pos="2304"/>
        </w:tabs>
        <w:spacing w:line="360" w:lineRule="auto"/>
      </w:pPr>
    </w:p>
    <w:p w14:paraId="01D8C8DE" w14:textId="0577D3F7" w:rsidR="008860A2" w:rsidRPr="00FC6FA6" w:rsidRDefault="008860A2" w:rsidP="008860A2">
      <w:pPr>
        <w:tabs>
          <w:tab w:val="left" w:pos="2304"/>
        </w:tabs>
        <w:spacing w:line="360" w:lineRule="auto"/>
      </w:pPr>
      <w:r w:rsidRPr="00FC6FA6">
        <w:lastRenderedPageBreak/>
        <w:t xml:space="preserve">6. **Rating and </w:t>
      </w:r>
      <w:proofErr w:type="gramStart"/>
      <w:r w:rsidRPr="00FC6FA6">
        <w:t>Reviews:*</w:t>
      </w:r>
      <w:proofErr w:type="gramEnd"/>
      <w:r w:rsidRPr="00FC6FA6">
        <w:t>*</w:t>
      </w:r>
    </w:p>
    <w:p w14:paraId="749E9C26" w14:textId="77777777" w:rsidR="008860A2" w:rsidRPr="00FC6FA6" w:rsidRDefault="008860A2" w:rsidP="008860A2">
      <w:pPr>
        <w:tabs>
          <w:tab w:val="left" w:pos="2304"/>
        </w:tabs>
        <w:spacing w:line="360" w:lineRule="auto"/>
      </w:pPr>
      <w:r w:rsidRPr="00FC6FA6">
        <w:t xml:space="preserve">   - Allow customers to leave reviews and ratings for products and artisans.</w:t>
      </w:r>
    </w:p>
    <w:p w14:paraId="03D96428" w14:textId="77777777" w:rsidR="008860A2" w:rsidRPr="00FC6FA6" w:rsidRDefault="008860A2" w:rsidP="008860A2">
      <w:pPr>
        <w:tabs>
          <w:tab w:val="left" w:pos="2304"/>
        </w:tabs>
        <w:spacing w:line="360" w:lineRule="auto"/>
      </w:pPr>
      <w:r w:rsidRPr="00FC6FA6">
        <w:t xml:space="preserve">   - Utilize feedback for continuous improvement.</w:t>
      </w:r>
    </w:p>
    <w:p w14:paraId="45E410CC" w14:textId="77777777" w:rsidR="008860A2" w:rsidRPr="00FC6FA6" w:rsidRDefault="008860A2" w:rsidP="008860A2">
      <w:pPr>
        <w:tabs>
          <w:tab w:val="left" w:pos="2304"/>
        </w:tabs>
        <w:spacing w:line="360" w:lineRule="auto"/>
      </w:pPr>
    </w:p>
    <w:p w14:paraId="596539C6" w14:textId="77777777" w:rsidR="008860A2" w:rsidRPr="00FC6FA6" w:rsidRDefault="008860A2" w:rsidP="008860A2">
      <w:pPr>
        <w:tabs>
          <w:tab w:val="left" w:pos="2304"/>
        </w:tabs>
        <w:spacing w:line="360" w:lineRule="auto"/>
      </w:pPr>
      <w:r w:rsidRPr="00FC6FA6">
        <w:t>7. **</w:t>
      </w:r>
      <w:proofErr w:type="gramStart"/>
      <w:r w:rsidRPr="00FC6FA6">
        <w:t>Communication:*</w:t>
      </w:r>
      <w:proofErr w:type="gramEnd"/>
      <w:r w:rsidRPr="00FC6FA6">
        <w:t>*</w:t>
      </w:r>
    </w:p>
    <w:p w14:paraId="1B664EB4" w14:textId="77777777" w:rsidR="008860A2" w:rsidRPr="00FC6FA6" w:rsidRDefault="008860A2" w:rsidP="008860A2">
      <w:pPr>
        <w:tabs>
          <w:tab w:val="left" w:pos="2304"/>
        </w:tabs>
        <w:spacing w:line="360" w:lineRule="auto"/>
      </w:pPr>
      <w:r w:rsidRPr="00FC6FA6">
        <w:t xml:space="preserve">   - Implement a messaging system for direct communication between artisans and customers.</w:t>
      </w:r>
    </w:p>
    <w:p w14:paraId="3EE606D7" w14:textId="77777777" w:rsidR="008860A2" w:rsidRPr="00FC6FA6" w:rsidRDefault="008860A2" w:rsidP="008860A2">
      <w:pPr>
        <w:tabs>
          <w:tab w:val="left" w:pos="2304"/>
        </w:tabs>
        <w:spacing w:line="360" w:lineRule="auto"/>
      </w:pPr>
      <w:r w:rsidRPr="00FC6FA6">
        <w:t xml:space="preserve">   - Send automated notifications for order updates and promotions.</w:t>
      </w:r>
    </w:p>
    <w:p w14:paraId="19A12978" w14:textId="77777777" w:rsidR="008860A2" w:rsidRPr="00FC6FA6" w:rsidRDefault="008860A2" w:rsidP="008860A2">
      <w:pPr>
        <w:tabs>
          <w:tab w:val="left" w:pos="2304"/>
        </w:tabs>
        <w:spacing w:line="360" w:lineRule="auto"/>
      </w:pPr>
    </w:p>
    <w:p w14:paraId="56C09F62" w14:textId="77777777" w:rsidR="008860A2" w:rsidRPr="00FC6FA6" w:rsidRDefault="008860A2" w:rsidP="008860A2">
      <w:pPr>
        <w:tabs>
          <w:tab w:val="left" w:pos="2304"/>
        </w:tabs>
        <w:spacing w:line="360" w:lineRule="auto"/>
      </w:pPr>
      <w:r w:rsidRPr="00FC6FA6">
        <w:t xml:space="preserve">8. **Secure </w:t>
      </w:r>
      <w:proofErr w:type="gramStart"/>
      <w:r w:rsidRPr="00FC6FA6">
        <w:t>Transactions:*</w:t>
      </w:r>
      <w:proofErr w:type="gramEnd"/>
      <w:r w:rsidRPr="00FC6FA6">
        <w:t>*</w:t>
      </w:r>
    </w:p>
    <w:p w14:paraId="36AF54AF" w14:textId="77777777" w:rsidR="008860A2" w:rsidRPr="00FC6FA6" w:rsidRDefault="008860A2" w:rsidP="008860A2">
      <w:pPr>
        <w:tabs>
          <w:tab w:val="left" w:pos="2304"/>
        </w:tabs>
        <w:spacing w:line="360" w:lineRule="auto"/>
      </w:pPr>
      <w:r w:rsidRPr="00FC6FA6">
        <w:t xml:space="preserve">   - Employ encryption and secure payment gateways for financial transactions.</w:t>
      </w:r>
    </w:p>
    <w:p w14:paraId="7F508E7E" w14:textId="77777777" w:rsidR="008860A2" w:rsidRPr="00FC6FA6" w:rsidRDefault="008860A2" w:rsidP="008860A2">
      <w:pPr>
        <w:tabs>
          <w:tab w:val="left" w:pos="2304"/>
        </w:tabs>
        <w:spacing w:line="360" w:lineRule="auto"/>
      </w:pPr>
      <w:r w:rsidRPr="00FC6FA6">
        <w:t xml:space="preserve">   - Ensure data privacy and compliance with relevant regulations.</w:t>
      </w:r>
    </w:p>
    <w:p w14:paraId="50777E92" w14:textId="77777777" w:rsidR="008860A2" w:rsidRPr="00FC6FA6" w:rsidRDefault="008860A2" w:rsidP="008860A2">
      <w:pPr>
        <w:tabs>
          <w:tab w:val="left" w:pos="2304"/>
        </w:tabs>
        <w:spacing w:line="360" w:lineRule="auto"/>
      </w:pPr>
    </w:p>
    <w:p w14:paraId="133F7831" w14:textId="77777777" w:rsidR="008860A2" w:rsidRPr="00FC6FA6" w:rsidRDefault="008860A2" w:rsidP="008860A2">
      <w:pPr>
        <w:tabs>
          <w:tab w:val="left" w:pos="2304"/>
        </w:tabs>
        <w:spacing w:line="360" w:lineRule="auto"/>
      </w:pPr>
      <w:r w:rsidRPr="00FC6FA6">
        <w:t xml:space="preserve">9. **Analytics and </w:t>
      </w:r>
      <w:proofErr w:type="gramStart"/>
      <w:r w:rsidRPr="00FC6FA6">
        <w:t>Reporting:*</w:t>
      </w:r>
      <w:proofErr w:type="gramEnd"/>
      <w:r w:rsidRPr="00FC6FA6">
        <w:t>*</w:t>
      </w:r>
    </w:p>
    <w:p w14:paraId="04F2986A" w14:textId="77777777" w:rsidR="008860A2" w:rsidRPr="00FC6FA6" w:rsidRDefault="008860A2" w:rsidP="008860A2">
      <w:pPr>
        <w:tabs>
          <w:tab w:val="left" w:pos="2304"/>
        </w:tabs>
        <w:spacing w:line="360" w:lineRule="auto"/>
      </w:pPr>
      <w:r w:rsidRPr="00FC6FA6">
        <w:t xml:space="preserve">   - Integrate analytics tools to track user behavior, popular products, and sales trends.</w:t>
      </w:r>
    </w:p>
    <w:p w14:paraId="69CDDF37" w14:textId="77777777" w:rsidR="008860A2" w:rsidRPr="00FC6FA6" w:rsidRDefault="008860A2" w:rsidP="008860A2">
      <w:pPr>
        <w:tabs>
          <w:tab w:val="left" w:pos="2304"/>
        </w:tabs>
        <w:spacing w:line="360" w:lineRule="auto"/>
      </w:pPr>
      <w:r w:rsidRPr="00FC6FA6">
        <w:t xml:space="preserve">   - Generate reports for artisans to analyze their performance.</w:t>
      </w:r>
    </w:p>
    <w:p w14:paraId="19F9307A" w14:textId="77777777" w:rsidR="008860A2" w:rsidRPr="00FC6FA6" w:rsidRDefault="008860A2" w:rsidP="008860A2">
      <w:pPr>
        <w:tabs>
          <w:tab w:val="left" w:pos="2304"/>
        </w:tabs>
        <w:spacing w:line="360" w:lineRule="auto"/>
      </w:pPr>
    </w:p>
    <w:p w14:paraId="07C57697" w14:textId="77777777" w:rsidR="008860A2" w:rsidRPr="00FC6FA6" w:rsidRDefault="008860A2" w:rsidP="008860A2">
      <w:pPr>
        <w:tabs>
          <w:tab w:val="left" w:pos="2304"/>
        </w:tabs>
        <w:spacing w:line="360" w:lineRule="auto"/>
      </w:pPr>
      <w:r w:rsidRPr="00FC6FA6">
        <w:t xml:space="preserve">10. **Customer </w:t>
      </w:r>
      <w:proofErr w:type="gramStart"/>
      <w:r w:rsidRPr="00FC6FA6">
        <w:t>Support:*</w:t>
      </w:r>
      <w:proofErr w:type="gramEnd"/>
      <w:r w:rsidRPr="00FC6FA6">
        <w:t>*</w:t>
      </w:r>
    </w:p>
    <w:p w14:paraId="3D633029" w14:textId="77777777" w:rsidR="008860A2" w:rsidRPr="00FC6FA6" w:rsidRDefault="008860A2" w:rsidP="008860A2">
      <w:pPr>
        <w:tabs>
          <w:tab w:val="left" w:pos="2304"/>
        </w:tabs>
        <w:spacing w:line="360" w:lineRule="auto"/>
      </w:pPr>
      <w:r w:rsidRPr="00FC6FA6">
        <w:t xml:space="preserve">    - Provide a customer support system to address queries and issues.</w:t>
      </w:r>
    </w:p>
    <w:p w14:paraId="213B5C4E" w14:textId="77777777" w:rsidR="008860A2" w:rsidRPr="00FC6FA6" w:rsidRDefault="008860A2" w:rsidP="008860A2">
      <w:pPr>
        <w:tabs>
          <w:tab w:val="left" w:pos="2304"/>
        </w:tabs>
        <w:spacing w:line="360" w:lineRule="auto"/>
      </w:pPr>
      <w:r w:rsidRPr="00FC6FA6">
        <w:t xml:space="preserve">    - Implement a ticketing system for efficient issue resolution.</w:t>
      </w:r>
    </w:p>
    <w:p w14:paraId="7D50D3C8" w14:textId="77777777" w:rsidR="008860A2" w:rsidRPr="00FC6FA6" w:rsidRDefault="008860A2" w:rsidP="008860A2">
      <w:pPr>
        <w:tabs>
          <w:tab w:val="left" w:pos="2304"/>
        </w:tabs>
        <w:spacing w:line="360" w:lineRule="auto"/>
        <w:rPr>
          <w:sz w:val="32"/>
          <w:szCs w:val="32"/>
        </w:rPr>
      </w:pPr>
    </w:p>
    <w:p w14:paraId="20D98962" w14:textId="77777777" w:rsidR="008860A2" w:rsidRPr="00FC6FA6" w:rsidRDefault="008860A2" w:rsidP="008860A2">
      <w:pPr>
        <w:tabs>
          <w:tab w:val="left" w:pos="2304"/>
        </w:tabs>
        <w:spacing w:line="360" w:lineRule="auto"/>
      </w:pPr>
      <w:r w:rsidRPr="00FC6FA6">
        <w:t xml:space="preserve">11. **Promotions and </w:t>
      </w:r>
      <w:proofErr w:type="gramStart"/>
      <w:r w:rsidRPr="00FC6FA6">
        <w:t>Marketing:*</w:t>
      </w:r>
      <w:proofErr w:type="gramEnd"/>
      <w:r w:rsidRPr="00FC6FA6">
        <w:t>*</w:t>
      </w:r>
    </w:p>
    <w:p w14:paraId="54783377" w14:textId="77777777" w:rsidR="008860A2" w:rsidRPr="00FC6FA6" w:rsidRDefault="008860A2" w:rsidP="008860A2">
      <w:pPr>
        <w:tabs>
          <w:tab w:val="left" w:pos="2304"/>
        </w:tabs>
        <w:spacing w:line="360" w:lineRule="auto"/>
      </w:pPr>
      <w:r w:rsidRPr="00FC6FA6">
        <w:t xml:space="preserve">    - Allow artisans to create promotions and discounts for their products.</w:t>
      </w:r>
    </w:p>
    <w:p w14:paraId="225B4548" w14:textId="77777777" w:rsidR="008860A2" w:rsidRPr="00FC6FA6" w:rsidRDefault="008860A2" w:rsidP="008860A2">
      <w:pPr>
        <w:tabs>
          <w:tab w:val="left" w:pos="2304"/>
        </w:tabs>
        <w:spacing w:line="360" w:lineRule="auto"/>
      </w:pPr>
      <w:r w:rsidRPr="00FC6FA6">
        <w:t xml:space="preserve">    - Implement algorithms for targeted marketing and product visibility.</w:t>
      </w:r>
    </w:p>
    <w:p w14:paraId="227DA7F6" w14:textId="77777777" w:rsidR="008860A2" w:rsidRPr="00FC6FA6" w:rsidRDefault="008860A2" w:rsidP="008860A2">
      <w:pPr>
        <w:tabs>
          <w:tab w:val="left" w:pos="2304"/>
        </w:tabs>
        <w:spacing w:line="360" w:lineRule="auto"/>
      </w:pPr>
    </w:p>
    <w:p w14:paraId="49A142D0" w14:textId="77777777" w:rsidR="008860A2" w:rsidRPr="00FC6FA6" w:rsidRDefault="008860A2" w:rsidP="008860A2">
      <w:pPr>
        <w:tabs>
          <w:tab w:val="left" w:pos="2304"/>
        </w:tabs>
        <w:spacing w:line="360" w:lineRule="auto"/>
      </w:pPr>
      <w:r w:rsidRPr="00FC6FA6">
        <w:t xml:space="preserve">12. **Community </w:t>
      </w:r>
      <w:proofErr w:type="gramStart"/>
      <w:r w:rsidRPr="00FC6FA6">
        <w:t>Building:*</w:t>
      </w:r>
      <w:proofErr w:type="gramEnd"/>
      <w:r w:rsidRPr="00FC6FA6">
        <w:t>*</w:t>
      </w:r>
    </w:p>
    <w:p w14:paraId="4A8CF31D" w14:textId="77777777" w:rsidR="008860A2" w:rsidRPr="00FC6FA6" w:rsidRDefault="008860A2" w:rsidP="008860A2">
      <w:pPr>
        <w:tabs>
          <w:tab w:val="left" w:pos="2304"/>
        </w:tabs>
        <w:spacing w:line="360" w:lineRule="auto"/>
      </w:pPr>
      <w:r w:rsidRPr="00FC6FA6">
        <w:t xml:space="preserve">    - Facilitate forums or community spaces to encourage interaction among artisans and customers.</w:t>
      </w:r>
    </w:p>
    <w:p w14:paraId="1C57794D" w14:textId="77777777" w:rsidR="008860A2" w:rsidRPr="00FC6FA6" w:rsidRDefault="008860A2" w:rsidP="008860A2">
      <w:pPr>
        <w:tabs>
          <w:tab w:val="left" w:pos="2304"/>
        </w:tabs>
        <w:spacing w:line="360" w:lineRule="auto"/>
      </w:pPr>
      <w:r w:rsidRPr="00FC6FA6">
        <w:t xml:space="preserve">    - Implement social features to share and promote products within the platform.</w:t>
      </w:r>
    </w:p>
    <w:p w14:paraId="62D549AD" w14:textId="77777777" w:rsidR="008860A2" w:rsidRPr="00FC6FA6" w:rsidRDefault="008860A2" w:rsidP="008860A2">
      <w:pPr>
        <w:tabs>
          <w:tab w:val="left" w:pos="2304"/>
        </w:tabs>
        <w:spacing w:line="360" w:lineRule="auto"/>
        <w:rPr>
          <w:sz w:val="32"/>
          <w:szCs w:val="32"/>
        </w:rPr>
      </w:pPr>
    </w:p>
    <w:p w14:paraId="7AE63EF8" w14:textId="4E609A3A" w:rsidR="008860A2" w:rsidRPr="00FC6FA6" w:rsidRDefault="0050172B" w:rsidP="00340DEA">
      <w:pPr>
        <w:tabs>
          <w:tab w:val="left" w:pos="2304"/>
        </w:tabs>
        <w:spacing w:line="360" w:lineRule="auto"/>
        <w:jc w:val="center"/>
        <w:rPr>
          <w:b/>
          <w:bCs/>
          <w:sz w:val="32"/>
          <w:szCs w:val="32"/>
        </w:rPr>
      </w:pPr>
      <w:r w:rsidRPr="00FC6FA6">
        <w:rPr>
          <w:b/>
          <w:bCs/>
          <w:sz w:val="32"/>
          <w:szCs w:val="32"/>
        </w:rPr>
        <w:lastRenderedPageBreak/>
        <w:t>IMPLEMENTATION ACTIVITY</w:t>
      </w:r>
    </w:p>
    <w:p w14:paraId="49DBD49F" w14:textId="77777777" w:rsidR="00B63E53" w:rsidRPr="00FC6FA6" w:rsidRDefault="00B63E53" w:rsidP="008860A2">
      <w:pPr>
        <w:tabs>
          <w:tab w:val="left" w:pos="2304"/>
        </w:tabs>
        <w:spacing w:line="360" w:lineRule="auto"/>
        <w:rPr>
          <w:b/>
          <w:bCs/>
        </w:rPr>
      </w:pPr>
    </w:p>
    <w:p w14:paraId="7E230AF8" w14:textId="77777777" w:rsidR="0050172B" w:rsidRPr="00FC6FA6" w:rsidRDefault="0050172B" w:rsidP="0050172B">
      <w:pPr>
        <w:tabs>
          <w:tab w:val="left" w:pos="2304"/>
        </w:tabs>
        <w:spacing w:line="360" w:lineRule="auto"/>
      </w:pPr>
      <w:r w:rsidRPr="00FC6FA6">
        <w:t>Implementing an e-commerce project for artisans involves several key activities. Here is a list of implementation activities to guide your project:</w:t>
      </w:r>
    </w:p>
    <w:p w14:paraId="2168BD3D" w14:textId="77777777" w:rsidR="0050172B" w:rsidRPr="00FC6FA6" w:rsidRDefault="0050172B" w:rsidP="0050172B">
      <w:pPr>
        <w:tabs>
          <w:tab w:val="left" w:pos="2304"/>
        </w:tabs>
        <w:spacing w:line="360" w:lineRule="auto"/>
      </w:pPr>
    </w:p>
    <w:p w14:paraId="4A308B6D" w14:textId="77777777" w:rsidR="0050172B" w:rsidRPr="00FC6FA6" w:rsidRDefault="0050172B" w:rsidP="0050172B">
      <w:pPr>
        <w:tabs>
          <w:tab w:val="left" w:pos="2304"/>
        </w:tabs>
        <w:spacing w:line="360" w:lineRule="auto"/>
      </w:pPr>
      <w:r w:rsidRPr="00FC6FA6">
        <w:t xml:space="preserve">1. **Market </w:t>
      </w:r>
      <w:proofErr w:type="gramStart"/>
      <w:r w:rsidRPr="00FC6FA6">
        <w:t>Research:*</w:t>
      </w:r>
      <w:proofErr w:type="gramEnd"/>
      <w:r w:rsidRPr="00FC6FA6">
        <w:t>*</w:t>
      </w:r>
    </w:p>
    <w:p w14:paraId="4361AC44" w14:textId="77777777" w:rsidR="0050172B" w:rsidRPr="00FC6FA6" w:rsidRDefault="0050172B" w:rsidP="0050172B">
      <w:pPr>
        <w:tabs>
          <w:tab w:val="left" w:pos="2304"/>
        </w:tabs>
        <w:spacing w:line="360" w:lineRule="auto"/>
      </w:pPr>
      <w:r w:rsidRPr="00FC6FA6">
        <w:t xml:space="preserve">   - Conduct thorough market research to understand the target audience, competitors, and current market trends in artisanal products.</w:t>
      </w:r>
    </w:p>
    <w:p w14:paraId="151A741D" w14:textId="77777777" w:rsidR="0050172B" w:rsidRPr="00FC6FA6" w:rsidRDefault="0050172B" w:rsidP="0050172B">
      <w:pPr>
        <w:tabs>
          <w:tab w:val="left" w:pos="2304"/>
        </w:tabs>
        <w:spacing w:line="360" w:lineRule="auto"/>
      </w:pPr>
    </w:p>
    <w:p w14:paraId="32E533FC" w14:textId="77777777" w:rsidR="0050172B" w:rsidRPr="00FC6FA6" w:rsidRDefault="0050172B" w:rsidP="0050172B">
      <w:pPr>
        <w:tabs>
          <w:tab w:val="left" w:pos="2304"/>
        </w:tabs>
        <w:spacing w:line="360" w:lineRule="auto"/>
      </w:pPr>
      <w:r w:rsidRPr="00FC6FA6">
        <w:t xml:space="preserve">2. **Platform </w:t>
      </w:r>
      <w:proofErr w:type="gramStart"/>
      <w:r w:rsidRPr="00FC6FA6">
        <w:t>Development:*</w:t>
      </w:r>
      <w:proofErr w:type="gramEnd"/>
      <w:r w:rsidRPr="00FC6FA6">
        <w:t>*</w:t>
      </w:r>
    </w:p>
    <w:p w14:paraId="1E080DE9" w14:textId="77777777" w:rsidR="0050172B" w:rsidRPr="00FC6FA6" w:rsidRDefault="0050172B" w:rsidP="0050172B">
      <w:pPr>
        <w:tabs>
          <w:tab w:val="left" w:pos="2304"/>
        </w:tabs>
        <w:spacing w:line="360" w:lineRule="auto"/>
      </w:pPr>
      <w:r w:rsidRPr="00FC6FA6">
        <w:t xml:space="preserve">   - Design and develop a user-friendly e-commerce platform tailored for artisans. Include features such as product listings, secure payment options, and customizable storefronts.</w:t>
      </w:r>
    </w:p>
    <w:p w14:paraId="360A626F" w14:textId="77777777" w:rsidR="0050172B" w:rsidRPr="00FC6FA6" w:rsidRDefault="0050172B" w:rsidP="0050172B">
      <w:pPr>
        <w:tabs>
          <w:tab w:val="left" w:pos="2304"/>
        </w:tabs>
        <w:spacing w:line="360" w:lineRule="auto"/>
      </w:pPr>
    </w:p>
    <w:p w14:paraId="476F1E68" w14:textId="77777777" w:rsidR="0050172B" w:rsidRPr="00FC6FA6" w:rsidRDefault="0050172B" w:rsidP="0050172B">
      <w:pPr>
        <w:tabs>
          <w:tab w:val="left" w:pos="2304"/>
        </w:tabs>
        <w:spacing w:line="360" w:lineRule="auto"/>
      </w:pPr>
      <w:r w:rsidRPr="00FC6FA6">
        <w:t xml:space="preserve">3. **Artisan </w:t>
      </w:r>
      <w:proofErr w:type="gramStart"/>
      <w:r w:rsidRPr="00FC6FA6">
        <w:t>Onboarding:*</w:t>
      </w:r>
      <w:proofErr w:type="gramEnd"/>
      <w:r w:rsidRPr="00FC6FA6">
        <w:t>*</w:t>
      </w:r>
    </w:p>
    <w:p w14:paraId="0CEE4CB5" w14:textId="77777777" w:rsidR="0050172B" w:rsidRPr="00FC6FA6" w:rsidRDefault="0050172B" w:rsidP="0050172B">
      <w:pPr>
        <w:tabs>
          <w:tab w:val="left" w:pos="2304"/>
        </w:tabs>
        <w:spacing w:line="360" w:lineRule="auto"/>
      </w:pPr>
      <w:r w:rsidRPr="00FC6FA6">
        <w:t xml:space="preserve">   - Create a seamless onboarding process for artisans, including account creation, product uploading, and guidelines on optimizing their online presence.</w:t>
      </w:r>
    </w:p>
    <w:p w14:paraId="2D0175D3" w14:textId="77777777" w:rsidR="0050172B" w:rsidRPr="00FC6FA6" w:rsidRDefault="0050172B" w:rsidP="0050172B">
      <w:pPr>
        <w:tabs>
          <w:tab w:val="left" w:pos="2304"/>
        </w:tabs>
        <w:spacing w:line="360" w:lineRule="auto"/>
      </w:pPr>
    </w:p>
    <w:p w14:paraId="2C11F0BA" w14:textId="77777777" w:rsidR="0050172B" w:rsidRPr="00FC6FA6" w:rsidRDefault="0050172B" w:rsidP="0050172B">
      <w:pPr>
        <w:tabs>
          <w:tab w:val="left" w:pos="2304"/>
        </w:tabs>
        <w:spacing w:line="360" w:lineRule="auto"/>
      </w:pPr>
      <w:r w:rsidRPr="00FC6FA6">
        <w:t xml:space="preserve">4. **Photography and Content </w:t>
      </w:r>
      <w:proofErr w:type="gramStart"/>
      <w:r w:rsidRPr="00FC6FA6">
        <w:t>Creation:*</w:t>
      </w:r>
      <w:proofErr w:type="gramEnd"/>
      <w:r w:rsidRPr="00FC6FA6">
        <w:t>*</w:t>
      </w:r>
    </w:p>
    <w:p w14:paraId="474CD794" w14:textId="77777777" w:rsidR="0050172B" w:rsidRPr="00FC6FA6" w:rsidRDefault="0050172B" w:rsidP="0050172B">
      <w:pPr>
        <w:tabs>
          <w:tab w:val="left" w:pos="2304"/>
        </w:tabs>
        <w:spacing w:line="360" w:lineRule="auto"/>
      </w:pPr>
      <w:r w:rsidRPr="00FC6FA6">
        <w:t xml:space="preserve">   - Provide guidelines or assistance for artisans in creating high-quality product images and compelling product descriptions to enhance their online visibility.</w:t>
      </w:r>
    </w:p>
    <w:p w14:paraId="69F71198" w14:textId="77777777" w:rsidR="0050172B" w:rsidRPr="00FC6FA6" w:rsidRDefault="0050172B" w:rsidP="0050172B">
      <w:pPr>
        <w:tabs>
          <w:tab w:val="left" w:pos="2304"/>
        </w:tabs>
        <w:spacing w:line="360" w:lineRule="auto"/>
      </w:pPr>
    </w:p>
    <w:p w14:paraId="466AE356" w14:textId="77777777" w:rsidR="0050172B" w:rsidRPr="00FC6FA6" w:rsidRDefault="0050172B" w:rsidP="0050172B">
      <w:pPr>
        <w:tabs>
          <w:tab w:val="left" w:pos="2304"/>
        </w:tabs>
        <w:spacing w:line="360" w:lineRule="auto"/>
      </w:pPr>
      <w:r w:rsidRPr="00FC6FA6">
        <w:t xml:space="preserve">5. **Payment Gateway </w:t>
      </w:r>
      <w:proofErr w:type="gramStart"/>
      <w:r w:rsidRPr="00FC6FA6">
        <w:t>Integration:*</w:t>
      </w:r>
      <w:proofErr w:type="gramEnd"/>
      <w:r w:rsidRPr="00FC6FA6">
        <w:t>*</w:t>
      </w:r>
    </w:p>
    <w:p w14:paraId="0DA04265" w14:textId="77777777" w:rsidR="0050172B" w:rsidRPr="00FC6FA6" w:rsidRDefault="0050172B" w:rsidP="0050172B">
      <w:pPr>
        <w:tabs>
          <w:tab w:val="left" w:pos="2304"/>
        </w:tabs>
        <w:spacing w:line="360" w:lineRule="auto"/>
      </w:pPr>
      <w:r w:rsidRPr="00FC6FA6">
        <w:t xml:space="preserve">   - Implement secure payment gateways to facilitate smooth and secure transactions for both artisans and customers.</w:t>
      </w:r>
    </w:p>
    <w:p w14:paraId="581FE299" w14:textId="77777777" w:rsidR="0050172B" w:rsidRPr="00FC6FA6" w:rsidRDefault="0050172B" w:rsidP="0050172B">
      <w:pPr>
        <w:tabs>
          <w:tab w:val="left" w:pos="2304"/>
        </w:tabs>
        <w:spacing w:line="360" w:lineRule="auto"/>
      </w:pPr>
    </w:p>
    <w:p w14:paraId="5A44F37A" w14:textId="77777777" w:rsidR="0050172B" w:rsidRPr="00FC6FA6" w:rsidRDefault="0050172B" w:rsidP="0050172B">
      <w:pPr>
        <w:tabs>
          <w:tab w:val="left" w:pos="2304"/>
        </w:tabs>
        <w:spacing w:line="360" w:lineRule="auto"/>
      </w:pPr>
      <w:r w:rsidRPr="00FC6FA6">
        <w:t xml:space="preserve">6. **Shipping and </w:t>
      </w:r>
      <w:proofErr w:type="gramStart"/>
      <w:r w:rsidRPr="00FC6FA6">
        <w:t>Logistics:*</w:t>
      </w:r>
      <w:proofErr w:type="gramEnd"/>
      <w:r w:rsidRPr="00FC6FA6">
        <w:t>*</w:t>
      </w:r>
    </w:p>
    <w:p w14:paraId="223D7EBE" w14:textId="77777777" w:rsidR="0050172B" w:rsidRPr="00FC6FA6" w:rsidRDefault="0050172B" w:rsidP="0050172B">
      <w:pPr>
        <w:tabs>
          <w:tab w:val="left" w:pos="2304"/>
        </w:tabs>
        <w:spacing w:line="360" w:lineRule="auto"/>
      </w:pPr>
      <w:r w:rsidRPr="00FC6FA6">
        <w:t xml:space="preserve">   - Establish a reliable system for managing product shipping and logistics, ensuring timely and efficient delivery of artisanal products to customers.</w:t>
      </w:r>
    </w:p>
    <w:p w14:paraId="2C33F652" w14:textId="77777777" w:rsidR="0050172B" w:rsidRPr="00FC6FA6" w:rsidRDefault="0050172B" w:rsidP="0050172B">
      <w:pPr>
        <w:tabs>
          <w:tab w:val="left" w:pos="2304"/>
        </w:tabs>
        <w:spacing w:line="360" w:lineRule="auto"/>
        <w:rPr>
          <w:sz w:val="32"/>
          <w:szCs w:val="32"/>
        </w:rPr>
      </w:pPr>
    </w:p>
    <w:p w14:paraId="35450B71" w14:textId="77777777" w:rsidR="00B63E53" w:rsidRPr="00FC6FA6" w:rsidRDefault="00B63E53" w:rsidP="0050172B">
      <w:pPr>
        <w:tabs>
          <w:tab w:val="left" w:pos="2304"/>
        </w:tabs>
        <w:spacing w:line="360" w:lineRule="auto"/>
        <w:rPr>
          <w:sz w:val="32"/>
          <w:szCs w:val="32"/>
        </w:rPr>
      </w:pPr>
    </w:p>
    <w:p w14:paraId="607D8393" w14:textId="61C3F2C3" w:rsidR="0050172B" w:rsidRPr="00FC6FA6" w:rsidRDefault="0050172B" w:rsidP="0050172B">
      <w:pPr>
        <w:tabs>
          <w:tab w:val="left" w:pos="2304"/>
        </w:tabs>
        <w:spacing w:line="360" w:lineRule="auto"/>
      </w:pPr>
      <w:r w:rsidRPr="00FC6FA6">
        <w:lastRenderedPageBreak/>
        <w:t xml:space="preserve">7. **Customer </w:t>
      </w:r>
      <w:proofErr w:type="gramStart"/>
      <w:r w:rsidRPr="00FC6FA6">
        <w:t>Support:*</w:t>
      </w:r>
      <w:proofErr w:type="gramEnd"/>
      <w:r w:rsidRPr="00FC6FA6">
        <w:t>*</w:t>
      </w:r>
    </w:p>
    <w:p w14:paraId="4A2D8BCC" w14:textId="77777777" w:rsidR="0050172B" w:rsidRPr="00FC6FA6" w:rsidRDefault="0050172B" w:rsidP="0050172B">
      <w:pPr>
        <w:tabs>
          <w:tab w:val="left" w:pos="2304"/>
        </w:tabs>
        <w:spacing w:line="360" w:lineRule="auto"/>
      </w:pPr>
      <w:r w:rsidRPr="00FC6FA6">
        <w:t xml:space="preserve">   - Develop a customer support system to address inquiries, resolve issues, and </w:t>
      </w:r>
      <w:proofErr w:type="gramStart"/>
      <w:r w:rsidRPr="00FC6FA6">
        <w:t>provide assistance to</w:t>
      </w:r>
      <w:proofErr w:type="gramEnd"/>
      <w:r w:rsidRPr="00FC6FA6">
        <w:t xml:space="preserve"> both artisans and customers.</w:t>
      </w:r>
    </w:p>
    <w:p w14:paraId="5058F271" w14:textId="77777777" w:rsidR="0050172B" w:rsidRPr="00FC6FA6" w:rsidRDefault="0050172B" w:rsidP="0050172B">
      <w:pPr>
        <w:tabs>
          <w:tab w:val="left" w:pos="2304"/>
        </w:tabs>
        <w:spacing w:line="360" w:lineRule="auto"/>
      </w:pPr>
    </w:p>
    <w:p w14:paraId="7F59B103" w14:textId="77777777" w:rsidR="0050172B" w:rsidRPr="00FC6FA6" w:rsidRDefault="0050172B" w:rsidP="0050172B">
      <w:pPr>
        <w:tabs>
          <w:tab w:val="left" w:pos="2304"/>
        </w:tabs>
        <w:spacing w:line="360" w:lineRule="auto"/>
      </w:pPr>
      <w:r w:rsidRPr="00FC6FA6">
        <w:t xml:space="preserve">8. **Marketing and </w:t>
      </w:r>
      <w:proofErr w:type="gramStart"/>
      <w:r w:rsidRPr="00FC6FA6">
        <w:t>Promotion:*</w:t>
      </w:r>
      <w:proofErr w:type="gramEnd"/>
      <w:r w:rsidRPr="00FC6FA6">
        <w:t>*</w:t>
      </w:r>
    </w:p>
    <w:p w14:paraId="2EE8C9BC" w14:textId="77777777" w:rsidR="0050172B" w:rsidRPr="00FC6FA6" w:rsidRDefault="0050172B" w:rsidP="0050172B">
      <w:pPr>
        <w:tabs>
          <w:tab w:val="left" w:pos="2304"/>
        </w:tabs>
        <w:spacing w:line="360" w:lineRule="auto"/>
      </w:pPr>
      <w:r w:rsidRPr="00FC6FA6">
        <w:t xml:space="preserve">   - Implement marketing strategies to promote the e-commerce platform and individual artisan stores. This may include social media campaigns, email marketing, and collaborations.</w:t>
      </w:r>
    </w:p>
    <w:p w14:paraId="338FFEB3" w14:textId="77777777" w:rsidR="0050172B" w:rsidRPr="00FC6FA6" w:rsidRDefault="0050172B" w:rsidP="0050172B">
      <w:pPr>
        <w:tabs>
          <w:tab w:val="left" w:pos="2304"/>
        </w:tabs>
        <w:spacing w:line="360" w:lineRule="auto"/>
      </w:pPr>
    </w:p>
    <w:p w14:paraId="362AE4DB" w14:textId="77777777" w:rsidR="0050172B" w:rsidRPr="00FC6FA6" w:rsidRDefault="0050172B" w:rsidP="0050172B">
      <w:pPr>
        <w:tabs>
          <w:tab w:val="left" w:pos="2304"/>
        </w:tabs>
        <w:spacing w:line="360" w:lineRule="auto"/>
      </w:pPr>
      <w:r w:rsidRPr="00FC6FA6">
        <w:t xml:space="preserve">9. **Quality </w:t>
      </w:r>
      <w:proofErr w:type="gramStart"/>
      <w:r w:rsidRPr="00FC6FA6">
        <w:t>Assurance:*</w:t>
      </w:r>
      <w:proofErr w:type="gramEnd"/>
      <w:r w:rsidRPr="00FC6FA6">
        <w:t>*</w:t>
      </w:r>
    </w:p>
    <w:p w14:paraId="269A7882" w14:textId="77777777" w:rsidR="0050172B" w:rsidRPr="00FC6FA6" w:rsidRDefault="0050172B" w:rsidP="0050172B">
      <w:pPr>
        <w:tabs>
          <w:tab w:val="left" w:pos="2304"/>
        </w:tabs>
        <w:spacing w:line="360" w:lineRule="auto"/>
      </w:pPr>
      <w:r w:rsidRPr="00FC6FA6">
        <w:t xml:space="preserve">   - Implement a quality assurance process to ensure the integrity and authenticity of artisanal products listed on the platform.</w:t>
      </w:r>
    </w:p>
    <w:p w14:paraId="0F0DC9A1" w14:textId="77777777" w:rsidR="0050172B" w:rsidRPr="00FC6FA6" w:rsidRDefault="0050172B" w:rsidP="0050172B">
      <w:pPr>
        <w:tabs>
          <w:tab w:val="left" w:pos="2304"/>
        </w:tabs>
        <w:spacing w:line="360" w:lineRule="auto"/>
      </w:pPr>
    </w:p>
    <w:p w14:paraId="1EFCD405" w14:textId="77777777" w:rsidR="0050172B" w:rsidRPr="00FC6FA6" w:rsidRDefault="0050172B" w:rsidP="0050172B">
      <w:pPr>
        <w:tabs>
          <w:tab w:val="left" w:pos="2304"/>
        </w:tabs>
        <w:spacing w:line="360" w:lineRule="auto"/>
      </w:pPr>
      <w:r w:rsidRPr="00FC6FA6">
        <w:t xml:space="preserve">10. **Feedback and </w:t>
      </w:r>
      <w:proofErr w:type="gramStart"/>
      <w:r w:rsidRPr="00FC6FA6">
        <w:t>Improvement:*</w:t>
      </w:r>
      <w:proofErr w:type="gramEnd"/>
      <w:r w:rsidRPr="00FC6FA6">
        <w:t>*</w:t>
      </w:r>
    </w:p>
    <w:p w14:paraId="645E95F0" w14:textId="77777777" w:rsidR="0050172B" w:rsidRPr="00FC6FA6" w:rsidRDefault="0050172B" w:rsidP="0050172B">
      <w:pPr>
        <w:tabs>
          <w:tab w:val="left" w:pos="2304"/>
        </w:tabs>
        <w:spacing w:line="360" w:lineRule="auto"/>
      </w:pPr>
      <w:r w:rsidRPr="00FC6FA6">
        <w:t xml:space="preserve">    - Set up mechanisms for collecting feedback from artisans and </w:t>
      </w:r>
      <w:proofErr w:type="gramStart"/>
      <w:r w:rsidRPr="00FC6FA6">
        <w:t>customers, and</w:t>
      </w:r>
      <w:proofErr w:type="gramEnd"/>
      <w:r w:rsidRPr="00FC6FA6">
        <w:t xml:space="preserve"> use this information to continuously improve the platform and user experience.</w:t>
      </w:r>
    </w:p>
    <w:p w14:paraId="1BAAF507" w14:textId="77777777" w:rsidR="0050172B" w:rsidRPr="00FC6FA6" w:rsidRDefault="0050172B" w:rsidP="0050172B">
      <w:pPr>
        <w:tabs>
          <w:tab w:val="left" w:pos="2304"/>
        </w:tabs>
        <w:spacing w:line="360" w:lineRule="auto"/>
      </w:pPr>
    </w:p>
    <w:p w14:paraId="0886C30C" w14:textId="77777777" w:rsidR="0050172B" w:rsidRPr="00FC6FA6" w:rsidRDefault="0050172B" w:rsidP="0050172B">
      <w:pPr>
        <w:tabs>
          <w:tab w:val="left" w:pos="2304"/>
        </w:tabs>
        <w:spacing w:line="360" w:lineRule="auto"/>
      </w:pPr>
      <w:r w:rsidRPr="00FC6FA6">
        <w:t xml:space="preserve">11. **Legal and </w:t>
      </w:r>
      <w:proofErr w:type="gramStart"/>
      <w:r w:rsidRPr="00FC6FA6">
        <w:t>Compliance:*</w:t>
      </w:r>
      <w:proofErr w:type="gramEnd"/>
      <w:r w:rsidRPr="00FC6FA6">
        <w:t>*</w:t>
      </w:r>
    </w:p>
    <w:p w14:paraId="34F54AFF" w14:textId="77777777" w:rsidR="0050172B" w:rsidRPr="00FC6FA6" w:rsidRDefault="0050172B" w:rsidP="0050172B">
      <w:pPr>
        <w:tabs>
          <w:tab w:val="left" w:pos="2304"/>
        </w:tabs>
        <w:spacing w:line="360" w:lineRule="auto"/>
      </w:pPr>
      <w:r w:rsidRPr="00FC6FA6">
        <w:t xml:space="preserve">    - Ensure legal compliance with regulations related to e-commerce, data protection, and any specific guidelines for artisanal products.</w:t>
      </w:r>
    </w:p>
    <w:p w14:paraId="414AF5D9" w14:textId="77777777" w:rsidR="0050172B" w:rsidRPr="00FC6FA6" w:rsidRDefault="0050172B" w:rsidP="0050172B">
      <w:pPr>
        <w:tabs>
          <w:tab w:val="left" w:pos="2304"/>
        </w:tabs>
        <w:spacing w:line="360" w:lineRule="auto"/>
        <w:rPr>
          <w:sz w:val="32"/>
          <w:szCs w:val="32"/>
        </w:rPr>
      </w:pPr>
    </w:p>
    <w:p w14:paraId="73C65E2B" w14:textId="77777777" w:rsidR="0050172B" w:rsidRPr="00FC6FA6" w:rsidRDefault="0050172B" w:rsidP="0050172B">
      <w:pPr>
        <w:tabs>
          <w:tab w:val="left" w:pos="2304"/>
        </w:tabs>
        <w:spacing w:line="360" w:lineRule="auto"/>
      </w:pPr>
      <w:r w:rsidRPr="00FC6FA6">
        <w:t xml:space="preserve">12. **Training and </w:t>
      </w:r>
      <w:proofErr w:type="gramStart"/>
      <w:r w:rsidRPr="00FC6FA6">
        <w:t>Support:*</w:t>
      </w:r>
      <w:proofErr w:type="gramEnd"/>
      <w:r w:rsidRPr="00FC6FA6">
        <w:t>*</w:t>
      </w:r>
    </w:p>
    <w:p w14:paraId="1C179DBF" w14:textId="77777777" w:rsidR="0050172B" w:rsidRPr="00FC6FA6" w:rsidRDefault="0050172B" w:rsidP="0050172B">
      <w:pPr>
        <w:tabs>
          <w:tab w:val="left" w:pos="2304"/>
        </w:tabs>
        <w:spacing w:line="360" w:lineRule="auto"/>
      </w:pPr>
      <w:r w:rsidRPr="00FC6FA6">
        <w:t xml:space="preserve">    - Provide training sessions or resources to artisans on managing their online stores, optimizing product listings, and leveraging platform features.</w:t>
      </w:r>
    </w:p>
    <w:p w14:paraId="510B6142" w14:textId="77777777" w:rsidR="0050172B" w:rsidRPr="00FC6FA6" w:rsidRDefault="0050172B" w:rsidP="0050172B">
      <w:pPr>
        <w:tabs>
          <w:tab w:val="left" w:pos="2304"/>
        </w:tabs>
        <w:spacing w:line="360" w:lineRule="auto"/>
      </w:pPr>
    </w:p>
    <w:p w14:paraId="3C9EF5A5" w14:textId="77777777" w:rsidR="0050172B" w:rsidRPr="00FC6FA6" w:rsidRDefault="0050172B" w:rsidP="0050172B">
      <w:pPr>
        <w:tabs>
          <w:tab w:val="left" w:pos="2304"/>
        </w:tabs>
        <w:spacing w:line="360" w:lineRule="auto"/>
      </w:pPr>
      <w:r w:rsidRPr="00FC6FA6">
        <w:t xml:space="preserve">13. **Community </w:t>
      </w:r>
      <w:proofErr w:type="gramStart"/>
      <w:r w:rsidRPr="00FC6FA6">
        <w:t>Building:*</w:t>
      </w:r>
      <w:proofErr w:type="gramEnd"/>
      <w:r w:rsidRPr="00FC6FA6">
        <w:t>*</w:t>
      </w:r>
    </w:p>
    <w:p w14:paraId="39429E86" w14:textId="77777777" w:rsidR="0050172B" w:rsidRPr="00FC6FA6" w:rsidRDefault="0050172B" w:rsidP="0050172B">
      <w:pPr>
        <w:tabs>
          <w:tab w:val="left" w:pos="2304"/>
        </w:tabs>
        <w:spacing w:line="360" w:lineRule="auto"/>
      </w:pPr>
      <w:r w:rsidRPr="00FC6FA6">
        <w:t xml:space="preserve">    - Foster a sense of community among artisans and customers through forums, events, or collaborative projects.</w:t>
      </w:r>
    </w:p>
    <w:p w14:paraId="4BC83D84" w14:textId="77777777" w:rsidR="0050172B" w:rsidRPr="00FC6FA6" w:rsidRDefault="0050172B" w:rsidP="0050172B">
      <w:pPr>
        <w:tabs>
          <w:tab w:val="left" w:pos="2304"/>
        </w:tabs>
        <w:spacing w:line="360" w:lineRule="auto"/>
      </w:pPr>
    </w:p>
    <w:p w14:paraId="15BB9B1F" w14:textId="77777777" w:rsidR="00B63E53" w:rsidRPr="00FC6FA6" w:rsidRDefault="00B63E53" w:rsidP="0050172B">
      <w:pPr>
        <w:tabs>
          <w:tab w:val="left" w:pos="2304"/>
        </w:tabs>
        <w:spacing w:line="360" w:lineRule="auto"/>
      </w:pPr>
    </w:p>
    <w:p w14:paraId="3A7E2C9E" w14:textId="77777777" w:rsidR="00B63E53" w:rsidRPr="00FC6FA6" w:rsidRDefault="00B63E53" w:rsidP="0050172B">
      <w:pPr>
        <w:tabs>
          <w:tab w:val="left" w:pos="2304"/>
        </w:tabs>
        <w:spacing w:line="360" w:lineRule="auto"/>
      </w:pPr>
    </w:p>
    <w:p w14:paraId="5BECCBB1" w14:textId="593AA94F" w:rsidR="0050172B" w:rsidRPr="00FC6FA6" w:rsidRDefault="0050172B" w:rsidP="0050172B">
      <w:pPr>
        <w:tabs>
          <w:tab w:val="left" w:pos="2304"/>
        </w:tabs>
        <w:spacing w:line="360" w:lineRule="auto"/>
      </w:pPr>
      <w:r w:rsidRPr="00FC6FA6">
        <w:lastRenderedPageBreak/>
        <w:t xml:space="preserve">14. **Monitoring and </w:t>
      </w:r>
      <w:proofErr w:type="gramStart"/>
      <w:r w:rsidRPr="00FC6FA6">
        <w:t>Analytics:*</w:t>
      </w:r>
      <w:proofErr w:type="gramEnd"/>
      <w:r w:rsidRPr="00FC6FA6">
        <w:t>*</w:t>
      </w:r>
    </w:p>
    <w:p w14:paraId="264F1DDE" w14:textId="77777777" w:rsidR="0050172B" w:rsidRPr="00FC6FA6" w:rsidRDefault="0050172B" w:rsidP="0050172B">
      <w:pPr>
        <w:tabs>
          <w:tab w:val="left" w:pos="2304"/>
        </w:tabs>
        <w:spacing w:line="360" w:lineRule="auto"/>
      </w:pPr>
      <w:r w:rsidRPr="00FC6FA6">
        <w:t xml:space="preserve">    - Implement tools for monitoring website traffic, sales analytics, and user behavior to make data-driven decisions for ongoing improvements.</w:t>
      </w:r>
    </w:p>
    <w:p w14:paraId="44399BF3" w14:textId="77777777" w:rsidR="0050172B" w:rsidRPr="00FC6FA6" w:rsidRDefault="0050172B" w:rsidP="0050172B">
      <w:pPr>
        <w:tabs>
          <w:tab w:val="left" w:pos="2304"/>
        </w:tabs>
        <w:spacing w:line="360" w:lineRule="auto"/>
      </w:pPr>
    </w:p>
    <w:p w14:paraId="71208BFF" w14:textId="77777777" w:rsidR="0050172B" w:rsidRPr="00FC6FA6" w:rsidRDefault="0050172B" w:rsidP="0050172B">
      <w:pPr>
        <w:tabs>
          <w:tab w:val="left" w:pos="2304"/>
        </w:tabs>
        <w:spacing w:line="360" w:lineRule="auto"/>
      </w:pPr>
      <w:r w:rsidRPr="00FC6FA6">
        <w:t xml:space="preserve">15. **Launch and </w:t>
      </w:r>
      <w:proofErr w:type="gramStart"/>
      <w:r w:rsidRPr="00FC6FA6">
        <w:t>Promotion:*</w:t>
      </w:r>
      <w:proofErr w:type="gramEnd"/>
      <w:r w:rsidRPr="00FC6FA6">
        <w:t>*</w:t>
      </w:r>
    </w:p>
    <w:p w14:paraId="08A7A3DC" w14:textId="77777777" w:rsidR="0050172B" w:rsidRPr="00FC6FA6" w:rsidRDefault="0050172B" w:rsidP="0050172B">
      <w:pPr>
        <w:tabs>
          <w:tab w:val="left" w:pos="2304"/>
        </w:tabs>
        <w:spacing w:line="360" w:lineRule="auto"/>
      </w:pPr>
      <w:r w:rsidRPr="00FC6FA6">
        <w:t xml:space="preserve">    - Plan a successful launch, including promotional activities to generate initial interest and traffic to the platform.</w:t>
      </w:r>
    </w:p>
    <w:p w14:paraId="2245E9E5" w14:textId="77777777" w:rsidR="0050172B" w:rsidRPr="00FC6FA6" w:rsidRDefault="0050172B" w:rsidP="0050172B">
      <w:pPr>
        <w:tabs>
          <w:tab w:val="left" w:pos="2304"/>
        </w:tabs>
        <w:spacing w:line="360" w:lineRule="auto"/>
      </w:pPr>
    </w:p>
    <w:p w14:paraId="00312CEB" w14:textId="6F2AA7CB" w:rsidR="0050172B" w:rsidRPr="00FC6FA6" w:rsidRDefault="0050172B" w:rsidP="0050172B">
      <w:pPr>
        <w:tabs>
          <w:tab w:val="left" w:pos="2304"/>
        </w:tabs>
        <w:spacing w:line="360" w:lineRule="auto"/>
      </w:pPr>
      <w:r w:rsidRPr="00FC6FA6">
        <w:t>By systematically executing these activities, you can ensure a successful implementation of your e-commerce project for artisans, creating a thriving online marketplace for their unique creations.</w:t>
      </w:r>
    </w:p>
    <w:p w14:paraId="2AEB60BC" w14:textId="77777777" w:rsidR="004D1D35" w:rsidRPr="00FC6FA6" w:rsidRDefault="004D1D35" w:rsidP="00F52444">
      <w:pPr>
        <w:tabs>
          <w:tab w:val="left" w:pos="2304"/>
        </w:tabs>
        <w:spacing w:line="360" w:lineRule="auto"/>
        <w:ind w:left="2304"/>
        <w:rPr>
          <w:b/>
          <w:sz w:val="32"/>
          <w:szCs w:val="32"/>
        </w:rPr>
      </w:pPr>
    </w:p>
    <w:p w14:paraId="61966394" w14:textId="2283F5B9" w:rsidR="0050172B" w:rsidRPr="00FC6FA6" w:rsidRDefault="0050172B" w:rsidP="0050172B">
      <w:pPr>
        <w:tabs>
          <w:tab w:val="left" w:pos="2304"/>
        </w:tabs>
        <w:spacing w:line="360" w:lineRule="auto"/>
        <w:rPr>
          <w:b/>
          <w:bCs/>
          <w:sz w:val="32"/>
          <w:szCs w:val="32"/>
        </w:rPr>
      </w:pPr>
      <w:r w:rsidRPr="00FC6FA6">
        <w:rPr>
          <w:b/>
          <w:bCs/>
          <w:sz w:val="32"/>
          <w:szCs w:val="32"/>
        </w:rPr>
        <w:t>FLOWCHART</w:t>
      </w:r>
    </w:p>
    <w:p w14:paraId="4AB0B4DB" w14:textId="77777777" w:rsidR="0050172B" w:rsidRPr="00FC6FA6" w:rsidRDefault="0050172B" w:rsidP="0050172B">
      <w:pPr>
        <w:tabs>
          <w:tab w:val="left" w:pos="2304"/>
        </w:tabs>
        <w:spacing w:line="360" w:lineRule="auto"/>
        <w:rPr>
          <w:b/>
          <w:bCs/>
          <w:sz w:val="36"/>
          <w:szCs w:val="36"/>
        </w:rPr>
      </w:pPr>
    </w:p>
    <w:p w14:paraId="59C56683" w14:textId="77777777" w:rsidR="0050172B" w:rsidRPr="00FC6FA6" w:rsidRDefault="0050172B" w:rsidP="00340DEA">
      <w:pPr>
        <w:tabs>
          <w:tab w:val="left" w:pos="2304"/>
        </w:tabs>
        <w:spacing w:line="360" w:lineRule="auto"/>
        <w:jc w:val="center"/>
        <w:rPr>
          <w:b/>
          <w:bCs/>
        </w:rPr>
      </w:pPr>
      <w:r w:rsidRPr="00FC6FA6">
        <w:rPr>
          <w:b/>
          <w:bCs/>
        </w:rPr>
        <w:t>Start</w:t>
      </w:r>
    </w:p>
    <w:p w14:paraId="2882E1A7" w14:textId="77777777" w:rsidR="00340DEA" w:rsidRPr="00FC6FA6" w:rsidRDefault="00340DEA" w:rsidP="00340DEA">
      <w:pPr>
        <w:tabs>
          <w:tab w:val="left" w:pos="2304"/>
        </w:tabs>
        <w:spacing w:line="360" w:lineRule="auto"/>
        <w:jc w:val="center"/>
        <w:rPr>
          <w:b/>
          <w:bCs/>
        </w:rPr>
      </w:pPr>
      <w:r w:rsidRPr="00FC6FA6">
        <w:rPr>
          <w:b/>
          <w:bCs/>
        </w:rPr>
        <w:t>↓</w:t>
      </w:r>
    </w:p>
    <w:p w14:paraId="243E5551" w14:textId="5E329DE1" w:rsidR="0050172B" w:rsidRPr="00FC6FA6" w:rsidRDefault="0050172B" w:rsidP="00340DEA">
      <w:pPr>
        <w:tabs>
          <w:tab w:val="left" w:pos="2304"/>
        </w:tabs>
        <w:spacing w:line="360" w:lineRule="auto"/>
        <w:jc w:val="center"/>
        <w:rPr>
          <w:b/>
          <w:bCs/>
        </w:rPr>
      </w:pPr>
      <w:r w:rsidRPr="00FC6FA6">
        <w:rPr>
          <w:b/>
          <w:bCs/>
        </w:rPr>
        <w:t>[Define Project Scope]</w:t>
      </w:r>
    </w:p>
    <w:p w14:paraId="0CC3EFE1" w14:textId="56DFA36B" w:rsidR="0050172B" w:rsidRPr="00FC6FA6" w:rsidRDefault="0050172B" w:rsidP="00340DEA">
      <w:pPr>
        <w:tabs>
          <w:tab w:val="left" w:pos="2304"/>
        </w:tabs>
        <w:spacing w:line="360" w:lineRule="auto"/>
        <w:jc w:val="center"/>
        <w:rPr>
          <w:b/>
          <w:bCs/>
        </w:rPr>
      </w:pPr>
      <w:r w:rsidRPr="00FC6FA6">
        <w:rPr>
          <w:b/>
          <w:bCs/>
        </w:rPr>
        <w:t>↓</w:t>
      </w:r>
    </w:p>
    <w:p w14:paraId="53D6469B" w14:textId="77777777" w:rsidR="0050172B" w:rsidRPr="00FC6FA6" w:rsidRDefault="0050172B" w:rsidP="00340DEA">
      <w:pPr>
        <w:tabs>
          <w:tab w:val="left" w:pos="2304"/>
        </w:tabs>
        <w:spacing w:line="360" w:lineRule="auto"/>
        <w:jc w:val="center"/>
        <w:rPr>
          <w:b/>
          <w:bCs/>
        </w:rPr>
      </w:pPr>
      <w:r w:rsidRPr="00FC6FA6">
        <w:rPr>
          <w:b/>
          <w:bCs/>
        </w:rPr>
        <w:t>[Market Research]</w:t>
      </w:r>
    </w:p>
    <w:p w14:paraId="5E5F872B" w14:textId="48F42AD9" w:rsidR="0050172B" w:rsidRPr="00FC6FA6" w:rsidRDefault="0050172B" w:rsidP="00340DEA">
      <w:pPr>
        <w:tabs>
          <w:tab w:val="left" w:pos="2304"/>
        </w:tabs>
        <w:spacing w:line="360" w:lineRule="auto"/>
        <w:jc w:val="center"/>
        <w:rPr>
          <w:b/>
          <w:bCs/>
        </w:rPr>
      </w:pPr>
      <w:r w:rsidRPr="00FC6FA6">
        <w:rPr>
          <w:b/>
          <w:bCs/>
        </w:rPr>
        <w:t>↓</w:t>
      </w:r>
    </w:p>
    <w:p w14:paraId="11D154D1" w14:textId="77777777" w:rsidR="0050172B" w:rsidRPr="00FC6FA6" w:rsidRDefault="0050172B" w:rsidP="00340DEA">
      <w:pPr>
        <w:tabs>
          <w:tab w:val="left" w:pos="2304"/>
        </w:tabs>
        <w:spacing w:line="360" w:lineRule="auto"/>
        <w:jc w:val="center"/>
        <w:rPr>
          <w:b/>
          <w:bCs/>
        </w:rPr>
      </w:pPr>
      <w:r w:rsidRPr="00FC6FA6">
        <w:rPr>
          <w:b/>
          <w:bCs/>
        </w:rPr>
        <w:t>[Identify Target Artisans]</w:t>
      </w:r>
    </w:p>
    <w:p w14:paraId="26AF8163" w14:textId="5A1CA64A" w:rsidR="0050172B" w:rsidRPr="00FC6FA6" w:rsidRDefault="0050172B" w:rsidP="00340DEA">
      <w:pPr>
        <w:tabs>
          <w:tab w:val="left" w:pos="2304"/>
        </w:tabs>
        <w:spacing w:line="360" w:lineRule="auto"/>
        <w:jc w:val="center"/>
        <w:rPr>
          <w:b/>
          <w:bCs/>
        </w:rPr>
      </w:pPr>
      <w:r w:rsidRPr="00FC6FA6">
        <w:rPr>
          <w:b/>
          <w:bCs/>
        </w:rPr>
        <w:t>↓</w:t>
      </w:r>
    </w:p>
    <w:p w14:paraId="360373EE" w14:textId="77777777" w:rsidR="0050172B" w:rsidRPr="00FC6FA6" w:rsidRDefault="0050172B" w:rsidP="00340DEA">
      <w:pPr>
        <w:tabs>
          <w:tab w:val="left" w:pos="2304"/>
        </w:tabs>
        <w:spacing w:line="360" w:lineRule="auto"/>
        <w:jc w:val="center"/>
        <w:rPr>
          <w:b/>
          <w:bCs/>
        </w:rPr>
      </w:pPr>
      <w:r w:rsidRPr="00FC6FA6">
        <w:rPr>
          <w:b/>
          <w:bCs/>
        </w:rPr>
        <w:t>[Design User Interface]</w:t>
      </w:r>
    </w:p>
    <w:p w14:paraId="3D833772" w14:textId="18244E76" w:rsidR="0050172B" w:rsidRPr="00FC6FA6" w:rsidRDefault="0050172B" w:rsidP="00340DEA">
      <w:pPr>
        <w:tabs>
          <w:tab w:val="left" w:pos="2304"/>
        </w:tabs>
        <w:spacing w:line="360" w:lineRule="auto"/>
        <w:jc w:val="center"/>
        <w:rPr>
          <w:b/>
          <w:bCs/>
        </w:rPr>
      </w:pPr>
      <w:r w:rsidRPr="00FC6FA6">
        <w:rPr>
          <w:b/>
          <w:bCs/>
        </w:rPr>
        <w:t>↓</w:t>
      </w:r>
    </w:p>
    <w:p w14:paraId="1911E84F" w14:textId="5C8D222D" w:rsidR="0050172B" w:rsidRPr="00FC6FA6" w:rsidRDefault="0050172B" w:rsidP="00340DEA">
      <w:pPr>
        <w:tabs>
          <w:tab w:val="left" w:pos="2304"/>
        </w:tabs>
        <w:spacing w:line="360" w:lineRule="auto"/>
        <w:jc w:val="center"/>
        <w:rPr>
          <w:b/>
          <w:bCs/>
        </w:rPr>
      </w:pPr>
      <w:r w:rsidRPr="00FC6FA6">
        <w:rPr>
          <w:b/>
          <w:bCs/>
        </w:rPr>
        <w:t>[Develop E-Commerce Platform]</w:t>
      </w:r>
    </w:p>
    <w:p w14:paraId="1771D2C8" w14:textId="2D64FE2D" w:rsidR="0050172B" w:rsidRPr="00FC6FA6" w:rsidRDefault="0050172B" w:rsidP="00340DEA">
      <w:pPr>
        <w:tabs>
          <w:tab w:val="left" w:pos="2304"/>
        </w:tabs>
        <w:spacing w:line="360" w:lineRule="auto"/>
        <w:jc w:val="center"/>
        <w:rPr>
          <w:b/>
          <w:bCs/>
        </w:rPr>
      </w:pPr>
      <w:r w:rsidRPr="00FC6FA6">
        <w:rPr>
          <w:b/>
          <w:bCs/>
        </w:rPr>
        <w:t>↓</w:t>
      </w:r>
    </w:p>
    <w:p w14:paraId="04AFF516" w14:textId="77777777" w:rsidR="0050172B" w:rsidRPr="00FC6FA6" w:rsidRDefault="0050172B" w:rsidP="00340DEA">
      <w:pPr>
        <w:tabs>
          <w:tab w:val="left" w:pos="2304"/>
        </w:tabs>
        <w:spacing w:line="360" w:lineRule="auto"/>
        <w:jc w:val="center"/>
        <w:rPr>
          <w:b/>
          <w:bCs/>
        </w:rPr>
      </w:pPr>
      <w:r w:rsidRPr="00FC6FA6">
        <w:rPr>
          <w:b/>
          <w:bCs/>
        </w:rPr>
        <w:t>[Artisan Registration]</w:t>
      </w:r>
    </w:p>
    <w:p w14:paraId="6D5A09D5" w14:textId="43E2B5B8" w:rsidR="0050172B" w:rsidRPr="00FC6FA6" w:rsidRDefault="0050172B" w:rsidP="00340DEA">
      <w:pPr>
        <w:tabs>
          <w:tab w:val="left" w:pos="2304"/>
        </w:tabs>
        <w:spacing w:line="360" w:lineRule="auto"/>
        <w:jc w:val="center"/>
        <w:rPr>
          <w:b/>
          <w:bCs/>
        </w:rPr>
      </w:pPr>
      <w:r w:rsidRPr="00FC6FA6">
        <w:rPr>
          <w:b/>
          <w:bCs/>
        </w:rPr>
        <w:t>↓</w:t>
      </w:r>
    </w:p>
    <w:p w14:paraId="32381D1A" w14:textId="77777777" w:rsidR="0050172B" w:rsidRPr="00FC6FA6" w:rsidRDefault="0050172B" w:rsidP="00340DEA">
      <w:pPr>
        <w:tabs>
          <w:tab w:val="left" w:pos="2304"/>
        </w:tabs>
        <w:spacing w:line="360" w:lineRule="auto"/>
        <w:jc w:val="center"/>
        <w:rPr>
          <w:b/>
          <w:bCs/>
        </w:rPr>
      </w:pPr>
      <w:r w:rsidRPr="00FC6FA6">
        <w:rPr>
          <w:b/>
          <w:bCs/>
        </w:rPr>
        <w:t>[Product Listing]</w:t>
      </w:r>
    </w:p>
    <w:p w14:paraId="2DC13780" w14:textId="6B623E2A" w:rsidR="0050172B" w:rsidRPr="00FC6FA6" w:rsidRDefault="0050172B" w:rsidP="00340DEA">
      <w:pPr>
        <w:tabs>
          <w:tab w:val="left" w:pos="2304"/>
        </w:tabs>
        <w:spacing w:line="360" w:lineRule="auto"/>
        <w:jc w:val="center"/>
        <w:rPr>
          <w:b/>
          <w:bCs/>
        </w:rPr>
      </w:pPr>
      <w:r w:rsidRPr="00FC6FA6">
        <w:rPr>
          <w:b/>
          <w:bCs/>
        </w:rPr>
        <w:t>↓</w:t>
      </w:r>
    </w:p>
    <w:p w14:paraId="687B0729" w14:textId="77777777" w:rsidR="0050172B" w:rsidRPr="00FC6FA6" w:rsidRDefault="0050172B" w:rsidP="00340DEA">
      <w:pPr>
        <w:tabs>
          <w:tab w:val="left" w:pos="2304"/>
        </w:tabs>
        <w:spacing w:line="360" w:lineRule="auto"/>
        <w:jc w:val="center"/>
        <w:rPr>
          <w:b/>
          <w:bCs/>
        </w:rPr>
      </w:pPr>
      <w:r w:rsidRPr="00FC6FA6">
        <w:rPr>
          <w:b/>
          <w:bCs/>
        </w:rPr>
        <w:lastRenderedPageBreak/>
        <w:t>[Secure Payment Integration]</w:t>
      </w:r>
    </w:p>
    <w:p w14:paraId="52CE8BAE" w14:textId="32F7C7CC" w:rsidR="0050172B" w:rsidRPr="00FC6FA6" w:rsidRDefault="0050172B" w:rsidP="00340DEA">
      <w:pPr>
        <w:tabs>
          <w:tab w:val="left" w:pos="2304"/>
        </w:tabs>
        <w:spacing w:line="360" w:lineRule="auto"/>
        <w:jc w:val="center"/>
        <w:rPr>
          <w:b/>
          <w:bCs/>
        </w:rPr>
      </w:pPr>
      <w:r w:rsidRPr="00FC6FA6">
        <w:rPr>
          <w:b/>
          <w:bCs/>
        </w:rPr>
        <w:t>↓</w:t>
      </w:r>
    </w:p>
    <w:p w14:paraId="58D17F9B" w14:textId="77777777" w:rsidR="0050172B" w:rsidRPr="00FC6FA6" w:rsidRDefault="0050172B" w:rsidP="00340DEA">
      <w:pPr>
        <w:tabs>
          <w:tab w:val="left" w:pos="2304"/>
        </w:tabs>
        <w:spacing w:line="360" w:lineRule="auto"/>
        <w:jc w:val="center"/>
        <w:rPr>
          <w:b/>
          <w:bCs/>
        </w:rPr>
      </w:pPr>
      <w:r w:rsidRPr="00FC6FA6">
        <w:rPr>
          <w:b/>
          <w:bCs/>
        </w:rPr>
        <w:t>[Order Processing]</w:t>
      </w:r>
    </w:p>
    <w:p w14:paraId="78193EA3" w14:textId="66B89E5F" w:rsidR="0050172B" w:rsidRPr="00FC6FA6" w:rsidRDefault="0050172B" w:rsidP="00340DEA">
      <w:pPr>
        <w:tabs>
          <w:tab w:val="left" w:pos="2304"/>
        </w:tabs>
        <w:spacing w:line="360" w:lineRule="auto"/>
        <w:jc w:val="center"/>
        <w:rPr>
          <w:b/>
          <w:bCs/>
        </w:rPr>
      </w:pPr>
      <w:r w:rsidRPr="00FC6FA6">
        <w:rPr>
          <w:b/>
          <w:bCs/>
        </w:rPr>
        <w:t>↓</w:t>
      </w:r>
    </w:p>
    <w:p w14:paraId="7B84F18A" w14:textId="77777777" w:rsidR="0050172B" w:rsidRPr="00FC6FA6" w:rsidRDefault="0050172B" w:rsidP="00340DEA">
      <w:pPr>
        <w:tabs>
          <w:tab w:val="left" w:pos="2304"/>
        </w:tabs>
        <w:spacing w:line="360" w:lineRule="auto"/>
        <w:jc w:val="center"/>
        <w:rPr>
          <w:b/>
          <w:bCs/>
        </w:rPr>
      </w:pPr>
      <w:r w:rsidRPr="00FC6FA6">
        <w:rPr>
          <w:b/>
          <w:bCs/>
        </w:rPr>
        <w:t>[Shipping &amp; Delivery]</w:t>
      </w:r>
    </w:p>
    <w:p w14:paraId="67E8136F" w14:textId="77777777" w:rsidR="0050172B" w:rsidRPr="00FC6FA6" w:rsidRDefault="0050172B" w:rsidP="00340DEA">
      <w:pPr>
        <w:tabs>
          <w:tab w:val="left" w:pos="2304"/>
        </w:tabs>
        <w:spacing w:line="360" w:lineRule="auto"/>
        <w:jc w:val="center"/>
        <w:rPr>
          <w:b/>
          <w:bCs/>
        </w:rPr>
      </w:pPr>
      <w:r w:rsidRPr="00FC6FA6">
        <w:rPr>
          <w:b/>
          <w:bCs/>
        </w:rPr>
        <w:t>↓</w:t>
      </w:r>
    </w:p>
    <w:p w14:paraId="6FD9181F" w14:textId="77777777" w:rsidR="0050172B" w:rsidRPr="00FC6FA6" w:rsidRDefault="0050172B" w:rsidP="00340DEA">
      <w:pPr>
        <w:tabs>
          <w:tab w:val="left" w:pos="2304"/>
        </w:tabs>
        <w:spacing w:line="360" w:lineRule="auto"/>
        <w:jc w:val="center"/>
        <w:rPr>
          <w:b/>
          <w:bCs/>
        </w:rPr>
      </w:pPr>
      <w:r w:rsidRPr="00FC6FA6">
        <w:rPr>
          <w:b/>
          <w:bCs/>
        </w:rPr>
        <w:t>[Customer Registration]</w:t>
      </w:r>
    </w:p>
    <w:p w14:paraId="767F5957" w14:textId="53A0845E" w:rsidR="0050172B" w:rsidRPr="00FC6FA6" w:rsidRDefault="0050172B" w:rsidP="00340DEA">
      <w:pPr>
        <w:tabs>
          <w:tab w:val="left" w:pos="2304"/>
        </w:tabs>
        <w:spacing w:line="360" w:lineRule="auto"/>
        <w:jc w:val="center"/>
        <w:rPr>
          <w:b/>
          <w:bCs/>
        </w:rPr>
      </w:pPr>
      <w:r w:rsidRPr="00FC6FA6">
        <w:rPr>
          <w:b/>
          <w:bCs/>
        </w:rPr>
        <w:t>↓</w:t>
      </w:r>
    </w:p>
    <w:p w14:paraId="0E935705" w14:textId="77777777" w:rsidR="0050172B" w:rsidRPr="00FC6FA6" w:rsidRDefault="0050172B" w:rsidP="00340DEA">
      <w:pPr>
        <w:tabs>
          <w:tab w:val="left" w:pos="2304"/>
        </w:tabs>
        <w:spacing w:line="360" w:lineRule="auto"/>
        <w:jc w:val="center"/>
        <w:rPr>
          <w:b/>
          <w:bCs/>
        </w:rPr>
      </w:pPr>
      <w:r w:rsidRPr="00FC6FA6">
        <w:rPr>
          <w:b/>
          <w:bCs/>
        </w:rPr>
        <w:t>[Product Browsing]</w:t>
      </w:r>
    </w:p>
    <w:p w14:paraId="457E0A65" w14:textId="5002EC87" w:rsidR="0050172B" w:rsidRPr="00FC6FA6" w:rsidRDefault="0050172B" w:rsidP="00340DEA">
      <w:pPr>
        <w:tabs>
          <w:tab w:val="left" w:pos="2304"/>
        </w:tabs>
        <w:spacing w:line="360" w:lineRule="auto"/>
        <w:jc w:val="center"/>
        <w:rPr>
          <w:b/>
          <w:bCs/>
        </w:rPr>
      </w:pPr>
      <w:r w:rsidRPr="00FC6FA6">
        <w:rPr>
          <w:b/>
          <w:bCs/>
        </w:rPr>
        <w:t>↓</w:t>
      </w:r>
    </w:p>
    <w:p w14:paraId="0F61ABA5" w14:textId="77777777" w:rsidR="0050172B" w:rsidRPr="00FC6FA6" w:rsidRDefault="0050172B" w:rsidP="00340DEA">
      <w:pPr>
        <w:tabs>
          <w:tab w:val="left" w:pos="2304"/>
        </w:tabs>
        <w:spacing w:line="360" w:lineRule="auto"/>
        <w:jc w:val="center"/>
        <w:rPr>
          <w:b/>
          <w:bCs/>
        </w:rPr>
      </w:pPr>
      <w:r w:rsidRPr="00FC6FA6">
        <w:rPr>
          <w:b/>
          <w:bCs/>
        </w:rPr>
        <w:t>[Add to Cart]</w:t>
      </w:r>
    </w:p>
    <w:p w14:paraId="3102A273" w14:textId="1B38E3D7" w:rsidR="0050172B" w:rsidRPr="00FC6FA6" w:rsidRDefault="0050172B" w:rsidP="00340DEA">
      <w:pPr>
        <w:tabs>
          <w:tab w:val="left" w:pos="2304"/>
        </w:tabs>
        <w:spacing w:line="360" w:lineRule="auto"/>
        <w:jc w:val="center"/>
        <w:rPr>
          <w:b/>
          <w:bCs/>
        </w:rPr>
      </w:pPr>
      <w:r w:rsidRPr="00FC6FA6">
        <w:rPr>
          <w:b/>
          <w:bCs/>
        </w:rPr>
        <w:t>↓</w:t>
      </w:r>
    </w:p>
    <w:p w14:paraId="323267BE" w14:textId="1677D86C" w:rsidR="0050172B" w:rsidRPr="00FC6FA6" w:rsidRDefault="0050172B" w:rsidP="00340DEA">
      <w:pPr>
        <w:tabs>
          <w:tab w:val="left" w:pos="2304"/>
        </w:tabs>
        <w:spacing w:line="360" w:lineRule="auto"/>
        <w:jc w:val="center"/>
        <w:rPr>
          <w:b/>
          <w:bCs/>
        </w:rPr>
      </w:pPr>
      <w:r w:rsidRPr="00FC6FA6">
        <w:rPr>
          <w:b/>
          <w:bCs/>
        </w:rPr>
        <w:t>[Secure Checkout]</w:t>
      </w:r>
    </w:p>
    <w:p w14:paraId="117F558B" w14:textId="0EB65312" w:rsidR="0050172B" w:rsidRPr="00FC6FA6" w:rsidRDefault="0050172B" w:rsidP="00340DEA">
      <w:pPr>
        <w:tabs>
          <w:tab w:val="left" w:pos="2304"/>
        </w:tabs>
        <w:spacing w:line="360" w:lineRule="auto"/>
        <w:jc w:val="center"/>
        <w:rPr>
          <w:b/>
          <w:bCs/>
        </w:rPr>
      </w:pPr>
      <w:r w:rsidRPr="00FC6FA6">
        <w:rPr>
          <w:b/>
          <w:bCs/>
        </w:rPr>
        <w:t>↓</w:t>
      </w:r>
    </w:p>
    <w:p w14:paraId="5D015E8E" w14:textId="77777777" w:rsidR="0050172B" w:rsidRPr="00FC6FA6" w:rsidRDefault="0050172B" w:rsidP="00340DEA">
      <w:pPr>
        <w:tabs>
          <w:tab w:val="left" w:pos="2304"/>
        </w:tabs>
        <w:spacing w:line="360" w:lineRule="auto"/>
        <w:jc w:val="center"/>
        <w:rPr>
          <w:b/>
          <w:bCs/>
        </w:rPr>
      </w:pPr>
      <w:r w:rsidRPr="00FC6FA6">
        <w:rPr>
          <w:b/>
          <w:bCs/>
        </w:rPr>
        <w:t>[Payment Confirmation]</w:t>
      </w:r>
    </w:p>
    <w:p w14:paraId="18955C1C" w14:textId="70897F0D" w:rsidR="0050172B" w:rsidRPr="00FC6FA6" w:rsidRDefault="0050172B" w:rsidP="00340DEA">
      <w:pPr>
        <w:tabs>
          <w:tab w:val="left" w:pos="2304"/>
        </w:tabs>
        <w:spacing w:line="360" w:lineRule="auto"/>
        <w:jc w:val="center"/>
        <w:rPr>
          <w:b/>
          <w:bCs/>
        </w:rPr>
      </w:pPr>
      <w:r w:rsidRPr="00FC6FA6">
        <w:rPr>
          <w:b/>
          <w:bCs/>
        </w:rPr>
        <w:t>↓</w:t>
      </w:r>
    </w:p>
    <w:p w14:paraId="34FB4E94" w14:textId="77777777" w:rsidR="0050172B" w:rsidRPr="00FC6FA6" w:rsidRDefault="0050172B" w:rsidP="00340DEA">
      <w:pPr>
        <w:tabs>
          <w:tab w:val="left" w:pos="2304"/>
        </w:tabs>
        <w:spacing w:line="360" w:lineRule="auto"/>
        <w:jc w:val="center"/>
        <w:rPr>
          <w:b/>
          <w:bCs/>
        </w:rPr>
      </w:pPr>
      <w:r w:rsidRPr="00FC6FA6">
        <w:rPr>
          <w:b/>
          <w:bCs/>
        </w:rPr>
        <w:t>[Order Confirmation]</w:t>
      </w:r>
    </w:p>
    <w:p w14:paraId="28024448" w14:textId="65DC0EA8" w:rsidR="0050172B" w:rsidRPr="00FC6FA6" w:rsidRDefault="0050172B" w:rsidP="00340DEA">
      <w:pPr>
        <w:tabs>
          <w:tab w:val="left" w:pos="2304"/>
        </w:tabs>
        <w:spacing w:line="360" w:lineRule="auto"/>
        <w:jc w:val="center"/>
        <w:rPr>
          <w:b/>
          <w:bCs/>
        </w:rPr>
      </w:pPr>
      <w:r w:rsidRPr="00FC6FA6">
        <w:rPr>
          <w:b/>
          <w:bCs/>
        </w:rPr>
        <w:t>↓</w:t>
      </w:r>
    </w:p>
    <w:p w14:paraId="4378AB87" w14:textId="039D96FC" w:rsidR="0050172B" w:rsidRPr="00FC6FA6" w:rsidRDefault="0050172B" w:rsidP="00340DEA">
      <w:pPr>
        <w:tabs>
          <w:tab w:val="left" w:pos="2304"/>
        </w:tabs>
        <w:spacing w:line="360" w:lineRule="auto"/>
        <w:jc w:val="center"/>
        <w:rPr>
          <w:b/>
          <w:bCs/>
        </w:rPr>
      </w:pPr>
      <w:r w:rsidRPr="00FC6FA6">
        <w:rPr>
          <w:b/>
          <w:bCs/>
        </w:rPr>
        <w:t>[Email/SMS Notifications]</w:t>
      </w:r>
    </w:p>
    <w:p w14:paraId="06729C65" w14:textId="4FB5F2ED" w:rsidR="0050172B" w:rsidRPr="00FC6FA6" w:rsidRDefault="0050172B" w:rsidP="00340DEA">
      <w:pPr>
        <w:tabs>
          <w:tab w:val="left" w:pos="2304"/>
        </w:tabs>
        <w:spacing w:line="360" w:lineRule="auto"/>
        <w:jc w:val="center"/>
        <w:rPr>
          <w:b/>
          <w:bCs/>
        </w:rPr>
      </w:pPr>
      <w:r w:rsidRPr="00FC6FA6">
        <w:rPr>
          <w:b/>
          <w:bCs/>
        </w:rPr>
        <w:t>↓</w:t>
      </w:r>
    </w:p>
    <w:p w14:paraId="75E68503" w14:textId="77777777" w:rsidR="0050172B" w:rsidRPr="00FC6FA6" w:rsidRDefault="0050172B" w:rsidP="00340DEA">
      <w:pPr>
        <w:tabs>
          <w:tab w:val="left" w:pos="2304"/>
        </w:tabs>
        <w:spacing w:line="360" w:lineRule="auto"/>
        <w:jc w:val="center"/>
        <w:rPr>
          <w:b/>
          <w:bCs/>
        </w:rPr>
      </w:pPr>
      <w:r w:rsidRPr="00FC6FA6">
        <w:rPr>
          <w:b/>
          <w:bCs/>
        </w:rPr>
        <w:t>[Feedback Collection]</w:t>
      </w:r>
    </w:p>
    <w:p w14:paraId="2789B861" w14:textId="462B2377" w:rsidR="0050172B" w:rsidRPr="00FC6FA6" w:rsidRDefault="0050172B" w:rsidP="00340DEA">
      <w:pPr>
        <w:tabs>
          <w:tab w:val="left" w:pos="2304"/>
        </w:tabs>
        <w:spacing w:line="360" w:lineRule="auto"/>
        <w:jc w:val="center"/>
        <w:rPr>
          <w:b/>
          <w:bCs/>
        </w:rPr>
      </w:pPr>
      <w:r w:rsidRPr="00FC6FA6">
        <w:rPr>
          <w:b/>
          <w:bCs/>
        </w:rPr>
        <w:t>↓</w:t>
      </w:r>
    </w:p>
    <w:p w14:paraId="04244626" w14:textId="12353C7A" w:rsidR="0050172B" w:rsidRPr="00FC6FA6" w:rsidRDefault="0050172B" w:rsidP="00340DEA">
      <w:pPr>
        <w:tabs>
          <w:tab w:val="left" w:pos="2304"/>
        </w:tabs>
        <w:spacing w:line="360" w:lineRule="auto"/>
        <w:jc w:val="center"/>
        <w:rPr>
          <w:b/>
          <w:bCs/>
        </w:rPr>
      </w:pPr>
      <w:r w:rsidRPr="00FC6FA6">
        <w:rPr>
          <w:b/>
          <w:bCs/>
        </w:rPr>
        <w:t>[Artisan Rating]</w:t>
      </w:r>
    </w:p>
    <w:p w14:paraId="6EC1F941" w14:textId="1F5DC7A6" w:rsidR="0050172B" w:rsidRPr="00FC6FA6" w:rsidRDefault="0050172B" w:rsidP="00340DEA">
      <w:pPr>
        <w:tabs>
          <w:tab w:val="left" w:pos="2304"/>
        </w:tabs>
        <w:spacing w:line="360" w:lineRule="auto"/>
        <w:jc w:val="center"/>
        <w:rPr>
          <w:b/>
          <w:bCs/>
        </w:rPr>
      </w:pPr>
      <w:r w:rsidRPr="00FC6FA6">
        <w:rPr>
          <w:b/>
          <w:bCs/>
        </w:rPr>
        <w:t>↓</w:t>
      </w:r>
    </w:p>
    <w:p w14:paraId="44D7CB16" w14:textId="3C09A118" w:rsidR="0050172B" w:rsidRPr="00FC6FA6" w:rsidRDefault="0050172B" w:rsidP="00340DEA">
      <w:pPr>
        <w:tabs>
          <w:tab w:val="left" w:pos="2304"/>
        </w:tabs>
        <w:spacing w:line="360" w:lineRule="auto"/>
        <w:jc w:val="center"/>
        <w:rPr>
          <w:b/>
          <w:bCs/>
        </w:rPr>
      </w:pPr>
      <w:r w:rsidRPr="00FC6FA6">
        <w:rPr>
          <w:b/>
          <w:bCs/>
        </w:rPr>
        <w:t>[Analytics &amp; Reporting]</w:t>
      </w:r>
    </w:p>
    <w:p w14:paraId="28F52FA1" w14:textId="5875DACD" w:rsidR="0050172B" w:rsidRPr="00FC6FA6" w:rsidRDefault="0050172B" w:rsidP="00340DEA">
      <w:pPr>
        <w:tabs>
          <w:tab w:val="left" w:pos="2304"/>
        </w:tabs>
        <w:spacing w:line="360" w:lineRule="auto"/>
        <w:jc w:val="center"/>
        <w:rPr>
          <w:b/>
          <w:bCs/>
        </w:rPr>
      </w:pPr>
      <w:r w:rsidRPr="00FC6FA6">
        <w:rPr>
          <w:b/>
          <w:bCs/>
        </w:rPr>
        <w:t>↓</w:t>
      </w:r>
    </w:p>
    <w:p w14:paraId="28E46026" w14:textId="613105E8" w:rsidR="0050172B" w:rsidRPr="00FC6FA6" w:rsidRDefault="0050172B" w:rsidP="00340DEA">
      <w:pPr>
        <w:tabs>
          <w:tab w:val="left" w:pos="2304"/>
        </w:tabs>
        <w:spacing w:line="360" w:lineRule="auto"/>
        <w:jc w:val="center"/>
        <w:rPr>
          <w:b/>
          <w:bCs/>
        </w:rPr>
      </w:pPr>
      <w:r w:rsidRPr="00FC6FA6">
        <w:rPr>
          <w:b/>
          <w:bCs/>
        </w:rPr>
        <w:t>End</w:t>
      </w:r>
    </w:p>
    <w:p w14:paraId="27694B73" w14:textId="77777777" w:rsidR="004D1D35" w:rsidRPr="00FC6FA6" w:rsidRDefault="004D1D35" w:rsidP="0050172B">
      <w:pPr>
        <w:tabs>
          <w:tab w:val="left" w:pos="2304"/>
        </w:tabs>
        <w:spacing w:line="360" w:lineRule="auto"/>
        <w:rPr>
          <w:b/>
          <w:sz w:val="32"/>
          <w:szCs w:val="32"/>
        </w:rPr>
      </w:pPr>
    </w:p>
    <w:p w14:paraId="0E4C6DCF" w14:textId="77777777" w:rsidR="004D1D35" w:rsidRPr="00FC6FA6" w:rsidRDefault="004D1D35" w:rsidP="00F52444">
      <w:pPr>
        <w:tabs>
          <w:tab w:val="left" w:pos="2304"/>
        </w:tabs>
        <w:spacing w:line="360" w:lineRule="auto"/>
        <w:ind w:left="2304"/>
        <w:rPr>
          <w:b/>
          <w:sz w:val="32"/>
          <w:szCs w:val="32"/>
        </w:rPr>
      </w:pPr>
    </w:p>
    <w:p w14:paraId="1EE88CB7" w14:textId="7C1FC43F" w:rsidR="00B63E53" w:rsidRPr="00FC6FA6" w:rsidRDefault="00B63E53" w:rsidP="0050172B">
      <w:pPr>
        <w:tabs>
          <w:tab w:val="left" w:pos="2304"/>
        </w:tabs>
        <w:spacing w:line="360" w:lineRule="auto"/>
        <w:rPr>
          <w:b/>
          <w:sz w:val="32"/>
          <w:szCs w:val="32"/>
        </w:rPr>
      </w:pPr>
      <w:r w:rsidRPr="00FC6FA6">
        <w:rPr>
          <w:b/>
          <w:sz w:val="32"/>
          <w:szCs w:val="32"/>
        </w:rPr>
        <w:t xml:space="preserve">  </w:t>
      </w:r>
    </w:p>
    <w:p w14:paraId="1791598A" w14:textId="1DFDA308" w:rsidR="004D1D35" w:rsidRPr="00FC6FA6" w:rsidRDefault="00B63E53" w:rsidP="0050172B">
      <w:pPr>
        <w:tabs>
          <w:tab w:val="left" w:pos="2304"/>
        </w:tabs>
        <w:spacing w:line="360" w:lineRule="auto"/>
        <w:rPr>
          <w:b/>
          <w:sz w:val="32"/>
          <w:szCs w:val="32"/>
        </w:rPr>
      </w:pPr>
      <w:r w:rsidRPr="00FC6FA6">
        <w:rPr>
          <w:b/>
          <w:sz w:val="32"/>
          <w:szCs w:val="32"/>
        </w:rPr>
        <w:lastRenderedPageBreak/>
        <w:t xml:space="preserve">                </w:t>
      </w:r>
      <w:r w:rsidR="0050172B" w:rsidRPr="00FC6FA6">
        <w:rPr>
          <w:b/>
          <w:sz w:val="32"/>
          <w:szCs w:val="32"/>
        </w:rPr>
        <w:t xml:space="preserve">  TECHNOLOGY IMPLEMENTED</w:t>
      </w:r>
    </w:p>
    <w:p w14:paraId="6A690307" w14:textId="77777777" w:rsidR="00B63E53" w:rsidRPr="00FC6FA6" w:rsidRDefault="00B63E53" w:rsidP="0050172B">
      <w:pPr>
        <w:tabs>
          <w:tab w:val="left" w:pos="2304"/>
        </w:tabs>
        <w:spacing w:line="360" w:lineRule="auto"/>
        <w:rPr>
          <w:b/>
          <w:sz w:val="32"/>
          <w:szCs w:val="32"/>
        </w:rPr>
      </w:pPr>
    </w:p>
    <w:p w14:paraId="7DC10F51" w14:textId="77777777" w:rsidR="0050172B" w:rsidRPr="00FC6FA6" w:rsidRDefault="0050172B" w:rsidP="0050172B">
      <w:pPr>
        <w:tabs>
          <w:tab w:val="left" w:pos="2304"/>
        </w:tabs>
        <w:spacing w:line="360" w:lineRule="auto"/>
        <w:rPr>
          <w:bCs/>
        </w:rPr>
      </w:pPr>
      <w:r w:rsidRPr="00FC6FA6">
        <w:rPr>
          <w:bCs/>
        </w:rPr>
        <w:t>Implementing an e-commerce platform for artisans involves a combination of technologies to create a robust and user-friendly system. Here's a list of technologies commonly used for such projects:</w:t>
      </w:r>
    </w:p>
    <w:p w14:paraId="72758C49" w14:textId="77777777" w:rsidR="0050172B" w:rsidRPr="00FC6FA6" w:rsidRDefault="0050172B" w:rsidP="0050172B">
      <w:pPr>
        <w:tabs>
          <w:tab w:val="left" w:pos="2304"/>
        </w:tabs>
        <w:spacing w:line="360" w:lineRule="auto"/>
        <w:rPr>
          <w:bCs/>
        </w:rPr>
      </w:pPr>
    </w:p>
    <w:p w14:paraId="2293C216" w14:textId="77777777" w:rsidR="0050172B" w:rsidRPr="00FC6FA6" w:rsidRDefault="0050172B" w:rsidP="0050172B">
      <w:pPr>
        <w:tabs>
          <w:tab w:val="left" w:pos="2304"/>
        </w:tabs>
        <w:spacing w:line="360" w:lineRule="auto"/>
        <w:rPr>
          <w:bCs/>
        </w:rPr>
      </w:pPr>
      <w:r w:rsidRPr="00FC6FA6">
        <w:rPr>
          <w:bCs/>
        </w:rPr>
        <w:t xml:space="preserve">1. **Website </w:t>
      </w:r>
      <w:proofErr w:type="gramStart"/>
      <w:r w:rsidRPr="00FC6FA6">
        <w:rPr>
          <w:bCs/>
        </w:rPr>
        <w:t>Development:*</w:t>
      </w:r>
      <w:proofErr w:type="gramEnd"/>
      <w:r w:rsidRPr="00FC6FA6">
        <w:rPr>
          <w:bCs/>
        </w:rPr>
        <w:t>*</w:t>
      </w:r>
    </w:p>
    <w:p w14:paraId="19897952" w14:textId="77777777" w:rsidR="0050172B" w:rsidRPr="00FC6FA6" w:rsidRDefault="0050172B" w:rsidP="0050172B">
      <w:pPr>
        <w:tabs>
          <w:tab w:val="left" w:pos="2304"/>
        </w:tabs>
        <w:spacing w:line="360" w:lineRule="auto"/>
        <w:rPr>
          <w:bCs/>
        </w:rPr>
      </w:pPr>
      <w:r w:rsidRPr="00FC6FA6">
        <w:rPr>
          <w:bCs/>
        </w:rPr>
        <w:t xml:space="preserve">   - **HTML, CSS, </w:t>
      </w:r>
      <w:proofErr w:type="gramStart"/>
      <w:r w:rsidRPr="00FC6FA6">
        <w:rPr>
          <w:bCs/>
        </w:rPr>
        <w:t>JavaScript:*</w:t>
      </w:r>
      <w:proofErr w:type="gramEnd"/>
      <w:r w:rsidRPr="00FC6FA6">
        <w:rPr>
          <w:bCs/>
        </w:rPr>
        <w:t>* Basic web development technologies for creating the front-end interface.</w:t>
      </w:r>
    </w:p>
    <w:p w14:paraId="4A000286" w14:textId="77777777" w:rsidR="0050172B" w:rsidRPr="00FC6FA6" w:rsidRDefault="0050172B" w:rsidP="0050172B">
      <w:pPr>
        <w:tabs>
          <w:tab w:val="left" w:pos="2304"/>
        </w:tabs>
        <w:spacing w:line="360" w:lineRule="auto"/>
        <w:rPr>
          <w:bCs/>
        </w:rPr>
      </w:pPr>
      <w:r w:rsidRPr="00FC6FA6">
        <w:rPr>
          <w:bCs/>
        </w:rPr>
        <w:t xml:space="preserve">   - **React, Angular, or </w:t>
      </w:r>
      <w:proofErr w:type="gramStart"/>
      <w:r w:rsidRPr="00FC6FA6">
        <w:rPr>
          <w:bCs/>
        </w:rPr>
        <w:t>Vue.js:*</w:t>
      </w:r>
      <w:proofErr w:type="gramEnd"/>
      <w:r w:rsidRPr="00FC6FA6">
        <w:rPr>
          <w:bCs/>
        </w:rPr>
        <w:t>* Popular front-end frameworks for building dynamic and responsive user interfaces.</w:t>
      </w:r>
    </w:p>
    <w:p w14:paraId="7D6DB04F" w14:textId="77777777" w:rsidR="0050172B" w:rsidRPr="00FC6FA6" w:rsidRDefault="0050172B" w:rsidP="0050172B">
      <w:pPr>
        <w:tabs>
          <w:tab w:val="left" w:pos="2304"/>
        </w:tabs>
        <w:spacing w:line="360" w:lineRule="auto"/>
        <w:rPr>
          <w:bCs/>
        </w:rPr>
      </w:pPr>
      <w:r w:rsidRPr="00FC6FA6">
        <w:rPr>
          <w:bCs/>
        </w:rPr>
        <w:t xml:space="preserve">   - **Node.js, Django, Ruby on </w:t>
      </w:r>
      <w:proofErr w:type="gramStart"/>
      <w:r w:rsidRPr="00FC6FA6">
        <w:rPr>
          <w:bCs/>
        </w:rPr>
        <w:t>Rails:*</w:t>
      </w:r>
      <w:proofErr w:type="gramEnd"/>
      <w:r w:rsidRPr="00FC6FA6">
        <w:rPr>
          <w:bCs/>
        </w:rPr>
        <w:t>* Server-side frameworks for handling the back-end logic.</w:t>
      </w:r>
    </w:p>
    <w:p w14:paraId="7411BA89" w14:textId="77777777" w:rsidR="0050172B" w:rsidRPr="00FC6FA6" w:rsidRDefault="0050172B" w:rsidP="0050172B">
      <w:pPr>
        <w:tabs>
          <w:tab w:val="left" w:pos="2304"/>
        </w:tabs>
        <w:spacing w:line="360" w:lineRule="auto"/>
        <w:rPr>
          <w:bCs/>
        </w:rPr>
      </w:pPr>
    </w:p>
    <w:p w14:paraId="672E1314" w14:textId="77777777" w:rsidR="0050172B" w:rsidRPr="00FC6FA6" w:rsidRDefault="0050172B" w:rsidP="0050172B">
      <w:pPr>
        <w:tabs>
          <w:tab w:val="left" w:pos="2304"/>
        </w:tabs>
        <w:spacing w:line="360" w:lineRule="auto"/>
        <w:rPr>
          <w:bCs/>
        </w:rPr>
      </w:pPr>
      <w:r w:rsidRPr="00FC6FA6">
        <w:rPr>
          <w:bCs/>
        </w:rPr>
        <w:t xml:space="preserve">2. **Database </w:t>
      </w:r>
      <w:proofErr w:type="gramStart"/>
      <w:r w:rsidRPr="00FC6FA6">
        <w:rPr>
          <w:bCs/>
        </w:rPr>
        <w:t>Management:*</w:t>
      </w:r>
      <w:proofErr w:type="gramEnd"/>
      <w:r w:rsidRPr="00FC6FA6">
        <w:rPr>
          <w:bCs/>
        </w:rPr>
        <w:t>*</w:t>
      </w:r>
    </w:p>
    <w:p w14:paraId="6D9EC319" w14:textId="77777777" w:rsidR="0050172B" w:rsidRPr="00FC6FA6" w:rsidRDefault="0050172B" w:rsidP="0050172B">
      <w:pPr>
        <w:tabs>
          <w:tab w:val="left" w:pos="2304"/>
        </w:tabs>
        <w:spacing w:line="360" w:lineRule="auto"/>
        <w:rPr>
          <w:bCs/>
        </w:rPr>
      </w:pPr>
      <w:r w:rsidRPr="00FC6FA6">
        <w:rPr>
          <w:bCs/>
        </w:rPr>
        <w:t xml:space="preserve">   - **MySQL, PostgreSQL, </w:t>
      </w:r>
      <w:proofErr w:type="gramStart"/>
      <w:r w:rsidRPr="00FC6FA6">
        <w:rPr>
          <w:bCs/>
        </w:rPr>
        <w:t>MongoDB:*</w:t>
      </w:r>
      <w:proofErr w:type="gramEnd"/>
      <w:r w:rsidRPr="00FC6FA6">
        <w:rPr>
          <w:bCs/>
        </w:rPr>
        <w:t>* Databases to store and manage product information, user data, and transaction records.</w:t>
      </w:r>
    </w:p>
    <w:p w14:paraId="7EAF984E" w14:textId="77777777" w:rsidR="0050172B" w:rsidRPr="00FC6FA6" w:rsidRDefault="0050172B" w:rsidP="0050172B">
      <w:pPr>
        <w:tabs>
          <w:tab w:val="left" w:pos="2304"/>
        </w:tabs>
        <w:spacing w:line="360" w:lineRule="auto"/>
        <w:rPr>
          <w:bCs/>
        </w:rPr>
      </w:pPr>
    </w:p>
    <w:p w14:paraId="3172DCDA" w14:textId="77777777" w:rsidR="0050172B" w:rsidRPr="00FC6FA6" w:rsidRDefault="0050172B" w:rsidP="0050172B">
      <w:pPr>
        <w:tabs>
          <w:tab w:val="left" w:pos="2304"/>
        </w:tabs>
        <w:spacing w:line="360" w:lineRule="auto"/>
        <w:rPr>
          <w:bCs/>
        </w:rPr>
      </w:pPr>
      <w:r w:rsidRPr="00FC6FA6">
        <w:rPr>
          <w:bCs/>
        </w:rPr>
        <w:t xml:space="preserve">3. **E-commerce </w:t>
      </w:r>
      <w:proofErr w:type="gramStart"/>
      <w:r w:rsidRPr="00FC6FA6">
        <w:rPr>
          <w:bCs/>
        </w:rPr>
        <w:t>Platforms:*</w:t>
      </w:r>
      <w:proofErr w:type="gramEnd"/>
      <w:r w:rsidRPr="00FC6FA6">
        <w:rPr>
          <w:bCs/>
        </w:rPr>
        <w:t>*</w:t>
      </w:r>
    </w:p>
    <w:p w14:paraId="1E8F5C0F" w14:textId="77777777" w:rsidR="0050172B" w:rsidRPr="00FC6FA6" w:rsidRDefault="0050172B" w:rsidP="0050172B">
      <w:pPr>
        <w:tabs>
          <w:tab w:val="left" w:pos="2304"/>
        </w:tabs>
        <w:spacing w:line="360" w:lineRule="auto"/>
        <w:rPr>
          <w:bCs/>
        </w:rPr>
      </w:pPr>
      <w:r w:rsidRPr="00FC6FA6">
        <w:rPr>
          <w:bCs/>
        </w:rPr>
        <w:t xml:space="preserve">   - **Shopify, WooCommerce, </w:t>
      </w:r>
      <w:proofErr w:type="gramStart"/>
      <w:r w:rsidRPr="00FC6FA6">
        <w:rPr>
          <w:bCs/>
        </w:rPr>
        <w:t>Magento:*</w:t>
      </w:r>
      <w:proofErr w:type="gramEnd"/>
      <w:r w:rsidRPr="00FC6FA6">
        <w:rPr>
          <w:bCs/>
        </w:rPr>
        <w:t>* Existing e-commerce platforms that can be customized for artisanal products.</w:t>
      </w:r>
    </w:p>
    <w:p w14:paraId="7CCB5C26" w14:textId="77777777" w:rsidR="0050172B" w:rsidRPr="00FC6FA6" w:rsidRDefault="0050172B" w:rsidP="0050172B">
      <w:pPr>
        <w:tabs>
          <w:tab w:val="left" w:pos="2304"/>
        </w:tabs>
        <w:spacing w:line="360" w:lineRule="auto"/>
        <w:rPr>
          <w:bCs/>
        </w:rPr>
      </w:pPr>
      <w:r w:rsidRPr="00FC6FA6">
        <w:rPr>
          <w:bCs/>
        </w:rPr>
        <w:t xml:space="preserve">   - **Custom-built </w:t>
      </w:r>
      <w:proofErr w:type="gramStart"/>
      <w:r w:rsidRPr="00FC6FA6">
        <w:rPr>
          <w:bCs/>
        </w:rPr>
        <w:t>platforms:*</w:t>
      </w:r>
      <w:proofErr w:type="gramEnd"/>
      <w:r w:rsidRPr="00FC6FA6">
        <w:rPr>
          <w:bCs/>
        </w:rPr>
        <w:t>* Tailored solutions designed from scratch to meet specific requirements.</w:t>
      </w:r>
    </w:p>
    <w:p w14:paraId="209B208F" w14:textId="77777777" w:rsidR="0050172B" w:rsidRPr="00FC6FA6" w:rsidRDefault="0050172B" w:rsidP="0050172B">
      <w:pPr>
        <w:tabs>
          <w:tab w:val="left" w:pos="2304"/>
        </w:tabs>
        <w:spacing w:line="360" w:lineRule="auto"/>
        <w:rPr>
          <w:bCs/>
        </w:rPr>
      </w:pPr>
    </w:p>
    <w:p w14:paraId="7A3CC013" w14:textId="77777777" w:rsidR="0050172B" w:rsidRPr="00FC6FA6" w:rsidRDefault="0050172B" w:rsidP="0050172B">
      <w:pPr>
        <w:tabs>
          <w:tab w:val="left" w:pos="2304"/>
        </w:tabs>
        <w:spacing w:line="360" w:lineRule="auto"/>
        <w:rPr>
          <w:bCs/>
        </w:rPr>
      </w:pPr>
      <w:r w:rsidRPr="00FC6FA6">
        <w:rPr>
          <w:bCs/>
        </w:rPr>
        <w:t xml:space="preserve">4. **Payment </w:t>
      </w:r>
      <w:proofErr w:type="gramStart"/>
      <w:r w:rsidRPr="00FC6FA6">
        <w:rPr>
          <w:bCs/>
        </w:rPr>
        <w:t>Integration:*</w:t>
      </w:r>
      <w:proofErr w:type="gramEnd"/>
      <w:r w:rsidRPr="00FC6FA6">
        <w:rPr>
          <w:bCs/>
        </w:rPr>
        <w:t>*</w:t>
      </w:r>
    </w:p>
    <w:p w14:paraId="07A1869A" w14:textId="77777777" w:rsidR="0050172B" w:rsidRPr="00FC6FA6" w:rsidRDefault="0050172B" w:rsidP="0050172B">
      <w:pPr>
        <w:tabs>
          <w:tab w:val="left" w:pos="2304"/>
        </w:tabs>
        <w:spacing w:line="360" w:lineRule="auto"/>
        <w:rPr>
          <w:bCs/>
        </w:rPr>
      </w:pPr>
      <w:r w:rsidRPr="00FC6FA6">
        <w:rPr>
          <w:bCs/>
        </w:rPr>
        <w:t xml:space="preserve">   - **Stripe, PayPal, </w:t>
      </w:r>
      <w:proofErr w:type="gramStart"/>
      <w:r w:rsidRPr="00FC6FA6">
        <w:rPr>
          <w:bCs/>
        </w:rPr>
        <w:t>Square:*</w:t>
      </w:r>
      <w:proofErr w:type="gramEnd"/>
      <w:r w:rsidRPr="00FC6FA6">
        <w:rPr>
          <w:bCs/>
        </w:rPr>
        <w:t>* Payment gateways for secure online transactions.</w:t>
      </w:r>
    </w:p>
    <w:p w14:paraId="5AB5726C" w14:textId="77777777" w:rsidR="0050172B" w:rsidRPr="00FC6FA6" w:rsidRDefault="0050172B" w:rsidP="0050172B">
      <w:pPr>
        <w:tabs>
          <w:tab w:val="left" w:pos="2304"/>
        </w:tabs>
        <w:spacing w:line="360" w:lineRule="auto"/>
        <w:rPr>
          <w:bCs/>
        </w:rPr>
      </w:pPr>
      <w:r w:rsidRPr="00FC6FA6">
        <w:rPr>
          <w:bCs/>
        </w:rPr>
        <w:t xml:space="preserve">   - **SSL/TLS </w:t>
      </w:r>
      <w:proofErr w:type="gramStart"/>
      <w:r w:rsidRPr="00FC6FA6">
        <w:rPr>
          <w:bCs/>
        </w:rPr>
        <w:t>Certificates:*</w:t>
      </w:r>
      <w:proofErr w:type="gramEnd"/>
      <w:r w:rsidRPr="00FC6FA6">
        <w:rPr>
          <w:bCs/>
        </w:rPr>
        <w:t>* To ensure secure data transmission.</w:t>
      </w:r>
    </w:p>
    <w:p w14:paraId="7DF38713" w14:textId="77777777" w:rsidR="0050172B" w:rsidRPr="00FC6FA6" w:rsidRDefault="0050172B" w:rsidP="0050172B">
      <w:pPr>
        <w:tabs>
          <w:tab w:val="left" w:pos="2304"/>
        </w:tabs>
        <w:spacing w:line="360" w:lineRule="auto"/>
        <w:rPr>
          <w:bCs/>
          <w:sz w:val="32"/>
          <w:szCs w:val="32"/>
        </w:rPr>
      </w:pPr>
    </w:p>
    <w:p w14:paraId="3C396B39" w14:textId="77777777" w:rsidR="00B63E53" w:rsidRPr="00FC6FA6" w:rsidRDefault="00B63E53" w:rsidP="0050172B">
      <w:pPr>
        <w:tabs>
          <w:tab w:val="left" w:pos="2304"/>
        </w:tabs>
        <w:spacing w:line="360" w:lineRule="auto"/>
        <w:rPr>
          <w:bCs/>
          <w:sz w:val="32"/>
          <w:szCs w:val="32"/>
        </w:rPr>
      </w:pPr>
    </w:p>
    <w:p w14:paraId="214EBDF9" w14:textId="77777777" w:rsidR="00B63E53" w:rsidRPr="00FC6FA6" w:rsidRDefault="00B63E53" w:rsidP="0050172B">
      <w:pPr>
        <w:tabs>
          <w:tab w:val="left" w:pos="2304"/>
        </w:tabs>
        <w:spacing w:line="360" w:lineRule="auto"/>
        <w:rPr>
          <w:bCs/>
          <w:sz w:val="32"/>
          <w:szCs w:val="32"/>
        </w:rPr>
      </w:pPr>
    </w:p>
    <w:p w14:paraId="0291EF0C" w14:textId="77777777" w:rsidR="0050172B" w:rsidRPr="00FC6FA6" w:rsidRDefault="0050172B" w:rsidP="0050172B">
      <w:pPr>
        <w:tabs>
          <w:tab w:val="left" w:pos="2304"/>
        </w:tabs>
        <w:spacing w:line="360" w:lineRule="auto"/>
        <w:rPr>
          <w:bCs/>
        </w:rPr>
      </w:pPr>
      <w:r w:rsidRPr="00FC6FA6">
        <w:rPr>
          <w:bCs/>
        </w:rPr>
        <w:lastRenderedPageBreak/>
        <w:t xml:space="preserve">5. **Security </w:t>
      </w:r>
      <w:proofErr w:type="gramStart"/>
      <w:r w:rsidRPr="00FC6FA6">
        <w:rPr>
          <w:bCs/>
        </w:rPr>
        <w:t>Measures:*</w:t>
      </w:r>
      <w:proofErr w:type="gramEnd"/>
      <w:r w:rsidRPr="00FC6FA6">
        <w:rPr>
          <w:bCs/>
        </w:rPr>
        <w:t>*</w:t>
      </w:r>
    </w:p>
    <w:p w14:paraId="338C5EAD" w14:textId="77777777" w:rsidR="0050172B" w:rsidRPr="00FC6FA6" w:rsidRDefault="0050172B" w:rsidP="0050172B">
      <w:pPr>
        <w:tabs>
          <w:tab w:val="left" w:pos="2304"/>
        </w:tabs>
        <w:spacing w:line="360" w:lineRule="auto"/>
        <w:rPr>
          <w:bCs/>
        </w:rPr>
      </w:pPr>
      <w:r w:rsidRPr="00FC6FA6">
        <w:rPr>
          <w:bCs/>
        </w:rPr>
        <w:t xml:space="preserve">   - **</w:t>
      </w:r>
      <w:proofErr w:type="gramStart"/>
      <w:r w:rsidRPr="00FC6FA6">
        <w:rPr>
          <w:bCs/>
        </w:rPr>
        <w:t>HTTPS:*</w:t>
      </w:r>
      <w:proofErr w:type="gramEnd"/>
      <w:r w:rsidRPr="00FC6FA6">
        <w:rPr>
          <w:bCs/>
        </w:rPr>
        <w:t>* Secure communication protocol to protect user data.</w:t>
      </w:r>
    </w:p>
    <w:p w14:paraId="2B18D8FC" w14:textId="77777777" w:rsidR="0050172B" w:rsidRPr="00FC6FA6" w:rsidRDefault="0050172B" w:rsidP="0050172B">
      <w:pPr>
        <w:tabs>
          <w:tab w:val="left" w:pos="2304"/>
        </w:tabs>
        <w:spacing w:line="360" w:lineRule="auto"/>
        <w:rPr>
          <w:bCs/>
        </w:rPr>
      </w:pPr>
      <w:r w:rsidRPr="00FC6FA6">
        <w:rPr>
          <w:bCs/>
        </w:rPr>
        <w:t xml:space="preserve">   - **Firewalls, DDoS </w:t>
      </w:r>
      <w:proofErr w:type="gramStart"/>
      <w:r w:rsidRPr="00FC6FA6">
        <w:rPr>
          <w:bCs/>
        </w:rPr>
        <w:t>Protection:*</w:t>
      </w:r>
      <w:proofErr w:type="gramEnd"/>
      <w:r w:rsidRPr="00FC6FA6">
        <w:rPr>
          <w:bCs/>
        </w:rPr>
        <w:t>* Safeguards against cyber threats.</w:t>
      </w:r>
    </w:p>
    <w:p w14:paraId="6A322675" w14:textId="77777777" w:rsidR="0050172B" w:rsidRPr="00FC6FA6" w:rsidRDefault="0050172B" w:rsidP="0050172B">
      <w:pPr>
        <w:tabs>
          <w:tab w:val="left" w:pos="2304"/>
        </w:tabs>
        <w:spacing w:line="360" w:lineRule="auto"/>
        <w:rPr>
          <w:bCs/>
        </w:rPr>
      </w:pPr>
    </w:p>
    <w:p w14:paraId="20FA47B9" w14:textId="4EB519CA" w:rsidR="0050172B" w:rsidRPr="00FC6FA6" w:rsidRDefault="00FC6FA6" w:rsidP="0050172B">
      <w:pPr>
        <w:tabs>
          <w:tab w:val="left" w:pos="2304"/>
        </w:tabs>
        <w:spacing w:line="360" w:lineRule="auto"/>
        <w:rPr>
          <w:bCs/>
        </w:rPr>
      </w:pPr>
      <w:r w:rsidRPr="00FC6FA6">
        <w:rPr>
          <w:bCs/>
        </w:rPr>
        <w:t>6</w:t>
      </w:r>
      <w:r w:rsidR="0050172B" w:rsidRPr="00FC6FA6">
        <w:rPr>
          <w:bCs/>
        </w:rPr>
        <w:t xml:space="preserve">. **Cloud </w:t>
      </w:r>
      <w:proofErr w:type="gramStart"/>
      <w:r w:rsidR="0050172B" w:rsidRPr="00FC6FA6">
        <w:rPr>
          <w:bCs/>
        </w:rPr>
        <w:t>Services:*</w:t>
      </w:r>
      <w:proofErr w:type="gramEnd"/>
      <w:r w:rsidR="0050172B" w:rsidRPr="00FC6FA6">
        <w:rPr>
          <w:bCs/>
        </w:rPr>
        <w:t>*</w:t>
      </w:r>
    </w:p>
    <w:p w14:paraId="3C9E494B" w14:textId="77777777" w:rsidR="0050172B" w:rsidRPr="00FC6FA6" w:rsidRDefault="0050172B" w:rsidP="0050172B">
      <w:pPr>
        <w:tabs>
          <w:tab w:val="left" w:pos="2304"/>
        </w:tabs>
        <w:spacing w:line="360" w:lineRule="auto"/>
        <w:rPr>
          <w:bCs/>
        </w:rPr>
      </w:pPr>
      <w:r w:rsidRPr="00FC6FA6">
        <w:rPr>
          <w:bCs/>
        </w:rPr>
        <w:t xml:space="preserve">   - **AWS, Azure, Google </w:t>
      </w:r>
      <w:proofErr w:type="gramStart"/>
      <w:r w:rsidRPr="00FC6FA6">
        <w:rPr>
          <w:bCs/>
        </w:rPr>
        <w:t>Cloud:*</w:t>
      </w:r>
      <w:proofErr w:type="gramEnd"/>
      <w:r w:rsidRPr="00FC6FA6">
        <w:rPr>
          <w:bCs/>
        </w:rPr>
        <w:t>* Cloud platforms for hosting, scalability, and data storage.</w:t>
      </w:r>
    </w:p>
    <w:p w14:paraId="1F6E87DB" w14:textId="77777777" w:rsidR="0050172B" w:rsidRPr="00FC6FA6" w:rsidRDefault="0050172B" w:rsidP="0050172B">
      <w:pPr>
        <w:tabs>
          <w:tab w:val="left" w:pos="2304"/>
        </w:tabs>
        <w:spacing w:line="360" w:lineRule="auto"/>
        <w:rPr>
          <w:bCs/>
        </w:rPr>
      </w:pPr>
    </w:p>
    <w:p w14:paraId="6E5EAC94" w14:textId="073B9DAB" w:rsidR="0050172B" w:rsidRPr="00FC6FA6" w:rsidRDefault="00FC6FA6" w:rsidP="0050172B">
      <w:pPr>
        <w:tabs>
          <w:tab w:val="left" w:pos="2304"/>
        </w:tabs>
        <w:spacing w:line="360" w:lineRule="auto"/>
        <w:rPr>
          <w:bCs/>
        </w:rPr>
      </w:pPr>
      <w:r w:rsidRPr="00FC6FA6">
        <w:rPr>
          <w:bCs/>
        </w:rPr>
        <w:t>7</w:t>
      </w:r>
      <w:r w:rsidR="0050172B" w:rsidRPr="00FC6FA6">
        <w:rPr>
          <w:bCs/>
        </w:rPr>
        <w:t xml:space="preserve">. **Analytics and </w:t>
      </w:r>
      <w:proofErr w:type="gramStart"/>
      <w:r w:rsidR="0050172B" w:rsidRPr="00FC6FA6">
        <w:rPr>
          <w:bCs/>
        </w:rPr>
        <w:t>Tracking:*</w:t>
      </w:r>
      <w:proofErr w:type="gramEnd"/>
      <w:r w:rsidR="0050172B" w:rsidRPr="00FC6FA6">
        <w:rPr>
          <w:bCs/>
        </w:rPr>
        <w:t>*</w:t>
      </w:r>
    </w:p>
    <w:p w14:paraId="410FA9AB" w14:textId="77777777" w:rsidR="0050172B" w:rsidRPr="00FC6FA6" w:rsidRDefault="0050172B" w:rsidP="0050172B">
      <w:pPr>
        <w:tabs>
          <w:tab w:val="left" w:pos="2304"/>
        </w:tabs>
        <w:spacing w:line="360" w:lineRule="auto"/>
        <w:rPr>
          <w:bCs/>
        </w:rPr>
      </w:pPr>
      <w:r w:rsidRPr="00FC6FA6">
        <w:rPr>
          <w:bCs/>
        </w:rPr>
        <w:t xml:space="preserve">   - **Google Analytics, </w:t>
      </w:r>
      <w:proofErr w:type="spellStart"/>
      <w:proofErr w:type="gramStart"/>
      <w:r w:rsidRPr="00FC6FA6">
        <w:rPr>
          <w:bCs/>
        </w:rPr>
        <w:t>Mixpanel</w:t>
      </w:r>
      <w:proofErr w:type="spellEnd"/>
      <w:r w:rsidRPr="00FC6FA6">
        <w:rPr>
          <w:bCs/>
        </w:rPr>
        <w:t>:*</w:t>
      </w:r>
      <w:proofErr w:type="gramEnd"/>
      <w:r w:rsidRPr="00FC6FA6">
        <w:rPr>
          <w:bCs/>
        </w:rPr>
        <w:t>* Tools for monitoring user behavior, tracking sales, and obtaining insights.</w:t>
      </w:r>
    </w:p>
    <w:p w14:paraId="10ECE15C" w14:textId="77777777" w:rsidR="0050172B" w:rsidRPr="00FC6FA6" w:rsidRDefault="0050172B" w:rsidP="0050172B">
      <w:pPr>
        <w:tabs>
          <w:tab w:val="left" w:pos="2304"/>
        </w:tabs>
        <w:spacing w:line="360" w:lineRule="auto"/>
        <w:rPr>
          <w:bCs/>
        </w:rPr>
      </w:pPr>
    </w:p>
    <w:p w14:paraId="6A8E50E6" w14:textId="7A8F5CF8" w:rsidR="0050172B" w:rsidRPr="00FC6FA6" w:rsidRDefault="00FC6FA6" w:rsidP="0050172B">
      <w:pPr>
        <w:tabs>
          <w:tab w:val="left" w:pos="2304"/>
        </w:tabs>
        <w:spacing w:line="360" w:lineRule="auto"/>
        <w:rPr>
          <w:bCs/>
        </w:rPr>
      </w:pPr>
      <w:r w:rsidRPr="00FC6FA6">
        <w:rPr>
          <w:bCs/>
        </w:rPr>
        <w:t>8</w:t>
      </w:r>
      <w:r w:rsidR="0050172B" w:rsidRPr="00FC6FA6">
        <w:rPr>
          <w:bCs/>
        </w:rPr>
        <w:t>. **Search Engine Optimization (SEO</w:t>
      </w:r>
      <w:proofErr w:type="gramStart"/>
      <w:r w:rsidR="0050172B" w:rsidRPr="00FC6FA6">
        <w:rPr>
          <w:bCs/>
        </w:rPr>
        <w:t>):*</w:t>
      </w:r>
      <w:proofErr w:type="gramEnd"/>
      <w:r w:rsidR="0050172B" w:rsidRPr="00FC6FA6">
        <w:rPr>
          <w:bCs/>
        </w:rPr>
        <w:t>*</w:t>
      </w:r>
    </w:p>
    <w:p w14:paraId="70C27685" w14:textId="77777777" w:rsidR="0050172B" w:rsidRPr="00FC6FA6" w:rsidRDefault="0050172B" w:rsidP="0050172B">
      <w:pPr>
        <w:tabs>
          <w:tab w:val="left" w:pos="2304"/>
        </w:tabs>
        <w:spacing w:line="360" w:lineRule="auto"/>
        <w:rPr>
          <w:bCs/>
        </w:rPr>
      </w:pPr>
      <w:r w:rsidRPr="00FC6FA6">
        <w:rPr>
          <w:bCs/>
        </w:rPr>
        <w:t xml:space="preserve">   - **SEO Best </w:t>
      </w:r>
      <w:proofErr w:type="gramStart"/>
      <w:r w:rsidRPr="00FC6FA6">
        <w:rPr>
          <w:bCs/>
        </w:rPr>
        <w:t>Practices:*</w:t>
      </w:r>
      <w:proofErr w:type="gramEnd"/>
      <w:r w:rsidRPr="00FC6FA6">
        <w:rPr>
          <w:bCs/>
        </w:rPr>
        <w:t>* Implementing techniques to improve search engine visibility.</w:t>
      </w:r>
    </w:p>
    <w:p w14:paraId="6F49CCE4" w14:textId="77777777" w:rsidR="0050172B" w:rsidRPr="00FC6FA6" w:rsidRDefault="0050172B" w:rsidP="0050172B">
      <w:pPr>
        <w:tabs>
          <w:tab w:val="left" w:pos="2304"/>
        </w:tabs>
        <w:spacing w:line="360" w:lineRule="auto"/>
        <w:rPr>
          <w:bCs/>
        </w:rPr>
      </w:pPr>
    </w:p>
    <w:p w14:paraId="7D463B57" w14:textId="714A350E" w:rsidR="0050172B" w:rsidRPr="00FC6FA6" w:rsidRDefault="00FC6FA6" w:rsidP="0050172B">
      <w:pPr>
        <w:tabs>
          <w:tab w:val="left" w:pos="2304"/>
        </w:tabs>
        <w:spacing w:line="360" w:lineRule="auto"/>
        <w:rPr>
          <w:bCs/>
        </w:rPr>
      </w:pPr>
      <w:r w:rsidRPr="00FC6FA6">
        <w:rPr>
          <w:bCs/>
        </w:rPr>
        <w:t>9</w:t>
      </w:r>
      <w:r w:rsidR="0050172B" w:rsidRPr="00FC6FA6">
        <w:rPr>
          <w:bCs/>
        </w:rPr>
        <w:t xml:space="preserve">. **Communication and Customer </w:t>
      </w:r>
      <w:proofErr w:type="gramStart"/>
      <w:r w:rsidR="0050172B" w:rsidRPr="00FC6FA6">
        <w:rPr>
          <w:bCs/>
        </w:rPr>
        <w:t>Service:*</w:t>
      </w:r>
      <w:proofErr w:type="gramEnd"/>
      <w:r w:rsidR="0050172B" w:rsidRPr="00FC6FA6">
        <w:rPr>
          <w:bCs/>
        </w:rPr>
        <w:t>*</w:t>
      </w:r>
    </w:p>
    <w:p w14:paraId="0A5F63D5" w14:textId="77777777" w:rsidR="0050172B" w:rsidRPr="00FC6FA6" w:rsidRDefault="0050172B" w:rsidP="0050172B">
      <w:pPr>
        <w:tabs>
          <w:tab w:val="left" w:pos="2304"/>
        </w:tabs>
        <w:spacing w:line="360" w:lineRule="auto"/>
        <w:rPr>
          <w:bCs/>
        </w:rPr>
      </w:pPr>
      <w:r w:rsidRPr="00FC6FA6">
        <w:rPr>
          <w:bCs/>
          <w:sz w:val="32"/>
          <w:szCs w:val="32"/>
        </w:rPr>
        <w:t xml:space="preserve">    </w:t>
      </w:r>
      <w:r w:rsidRPr="00FC6FA6">
        <w:rPr>
          <w:bCs/>
        </w:rPr>
        <w:t xml:space="preserve">- **Chatbots, Live Chat </w:t>
      </w:r>
      <w:proofErr w:type="gramStart"/>
      <w:r w:rsidRPr="00FC6FA6">
        <w:rPr>
          <w:bCs/>
        </w:rPr>
        <w:t>Services:*</w:t>
      </w:r>
      <w:proofErr w:type="gramEnd"/>
      <w:r w:rsidRPr="00FC6FA6">
        <w:rPr>
          <w:bCs/>
        </w:rPr>
        <w:t>* Automated or real-time communication for customer support.</w:t>
      </w:r>
    </w:p>
    <w:p w14:paraId="08859329" w14:textId="77777777" w:rsidR="0050172B" w:rsidRPr="00FC6FA6" w:rsidRDefault="0050172B" w:rsidP="0050172B">
      <w:pPr>
        <w:tabs>
          <w:tab w:val="left" w:pos="2304"/>
        </w:tabs>
        <w:spacing w:line="360" w:lineRule="auto"/>
        <w:rPr>
          <w:bCs/>
        </w:rPr>
      </w:pPr>
    </w:p>
    <w:p w14:paraId="076B48E4" w14:textId="70368E19" w:rsidR="0050172B" w:rsidRPr="00FC6FA6" w:rsidRDefault="0050172B" w:rsidP="0050172B">
      <w:pPr>
        <w:tabs>
          <w:tab w:val="left" w:pos="2304"/>
        </w:tabs>
        <w:spacing w:line="360" w:lineRule="auto"/>
        <w:rPr>
          <w:bCs/>
        </w:rPr>
      </w:pPr>
      <w:r w:rsidRPr="00FC6FA6">
        <w:rPr>
          <w:bCs/>
        </w:rPr>
        <w:t>1</w:t>
      </w:r>
      <w:r w:rsidR="00FC6FA6" w:rsidRPr="00FC6FA6">
        <w:rPr>
          <w:bCs/>
        </w:rPr>
        <w:t>0</w:t>
      </w:r>
      <w:r w:rsidRPr="00FC6FA6">
        <w:rPr>
          <w:bCs/>
        </w:rPr>
        <w:t xml:space="preserve">. **Social Media </w:t>
      </w:r>
      <w:proofErr w:type="gramStart"/>
      <w:r w:rsidRPr="00FC6FA6">
        <w:rPr>
          <w:bCs/>
        </w:rPr>
        <w:t>Integration:*</w:t>
      </w:r>
      <w:proofErr w:type="gramEnd"/>
      <w:r w:rsidRPr="00FC6FA6">
        <w:rPr>
          <w:bCs/>
        </w:rPr>
        <w:t>*</w:t>
      </w:r>
    </w:p>
    <w:p w14:paraId="39D800C3" w14:textId="77777777" w:rsidR="0050172B" w:rsidRPr="00FC6FA6" w:rsidRDefault="0050172B" w:rsidP="0050172B">
      <w:pPr>
        <w:tabs>
          <w:tab w:val="left" w:pos="2304"/>
        </w:tabs>
        <w:spacing w:line="360" w:lineRule="auto"/>
        <w:rPr>
          <w:bCs/>
        </w:rPr>
      </w:pPr>
      <w:r w:rsidRPr="00FC6FA6">
        <w:rPr>
          <w:bCs/>
        </w:rPr>
        <w:t xml:space="preserve">    - **APIs for Facebook, Instagram, </w:t>
      </w:r>
      <w:proofErr w:type="gramStart"/>
      <w:r w:rsidRPr="00FC6FA6">
        <w:rPr>
          <w:bCs/>
        </w:rPr>
        <w:t>etc.:*</w:t>
      </w:r>
      <w:proofErr w:type="gramEnd"/>
      <w:r w:rsidRPr="00FC6FA6">
        <w:rPr>
          <w:bCs/>
        </w:rPr>
        <w:t>* Integrating social media for marketing and product promotion.</w:t>
      </w:r>
    </w:p>
    <w:p w14:paraId="2EA1F994" w14:textId="77777777" w:rsidR="0050172B" w:rsidRPr="00FC6FA6" w:rsidRDefault="0050172B" w:rsidP="0050172B">
      <w:pPr>
        <w:tabs>
          <w:tab w:val="left" w:pos="2304"/>
        </w:tabs>
        <w:spacing w:line="360" w:lineRule="auto"/>
        <w:rPr>
          <w:bCs/>
        </w:rPr>
      </w:pPr>
    </w:p>
    <w:p w14:paraId="16F07A36" w14:textId="3FC2883C" w:rsidR="0050172B" w:rsidRPr="00FC6FA6" w:rsidRDefault="0050172B" w:rsidP="0050172B">
      <w:pPr>
        <w:tabs>
          <w:tab w:val="left" w:pos="2304"/>
        </w:tabs>
        <w:spacing w:line="360" w:lineRule="auto"/>
        <w:rPr>
          <w:bCs/>
        </w:rPr>
      </w:pPr>
      <w:r w:rsidRPr="00FC6FA6">
        <w:rPr>
          <w:bCs/>
        </w:rPr>
        <w:t>1</w:t>
      </w:r>
      <w:r w:rsidR="00FC6FA6" w:rsidRPr="00FC6FA6">
        <w:rPr>
          <w:bCs/>
        </w:rPr>
        <w:t>1</w:t>
      </w:r>
      <w:r w:rsidRPr="00FC6FA6">
        <w:rPr>
          <w:bCs/>
        </w:rPr>
        <w:t xml:space="preserve">. **Mobile and Email </w:t>
      </w:r>
      <w:proofErr w:type="gramStart"/>
      <w:r w:rsidRPr="00FC6FA6">
        <w:rPr>
          <w:bCs/>
        </w:rPr>
        <w:t>Marketing:*</w:t>
      </w:r>
      <w:proofErr w:type="gramEnd"/>
      <w:r w:rsidRPr="00FC6FA6">
        <w:rPr>
          <w:bCs/>
        </w:rPr>
        <w:t>*</w:t>
      </w:r>
    </w:p>
    <w:p w14:paraId="228D1C1F" w14:textId="77777777" w:rsidR="0050172B" w:rsidRPr="00FC6FA6" w:rsidRDefault="0050172B" w:rsidP="0050172B">
      <w:pPr>
        <w:tabs>
          <w:tab w:val="left" w:pos="2304"/>
        </w:tabs>
        <w:spacing w:line="360" w:lineRule="auto"/>
        <w:rPr>
          <w:bCs/>
        </w:rPr>
      </w:pPr>
      <w:r w:rsidRPr="00FC6FA6">
        <w:rPr>
          <w:bCs/>
        </w:rPr>
        <w:t xml:space="preserve">    - **Mailchimp, </w:t>
      </w:r>
      <w:proofErr w:type="gramStart"/>
      <w:r w:rsidRPr="00FC6FA6">
        <w:rPr>
          <w:bCs/>
        </w:rPr>
        <w:t>SendGrid:*</w:t>
      </w:r>
      <w:proofErr w:type="gramEnd"/>
      <w:r w:rsidRPr="00FC6FA6">
        <w:rPr>
          <w:bCs/>
        </w:rPr>
        <w:t>* Tools for email marketing campaigns.</w:t>
      </w:r>
    </w:p>
    <w:p w14:paraId="1A7C9513" w14:textId="77777777" w:rsidR="0050172B" w:rsidRPr="00FC6FA6" w:rsidRDefault="0050172B" w:rsidP="0050172B">
      <w:pPr>
        <w:tabs>
          <w:tab w:val="left" w:pos="2304"/>
        </w:tabs>
        <w:spacing w:line="360" w:lineRule="auto"/>
        <w:rPr>
          <w:bCs/>
          <w:sz w:val="32"/>
          <w:szCs w:val="32"/>
        </w:rPr>
      </w:pPr>
    </w:p>
    <w:p w14:paraId="386FBC24" w14:textId="572B95FD" w:rsidR="0050172B" w:rsidRPr="00FC6FA6" w:rsidRDefault="0050172B" w:rsidP="0050172B">
      <w:pPr>
        <w:tabs>
          <w:tab w:val="left" w:pos="2304"/>
        </w:tabs>
        <w:spacing w:line="360" w:lineRule="auto"/>
        <w:rPr>
          <w:bCs/>
        </w:rPr>
      </w:pPr>
      <w:r w:rsidRPr="00FC6FA6">
        <w:rPr>
          <w:bCs/>
        </w:rPr>
        <w:t>1</w:t>
      </w:r>
      <w:r w:rsidR="00FC6FA6" w:rsidRPr="00FC6FA6">
        <w:rPr>
          <w:bCs/>
        </w:rPr>
        <w:t>2</w:t>
      </w:r>
      <w:r w:rsidRPr="00FC6FA6">
        <w:rPr>
          <w:bCs/>
        </w:rPr>
        <w:t xml:space="preserve">. **Inventory and Order </w:t>
      </w:r>
      <w:proofErr w:type="gramStart"/>
      <w:r w:rsidRPr="00FC6FA6">
        <w:rPr>
          <w:bCs/>
        </w:rPr>
        <w:t>Management:*</w:t>
      </w:r>
      <w:proofErr w:type="gramEnd"/>
      <w:r w:rsidRPr="00FC6FA6">
        <w:rPr>
          <w:bCs/>
        </w:rPr>
        <w:t>*</w:t>
      </w:r>
    </w:p>
    <w:p w14:paraId="31917A6F" w14:textId="77777777" w:rsidR="0050172B" w:rsidRPr="00FC6FA6" w:rsidRDefault="0050172B" w:rsidP="0050172B">
      <w:pPr>
        <w:tabs>
          <w:tab w:val="left" w:pos="2304"/>
        </w:tabs>
        <w:spacing w:line="360" w:lineRule="auto"/>
        <w:rPr>
          <w:bCs/>
        </w:rPr>
      </w:pPr>
      <w:r w:rsidRPr="00FC6FA6">
        <w:rPr>
          <w:bCs/>
        </w:rPr>
        <w:t xml:space="preserve">    - **ERP </w:t>
      </w:r>
      <w:proofErr w:type="gramStart"/>
      <w:r w:rsidRPr="00FC6FA6">
        <w:rPr>
          <w:bCs/>
        </w:rPr>
        <w:t>Systems:*</w:t>
      </w:r>
      <w:proofErr w:type="gramEnd"/>
      <w:r w:rsidRPr="00FC6FA6">
        <w:rPr>
          <w:bCs/>
        </w:rPr>
        <w:t>* Enterprise Resource Planning for managing inventory, orders, and logistics.</w:t>
      </w:r>
    </w:p>
    <w:p w14:paraId="49913DB8" w14:textId="77777777" w:rsidR="00FC6FA6" w:rsidRPr="00FC6FA6" w:rsidRDefault="00FC6FA6" w:rsidP="00F52444">
      <w:pPr>
        <w:tabs>
          <w:tab w:val="left" w:pos="2304"/>
        </w:tabs>
        <w:spacing w:line="360" w:lineRule="auto"/>
        <w:ind w:left="2304"/>
        <w:rPr>
          <w:b/>
          <w:sz w:val="32"/>
          <w:szCs w:val="32"/>
        </w:rPr>
      </w:pPr>
    </w:p>
    <w:p w14:paraId="1128ED22" w14:textId="4F60A470" w:rsidR="0050172B" w:rsidRPr="00FC6FA6" w:rsidRDefault="00136C7E" w:rsidP="00340DEA">
      <w:pPr>
        <w:tabs>
          <w:tab w:val="left" w:pos="2304"/>
        </w:tabs>
        <w:spacing w:line="360" w:lineRule="auto"/>
        <w:ind w:left="2304" w:firstLine="576"/>
        <w:rPr>
          <w:b/>
          <w:sz w:val="32"/>
          <w:szCs w:val="32"/>
        </w:rPr>
      </w:pPr>
      <w:r w:rsidRPr="00FC6FA6">
        <w:rPr>
          <w:b/>
          <w:sz w:val="32"/>
          <w:szCs w:val="32"/>
        </w:rPr>
        <w:lastRenderedPageBreak/>
        <w:t xml:space="preserve">   </w:t>
      </w:r>
      <w:r w:rsidR="0050172B" w:rsidRPr="00FC6FA6">
        <w:rPr>
          <w:b/>
          <w:sz w:val="32"/>
          <w:szCs w:val="32"/>
        </w:rPr>
        <w:t>ER-DIAGRAM</w:t>
      </w:r>
    </w:p>
    <w:p w14:paraId="3C03BCE7" w14:textId="77777777" w:rsidR="00136C7E" w:rsidRPr="00FC6FA6" w:rsidRDefault="00136C7E" w:rsidP="00F52444">
      <w:pPr>
        <w:tabs>
          <w:tab w:val="left" w:pos="2304"/>
        </w:tabs>
        <w:spacing w:line="360" w:lineRule="auto"/>
        <w:ind w:left="2304"/>
        <w:rPr>
          <w:b/>
          <w:sz w:val="40"/>
          <w:szCs w:val="40"/>
        </w:rPr>
      </w:pPr>
    </w:p>
    <w:p w14:paraId="2AD58646" w14:textId="77777777" w:rsidR="00136C7E" w:rsidRPr="00FC6FA6" w:rsidRDefault="00136C7E" w:rsidP="00F52444">
      <w:pPr>
        <w:tabs>
          <w:tab w:val="left" w:pos="2304"/>
        </w:tabs>
        <w:spacing w:line="360" w:lineRule="auto"/>
        <w:ind w:left="2304"/>
        <w:rPr>
          <w:b/>
          <w:sz w:val="40"/>
          <w:szCs w:val="40"/>
        </w:rPr>
      </w:pPr>
    </w:p>
    <w:p w14:paraId="51310BEF" w14:textId="77777777" w:rsidR="00136C7E" w:rsidRPr="00FC6FA6" w:rsidRDefault="00136C7E" w:rsidP="00136C7E">
      <w:pPr>
        <w:tabs>
          <w:tab w:val="left" w:pos="2304"/>
        </w:tabs>
        <w:spacing w:line="360" w:lineRule="auto"/>
        <w:rPr>
          <w:b/>
          <w:noProof/>
          <w:sz w:val="40"/>
          <w:szCs w:val="40"/>
        </w:rPr>
      </w:pPr>
    </w:p>
    <w:p w14:paraId="78510B12" w14:textId="6F84B56D" w:rsidR="00136C7E" w:rsidRPr="00FC6FA6" w:rsidRDefault="00136C7E" w:rsidP="00136C7E">
      <w:pPr>
        <w:tabs>
          <w:tab w:val="left" w:pos="2304"/>
        </w:tabs>
        <w:spacing w:line="360" w:lineRule="auto"/>
        <w:rPr>
          <w:b/>
          <w:sz w:val="40"/>
          <w:szCs w:val="40"/>
        </w:rPr>
      </w:pPr>
      <w:r w:rsidRPr="00FC6FA6">
        <w:rPr>
          <w:b/>
          <w:noProof/>
          <w:sz w:val="40"/>
          <w:szCs w:val="40"/>
        </w:rPr>
        <w:drawing>
          <wp:inline distT="0" distB="0" distL="0" distR="0" wp14:anchorId="592CEE39" wp14:editId="55A71281">
            <wp:extent cx="5486400" cy="4476750"/>
            <wp:effectExtent l="76200" t="76200" r="133350" b="133350"/>
            <wp:docPr id="1377742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742455" name="Picture 1377742455"/>
                    <pic:cNvPicPr/>
                  </pic:nvPicPr>
                  <pic:blipFill>
                    <a:blip r:embed="rId74">
                      <a:extLst>
                        <a:ext uri="{28A0092B-C50C-407E-A947-70E740481C1C}">
                          <a14:useLocalDpi xmlns:a14="http://schemas.microsoft.com/office/drawing/2010/main" val="0"/>
                        </a:ext>
                      </a:extLst>
                    </a:blip>
                    <a:stretch>
                      <a:fillRect/>
                    </a:stretch>
                  </pic:blipFill>
                  <pic:spPr>
                    <a:xfrm>
                      <a:off x="0" y="0"/>
                      <a:ext cx="5486400" cy="4476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C2E379" w14:textId="77777777" w:rsidR="0050172B" w:rsidRPr="00FC6FA6" w:rsidRDefault="0050172B" w:rsidP="0050172B">
      <w:pPr>
        <w:tabs>
          <w:tab w:val="left" w:pos="2304"/>
        </w:tabs>
        <w:spacing w:line="360" w:lineRule="auto"/>
        <w:rPr>
          <w:bCs/>
          <w:sz w:val="32"/>
          <w:szCs w:val="32"/>
        </w:rPr>
      </w:pPr>
    </w:p>
    <w:p w14:paraId="06295591" w14:textId="77777777" w:rsidR="0050172B" w:rsidRPr="00FC6FA6" w:rsidRDefault="0050172B" w:rsidP="00F52444">
      <w:pPr>
        <w:tabs>
          <w:tab w:val="left" w:pos="2304"/>
        </w:tabs>
        <w:spacing w:line="360" w:lineRule="auto"/>
        <w:ind w:left="2304"/>
        <w:rPr>
          <w:b/>
          <w:sz w:val="40"/>
          <w:szCs w:val="40"/>
        </w:rPr>
      </w:pPr>
    </w:p>
    <w:p w14:paraId="55547CE9" w14:textId="77777777" w:rsidR="0050172B" w:rsidRPr="00FC6FA6" w:rsidRDefault="0050172B" w:rsidP="00F52444">
      <w:pPr>
        <w:tabs>
          <w:tab w:val="left" w:pos="2304"/>
        </w:tabs>
        <w:spacing w:line="360" w:lineRule="auto"/>
        <w:ind w:left="2304"/>
        <w:rPr>
          <w:b/>
          <w:sz w:val="40"/>
          <w:szCs w:val="40"/>
        </w:rPr>
      </w:pPr>
    </w:p>
    <w:p w14:paraId="79164CD0" w14:textId="77777777" w:rsidR="0050172B" w:rsidRPr="00FC6FA6" w:rsidRDefault="0050172B" w:rsidP="00F52444">
      <w:pPr>
        <w:tabs>
          <w:tab w:val="left" w:pos="2304"/>
        </w:tabs>
        <w:spacing w:line="360" w:lineRule="auto"/>
        <w:ind w:left="2304"/>
        <w:rPr>
          <w:b/>
          <w:sz w:val="40"/>
          <w:szCs w:val="40"/>
        </w:rPr>
      </w:pPr>
    </w:p>
    <w:p w14:paraId="024CE542" w14:textId="46A75A95" w:rsidR="0050172B" w:rsidRPr="00FC6FA6" w:rsidRDefault="00340DEA" w:rsidP="00F52444">
      <w:pPr>
        <w:tabs>
          <w:tab w:val="left" w:pos="2304"/>
        </w:tabs>
        <w:spacing w:line="360" w:lineRule="auto"/>
        <w:ind w:left="2304"/>
        <w:rPr>
          <w:b/>
          <w:sz w:val="32"/>
          <w:szCs w:val="32"/>
        </w:rPr>
      </w:pPr>
      <w:r>
        <w:rPr>
          <w:b/>
          <w:sz w:val="32"/>
          <w:szCs w:val="32"/>
        </w:rPr>
        <w:lastRenderedPageBreak/>
        <w:tab/>
      </w:r>
      <w:r>
        <w:rPr>
          <w:b/>
          <w:sz w:val="32"/>
          <w:szCs w:val="32"/>
        </w:rPr>
        <w:tab/>
      </w:r>
      <w:r w:rsidR="00CF6BBA" w:rsidRPr="00FC6FA6">
        <w:rPr>
          <w:b/>
          <w:sz w:val="32"/>
          <w:szCs w:val="32"/>
        </w:rPr>
        <w:t>CONCLUSION</w:t>
      </w:r>
    </w:p>
    <w:p w14:paraId="441481DB" w14:textId="77777777" w:rsidR="00C63E1C" w:rsidRPr="00FC6FA6" w:rsidRDefault="00C63E1C" w:rsidP="00F52444">
      <w:pPr>
        <w:tabs>
          <w:tab w:val="left" w:pos="2304"/>
        </w:tabs>
        <w:spacing w:line="360" w:lineRule="auto"/>
        <w:ind w:left="2304"/>
        <w:rPr>
          <w:b/>
          <w:sz w:val="32"/>
          <w:szCs w:val="32"/>
        </w:rPr>
      </w:pPr>
    </w:p>
    <w:p w14:paraId="641FFB66" w14:textId="77777777" w:rsidR="00CF6BBA" w:rsidRPr="00FC6FA6" w:rsidRDefault="00CF6BBA" w:rsidP="006A421C">
      <w:pPr>
        <w:tabs>
          <w:tab w:val="left" w:pos="2304"/>
        </w:tabs>
        <w:spacing w:line="360" w:lineRule="auto"/>
        <w:jc w:val="both"/>
        <w:rPr>
          <w:bCs/>
        </w:rPr>
      </w:pPr>
      <w:r w:rsidRPr="00FC6FA6">
        <w:rPr>
          <w:bCs/>
        </w:rPr>
        <w:t>The "E-Commerce for Artisans" project has culminated in resounding success, bringing forth transformative results that underscore the positive impact on artisans and their craft. The adoption of this e-commerce platform has not only provided artisans with a global marketplace but has also significantly elevated their economic prospects. Through the platform, artisans have experienced increased visibility, reaching a diverse audience of art enthusiasts worldwide.</w:t>
      </w:r>
    </w:p>
    <w:p w14:paraId="39FC514C" w14:textId="77777777" w:rsidR="00CF6BBA" w:rsidRPr="00FC6FA6" w:rsidRDefault="00CF6BBA" w:rsidP="006A421C">
      <w:pPr>
        <w:tabs>
          <w:tab w:val="left" w:pos="2304"/>
        </w:tabs>
        <w:spacing w:line="360" w:lineRule="auto"/>
        <w:jc w:val="both"/>
        <w:rPr>
          <w:bCs/>
        </w:rPr>
      </w:pPr>
    </w:p>
    <w:p w14:paraId="1FC790E6" w14:textId="77777777" w:rsidR="00CF6BBA" w:rsidRPr="00FC6FA6" w:rsidRDefault="00CF6BBA" w:rsidP="006A421C">
      <w:pPr>
        <w:tabs>
          <w:tab w:val="left" w:pos="2304"/>
        </w:tabs>
        <w:spacing w:line="360" w:lineRule="auto"/>
        <w:jc w:val="both"/>
        <w:rPr>
          <w:bCs/>
        </w:rPr>
      </w:pPr>
      <w:r w:rsidRPr="00FC6FA6">
        <w:rPr>
          <w:bCs/>
        </w:rPr>
        <w:t>The tangible results are evident in the growing number of successful transactions, reflecting a heightened demand for artisanal creations. The project's user-friendly interface has facilitated seamless interactions, enabling artisans to effectively manage their online presence and engage with customers.</w:t>
      </w:r>
    </w:p>
    <w:p w14:paraId="460E9B8D" w14:textId="77777777" w:rsidR="00CF6BBA" w:rsidRPr="00FC6FA6" w:rsidRDefault="00CF6BBA" w:rsidP="006A421C">
      <w:pPr>
        <w:tabs>
          <w:tab w:val="left" w:pos="2304"/>
        </w:tabs>
        <w:spacing w:line="360" w:lineRule="auto"/>
        <w:jc w:val="both"/>
        <w:rPr>
          <w:bCs/>
        </w:rPr>
      </w:pPr>
    </w:p>
    <w:p w14:paraId="39723B74" w14:textId="77777777" w:rsidR="00CF6BBA" w:rsidRPr="00FC6FA6" w:rsidRDefault="00CF6BBA" w:rsidP="006A421C">
      <w:pPr>
        <w:tabs>
          <w:tab w:val="left" w:pos="2304"/>
        </w:tabs>
        <w:spacing w:line="360" w:lineRule="auto"/>
        <w:jc w:val="both"/>
        <w:rPr>
          <w:bCs/>
        </w:rPr>
      </w:pPr>
      <w:r w:rsidRPr="00FC6FA6">
        <w:rPr>
          <w:bCs/>
        </w:rPr>
        <w:t>Moreover, the "E-Commerce for Artisans" initiative has become a catalyst for cultural preservation and sustainability. The online marketplace serves as a nexus where traditional craftsmanship meets contemporary commerce, fostering a sense of community and appreciation for diverse artistic expressions.</w:t>
      </w:r>
    </w:p>
    <w:p w14:paraId="6E5F92B3" w14:textId="77777777" w:rsidR="00CF6BBA" w:rsidRPr="00FC6FA6" w:rsidRDefault="00CF6BBA" w:rsidP="006A421C">
      <w:pPr>
        <w:tabs>
          <w:tab w:val="left" w:pos="2304"/>
        </w:tabs>
        <w:spacing w:line="360" w:lineRule="auto"/>
        <w:jc w:val="both"/>
        <w:rPr>
          <w:bCs/>
          <w:sz w:val="32"/>
          <w:szCs w:val="32"/>
        </w:rPr>
      </w:pPr>
    </w:p>
    <w:p w14:paraId="6E6B3082" w14:textId="638BDAC1" w:rsidR="00CF6BBA" w:rsidRPr="00FC6FA6" w:rsidRDefault="00CF6BBA" w:rsidP="006A421C">
      <w:pPr>
        <w:tabs>
          <w:tab w:val="left" w:pos="2304"/>
        </w:tabs>
        <w:spacing w:line="360" w:lineRule="auto"/>
        <w:jc w:val="both"/>
        <w:rPr>
          <w:bCs/>
        </w:rPr>
      </w:pPr>
      <w:r w:rsidRPr="00FC6FA6">
        <w:rPr>
          <w:bCs/>
        </w:rPr>
        <w:t>In conclusion, the project's tangible results showcase not only the viability but also the vitality of e-commerce in empowering artisans, bridging the gap between tradition and technology for a thriving global artisanal community.</w:t>
      </w:r>
    </w:p>
    <w:p w14:paraId="6A85C692" w14:textId="77777777" w:rsidR="00CF6BBA" w:rsidRPr="00FC6FA6" w:rsidRDefault="00CF6BBA" w:rsidP="00F52444">
      <w:pPr>
        <w:tabs>
          <w:tab w:val="left" w:pos="2304"/>
        </w:tabs>
        <w:spacing w:line="360" w:lineRule="auto"/>
        <w:ind w:left="2304"/>
        <w:rPr>
          <w:b/>
        </w:rPr>
      </w:pPr>
    </w:p>
    <w:p w14:paraId="42618616" w14:textId="77777777" w:rsidR="00CF6BBA" w:rsidRPr="00FC6FA6" w:rsidRDefault="00CF6BBA" w:rsidP="00F52444">
      <w:pPr>
        <w:tabs>
          <w:tab w:val="left" w:pos="2304"/>
        </w:tabs>
        <w:spacing w:line="360" w:lineRule="auto"/>
        <w:ind w:left="2304"/>
        <w:rPr>
          <w:b/>
          <w:sz w:val="40"/>
          <w:szCs w:val="40"/>
        </w:rPr>
      </w:pPr>
    </w:p>
    <w:p w14:paraId="6E0B43EB" w14:textId="77777777" w:rsidR="00CF6BBA" w:rsidRPr="00FC6FA6" w:rsidRDefault="00CF6BBA" w:rsidP="00F52444">
      <w:pPr>
        <w:tabs>
          <w:tab w:val="left" w:pos="2304"/>
        </w:tabs>
        <w:spacing w:line="360" w:lineRule="auto"/>
        <w:ind w:left="2304"/>
        <w:rPr>
          <w:b/>
          <w:sz w:val="40"/>
          <w:szCs w:val="40"/>
        </w:rPr>
      </w:pPr>
    </w:p>
    <w:p w14:paraId="5770171D" w14:textId="77777777" w:rsidR="00CF6BBA" w:rsidRPr="00FC6FA6" w:rsidRDefault="00CF6BBA" w:rsidP="00F52444">
      <w:pPr>
        <w:tabs>
          <w:tab w:val="left" w:pos="2304"/>
        </w:tabs>
        <w:spacing w:line="360" w:lineRule="auto"/>
        <w:ind w:left="2304"/>
        <w:rPr>
          <w:b/>
          <w:sz w:val="40"/>
          <w:szCs w:val="40"/>
        </w:rPr>
      </w:pPr>
    </w:p>
    <w:p w14:paraId="0E3693E3" w14:textId="77777777" w:rsidR="00CF6BBA" w:rsidRPr="00FC6FA6" w:rsidRDefault="00CF6BBA" w:rsidP="00F52444">
      <w:pPr>
        <w:tabs>
          <w:tab w:val="left" w:pos="2304"/>
        </w:tabs>
        <w:spacing w:line="360" w:lineRule="auto"/>
        <w:ind w:left="2304"/>
        <w:rPr>
          <w:b/>
          <w:sz w:val="40"/>
          <w:szCs w:val="40"/>
        </w:rPr>
      </w:pPr>
    </w:p>
    <w:p w14:paraId="0603A5CF" w14:textId="362128C9" w:rsidR="00CF6BBA" w:rsidRPr="00FC6FA6" w:rsidRDefault="00CF6BBA" w:rsidP="00F52444">
      <w:pPr>
        <w:tabs>
          <w:tab w:val="left" w:pos="2304"/>
        </w:tabs>
        <w:spacing w:line="360" w:lineRule="auto"/>
        <w:ind w:left="2304"/>
        <w:rPr>
          <w:b/>
          <w:sz w:val="32"/>
          <w:szCs w:val="32"/>
        </w:rPr>
      </w:pPr>
      <w:r w:rsidRPr="00FC6FA6">
        <w:rPr>
          <w:b/>
          <w:sz w:val="32"/>
          <w:szCs w:val="32"/>
        </w:rPr>
        <w:lastRenderedPageBreak/>
        <w:t>REFERENCES</w:t>
      </w:r>
    </w:p>
    <w:p w14:paraId="50296152" w14:textId="77777777" w:rsidR="00CF6BBA" w:rsidRPr="00FC6FA6" w:rsidRDefault="00CF6BBA" w:rsidP="00CF6BBA">
      <w:pPr>
        <w:tabs>
          <w:tab w:val="left" w:pos="2304"/>
        </w:tabs>
        <w:spacing w:line="360" w:lineRule="auto"/>
        <w:rPr>
          <w:bCs/>
          <w:sz w:val="32"/>
          <w:szCs w:val="32"/>
        </w:rPr>
      </w:pPr>
    </w:p>
    <w:p w14:paraId="5E875563" w14:textId="77777777" w:rsidR="00CF6BBA" w:rsidRPr="00FC6FA6" w:rsidRDefault="00CF6BBA" w:rsidP="00CF6BBA">
      <w:pPr>
        <w:tabs>
          <w:tab w:val="left" w:pos="2304"/>
        </w:tabs>
        <w:spacing w:line="360" w:lineRule="auto"/>
        <w:rPr>
          <w:bCs/>
        </w:rPr>
      </w:pPr>
      <w:r w:rsidRPr="00FC6FA6">
        <w:rPr>
          <w:bCs/>
        </w:rPr>
        <w:t>1. **"E-Commerce 202X: The Essential Guide to Online Business" by Rob Thomas**</w:t>
      </w:r>
    </w:p>
    <w:p w14:paraId="08E3A590" w14:textId="77777777" w:rsidR="00CF6BBA" w:rsidRPr="00FC6FA6" w:rsidRDefault="00CF6BBA" w:rsidP="00CF6BBA">
      <w:pPr>
        <w:tabs>
          <w:tab w:val="left" w:pos="2304"/>
        </w:tabs>
        <w:spacing w:line="360" w:lineRule="auto"/>
        <w:rPr>
          <w:bCs/>
        </w:rPr>
      </w:pPr>
      <w:r w:rsidRPr="00FC6FA6">
        <w:rPr>
          <w:bCs/>
        </w:rPr>
        <w:t xml:space="preserve">   </w:t>
      </w:r>
    </w:p>
    <w:p w14:paraId="20533CB0" w14:textId="77777777" w:rsidR="00CF6BBA" w:rsidRPr="00FC6FA6" w:rsidRDefault="00CF6BBA" w:rsidP="00CF6BBA">
      <w:pPr>
        <w:tabs>
          <w:tab w:val="left" w:pos="2304"/>
        </w:tabs>
        <w:spacing w:line="360" w:lineRule="auto"/>
        <w:rPr>
          <w:bCs/>
        </w:rPr>
      </w:pPr>
      <w:r w:rsidRPr="00FC6FA6">
        <w:rPr>
          <w:bCs/>
        </w:rPr>
        <w:t>2. **"The Lean Startup: How Today's Entrepreneurs Use Continuous Innovation to Create Radically Successful Businesses" by Eric Ries**</w:t>
      </w:r>
    </w:p>
    <w:p w14:paraId="344BE855" w14:textId="77777777" w:rsidR="00CF6BBA" w:rsidRPr="00FC6FA6" w:rsidRDefault="00CF6BBA" w:rsidP="00CF6BBA">
      <w:pPr>
        <w:tabs>
          <w:tab w:val="left" w:pos="2304"/>
        </w:tabs>
        <w:spacing w:line="360" w:lineRule="auto"/>
        <w:rPr>
          <w:bCs/>
        </w:rPr>
      </w:pPr>
    </w:p>
    <w:p w14:paraId="5F1CC7CA" w14:textId="77777777" w:rsidR="00CF6BBA" w:rsidRPr="00FC6FA6" w:rsidRDefault="00CF6BBA" w:rsidP="00CF6BBA">
      <w:pPr>
        <w:tabs>
          <w:tab w:val="left" w:pos="2304"/>
        </w:tabs>
        <w:spacing w:line="360" w:lineRule="auto"/>
        <w:rPr>
          <w:bCs/>
        </w:rPr>
      </w:pPr>
      <w:r w:rsidRPr="00FC6FA6">
        <w:rPr>
          <w:bCs/>
        </w:rPr>
        <w:t xml:space="preserve">3. **"E-Commerce Get It </w:t>
      </w:r>
      <w:proofErr w:type="gramStart"/>
      <w:r w:rsidRPr="00FC6FA6">
        <w:rPr>
          <w:bCs/>
        </w:rPr>
        <w:t>Right!:</w:t>
      </w:r>
      <w:proofErr w:type="gramEnd"/>
      <w:r w:rsidRPr="00FC6FA6">
        <w:rPr>
          <w:bCs/>
        </w:rPr>
        <w:t xml:space="preserve"> Essential Step by Step Guide for Selling &amp; Marketing Products Online" by Ian Daniel**</w:t>
      </w:r>
    </w:p>
    <w:p w14:paraId="6E297216" w14:textId="77777777" w:rsidR="00CF6BBA" w:rsidRPr="00FC6FA6" w:rsidRDefault="00CF6BBA" w:rsidP="00CF6BBA">
      <w:pPr>
        <w:tabs>
          <w:tab w:val="left" w:pos="2304"/>
        </w:tabs>
        <w:spacing w:line="360" w:lineRule="auto"/>
        <w:rPr>
          <w:bCs/>
        </w:rPr>
      </w:pPr>
    </w:p>
    <w:p w14:paraId="470AB0CD" w14:textId="77777777" w:rsidR="00CF6BBA" w:rsidRPr="00FC6FA6" w:rsidRDefault="00CF6BBA" w:rsidP="00CF6BBA">
      <w:pPr>
        <w:tabs>
          <w:tab w:val="left" w:pos="2304"/>
        </w:tabs>
        <w:spacing w:line="360" w:lineRule="auto"/>
        <w:rPr>
          <w:bCs/>
        </w:rPr>
      </w:pPr>
      <w:r w:rsidRPr="00FC6FA6">
        <w:rPr>
          <w:bCs/>
        </w:rPr>
        <w:t>4. **"Craft Business Power: 15 Days to a Profitable Online Craft Business" by Jason G. Miles**</w:t>
      </w:r>
    </w:p>
    <w:p w14:paraId="002D773A" w14:textId="77777777" w:rsidR="00CF6BBA" w:rsidRPr="00FC6FA6" w:rsidRDefault="00CF6BBA" w:rsidP="00CF6BBA">
      <w:pPr>
        <w:tabs>
          <w:tab w:val="left" w:pos="2304"/>
        </w:tabs>
        <w:spacing w:line="360" w:lineRule="auto"/>
        <w:rPr>
          <w:bCs/>
        </w:rPr>
      </w:pPr>
    </w:p>
    <w:p w14:paraId="6B439BDF" w14:textId="77777777" w:rsidR="00CF6BBA" w:rsidRPr="00FC6FA6" w:rsidRDefault="00CF6BBA" w:rsidP="00CF6BBA">
      <w:pPr>
        <w:tabs>
          <w:tab w:val="left" w:pos="2304"/>
        </w:tabs>
        <w:spacing w:line="360" w:lineRule="auto"/>
        <w:rPr>
          <w:bCs/>
        </w:rPr>
      </w:pPr>
      <w:r w:rsidRPr="00FC6FA6">
        <w:rPr>
          <w:bCs/>
        </w:rPr>
        <w:t>5. **"The Handmade Marketplace: How to Sell Your Crafts Locally, Globally, and Online" by Kari Chapin**</w:t>
      </w:r>
    </w:p>
    <w:p w14:paraId="1BBFB5DF" w14:textId="77777777" w:rsidR="00CF6BBA" w:rsidRPr="00FC6FA6" w:rsidRDefault="00CF6BBA" w:rsidP="00CF6BBA">
      <w:pPr>
        <w:tabs>
          <w:tab w:val="left" w:pos="2304"/>
        </w:tabs>
        <w:spacing w:line="360" w:lineRule="auto"/>
        <w:rPr>
          <w:bCs/>
        </w:rPr>
      </w:pPr>
    </w:p>
    <w:p w14:paraId="24B0F79E" w14:textId="77777777" w:rsidR="00CF6BBA" w:rsidRPr="00FC6FA6" w:rsidRDefault="00CF6BBA" w:rsidP="00CF6BBA">
      <w:pPr>
        <w:tabs>
          <w:tab w:val="left" w:pos="2304"/>
        </w:tabs>
        <w:spacing w:line="360" w:lineRule="auto"/>
        <w:rPr>
          <w:bCs/>
        </w:rPr>
      </w:pPr>
      <w:r w:rsidRPr="00FC6FA6">
        <w:rPr>
          <w:bCs/>
        </w:rPr>
        <w:t>6. **"Art Inc.: The Essential Guide for Building Your Career as an Artist" by Lisa Congdon**</w:t>
      </w:r>
    </w:p>
    <w:p w14:paraId="34182671" w14:textId="77777777" w:rsidR="00CF6BBA" w:rsidRPr="00FC6FA6" w:rsidRDefault="00CF6BBA" w:rsidP="00CF6BBA">
      <w:pPr>
        <w:tabs>
          <w:tab w:val="left" w:pos="2304"/>
        </w:tabs>
        <w:spacing w:line="360" w:lineRule="auto"/>
        <w:rPr>
          <w:bCs/>
          <w:sz w:val="32"/>
          <w:szCs w:val="32"/>
        </w:rPr>
      </w:pPr>
    </w:p>
    <w:p w14:paraId="1D877FD0" w14:textId="77777777" w:rsidR="00CF6BBA" w:rsidRPr="00FC6FA6" w:rsidRDefault="00CF6BBA" w:rsidP="00CF6BBA">
      <w:pPr>
        <w:tabs>
          <w:tab w:val="left" w:pos="2304"/>
        </w:tabs>
        <w:spacing w:line="360" w:lineRule="auto"/>
        <w:rPr>
          <w:bCs/>
        </w:rPr>
      </w:pPr>
      <w:r w:rsidRPr="00FC6FA6">
        <w:rPr>
          <w:bCs/>
        </w:rPr>
        <w:t>7. **"Etsy-</w:t>
      </w:r>
      <w:proofErr w:type="spellStart"/>
      <w:r w:rsidRPr="00FC6FA6">
        <w:rPr>
          <w:bCs/>
        </w:rPr>
        <w:t>preneurship</w:t>
      </w:r>
      <w:proofErr w:type="spellEnd"/>
      <w:r w:rsidRPr="00FC6FA6">
        <w:rPr>
          <w:bCs/>
        </w:rPr>
        <w:t>: Everything You Need to Know to Turn Your Handmade Hobby into a Thriving Business" by Jason Malinak**</w:t>
      </w:r>
    </w:p>
    <w:p w14:paraId="490A3EA5" w14:textId="77777777" w:rsidR="00CF6BBA" w:rsidRPr="00FC6FA6" w:rsidRDefault="00CF6BBA" w:rsidP="00F52444">
      <w:pPr>
        <w:tabs>
          <w:tab w:val="left" w:pos="2304"/>
        </w:tabs>
        <w:spacing w:line="360" w:lineRule="auto"/>
        <w:ind w:left="2304"/>
        <w:rPr>
          <w:b/>
          <w:sz w:val="40"/>
          <w:szCs w:val="40"/>
        </w:rPr>
      </w:pPr>
    </w:p>
    <w:p w14:paraId="34A7F405" w14:textId="77777777" w:rsidR="00CF6BBA" w:rsidRPr="00FC6FA6" w:rsidRDefault="00CF6BBA" w:rsidP="00F52444">
      <w:pPr>
        <w:tabs>
          <w:tab w:val="left" w:pos="2304"/>
        </w:tabs>
        <w:spacing w:line="360" w:lineRule="auto"/>
        <w:ind w:left="2304"/>
        <w:rPr>
          <w:b/>
          <w:sz w:val="40"/>
          <w:szCs w:val="40"/>
        </w:rPr>
      </w:pPr>
    </w:p>
    <w:p w14:paraId="57D1DC10" w14:textId="77777777" w:rsidR="00CF6BBA" w:rsidRPr="00FC6FA6" w:rsidRDefault="00CF6BBA" w:rsidP="00F52444">
      <w:pPr>
        <w:tabs>
          <w:tab w:val="left" w:pos="2304"/>
        </w:tabs>
        <w:spacing w:line="360" w:lineRule="auto"/>
        <w:ind w:left="2304"/>
        <w:rPr>
          <w:b/>
          <w:sz w:val="40"/>
          <w:szCs w:val="40"/>
        </w:rPr>
      </w:pPr>
    </w:p>
    <w:p w14:paraId="3C12E222" w14:textId="77777777" w:rsidR="00CF6BBA" w:rsidRPr="00FC6FA6" w:rsidRDefault="00CF6BBA" w:rsidP="00F52444">
      <w:pPr>
        <w:tabs>
          <w:tab w:val="left" w:pos="2304"/>
        </w:tabs>
        <w:spacing w:line="360" w:lineRule="auto"/>
        <w:ind w:left="2304"/>
        <w:rPr>
          <w:b/>
          <w:sz w:val="40"/>
          <w:szCs w:val="40"/>
        </w:rPr>
      </w:pPr>
    </w:p>
    <w:p w14:paraId="662AB07F" w14:textId="77777777" w:rsidR="00CF6BBA" w:rsidRPr="00FC6FA6" w:rsidRDefault="00CF6BBA" w:rsidP="00C63E1C">
      <w:pPr>
        <w:tabs>
          <w:tab w:val="left" w:pos="2304"/>
        </w:tabs>
        <w:spacing w:line="360" w:lineRule="auto"/>
        <w:rPr>
          <w:b/>
          <w:sz w:val="40"/>
          <w:szCs w:val="40"/>
        </w:rPr>
      </w:pPr>
    </w:p>
    <w:p w14:paraId="3DB1A06A" w14:textId="77777777" w:rsidR="00A75F72" w:rsidRPr="00FC6FA6" w:rsidRDefault="00A75F72" w:rsidP="00B20084">
      <w:pPr>
        <w:rPr>
          <w:b/>
        </w:rPr>
      </w:pPr>
    </w:p>
    <w:sectPr w:rsidR="00A75F72" w:rsidRPr="00FC6FA6" w:rsidSect="00FE73B4">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BCEAA" w14:textId="77777777" w:rsidR="00FE73B4" w:rsidRDefault="00FE73B4">
      <w:r>
        <w:separator/>
      </w:r>
    </w:p>
  </w:endnote>
  <w:endnote w:type="continuationSeparator" w:id="0">
    <w:p w14:paraId="69016B3C" w14:textId="77777777" w:rsidR="00FE73B4" w:rsidRDefault="00FE7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55C03" w14:textId="77777777" w:rsidR="00FE73B4" w:rsidRDefault="00FE73B4">
      <w:r>
        <w:separator/>
      </w:r>
    </w:p>
  </w:footnote>
  <w:footnote w:type="continuationSeparator" w:id="0">
    <w:p w14:paraId="75E1A1BA" w14:textId="77777777" w:rsidR="00FE73B4" w:rsidRDefault="00FE73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BF6E20"/>
    <w:multiLevelType w:val="hybridMultilevel"/>
    <w:tmpl w:val="CA047380"/>
    <w:lvl w:ilvl="0" w:tplc="BF70B8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B3431B1"/>
    <w:multiLevelType w:val="hybridMultilevel"/>
    <w:tmpl w:val="05EEEF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35432087">
    <w:abstractNumId w:val="1"/>
  </w:num>
  <w:num w:numId="2" w16cid:durableId="593444381">
    <w:abstractNumId w:val="5"/>
  </w:num>
  <w:num w:numId="3" w16cid:durableId="1356152229">
    <w:abstractNumId w:val="7"/>
  </w:num>
  <w:num w:numId="4" w16cid:durableId="1484850640">
    <w:abstractNumId w:val="3"/>
  </w:num>
  <w:num w:numId="5" w16cid:durableId="751587945">
    <w:abstractNumId w:val="4"/>
  </w:num>
  <w:num w:numId="6" w16cid:durableId="1968004382">
    <w:abstractNumId w:val="6"/>
  </w:num>
  <w:num w:numId="7" w16cid:durableId="1978030753">
    <w:abstractNumId w:val="2"/>
  </w:num>
  <w:num w:numId="8" w16cid:durableId="1398165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oxqAfenHeMsAAAA"/>
  </w:docVars>
  <w:rsids>
    <w:rsidRoot w:val="00F20765"/>
    <w:rsid w:val="00030D6D"/>
    <w:rsid w:val="00074DB8"/>
    <w:rsid w:val="000877B2"/>
    <w:rsid w:val="00093453"/>
    <w:rsid w:val="00136C7E"/>
    <w:rsid w:val="00151D0B"/>
    <w:rsid w:val="0019426B"/>
    <w:rsid w:val="001B178D"/>
    <w:rsid w:val="001B3C20"/>
    <w:rsid w:val="001B7F59"/>
    <w:rsid w:val="001D39F9"/>
    <w:rsid w:val="00210EC1"/>
    <w:rsid w:val="002506D7"/>
    <w:rsid w:val="002A25A6"/>
    <w:rsid w:val="002A316A"/>
    <w:rsid w:val="00320700"/>
    <w:rsid w:val="00340DEA"/>
    <w:rsid w:val="003443AA"/>
    <w:rsid w:val="0034752A"/>
    <w:rsid w:val="00352316"/>
    <w:rsid w:val="00377FBD"/>
    <w:rsid w:val="003B477D"/>
    <w:rsid w:val="003C72C5"/>
    <w:rsid w:val="003F6E6B"/>
    <w:rsid w:val="004955A9"/>
    <w:rsid w:val="004A0C72"/>
    <w:rsid w:val="004C7E5F"/>
    <w:rsid w:val="004D1D35"/>
    <w:rsid w:val="004F548C"/>
    <w:rsid w:val="0050172B"/>
    <w:rsid w:val="005772EA"/>
    <w:rsid w:val="005B71F9"/>
    <w:rsid w:val="0062294A"/>
    <w:rsid w:val="0063254B"/>
    <w:rsid w:val="00650FAD"/>
    <w:rsid w:val="006545F5"/>
    <w:rsid w:val="006A421C"/>
    <w:rsid w:val="006D79E3"/>
    <w:rsid w:val="006E0005"/>
    <w:rsid w:val="00743786"/>
    <w:rsid w:val="00771415"/>
    <w:rsid w:val="007D3058"/>
    <w:rsid w:val="00830C25"/>
    <w:rsid w:val="00844FEB"/>
    <w:rsid w:val="008860A2"/>
    <w:rsid w:val="008A5AE1"/>
    <w:rsid w:val="008C24D6"/>
    <w:rsid w:val="008C6DBC"/>
    <w:rsid w:val="0090667B"/>
    <w:rsid w:val="009243E2"/>
    <w:rsid w:val="009253CD"/>
    <w:rsid w:val="00965B75"/>
    <w:rsid w:val="00966C49"/>
    <w:rsid w:val="009B4D85"/>
    <w:rsid w:val="009C3690"/>
    <w:rsid w:val="009C5CE6"/>
    <w:rsid w:val="00A058EF"/>
    <w:rsid w:val="00A527B4"/>
    <w:rsid w:val="00A63A07"/>
    <w:rsid w:val="00A6472F"/>
    <w:rsid w:val="00A75F72"/>
    <w:rsid w:val="00A9048C"/>
    <w:rsid w:val="00AC0681"/>
    <w:rsid w:val="00AD1646"/>
    <w:rsid w:val="00B20084"/>
    <w:rsid w:val="00B62CD4"/>
    <w:rsid w:val="00B63E53"/>
    <w:rsid w:val="00BB7024"/>
    <w:rsid w:val="00BC02F6"/>
    <w:rsid w:val="00BC337A"/>
    <w:rsid w:val="00BE1BE8"/>
    <w:rsid w:val="00BE27E7"/>
    <w:rsid w:val="00C05DD2"/>
    <w:rsid w:val="00C07088"/>
    <w:rsid w:val="00C07C10"/>
    <w:rsid w:val="00C13067"/>
    <w:rsid w:val="00C50644"/>
    <w:rsid w:val="00C63E1C"/>
    <w:rsid w:val="00CC5357"/>
    <w:rsid w:val="00CC76AC"/>
    <w:rsid w:val="00CD0DC7"/>
    <w:rsid w:val="00CF6BBA"/>
    <w:rsid w:val="00D133AF"/>
    <w:rsid w:val="00D56979"/>
    <w:rsid w:val="00DA39BE"/>
    <w:rsid w:val="00DB68CA"/>
    <w:rsid w:val="00E12288"/>
    <w:rsid w:val="00E260DB"/>
    <w:rsid w:val="00E36537"/>
    <w:rsid w:val="00E82CB6"/>
    <w:rsid w:val="00EA374C"/>
    <w:rsid w:val="00ED17DC"/>
    <w:rsid w:val="00ED530B"/>
    <w:rsid w:val="00ED6EB0"/>
    <w:rsid w:val="00F04541"/>
    <w:rsid w:val="00F16AD2"/>
    <w:rsid w:val="00F20765"/>
    <w:rsid w:val="00F220C1"/>
    <w:rsid w:val="00F30F57"/>
    <w:rsid w:val="00F31A0E"/>
    <w:rsid w:val="00F52444"/>
    <w:rsid w:val="00F94D46"/>
    <w:rsid w:val="00FA3AA5"/>
    <w:rsid w:val="00FC6FA6"/>
    <w:rsid w:val="00FD3C9B"/>
    <w:rsid w:val="00FE73B4"/>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group">
    <w:name w:val="group"/>
    <w:basedOn w:val="DefaultParagraphFont"/>
    <w:rsid w:val="00771415"/>
  </w:style>
  <w:style w:type="character" w:styleId="Hyperlink">
    <w:name w:val="Hyperlink"/>
    <w:basedOn w:val="DefaultParagraphFont"/>
    <w:uiPriority w:val="99"/>
    <w:semiHidden/>
    <w:unhideWhenUsed/>
    <w:rsid w:val="0077141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curid=148131" TargetMode="External"/><Relationship Id="rId21" Type="http://schemas.openxmlformats.org/officeDocument/2006/relationships/hyperlink" Target="https://en.wikipedia.org/?curid=150278" TargetMode="External"/><Relationship Id="rId42" Type="http://schemas.openxmlformats.org/officeDocument/2006/relationships/hyperlink" Target="https://en.wikipedia.org/?curid=423192" TargetMode="External"/><Relationship Id="rId47" Type="http://schemas.openxmlformats.org/officeDocument/2006/relationships/hyperlink" Target="https://en.wikipedia.org/?curid=46595" TargetMode="External"/><Relationship Id="rId63" Type="http://schemas.openxmlformats.org/officeDocument/2006/relationships/hyperlink" Target="https://en.wikipedia.org/?curid=55955" TargetMode="External"/><Relationship Id="rId68" Type="http://schemas.openxmlformats.org/officeDocument/2006/relationships/hyperlink" Target="https://en.wikipedia.org/?curid=6895400" TargetMode="External"/><Relationship Id="rId2" Type="http://schemas.openxmlformats.org/officeDocument/2006/relationships/numbering" Target="numbering.xml"/><Relationship Id="rId16" Type="http://schemas.openxmlformats.org/officeDocument/2006/relationships/hyperlink" Target="https://en.wikipedia.org/?curid=294216" TargetMode="External"/><Relationship Id="rId29" Type="http://schemas.openxmlformats.org/officeDocument/2006/relationships/hyperlink" Target="https://en.wikipedia.org/?curid=17873973" TargetMode="External"/><Relationship Id="rId11" Type="http://schemas.openxmlformats.org/officeDocument/2006/relationships/hyperlink" Target="https://en.wikipedia.org/?curid=42620" TargetMode="External"/><Relationship Id="rId24" Type="http://schemas.openxmlformats.org/officeDocument/2006/relationships/hyperlink" Target="https://en.wikipedia.org/?curid=17428713" TargetMode="External"/><Relationship Id="rId32" Type="http://schemas.openxmlformats.org/officeDocument/2006/relationships/hyperlink" Target="https://en.wikipedia.org/?curid=428625" TargetMode="External"/><Relationship Id="rId37" Type="http://schemas.openxmlformats.org/officeDocument/2006/relationships/hyperlink" Target="https://en.wikipedia.org/?curid=17873973" TargetMode="External"/><Relationship Id="rId40" Type="http://schemas.openxmlformats.org/officeDocument/2006/relationships/hyperlink" Target="https://en.wikipedia.org/?curid=5943727" TargetMode="External"/><Relationship Id="rId45" Type="http://schemas.openxmlformats.org/officeDocument/2006/relationships/hyperlink" Target="https://en.wikipedia.org/?curid=288311" TargetMode="External"/><Relationship Id="rId53" Type="http://schemas.openxmlformats.org/officeDocument/2006/relationships/hyperlink" Target="https://en.wikipedia.org/?curid=3187076" TargetMode="External"/><Relationship Id="rId58" Type="http://schemas.openxmlformats.org/officeDocument/2006/relationships/hyperlink" Target="https://en.wikipedia.org/?curid=314993" TargetMode="External"/><Relationship Id="rId66" Type="http://schemas.openxmlformats.org/officeDocument/2006/relationships/hyperlink" Target="https://en.wikipedia.org/?curid=46595" TargetMode="External"/><Relationship Id="rId74" Type="http://schemas.openxmlformats.org/officeDocument/2006/relationships/image" Target="media/image2.jpeg"/><Relationship Id="rId5" Type="http://schemas.openxmlformats.org/officeDocument/2006/relationships/webSettings" Target="webSettings.xml"/><Relationship Id="rId61" Type="http://schemas.openxmlformats.org/officeDocument/2006/relationships/hyperlink" Target="https://en.wikipedia.org/?curid=620667" TargetMode="External"/><Relationship Id="rId19" Type="http://schemas.openxmlformats.org/officeDocument/2006/relationships/hyperlink" Target="https://en.wikipedia.org/?curid=12369" TargetMode="External"/><Relationship Id="rId14" Type="http://schemas.openxmlformats.org/officeDocument/2006/relationships/hyperlink" Target="https://en.wikipedia.org/?curid=12229" TargetMode="External"/><Relationship Id="rId22" Type="http://schemas.openxmlformats.org/officeDocument/2006/relationships/hyperlink" Target="https://en.wikipedia.org/?curid=1023145" TargetMode="External"/><Relationship Id="rId27" Type="http://schemas.openxmlformats.org/officeDocument/2006/relationships/hyperlink" Target="https://en.wikipedia.org/?curid=150278" TargetMode="External"/><Relationship Id="rId30" Type="http://schemas.openxmlformats.org/officeDocument/2006/relationships/hyperlink" Target="https://en.wikipedia.org/?curid=6435232" TargetMode="External"/><Relationship Id="rId35" Type="http://schemas.openxmlformats.org/officeDocument/2006/relationships/hyperlink" Target="https://en.wikipedia.org/?curid=17428713" TargetMode="External"/><Relationship Id="rId43" Type="http://schemas.openxmlformats.org/officeDocument/2006/relationships/hyperlink" Target="https://en.wikipedia.org/?curid=73412705" TargetMode="External"/><Relationship Id="rId48" Type="http://schemas.openxmlformats.org/officeDocument/2006/relationships/hyperlink" Target="https://en.wikipedia.org/?curid=2014809" TargetMode="External"/><Relationship Id="rId56" Type="http://schemas.openxmlformats.org/officeDocument/2006/relationships/hyperlink" Target="https://en.wikipedia.org/?curid=19159508" TargetMode="External"/><Relationship Id="rId64" Type="http://schemas.openxmlformats.org/officeDocument/2006/relationships/hyperlink" Target="https://en.wikipedia.org/?curid=45249" TargetMode="External"/><Relationship Id="rId69" Type="http://schemas.openxmlformats.org/officeDocument/2006/relationships/hyperlink" Target="https://en.wikipedia.org/?curid=1555671" TargetMode="External"/><Relationship Id="rId8" Type="http://schemas.openxmlformats.org/officeDocument/2006/relationships/image" Target="media/image1.png"/><Relationship Id="rId51" Type="http://schemas.openxmlformats.org/officeDocument/2006/relationships/hyperlink" Target="https://en.wikipedia.org/?curid=288311" TargetMode="External"/><Relationship Id="rId72" Type="http://schemas.openxmlformats.org/officeDocument/2006/relationships/hyperlink" Target="https://en.wikipedia.org/?curid=44733508" TargetMode="External"/><Relationship Id="rId3" Type="http://schemas.openxmlformats.org/officeDocument/2006/relationships/styles" Target="styles.xml"/><Relationship Id="rId12" Type="http://schemas.openxmlformats.org/officeDocument/2006/relationships/hyperlink" Target="https://en.wikipedia.org/?curid=60254007" TargetMode="External"/><Relationship Id="rId17" Type="http://schemas.openxmlformats.org/officeDocument/2006/relationships/hyperlink" Target="https://en.wikipedia.org/?curid=150278" TargetMode="External"/><Relationship Id="rId25" Type="http://schemas.openxmlformats.org/officeDocument/2006/relationships/hyperlink" Target="https://en.wikipedia.org/?curid=17428713" TargetMode="External"/><Relationship Id="rId33" Type="http://schemas.openxmlformats.org/officeDocument/2006/relationships/hyperlink" Target="https://en.wikipedia.org/?curid=41961" TargetMode="External"/><Relationship Id="rId38" Type="http://schemas.openxmlformats.org/officeDocument/2006/relationships/hyperlink" Target="https://en.wikipedia.org/?curid=48684895" TargetMode="External"/><Relationship Id="rId46" Type="http://schemas.openxmlformats.org/officeDocument/2006/relationships/hyperlink" Target="https://en.wikipedia.org/?curid=50758064" TargetMode="External"/><Relationship Id="rId59" Type="http://schemas.openxmlformats.org/officeDocument/2006/relationships/hyperlink" Target="https://en.wikipedia.org/?curid=426433" TargetMode="External"/><Relationship Id="rId67" Type="http://schemas.openxmlformats.org/officeDocument/2006/relationships/hyperlink" Target="https://en.wikipedia.org/?curid=155698" TargetMode="External"/><Relationship Id="rId20" Type="http://schemas.openxmlformats.org/officeDocument/2006/relationships/hyperlink" Target="https://en.wikipedia.org/?curid=13326175" TargetMode="External"/><Relationship Id="rId41" Type="http://schemas.openxmlformats.org/officeDocument/2006/relationships/hyperlink" Target="https://en.wikipedia.org/?curid=4129813" TargetMode="External"/><Relationship Id="rId54" Type="http://schemas.openxmlformats.org/officeDocument/2006/relationships/hyperlink" Target="https://en.wikipedia.org/?curid=1232229" TargetMode="External"/><Relationship Id="rId62" Type="http://schemas.openxmlformats.org/officeDocument/2006/relationships/hyperlink" Target="https://en.wikipedia.org/?curid=288311" TargetMode="External"/><Relationship Id="rId70" Type="http://schemas.openxmlformats.org/officeDocument/2006/relationships/hyperlink" Target="https://en.wikipedia.org/?curid=155698"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curid=12229" TargetMode="External"/><Relationship Id="rId23" Type="http://schemas.openxmlformats.org/officeDocument/2006/relationships/hyperlink" Target="https://en.wikipedia.org/?curid=5177" TargetMode="External"/><Relationship Id="rId28" Type="http://schemas.openxmlformats.org/officeDocument/2006/relationships/hyperlink" Target="https://en.wikipedia.org/?curid=87315" TargetMode="External"/><Relationship Id="rId36" Type="http://schemas.openxmlformats.org/officeDocument/2006/relationships/hyperlink" Target="https://en.wikipedia.org/?curid=665156" TargetMode="External"/><Relationship Id="rId49" Type="http://schemas.openxmlformats.org/officeDocument/2006/relationships/hyperlink" Target="https://en.wikipedia.org/?curid=55408" TargetMode="External"/><Relationship Id="rId57" Type="http://schemas.openxmlformats.org/officeDocument/2006/relationships/hyperlink" Target="https://en.wikipedia.org/?curid=55408" TargetMode="External"/><Relationship Id="rId10" Type="http://schemas.openxmlformats.org/officeDocument/2006/relationships/hyperlink" Target="https://en.wikipedia.org/?curid=1721123" TargetMode="External"/><Relationship Id="rId31" Type="http://schemas.openxmlformats.org/officeDocument/2006/relationships/hyperlink" Target="https://en.wikipedia.org/?curid=596646" TargetMode="External"/><Relationship Id="rId44" Type="http://schemas.openxmlformats.org/officeDocument/2006/relationships/hyperlink" Target="https://en.wikipedia.org/?curid=23513" TargetMode="External"/><Relationship Id="rId52" Type="http://schemas.openxmlformats.org/officeDocument/2006/relationships/hyperlink" Target="https://en.wikipedia.org/?curid=420123" TargetMode="External"/><Relationship Id="rId60" Type="http://schemas.openxmlformats.org/officeDocument/2006/relationships/hyperlink" Target="https://en.wikipedia.org/?curid=1609808" TargetMode="External"/><Relationship Id="rId65" Type="http://schemas.openxmlformats.org/officeDocument/2006/relationships/hyperlink" Target="https://en.wikipedia.org/?curid=235828" TargetMode="External"/><Relationship Id="rId73" Type="http://schemas.openxmlformats.org/officeDocument/2006/relationships/hyperlink" Target="https://en.wikipedia.org/?curid=46595" TargetMode="External"/><Relationship Id="rId4" Type="http://schemas.openxmlformats.org/officeDocument/2006/relationships/settings" Target="settings.xml"/><Relationship Id="rId9" Type="http://schemas.openxmlformats.org/officeDocument/2006/relationships/hyperlink" Target="https://en.wikipedia.org/?curid=3218648" TargetMode="External"/><Relationship Id="rId13" Type="http://schemas.openxmlformats.org/officeDocument/2006/relationships/hyperlink" Target="https://en.wikipedia.org/?curid=21559" TargetMode="External"/><Relationship Id="rId18" Type="http://schemas.openxmlformats.org/officeDocument/2006/relationships/hyperlink" Target="https://en.wikipedia.org/?curid=150278" TargetMode="External"/><Relationship Id="rId39" Type="http://schemas.openxmlformats.org/officeDocument/2006/relationships/hyperlink" Target="https://en.wikipedia.org/?curid=596646" TargetMode="External"/><Relationship Id="rId34" Type="http://schemas.openxmlformats.org/officeDocument/2006/relationships/hyperlink" Target="https://en.wikipedia.org/?curid=233488" TargetMode="External"/><Relationship Id="rId50" Type="http://schemas.openxmlformats.org/officeDocument/2006/relationships/hyperlink" Target="https://en.wikipedia.org/?curid=10589" TargetMode="External"/><Relationship Id="rId55" Type="http://schemas.openxmlformats.org/officeDocument/2006/relationships/hyperlink" Target="https://en.wikipedia.org/?curid=1789504"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en.wikipedia.org/?curid=51722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7</Pages>
  <Words>5314</Words>
  <Characters>30294</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3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Harsh Khatter</cp:lastModifiedBy>
  <cp:revision>4</cp:revision>
  <dcterms:created xsi:type="dcterms:W3CDTF">2024-02-15T07:43:00Z</dcterms:created>
  <dcterms:modified xsi:type="dcterms:W3CDTF">2024-03-01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26a8c9fe7328faaf80458d7da41f872a01d51c279d96be7e34ad631382bcd6</vt:lpwstr>
  </property>
</Properties>
</file>